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645D91" w14:textId="77777777" w:rsidR="008A51FF" w:rsidRPr="002F480A" w:rsidRDefault="008A51FF" w:rsidP="008A51FF">
      <w:pPr>
        <w:spacing w:after="160" w:line="259" w:lineRule="auto"/>
        <w:rPr>
          <w:rFonts w:eastAsia="Arial"/>
          <w:b/>
          <w:color w:val="000000" w:themeColor="text1"/>
        </w:rPr>
      </w:pPr>
      <w:bookmarkStart w:id="0" w:name="_GoBack"/>
      <w:bookmarkEnd w:id="0"/>
    </w:p>
    <w:p w14:paraId="33667737" w14:textId="77777777" w:rsidR="008A51FF" w:rsidRPr="002F480A" w:rsidRDefault="008A51FF" w:rsidP="008A51FF">
      <w:pPr>
        <w:spacing w:line="480" w:lineRule="auto"/>
        <w:rPr>
          <w:b/>
          <w:color w:val="000000" w:themeColor="text1"/>
        </w:rPr>
      </w:pPr>
      <w:r w:rsidRPr="002F480A">
        <w:rPr>
          <w:b/>
          <w:color w:val="000000" w:themeColor="text1"/>
        </w:rPr>
        <w:t>Supplementary Materials and Methods</w:t>
      </w:r>
    </w:p>
    <w:p w14:paraId="61FF1303" w14:textId="4C238607" w:rsidR="00DB492C" w:rsidRPr="002F480A" w:rsidRDefault="00DB492C" w:rsidP="00DB492C">
      <w:pPr>
        <w:pStyle w:val="Heading1"/>
        <w:rPr>
          <w:rFonts w:cs="Times New Roman"/>
        </w:rPr>
      </w:pPr>
      <w:r w:rsidRPr="002F480A">
        <w:t>ADNI bile acid profiles: Quality control and medication adjustment</w:t>
      </w:r>
    </w:p>
    <w:p w14:paraId="7CF85643" w14:textId="26C630A7" w:rsidR="008A51FF" w:rsidRPr="002F480A" w:rsidRDefault="00DB492C" w:rsidP="00DB492C">
      <w:pPr>
        <w:pStyle w:val="Heading2"/>
      </w:pPr>
      <w:r w:rsidRPr="002F480A">
        <w:t>Quality c</w:t>
      </w:r>
      <w:r w:rsidR="008A51FF" w:rsidRPr="002F480A">
        <w:t xml:space="preserve">ontrol of ADNI </w:t>
      </w:r>
      <w:r w:rsidRPr="002F480A">
        <w:t>bile acid p</w:t>
      </w:r>
      <w:r w:rsidR="008A51FF" w:rsidRPr="002F480A">
        <w:t>rofiles</w:t>
      </w:r>
    </w:p>
    <w:p w14:paraId="5E124E03" w14:textId="77777777" w:rsidR="008A51FF" w:rsidRPr="002F480A" w:rsidRDefault="008A51FF" w:rsidP="008A51FF">
      <w:pPr>
        <w:spacing w:line="480" w:lineRule="auto"/>
        <w:ind w:firstLine="720"/>
        <w:outlineLvl w:val="0"/>
        <w:rPr>
          <w:rFonts w:eastAsia="Arial"/>
          <w:color w:val="000000" w:themeColor="text1"/>
        </w:rPr>
      </w:pPr>
      <w:r w:rsidRPr="002F480A">
        <w:rPr>
          <w:rFonts w:eastAsia="Arial"/>
          <w:color w:val="000000" w:themeColor="text1"/>
        </w:rPr>
        <w:t>The preprocessing included the steps briefly described herein</w:t>
      </w:r>
      <w:r w:rsidRPr="002F480A">
        <w:rPr>
          <w:rFonts w:eastAsia="Arial"/>
          <w:b/>
          <w:bCs/>
          <w:color w:val="000000" w:themeColor="text1"/>
        </w:rPr>
        <w:t xml:space="preserve">. </w:t>
      </w:r>
      <w:r w:rsidRPr="002F480A">
        <w:rPr>
          <w:rFonts w:eastAsia="Arial"/>
          <w:color w:val="000000" w:themeColor="text1"/>
        </w:rPr>
        <w:t xml:space="preserve">In summary, two </w:t>
      </w:r>
      <w:proofErr w:type="spellStart"/>
      <w:r w:rsidRPr="002F480A">
        <w:rPr>
          <w:rFonts w:eastAsia="Arial"/>
          <w:color w:val="000000" w:themeColor="text1"/>
        </w:rPr>
        <w:t>sulphates</w:t>
      </w:r>
      <w:proofErr w:type="spellEnd"/>
      <w:r w:rsidRPr="002F480A">
        <w:rPr>
          <w:rFonts w:eastAsia="Arial"/>
          <w:color w:val="000000" w:themeColor="text1"/>
        </w:rPr>
        <w:t xml:space="preserve"> (</w:t>
      </w:r>
      <w:proofErr w:type="spellStart"/>
      <w:r w:rsidRPr="002F480A">
        <w:rPr>
          <w:rFonts w:eastAsia="Arial"/>
          <w:color w:val="000000" w:themeColor="text1"/>
        </w:rPr>
        <w:t>Glycolithocholic</w:t>
      </w:r>
      <w:proofErr w:type="spellEnd"/>
      <w:r w:rsidRPr="002F480A">
        <w:rPr>
          <w:rFonts w:eastAsia="Arial"/>
          <w:color w:val="000000" w:themeColor="text1"/>
        </w:rPr>
        <w:t xml:space="preserve"> acid sulfate and Taurolithocholic acid sulfate) were excluded from dataset as </w:t>
      </w:r>
      <w:proofErr w:type="spellStart"/>
      <w:r w:rsidRPr="002F480A">
        <w:rPr>
          <w:rFonts w:eastAsia="Arial"/>
          <w:color w:val="000000" w:themeColor="text1"/>
        </w:rPr>
        <w:t>Biocrates</w:t>
      </w:r>
      <w:proofErr w:type="spellEnd"/>
      <w:r w:rsidRPr="002F480A">
        <w:rPr>
          <w:rFonts w:eastAsia="Arial"/>
          <w:color w:val="000000" w:themeColor="text1"/>
        </w:rPr>
        <w:t xml:space="preserve"> has not analytically validated the results for these compounds. Metabolites with &gt;40% of measurements below the lower limit of detection (&lt;LOD) were excluded. To assess the precision of the measured analytes, a set of blinded analytical replicates (93 samples for 24 individuals) were supplied by the </w:t>
      </w:r>
      <w:r w:rsidRPr="002F480A">
        <w:rPr>
          <w:color w:val="000000" w:themeColor="text1"/>
        </w:rPr>
        <w:t>Alzheimer’s Disease Neuroimaging Initiative</w:t>
      </w:r>
      <w:r w:rsidRPr="002F480A">
        <w:rPr>
          <w:rFonts w:eastAsia="Arial"/>
          <w:color w:val="000000" w:themeColor="text1"/>
        </w:rPr>
        <w:t xml:space="preserve"> (ADNI); keeping the Metabolomics Consortium blinded of the matching pairs. Following unblinding the bile acid (BA) profiles, the accuracy was measured using the intra-class correlation coefficient (ICC) and coefficient of variation (CV) using the blinded replicates. Using blinded replicated samples, metabolites with CV&gt;25% across plates, and ICC &lt;0.65 were excluded from subsequent analyses. These three steps, reduced the total number of metabolites to 15 (</w:t>
      </w:r>
      <w:r w:rsidRPr="002F480A">
        <w:rPr>
          <w:rFonts w:eastAsia="Arial"/>
          <w:b/>
          <w:bCs/>
          <w:color w:val="000000" w:themeColor="text1"/>
        </w:rPr>
        <w:t>Table 2</w:t>
      </w:r>
      <w:r w:rsidRPr="002F480A">
        <w:rPr>
          <w:rFonts w:eastAsia="Arial"/>
          <w:color w:val="000000" w:themeColor="text1"/>
        </w:rPr>
        <w:t xml:space="preserve">). &lt;LOD values were imputed using LOD values divided by 2 for each specific metabolite. Non-fasting participants were flagged for removal from the datasets. For the participants with replicated measurements, the average of the measurements was computed to give one value per biological sample in further analyses. The presence of multivariate outliers was examined by evaluating the first and second principle components. The datasets were </w:t>
      </w:r>
      <w:r w:rsidRPr="002F480A">
        <w:rPr>
          <w:rFonts w:eastAsia="Arial"/>
          <w:color w:val="000000" w:themeColor="text1"/>
          <w:lang w:val="en-GB"/>
        </w:rPr>
        <w:t>extended by 8 ratios of BAs.</w:t>
      </w:r>
      <w:r w:rsidRPr="002F480A">
        <w:rPr>
          <w:rFonts w:eastAsia="Arial"/>
          <w:noProof/>
          <w:color w:val="000000" w:themeColor="text1"/>
          <w:lang w:val="en-GB"/>
        </w:rPr>
        <w:t xml:space="preserve"> </w:t>
      </w:r>
      <w:r w:rsidRPr="002F480A">
        <w:rPr>
          <w:rFonts w:eastAsia="Arial"/>
          <w:color w:val="000000" w:themeColor="text1"/>
        </w:rPr>
        <w:t>Log</w:t>
      </w:r>
      <w:r w:rsidRPr="002F480A">
        <w:rPr>
          <w:rFonts w:eastAsia="Arial"/>
          <w:color w:val="000000" w:themeColor="text1"/>
          <w:vertAlign w:val="subscript"/>
        </w:rPr>
        <w:t>2</w:t>
      </w:r>
      <w:r w:rsidRPr="002F480A">
        <w:rPr>
          <w:rFonts w:eastAsia="Arial"/>
          <w:color w:val="000000" w:themeColor="text1"/>
        </w:rPr>
        <w:t xml:space="preserve"> transformation was performed for all metabolites and ratios.</w:t>
      </w:r>
    </w:p>
    <w:p w14:paraId="7F47A4B9" w14:textId="77777777" w:rsidR="008A51FF" w:rsidRPr="002F480A" w:rsidRDefault="008A51FF" w:rsidP="008A51FF">
      <w:pPr>
        <w:spacing w:line="480" w:lineRule="auto"/>
        <w:ind w:firstLine="720"/>
        <w:outlineLvl w:val="0"/>
        <w:rPr>
          <w:rFonts w:eastAsia="Arial"/>
          <w:color w:val="000000" w:themeColor="text1"/>
        </w:rPr>
      </w:pPr>
      <w:r w:rsidRPr="002F480A">
        <w:rPr>
          <w:rFonts w:eastAsia="Arial"/>
          <w:color w:val="000000" w:themeColor="text1"/>
        </w:rPr>
        <w:lastRenderedPageBreak/>
        <w:t xml:space="preserve">After performing the quality control steps outlined above, the final ADNI dataset comprised 1464 individuals (average age (SD). = 73.62 (7.21); 808 men/656 women) including 305 Alzheimer’s disease (AD), 505 </w:t>
      </w:r>
      <w:r w:rsidRPr="002F480A">
        <w:rPr>
          <w:color w:val="000000" w:themeColor="text1"/>
        </w:rPr>
        <w:t>Late mild cognitive impairment</w:t>
      </w:r>
      <w:r w:rsidRPr="002F480A">
        <w:rPr>
          <w:rFonts w:eastAsia="Arial"/>
          <w:color w:val="000000" w:themeColor="text1"/>
        </w:rPr>
        <w:t xml:space="preserve"> (LMCI), 284 </w:t>
      </w:r>
      <w:r w:rsidRPr="002F480A">
        <w:rPr>
          <w:color w:val="000000" w:themeColor="text1"/>
        </w:rPr>
        <w:t>Early mild cognitive impairment</w:t>
      </w:r>
      <w:r w:rsidRPr="002F480A">
        <w:rPr>
          <w:rFonts w:eastAsia="Arial"/>
          <w:color w:val="000000" w:themeColor="text1"/>
        </w:rPr>
        <w:t xml:space="preserve"> (EMCI), and 370 healthy participants. All samples retained were taken with the participant in a fasting state.</w:t>
      </w:r>
    </w:p>
    <w:p w14:paraId="7A875307" w14:textId="77777777" w:rsidR="008A51FF" w:rsidRPr="002F480A" w:rsidRDefault="008A51FF" w:rsidP="008A51FF">
      <w:pPr>
        <w:spacing w:line="480" w:lineRule="auto"/>
        <w:rPr>
          <w:rFonts w:eastAsia="Arial"/>
          <w:color w:val="000000" w:themeColor="text1"/>
          <w:u w:val="single"/>
        </w:rPr>
      </w:pPr>
    </w:p>
    <w:p w14:paraId="34891D45" w14:textId="616CAF9A" w:rsidR="008A51FF" w:rsidRPr="002F480A" w:rsidRDefault="008A51FF" w:rsidP="00DB492C">
      <w:pPr>
        <w:pStyle w:val="Heading2"/>
      </w:pPr>
      <w:r w:rsidRPr="002F480A">
        <w:t xml:space="preserve">Medication Adjustment of ADNI </w:t>
      </w:r>
      <w:r w:rsidR="00DB492C" w:rsidRPr="002F480A">
        <w:t>bile a</w:t>
      </w:r>
      <w:r w:rsidRPr="002F480A">
        <w:t xml:space="preserve">cid </w:t>
      </w:r>
      <w:r w:rsidR="00DB492C" w:rsidRPr="002F480A">
        <w:t>p</w:t>
      </w:r>
      <w:r w:rsidRPr="002F480A">
        <w:t>rofiles</w:t>
      </w:r>
    </w:p>
    <w:p w14:paraId="0B349EEF" w14:textId="77777777" w:rsidR="008A51FF" w:rsidRPr="002F480A" w:rsidRDefault="008A51FF" w:rsidP="008A51FF">
      <w:pPr>
        <w:spacing w:line="480" w:lineRule="auto"/>
        <w:ind w:firstLine="720"/>
        <w:rPr>
          <w:rFonts w:eastAsia="Arial"/>
          <w:color w:val="000000" w:themeColor="text1"/>
        </w:rPr>
      </w:pPr>
      <w:r w:rsidRPr="002F480A">
        <w:rPr>
          <w:rFonts w:eastAsia="Arial"/>
          <w:color w:val="000000" w:themeColor="text1"/>
        </w:rPr>
        <w:t xml:space="preserve">The preprocessed BA values obtained from the quality control step was used for subsequent association analyses was adjusted to take into account the effect of medications on the levels of the BAs. In ADNI, 42 major medication classes used to treat psychiatric (including different categories of benzodiazepines, antipsychotics, and antidepressants) and cardiovascular conditions (including different categories of anti-hypertensives, cholesterol treatment, and anti-diabetics), as well as dietary supplements (Co-Q10, fish oil, nicotinic acid, and acetyl L-carnitine) were systematically coded and available for model-based evaluations of the influence of each drug type on metabolite levels. Intake of any medication within a category was coded as present or absent. Two AD medication classes, i.e. cholinesterase inhibitors and memantine, were excluded from this process due to high collinearity (Cramer’s V = 0.65 and 0.52, respectively) of these medications with AD diagnosis. </w:t>
      </w:r>
    </w:p>
    <w:p w14:paraId="7CC1F982" w14:textId="77777777" w:rsidR="008A51FF" w:rsidRPr="002F480A" w:rsidRDefault="008A51FF" w:rsidP="008A51FF">
      <w:pPr>
        <w:spacing w:line="480" w:lineRule="auto"/>
        <w:ind w:firstLine="720"/>
        <w:outlineLvl w:val="0"/>
        <w:rPr>
          <w:rFonts w:eastAsia="Arial"/>
          <w:color w:val="000000" w:themeColor="text1"/>
        </w:rPr>
      </w:pPr>
      <w:r w:rsidRPr="002F480A">
        <w:rPr>
          <w:rFonts w:eastAsia="Arial"/>
          <w:color w:val="000000" w:themeColor="text1"/>
        </w:rPr>
        <w:t>Medication information, including dosage and reason for taking, was collected from research participants in the form of free text. In order to account for exposure to specific drugs and drug classes in our analysis, it was necessary to convert that unstructured data into structured terms representing both the specific drug and the drug class[</w:t>
      </w:r>
      <w:proofErr w:type="spellStart"/>
      <w:r w:rsidRPr="002F480A">
        <w:rPr>
          <w:rFonts w:eastAsia="Arial"/>
          <w:color w:val="000000" w:themeColor="text1"/>
        </w:rPr>
        <w:t>es</w:t>
      </w:r>
      <w:proofErr w:type="spellEnd"/>
      <w:r w:rsidRPr="002F480A">
        <w:rPr>
          <w:rFonts w:eastAsia="Arial"/>
          <w:color w:val="000000" w:themeColor="text1"/>
        </w:rPr>
        <w:t xml:space="preserve">] to which it belonged. We used the </w:t>
      </w:r>
      <w:proofErr w:type="spellStart"/>
      <w:r w:rsidRPr="002F480A">
        <w:rPr>
          <w:rFonts w:eastAsia="Arial"/>
          <w:color w:val="000000" w:themeColor="text1"/>
        </w:rPr>
        <w:t>RxNorm</w:t>
      </w:r>
      <w:proofErr w:type="spellEnd"/>
      <w:r w:rsidRPr="002F480A">
        <w:rPr>
          <w:rFonts w:eastAsia="Arial"/>
          <w:color w:val="000000" w:themeColor="text1"/>
        </w:rPr>
        <w:t xml:space="preserve"> API (application programming interface) to convert drug names, including </w:t>
      </w:r>
      <w:r w:rsidRPr="002F480A">
        <w:rPr>
          <w:rFonts w:eastAsia="Arial"/>
          <w:color w:val="000000" w:themeColor="text1"/>
        </w:rPr>
        <w:lastRenderedPageBreak/>
        <w:t xml:space="preserve">synonyms and misspellings, into coded drug terms from </w:t>
      </w:r>
      <w:proofErr w:type="spellStart"/>
      <w:r w:rsidRPr="002F480A">
        <w:rPr>
          <w:rFonts w:eastAsia="Arial"/>
          <w:color w:val="000000" w:themeColor="text1"/>
        </w:rPr>
        <w:t>RxNorm</w:t>
      </w:r>
      <w:proofErr w:type="spellEnd"/>
      <w:r w:rsidRPr="002F480A">
        <w:rPr>
          <w:rFonts w:eastAsia="Arial"/>
          <w:color w:val="000000" w:themeColor="text1"/>
        </w:rPr>
        <w:t xml:space="preserve">, a standardized drug terminology developed and maintained by the National Library of Medicine (NLM). Inexact matches were manually reviewed and corrected where necessary. The </w:t>
      </w:r>
      <w:proofErr w:type="spellStart"/>
      <w:r w:rsidRPr="002F480A">
        <w:rPr>
          <w:rFonts w:eastAsia="Arial"/>
          <w:color w:val="000000" w:themeColor="text1"/>
        </w:rPr>
        <w:t>RxNorm</w:t>
      </w:r>
      <w:proofErr w:type="spellEnd"/>
      <w:r w:rsidRPr="002F480A">
        <w:rPr>
          <w:rFonts w:eastAsia="Arial"/>
          <w:color w:val="000000" w:themeColor="text1"/>
        </w:rPr>
        <w:t xml:space="preserve"> API was then used to identify corresponding drug classes for the respective coded medications. For example, citalopram, </w:t>
      </w:r>
      <w:proofErr w:type="spellStart"/>
      <w:r w:rsidRPr="002F480A">
        <w:rPr>
          <w:rFonts w:eastAsia="Arial"/>
          <w:color w:val="000000" w:themeColor="text1"/>
        </w:rPr>
        <w:t>citalopran</w:t>
      </w:r>
      <w:proofErr w:type="spellEnd"/>
      <w:r w:rsidRPr="002F480A">
        <w:rPr>
          <w:rFonts w:eastAsia="Arial"/>
          <w:color w:val="000000" w:themeColor="text1"/>
        </w:rPr>
        <w:t xml:space="preserve">, </w:t>
      </w:r>
      <w:proofErr w:type="spellStart"/>
      <w:r w:rsidRPr="002F480A">
        <w:rPr>
          <w:rFonts w:eastAsia="Arial"/>
          <w:color w:val="000000" w:themeColor="text1"/>
        </w:rPr>
        <w:t>citalporam</w:t>
      </w:r>
      <w:proofErr w:type="spellEnd"/>
      <w:r w:rsidRPr="002F480A">
        <w:rPr>
          <w:rFonts w:eastAsia="Arial"/>
          <w:color w:val="000000" w:themeColor="text1"/>
        </w:rPr>
        <w:t xml:space="preserve">, and </w:t>
      </w:r>
      <w:proofErr w:type="spellStart"/>
      <w:r w:rsidRPr="002F480A">
        <w:rPr>
          <w:rFonts w:eastAsia="Arial"/>
          <w:color w:val="000000" w:themeColor="text1"/>
        </w:rPr>
        <w:t>Celexa</w:t>
      </w:r>
      <w:proofErr w:type="spellEnd"/>
      <w:r w:rsidRPr="002F480A">
        <w:rPr>
          <w:rFonts w:eastAsia="Arial"/>
          <w:color w:val="000000" w:themeColor="text1"/>
        </w:rPr>
        <w:t xml:space="preserve"> all mapped to the concept “citalopram” with </w:t>
      </w:r>
      <w:proofErr w:type="spellStart"/>
      <w:r w:rsidRPr="002F480A">
        <w:rPr>
          <w:rFonts w:eastAsia="Arial"/>
          <w:color w:val="000000" w:themeColor="text1"/>
        </w:rPr>
        <w:t>RxNorm</w:t>
      </w:r>
      <w:proofErr w:type="spellEnd"/>
      <w:r w:rsidRPr="002F480A">
        <w:rPr>
          <w:rFonts w:eastAsia="Arial"/>
          <w:color w:val="000000" w:themeColor="text1"/>
        </w:rPr>
        <w:t xml:space="preserve"> Concept Unique Identifier “2556”. Along with drugs like Zoloft, Lexapro, and Prozac, they were mapped to the classes “</w:t>
      </w:r>
      <w:proofErr w:type="spellStart"/>
      <w:r w:rsidRPr="002F480A">
        <w:rPr>
          <w:rFonts w:eastAsia="Arial"/>
          <w:color w:val="000000" w:themeColor="text1"/>
        </w:rPr>
        <w:t>Antidepressive</w:t>
      </w:r>
      <w:proofErr w:type="spellEnd"/>
      <w:r w:rsidRPr="002F480A">
        <w:rPr>
          <w:rFonts w:eastAsia="Arial"/>
          <w:color w:val="000000" w:themeColor="text1"/>
        </w:rPr>
        <w:t xml:space="preserve"> Agents, Second-Generation” and “Serotonin Reuptake Inhibitor.” An iterative approach was used to identify drug classes of interest from hundreds of partially overlapping possible classifications. Drug classes were identified for a core set of medications.  The other medications sharing these classes were determined and all of their respective drug classes were identified, further generating new medications and classes. Through iteration and pruning based on review with clinical experts, the final set of ontology classes of interest was created. </w:t>
      </w:r>
    </w:p>
    <w:p w14:paraId="388DE364" w14:textId="77777777" w:rsidR="008A51FF" w:rsidRPr="002F480A" w:rsidRDefault="008A51FF" w:rsidP="008A51FF">
      <w:pPr>
        <w:spacing w:line="480" w:lineRule="auto"/>
        <w:ind w:firstLine="720"/>
        <w:outlineLvl w:val="0"/>
        <w:rPr>
          <w:rFonts w:eastAsia="Arial"/>
          <w:color w:val="000000" w:themeColor="text1"/>
        </w:rPr>
      </w:pPr>
      <w:r w:rsidRPr="002F480A">
        <w:rPr>
          <w:rFonts w:eastAsia="Arial"/>
          <w:color w:val="000000" w:themeColor="text1"/>
        </w:rPr>
        <w:t xml:space="preserve">AD medications (Cholinesterase Inhibitor and N-methyl-D-aspartate receptor antagonist) are a special issue in this context. Because these medications are taken only by AD cases (about 90%) and advanced LMCI participants (about 40%) but not by controls, this medication class largely coincides with diagnosis, leading to a highly significant correlation between medication status and diagnosis. As mentioned, we intentionally excluded diagnosis as covariate in regression analyses because the investigated clinical variables naturally also show high levels of correlation with diagnosis (and, thus, also with these medications). </w:t>
      </w:r>
    </w:p>
    <w:p w14:paraId="1C007024" w14:textId="44B24859" w:rsidR="008A51FF" w:rsidRPr="00955B8F" w:rsidRDefault="008A51FF" w:rsidP="00955B8F">
      <w:pPr>
        <w:spacing w:line="480" w:lineRule="auto"/>
        <w:ind w:firstLine="720"/>
        <w:outlineLvl w:val="0"/>
        <w:rPr>
          <w:rFonts w:eastAsia="Arial"/>
          <w:color w:val="000000" w:themeColor="text1"/>
          <w:u w:val="single"/>
        </w:rPr>
      </w:pPr>
      <w:r w:rsidRPr="002F480A">
        <w:rPr>
          <w:rFonts w:eastAsia="Arial"/>
          <w:color w:val="000000" w:themeColor="text1"/>
        </w:rPr>
        <w:t xml:space="preserve">For each metabolite, using a linear regression, we regressed metabolite level on medications. Medications were backward-selected via Bayesian information criteria to select an optimal combination of medications for preventing confounding while limiting model </w:t>
      </w:r>
      <w:r w:rsidRPr="002F480A">
        <w:rPr>
          <w:rFonts w:eastAsia="Arial"/>
          <w:color w:val="000000" w:themeColor="text1"/>
        </w:rPr>
        <w:lastRenderedPageBreak/>
        <w:t>complexity. We refer to the residuals of each metabolite as the medication-adjusted metabolites. The residuals then carried forward to test associations with clinical and imaging outcomes.</w:t>
      </w:r>
    </w:p>
    <w:p w14:paraId="7EABC87F" w14:textId="3B99B007" w:rsidR="008A51FF" w:rsidRPr="002F480A" w:rsidRDefault="000D4B4F" w:rsidP="00697AB9">
      <w:pPr>
        <w:pStyle w:val="Heading1"/>
      </w:pPr>
      <w:bookmarkStart w:id="1" w:name="_Toc432861206"/>
      <w:bookmarkStart w:id="2" w:name="_Toc467143111"/>
      <w:bookmarkStart w:id="3" w:name="OLE_LINK22"/>
      <w:bookmarkStart w:id="4" w:name="OLE_LINK23"/>
      <w:r w:rsidRPr="002F480A">
        <w:t xml:space="preserve">ROS/MAP </w:t>
      </w:r>
      <w:r w:rsidR="00697AB9" w:rsidRPr="002F480A">
        <w:t xml:space="preserve">brain and serum </w:t>
      </w:r>
      <w:bookmarkEnd w:id="1"/>
      <w:bookmarkEnd w:id="2"/>
      <w:r w:rsidR="00697AB9" w:rsidRPr="002F480A">
        <w:t>metabolomics</w:t>
      </w:r>
    </w:p>
    <w:p w14:paraId="38D681E8" w14:textId="1BBBF90D" w:rsidR="00E64C55" w:rsidRPr="00955B8F" w:rsidRDefault="00E64C55" w:rsidP="00955B8F">
      <w:pPr>
        <w:spacing w:line="480" w:lineRule="auto"/>
        <w:ind w:firstLine="720"/>
        <w:outlineLvl w:val="0"/>
        <w:rPr>
          <w:rFonts w:eastAsia="Arial"/>
          <w:color w:val="000000" w:themeColor="text1"/>
        </w:rPr>
      </w:pPr>
      <w:bookmarkStart w:id="5" w:name="OLE_LINK43"/>
      <w:bookmarkStart w:id="6" w:name="OLE_LINK44"/>
      <w:bookmarkStart w:id="7" w:name="OLE_LINK31"/>
      <w:r w:rsidRPr="00955B8F">
        <w:rPr>
          <w:rFonts w:eastAsia="Arial"/>
          <w:color w:val="000000" w:themeColor="text1"/>
        </w:rPr>
        <w:t xml:space="preserve">Metabolomics was completed in 560 ROS/MAP participants. Brain and serum metabolomics was available for 93 participants. </w:t>
      </w:r>
      <w:r w:rsidR="00B027D5">
        <w:rPr>
          <w:rFonts w:eastAsia="Arial"/>
          <w:color w:val="000000" w:themeColor="text1"/>
        </w:rPr>
        <w:t>H</w:t>
      </w:r>
      <w:r w:rsidR="00955B8F" w:rsidRPr="00955B8F">
        <w:rPr>
          <w:rFonts w:eastAsia="Arial"/>
          <w:color w:val="000000" w:themeColor="text1"/>
        </w:rPr>
        <w:t xml:space="preserve">uman brain tissue and serum samples stored at -80°C (Forma 8600 series ultra-low temperature freezer, Thermo-Fisher Scientific, Nashville, NC) until sample preparation and analysis. </w:t>
      </w:r>
      <w:r w:rsidRPr="00955B8F">
        <w:rPr>
          <w:rFonts w:eastAsia="Arial"/>
          <w:color w:val="000000" w:themeColor="text1"/>
        </w:rPr>
        <w:t>Quantification of bile acid concentration was performed at the University of Hawaii cancer center. The bile acid-free matrix (BAFM) was used to prepare bile acid calibrators. Extracts of brain tissue along with bile acid reference standards were subjected to instrumental analysis. A Waters ACQUITY ultra performance LC system coupled with a Waters XEVO TQ-S mass spectrometer was used for all analyses. Chromatographic separations were performed with an ACQUITY BEH C18 column.</w:t>
      </w:r>
      <w:bookmarkEnd w:id="3"/>
      <w:bookmarkEnd w:id="4"/>
      <w:bookmarkEnd w:id="5"/>
      <w:bookmarkEnd w:id="6"/>
      <w:bookmarkEnd w:id="7"/>
    </w:p>
    <w:sectPr w:rsidR="00E64C55" w:rsidRPr="00955B8F" w:rsidSect="00582B6D">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645A0" w14:textId="77777777" w:rsidR="00B04CA3" w:rsidRDefault="00B04CA3" w:rsidP="00E902F7">
      <w:r>
        <w:separator/>
      </w:r>
    </w:p>
  </w:endnote>
  <w:endnote w:type="continuationSeparator" w:id="0">
    <w:p w14:paraId="101EB8FB" w14:textId="77777777" w:rsidR="00B04CA3" w:rsidRDefault="00B04CA3" w:rsidP="00E902F7">
      <w:r>
        <w:continuationSeparator/>
      </w:r>
    </w:p>
  </w:endnote>
  <w:endnote w:type="continuationNotice" w:id="1">
    <w:p w14:paraId="1440762E" w14:textId="77777777" w:rsidR="00B04CA3" w:rsidRDefault="00B04C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libr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790584"/>
      <w:docPartObj>
        <w:docPartGallery w:val="Page Numbers (Bottom of Page)"/>
        <w:docPartUnique/>
      </w:docPartObj>
    </w:sdtPr>
    <w:sdtEndPr/>
    <w:sdtContent>
      <w:p w14:paraId="4005680E" w14:textId="73401C2F" w:rsidR="00B8243E" w:rsidRDefault="00B8243E">
        <w:pPr>
          <w:pStyle w:val="Footer"/>
          <w:jc w:val="center"/>
        </w:pPr>
        <w:r>
          <w:fldChar w:fldCharType="begin"/>
        </w:r>
        <w:r>
          <w:instrText xml:space="preserve"> PAGE   \* MERGEFORMAT </w:instrText>
        </w:r>
        <w:r>
          <w:fldChar w:fldCharType="separate"/>
        </w:r>
        <w:r w:rsidR="00A2539C">
          <w:rPr>
            <w:noProof/>
          </w:rPr>
          <w:t>4</w:t>
        </w:r>
        <w:r>
          <w:rPr>
            <w:noProof/>
          </w:rPr>
          <w:fldChar w:fldCharType="end"/>
        </w:r>
      </w:p>
    </w:sdtContent>
  </w:sdt>
  <w:p w14:paraId="2A75C48C" w14:textId="77777777" w:rsidR="00B8243E" w:rsidRDefault="00B82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DC2BD" w14:textId="77777777" w:rsidR="00B04CA3" w:rsidRDefault="00B04CA3" w:rsidP="00E902F7">
      <w:r>
        <w:separator/>
      </w:r>
    </w:p>
  </w:footnote>
  <w:footnote w:type="continuationSeparator" w:id="0">
    <w:p w14:paraId="430645D7" w14:textId="77777777" w:rsidR="00B04CA3" w:rsidRDefault="00B04CA3" w:rsidP="00E902F7">
      <w:r>
        <w:continuationSeparator/>
      </w:r>
    </w:p>
  </w:footnote>
  <w:footnote w:type="continuationNotice" w:id="1">
    <w:p w14:paraId="64EB26FE" w14:textId="77777777" w:rsidR="00B04CA3" w:rsidRDefault="00B04CA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2295028"/>
      <w:docPartObj>
        <w:docPartGallery w:val="Page Numbers (Top of Page)"/>
        <w:docPartUnique/>
      </w:docPartObj>
    </w:sdtPr>
    <w:sdtEndPr>
      <w:rPr>
        <w:noProof/>
      </w:rPr>
    </w:sdtEndPr>
    <w:sdtContent>
      <w:p w14:paraId="7F1A77F2" w14:textId="102A5573" w:rsidR="00B8243E" w:rsidRDefault="00B8243E">
        <w:pPr>
          <w:pStyle w:val="Header"/>
          <w:jc w:val="right"/>
        </w:pPr>
        <w:r>
          <w:fldChar w:fldCharType="begin"/>
        </w:r>
        <w:r>
          <w:instrText xml:space="preserve"> PAGE   \* MERGEFORMAT </w:instrText>
        </w:r>
        <w:r>
          <w:fldChar w:fldCharType="separate"/>
        </w:r>
        <w:r w:rsidR="00A2539C">
          <w:rPr>
            <w:noProof/>
          </w:rPr>
          <w:t>1</w:t>
        </w:r>
        <w:r>
          <w:rPr>
            <w:noProof/>
          </w:rPr>
          <w:fldChar w:fldCharType="end"/>
        </w:r>
      </w:p>
    </w:sdtContent>
  </w:sdt>
  <w:p w14:paraId="35788BEF" w14:textId="77777777" w:rsidR="00B8243E" w:rsidRDefault="00B824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8E0B5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33635"/>
    <w:multiLevelType w:val="hybridMultilevel"/>
    <w:tmpl w:val="C1EAC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80E80"/>
    <w:multiLevelType w:val="hybridMultilevel"/>
    <w:tmpl w:val="0CB61D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222644"/>
    <w:multiLevelType w:val="multilevel"/>
    <w:tmpl w:val="55B0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923E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E71055"/>
    <w:multiLevelType w:val="hybridMultilevel"/>
    <w:tmpl w:val="9544FC04"/>
    <w:lvl w:ilvl="0" w:tplc="A8BE094C">
      <w:start w:val="1"/>
      <w:numFmt w:val="bullet"/>
      <w:lvlText w:val="•"/>
      <w:lvlJc w:val="left"/>
      <w:pPr>
        <w:tabs>
          <w:tab w:val="num" w:pos="720"/>
        </w:tabs>
        <w:ind w:left="720" w:hanging="360"/>
      </w:pPr>
      <w:rPr>
        <w:rFonts w:ascii="Arial" w:hAnsi="Arial" w:hint="default"/>
      </w:rPr>
    </w:lvl>
    <w:lvl w:ilvl="1" w:tplc="FFC2798C" w:tentative="1">
      <w:start w:val="1"/>
      <w:numFmt w:val="bullet"/>
      <w:lvlText w:val="•"/>
      <w:lvlJc w:val="left"/>
      <w:pPr>
        <w:tabs>
          <w:tab w:val="num" w:pos="1440"/>
        </w:tabs>
        <w:ind w:left="1440" w:hanging="360"/>
      </w:pPr>
      <w:rPr>
        <w:rFonts w:ascii="Arial" w:hAnsi="Arial" w:hint="default"/>
      </w:rPr>
    </w:lvl>
    <w:lvl w:ilvl="2" w:tplc="791EE020" w:tentative="1">
      <w:start w:val="1"/>
      <w:numFmt w:val="bullet"/>
      <w:lvlText w:val="•"/>
      <w:lvlJc w:val="left"/>
      <w:pPr>
        <w:tabs>
          <w:tab w:val="num" w:pos="2160"/>
        </w:tabs>
        <w:ind w:left="2160" w:hanging="360"/>
      </w:pPr>
      <w:rPr>
        <w:rFonts w:ascii="Arial" w:hAnsi="Arial" w:hint="default"/>
      </w:rPr>
    </w:lvl>
    <w:lvl w:ilvl="3" w:tplc="BA0838D4" w:tentative="1">
      <w:start w:val="1"/>
      <w:numFmt w:val="bullet"/>
      <w:lvlText w:val="•"/>
      <w:lvlJc w:val="left"/>
      <w:pPr>
        <w:tabs>
          <w:tab w:val="num" w:pos="2880"/>
        </w:tabs>
        <w:ind w:left="2880" w:hanging="360"/>
      </w:pPr>
      <w:rPr>
        <w:rFonts w:ascii="Arial" w:hAnsi="Arial" w:hint="default"/>
      </w:rPr>
    </w:lvl>
    <w:lvl w:ilvl="4" w:tplc="69EE42D6" w:tentative="1">
      <w:start w:val="1"/>
      <w:numFmt w:val="bullet"/>
      <w:lvlText w:val="•"/>
      <w:lvlJc w:val="left"/>
      <w:pPr>
        <w:tabs>
          <w:tab w:val="num" w:pos="3600"/>
        </w:tabs>
        <w:ind w:left="3600" w:hanging="360"/>
      </w:pPr>
      <w:rPr>
        <w:rFonts w:ascii="Arial" w:hAnsi="Arial" w:hint="default"/>
      </w:rPr>
    </w:lvl>
    <w:lvl w:ilvl="5" w:tplc="649AF266" w:tentative="1">
      <w:start w:val="1"/>
      <w:numFmt w:val="bullet"/>
      <w:lvlText w:val="•"/>
      <w:lvlJc w:val="left"/>
      <w:pPr>
        <w:tabs>
          <w:tab w:val="num" w:pos="4320"/>
        </w:tabs>
        <w:ind w:left="4320" w:hanging="360"/>
      </w:pPr>
      <w:rPr>
        <w:rFonts w:ascii="Arial" w:hAnsi="Arial" w:hint="default"/>
      </w:rPr>
    </w:lvl>
    <w:lvl w:ilvl="6" w:tplc="E6BE9A6E" w:tentative="1">
      <w:start w:val="1"/>
      <w:numFmt w:val="bullet"/>
      <w:lvlText w:val="•"/>
      <w:lvlJc w:val="left"/>
      <w:pPr>
        <w:tabs>
          <w:tab w:val="num" w:pos="5040"/>
        </w:tabs>
        <w:ind w:left="5040" w:hanging="360"/>
      </w:pPr>
      <w:rPr>
        <w:rFonts w:ascii="Arial" w:hAnsi="Arial" w:hint="default"/>
      </w:rPr>
    </w:lvl>
    <w:lvl w:ilvl="7" w:tplc="DEBA1A22" w:tentative="1">
      <w:start w:val="1"/>
      <w:numFmt w:val="bullet"/>
      <w:lvlText w:val="•"/>
      <w:lvlJc w:val="left"/>
      <w:pPr>
        <w:tabs>
          <w:tab w:val="num" w:pos="5760"/>
        </w:tabs>
        <w:ind w:left="5760" w:hanging="360"/>
      </w:pPr>
      <w:rPr>
        <w:rFonts w:ascii="Arial" w:hAnsi="Arial" w:hint="default"/>
      </w:rPr>
    </w:lvl>
    <w:lvl w:ilvl="8" w:tplc="0C5450A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B90BD0"/>
    <w:multiLevelType w:val="hybridMultilevel"/>
    <w:tmpl w:val="5CB8975C"/>
    <w:lvl w:ilvl="0" w:tplc="116CAE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47EF"/>
    <w:multiLevelType w:val="hybridMultilevel"/>
    <w:tmpl w:val="BF70D1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23E5F"/>
    <w:multiLevelType w:val="hybridMultilevel"/>
    <w:tmpl w:val="EA685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B06DC"/>
    <w:multiLevelType w:val="hybridMultilevel"/>
    <w:tmpl w:val="C19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977B9"/>
    <w:multiLevelType w:val="hybridMultilevel"/>
    <w:tmpl w:val="3C1ED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980440"/>
    <w:multiLevelType w:val="hybridMultilevel"/>
    <w:tmpl w:val="F4F279D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2A42D37"/>
    <w:multiLevelType w:val="hybridMultilevel"/>
    <w:tmpl w:val="1AC8BB16"/>
    <w:lvl w:ilvl="0" w:tplc="02281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CF4224"/>
    <w:multiLevelType w:val="hybridMultilevel"/>
    <w:tmpl w:val="3DF8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C5375"/>
    <w:multiLevelType w:val="hybridMultilevel"/>
    <w:tmpl w:val="1AC8BB16"/>
    <w:lvl w:ilvl="0" w:tplc="02281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559CE"/>
    <w:multiLevelType w:val="hybridMultilevel"/>
    <w:tmpl w:val="127C88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57FB9"/>
    <w:multiLevelType w:val="hybridMultilevel"/>
    <w:tmpl w:val="C24A2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5331AF"/>
    <w:multiLevelType w:val="hybridMultilevel"/>
    <w:tmpl w:val="C256F0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F6F53"/>
    <w:multiLevelType w:val="hybridMultilevel"/>
    <w:tmpl w:val="DED88CEE"/>
    <w:lvl w:ilvl="0" w:tplc="8E804B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C45837"/>
    <w:multiLevelType w:val="hybridMultilevel"/>
    <w:tmpl w:val="07AA50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E209E4"/>
    <w:multiLevelType w:val="hybridMultilevel"/>
    <w:tmpl w:val="153E47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6399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27017F3"/>
    <w:multiLevelType w:val="multilevel"/>
    <w:tmpl w:val="E4481B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4AA7EBF"/>
    <w:multiLevelType w:val="multilevel"/>
    <w:tmpl w:val="E4481B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9F56DA4"/>
    <w:multiLevelType w:val="hybridMultilevel"/>
    <w:tmpl w:val="1896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B65EC"/>
    <w:multiLevelType w:val="hybridMultilevel"/>
    <w:tmpl w:val="E3247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22077"/>
    <w:multiLevelType w:val="hybridMultilevel"/>
    <w:tmpl w:val="68E0DE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55707920"/>
    <w:multiLevelType w:val="hybridMultilevel"/>
    <w:tmpl w:val="3892C0C2"/>
    <w:lvl w:ilvl="0" w:tplc="0409000D">
      <w:start w:val="1"/>
      <w:numFmt w:val="bullet"/>
      <w:lvlText w:val=""/>
      <w:lvlJc w:val="left"/>
      <w:pPr>
        <w:tabs>
          <w:tab w:val="num" w:pos="720"/>
        </w:tabs>
        <w:ind w:left="720" w:hanging="360"/>
      </w:pPr>
      <w:rPr>
        <w:rFonts w:ascii="Wingdings" w:hAnsi="Wingdings" w:hint="default"/>
      </w:rPr>
    </w:lvl>
    <w:lvl w:ilvl="1" w:tplc="FFC2798C" w:tentative="1">
      <w:start w:val="1"/>
      <w:numFmt w:val="bullet"/>
      <w:lvlText w:val="•"/>
      <w:lvlJc w:val="left"/>
      <w:pPr>
        <w:tabs>
          <w:tab w:val="num" w:pos="1440"/>
        </w:tabs>
        <w:ind w:left="1440" w:hanging="360"/>
      </w:pPr>
      <w:rPr>
        <w:rFonts w:ascii="Arial" w:hAnsi="Arial" w:hint="default"/>
      </w:rPr>
    </w:lvl>
    <w:lvl w:ilvl="2" w:tplc="791EE020" w:tentative="1">
      <w:start w:val="1"/>
      <w:numFmt w:val="bullet"/>
      <w:lvlText w:val="•"/>
      <w:lvlJc w:val="left"/>
      <w:pPr>
        <w:tabs>
          <w:tab w:val="num" w:pos="2160"/>
        </w:tabs>
        <w:ind w:left="2160" w:hanging="360"/>
      </w:pPr>
      <w:rPr>
        <w:rFonts w:ascii="Arial" w:hAnsi="Arial" w:hint="default"/>
      </w:rPr>
    </w:lvl>
    <w:lvl w:ilvl="3" w:tplc="BA0838D4" w:tentative="1">
      <w:start w:val="1"/>
      <w:numFmt w:val="bullet"/>
      <w:lvlText w:val="•"/>
      <w:lvlJc w:val="left"/>
      <w:pPr>
        <w:tabs>
          <w:tab w:val="num" w:pos="2880"/>
        </w:tabs>
        <w:ind w:left="2880" w:hanging="360"/>
      </w:pPr>
      <w:rPr>
        <w:rFonts w:ascii="Arial" w:hAnsi="Arial" w:hint="default"/>
      </w:rPr>
    </w:lvl>
    <w:lvl w:ilvl="4" w:tplc="69EE42D6" w:tentative="1">
      <w:start w:val="1"/>
      <w:numFmt w:val="bullet"/>
      <w:lvlText w:val="•"/>
      <w:lvlJc w:val="left"/>
      <w:pPr>
        <w:tabs>
          <w:tab w:val="num" w:pos="3600"/>
        </w:tabs>
        <w:ind w:left="3600" w:hanging="360"/>
      </w:pPr>
      <w:rPr>
        <w:rFonts w:ascii="Arial" w:hAnsi="Arial" w:hint="default"/>
      </w:rPr>
    </w:lvl>
    <w:lvl w:ilvl="5" w:tplc="649AF266" w:tentative="1">
      <w:start w:val="1"/>
      <w:numFmt w:val="bullet"/>
      <w:lvlText w:val="•"/>
      <w:lvlJc w:val="left"/>
      <w:pPr>
        <w:tabs>
          <w:tab w:val="num" w:pos="4320"/>
        </w:tabs>
        <w:ind w:left="4320" w:hanging="360"/>
      </w:pPr>
      <w:rPr>
        <w:rFonts w:ascii="Arial" w:hAnsi="Arial" w:hint="default"/>
      </w:rPr>
    </w:lvl>
    <w:lvl w:ilvl="6" w:tplc="E6BE9A6E" w:tentative="1">
      <w:start w:val="1"/>
      <w:numFmt w:val="bullet"/>
      <w:lvlText w:val="•"/>
      <w:lvlJc w:val="left"/>
      <w:pPr>
        <w:tabs>
          <w:tab w:val="num" w:pos="5040"/>
        </w:tabs>
        <w:ind w:left="5040" w:hanging="360"/>
      </w:pPr>
      <w:rPr>
        <w:rFonts w:ascii="Arial" w:hAnsi="Arial" w:hint="default"/>
      </w:rPr>
    </w:lvl>
    <w:lvl w:ilvl="7" w:tplc="DEBA1A22" w:tentative="1">
      <w:start w:val="1"/>
      <w:numFmt w:val="bullet"/>
      <w:lvlText w:val="•"/>
      <w:lvlJc w:val="left"/>
      <w:pPr>
        <w:tabs>
          <w:tab w:val="num" w:pos="5760"/>
        </w:tabs>
        <w:ind w:left="5760" w:hanging="360"/>
      </w:pPr>
      <w:rPr>
        <w:rFonts w:ascii="Arial" w:hAnsi="Arial" w:hint="default"/>
      </w:rPr>
    </w:lvl>
    <w:lvl w:ilvl="8" w:tplc="0C5450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85C15E5"/>
    <w:multiLevelType w:val="hybridMultilevel"/>
    <w:tmpl w:val="C644D4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BF63FC"/>
    <w:multiLevelType w:val="hybridMultilevel"/>
    <w:tmpl w:val="A634B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6204B1"/>
    <w:multiLevelType w:val="hybridMultilevel"/>
    <w:tmpl w:val="5D62EE7A"/>
    <w:lvl w:ilvl="0" w:tplc="0409000D">
      <w:start w:val="1"/>
      <w:numFmt w:val="bullet"/>
      <w:lvlText w:val=""/>
      <w:lvlJc w:val="left"/>
      <w:pPr>
        <w:tabs>
          <w:tab w:val="num" w:pos="720"/>
        </w:tabs>
        <w:ind w:left="720" w:hanging="360"/>
      </w:pPr>
      <w:rPr>
        <w:rFonts w:ascii="Wingdings" w:hAnsi="Wingdings" w:hint="default"/>
      </w:rPr>
    </w:lvl>
    <w:lvl w:ilvl="1" w:tplc="FFC2798C" w:tentative="1">
      <w:start w:val="1"/>
      <w:numFmt w:val="bullet"/>
      <w:lvlText w:val="•"/>
      <w:lvlJc w:val="left"/>
      <w:pPr>
        <w:tabs>
          <w:tab w:val="num" w:pos="1440"/>
        </w:tabs>
        <w:ind w:left="1440" w:hanging="360"/>
      </w:pPr>
      <w:rPr>
        <w:rFonts w:ascii="Arial" w:hAnsi="Arial" w:hint="default"/>
      </w:rPr>
    </w:lvl>
    <w:lvl w:ilvl="2" w:tplc="791EE020" w:tentative="1">
      <w:start w:val="1"/>
      <w:numFmt w:val="bullet"/>
      <w:lvlText w:val="•"/>
      <w:lvlJc w:val="left"/>
      <w:pPr>
        <w:tabs>
          <w:tab w:val="num" w:pos="2160"/>
        </w:tabs>
        <w:ind w:left="2160" w:hanging="360"/>
      </w:pPr>
      <w:rPr>
        <w:rFonts w:ascii="Arial" w:hAnsi="Arial" w:hint="default"/>
      </w:rPr>
    </w:lvl>
    <w:lvl w:ilvl="3" w:tplc="BA0838D4" w:tentative="1">
      <w:start w:val="1"/>
      <w:numFmt w:val="bullet"/>
      <w:lvlText w:val="•"/>
      <w:lvlJc w:val="left"/>
      <w:pPr>
        <w:tabs>
          <w:tab w:val="num" w:pos="2880"/>
        </w:tabs>
        <w:ind w:left="2880" w:hanging="360"/>
      </w:pPr>
      <w:rPr>
        <w:rFonts w:ascii="Arial" w:hAnsi="Arial" w:hint="default"/>
      </w:rPr>
    </w:lvl>
    <w:lvl w:ilvl="4" w:tplc="69EE42D6" w:tentative="1">
      <w:start w:val="1"/>
      <w:numFmt w:val="bullet"/>
      <w:lvlText w:val="•"/>
      <w:lvlJc w:val="left"/>
      <w:pPr>
        <w:tabs>
          <w:tab w:val="num" w:pos="3600"/>
        </w:tabs>
        <w:ind w:left="3600" w:hanging="360"/>
      </w:pPr>
      <w:rPr>
        <w:rFonts w:ascii="Arial" w:hAnsi="Arial" w:hint="default"/>
      </w:rPr>
    </w:lvl>
    <w:lvl w:ilvl="5" w:tplc="649AF266" w:tentative="1">
      <w:start w:val="1"/>
      <w:numFmt w:val="bullet"/>
      <w:lvlText w:val="•"/>
      <w:lvlJc w:val="left"/>
      <w:pPr>
        <w:tabs>
          <w:tab w:val="num" w:pos="4320"/>
        </w:tabs>
        <w:ind w:left="4320" w:hanging="360"/>
      </w:pPr>
      <w:rPr>
        <w:rFonts w:ascii="Arial" w:hAnsi="Arial" w:hint="default"/>
      </w:rPr>
    </w:lvl>
    <w:lvl w:ilvl="6" w:tplc="E6BE9A6E" w:tentative="1">
      <w:start w:val="1"/>
      <w:numFmt w:val="bullet"/>
      <w:lvlText w:val="•"/>
      <w:lvlJc w:val="left"/>
      <w:pPr>
        <w:tabs>
          <w:tab w:val="num" w:pos="5040"/>
        </w:tabs>
        <w:ind w:left="5040" w:hanging="360"/>
      </w:pPr>
      <w:rPr>
        <w:rFonts w:ascii="Arial" w:hAnsi="Arial" w:hint="default"/>
      </w:rPr>
    </w:lvl>
    <w:lvl w:ilvl="7" w:tplc="DEBA1A22" w:tentative="1">
      <w:start w:val="1"/>
      <w:numFmt w:val="bullet"/>
      <w:lvlText w:val="•"/>
      <w:lvlJc w:val="left"/>
      <w:pPr>
        <w:tabs>
          <w:tab w:val="num" w:pos="5760"/>
        </w:tabs>
        <w:ind w:left="5760" w:hanging="360"/>
      </w:pPr>
      <w:rPr>
        <w:rFonts w:ascii="Arial" w:hAnsi="Arial" w:hint="default"/>
      </w:rPr>
    </w:lvl>
    <w:lvl w:ilvl="8" w:tplc="0C5450A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2E52EA"/>
    <w:multiLevelType w:val="hybridMultilevel"/>
    <w:tmpl w:val="64465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790633"/>
    <w:multiLevelType w:val="hybridMultilevel"/>
    <w:tmpl w:val="EDE4CB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6C32CF"/>
    <w:multiLevelType w:val="hybridMultilevel"/>
    <w:tmpl w:val="C644D4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A302D"/>
    <w:multiLevelType w:val="hybridMultilevel"/>
    <w:tmpl w:val="C31818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22125"/>
    <w:multiLevelType w:val="hybridMultilevel"/>
    <w:tmpl w:val="D1CC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C675BF"/>
    <w:multiLevelType w:val="hybridMultilevel"/>
    <w:tmpl w:val="1F72A474"/>
    <w:lvl w:ilvl="0" w:tplc="A4E6A4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9"/>
  </w:num>
  <w:num w:numId="4">
    <w:abstractNumId w:val="28"/>
  </w:num>
  <w:num w:numId="5">
    <w:abstractNumId w:val="33"/>
  </w:num>
  <w:num w:numId="6">
    <w:abstractNumId w:val="12"/>
  </w:num>
  <w:num w:numId="7">
    <w:abstractNumId w:val="24"/>
  </w:num>
  <w:num w:numId="8">
    <w:abstractNumId w:val="35"/>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
  </w:num>
  <w:num w:numId="12">
    <w:abstractNumId w:val="14"/>
  </w:num>
  <w:num w:numId="13">
    <w:abstractNumId w:val="5"/>
  </w:num>
  <w:num w:numId="14">
    <w:abstractNumId w:val="34"/>
  </w:num>
  <w:num w:numId="15">
    <w:abstractNumId w:val="7"/>
  </w:num>
  <w:num w:numId="16">
    <w:abstractNumId w:val="15"/>
  </w:num>
  <w:num w:numId="17">
    <w:abstractNumId w:val="30"/>
  </w:num>
  <w:num w:numId="18">
    <w:abstractNumId w:val="32"/>
  </w:num>
  <w:num w:numId="19">
    <w:abstractNumId w:val="27"/>
  </w:num>
  <w:num w:numId="20">
    <w:abstractNumId w:val="8"/>
  </w:num>
  <w:num w:numId="21">
    <w:abstractNumId w:val="3"/>
  </w:num>
  <w:num w:numId="22">
    <w:abstractNumId w:val="10"/>
  </w:num>
  <w:num w:numId="23">
    <w:abstractNumId w:val="6"/>
  </w:num>
  <w:num w:numId="24">
    <w:abstractNumId w:val="18"/>
  </w:num>
  <w:num w:numId="25">
    <w:abstractNumId w:val="36"/>
  </w:num>
  <w:num w:numId="26">
    <w:abstractNumId w:val="0"/>
  </w:num>
  <w:num w:numId="27">
    <w:abstractNumId w:val="22"/>
  </w:num>
  <w:num w:numId="28">
    <w:abstractNumId w:val="16"/>
  </w:num>
  <w:num w:numId="29">
    <w:abstractNumId w:val="29"/>
  </w:num>
  <w:num w:numId="30">
    <w:abstractNumId w:val="25"/>
  </w:num>
  <w:num w:numId="31">
    <w:abstractNumId w:val="19"/>
  </w:num>
  <w:num w:numId="32">
    <w:abstractNumId w:val="20"/>
  </w:num>
  <w:num w:numId="33">
    <w:abstractNumId w:val="4"/>
  </w:num>
  <w:num w:numId="34">
    <w:abstractNumId w:val="21"/>
  </w:num>
  <w:num w:numId="35">
    <w:abstractNumId w:val="23"/>
  </w:num>
  <w:num w:numId="36">
    <w:abstractNumId w:val="2"/>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2NDc3tTQyM7I0MjZS0lEKTi0uzszPAykwNKgFAJdBSLQtAAAA"/>
    <w:docVar w:name="dgnword-docGUID" w:val="{D483D171-051B-4D96-B841-75EAAAFC7B0E}"/>
    <w:docVar w:name="dgnword-eventsink" w:val="193410120"/>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aaer0fw6raxaae2w0r50pteaverx0dvdfxe&quot;&gt;Bile Acid FXR Library-Saved 1.22.18&lt;record-ids&gt;&lt;item&gt;276&lt;/item&gt;&lt;/record-ids&gt;&lt;/item&gt;&lt;/Libraries&gt;"/>
  </w:docVars>
  <w:rsids>
    <w:rsidRoot w:val="00D46FC4"/>
    <w:rsid w:val="00000DA4"/>
    <w:rsid w:val="000013DA"/>
    <w:rsid w:val="0000169A"/>
    <w:rsid w:val="0000198D"/>
    <w:rsid w:val="00001CAE"/>
    <w:rsid w:val="00001FD2"/>
    <w:rsid w:val="00002EC3"/>
    <w:rsid w:val="00002F0B"/>
    <w:rsid w:val="00003300"/>
    <w:rsid w:val="00003D96"/>
    <w:rsid w:val="00003EE5"/>
    <w:rsid w:val="00004C0B"/>
    <w:rsid w:val="00004F6E"/>
    <w:rsid w:val="00005228"/>
    <w:rsid w:val="00005978"/>
    <w:rsid w:val="00005E99"/>
    <w:rsid w:val="0000651E"/>
    <w:rsid w:val="00006583"/>
    <w:rsid w:val="00006F9E"/>
    <w:rsid w:val="0000728A"/>
    <w:rsid w:val="00007C81"/>
    <w:rsid w:val="00007E4B"/>
    <w:rsid w:val="00010190"/>
    <w:rsid w:val="0001079F"/>
    <w:rsid w:val="00010C44"/>
    <w:rsid w:val="000110A6"/>
    <w:rsid w:val="000118C5"/>
    <w:rsid w:val="00011B58"/>
    <w:rsid w:val="00012D08"/>
    <w:rsid w:val="00013235"/>
    <w:rsid w:val="0001366A"/>
    <w:rsid w:val="00013BC6"/>
    <w:rsid w:val="00013C54"/>
    <w:rsid w:val="00013DC6"/>
    <w:rsid w:val="00013EA5"/>
    <w:rsid w:val="000149B1"/>
    <w:rsid w:val="000161FC"/>
    <w:rsid w:val="0001636C"/>
    <w:rsid w:val="00017C1E"/>
    <w:rsid w:val="00021C06"/>
    <w:rsid w:val="00021E13"/>
    <w:rsid w:val="000225EF"/>
    <w:rsid w:val="0002282D"/>
    <w:rsid w:val="00022DFA"/>
    <w:rsid w:val="000232A3"/>
    <w:rsid w:val="00023355"/>
    <w:rsid w:val="00023AE2"/>
    <w:rsid w:val="00023B39"/>
    <w:rsid w:val="00023D36"/>
    <w:rsid w:val="00023F04"/>
    <w:rsid w:val="00024EEC"/>
    <w:rsid w:val="00025934"/>
    <w:rsid w:val="00025A55"/>
    <w:rsid w:val="00026053"/>
    <w:rsid w:val="000266EF"/>
    <w:rsid w:val="000272AB"/>
    <w:rsid w:val="000273BC"/>
    <w:rsid w:val="000273D5"/>
    <w:rsid w:val="00027930"/>
    <w:rsid w:val="00030136"/>
    <w:rsid w:val="00030AAF"/>
    <w:rsid w:val="000316F2"/>
    <w:rsid w:val="00031A8E"/>
    <w:rsid w:val="00031C1F"/>
    <w:rsid w:val="00032051"/>
    <w:rsid w:val="0003272F"/>
    <w:rsid w:val="0003284C"/>
    <w:rsid w:val="00032EC8"/>
    <w:rsid w:val="000331CF"/>
    <w:rsid w:val="00033456"/>
    <w:rsid w:val="00033C09"/>
    <w:rsid w:val="00033C5D"/>
    <w:rsid w:val="000345DE"/>
    <w:rsid w:val="00036263"/>
    <w:rsid w:val="000365C5"/>
    <w:rsid w:val="00036A2A"/>
    <w:rsid w:val="000372A9"/>
    <w:rsid w:val="0003776D"/>
    <w:rsid w:val="000378DC"/>
    <w:rsid w:val="00037947"/>
    <w:rsid w:val="00040698"/>
    <w:rsid w:val="00040B5B"/>
    <w:rsid w:val="00040CC1"/>
    <w:rsid w:val="00040E47"/>
    <w:rsid w:val="000412D3"/>
    <w:rsid w:val="0004143D"/>
    <w:rsid w:val="00041989"/>
    <w:rsid w:val="00041C41"/>
    <w:rsid w:val="000423D5"/>
    <w:rsid w:val="00042FC1"/>
    <w:rsid w:val="00043B1F"/>
    <w:rsid w:val="000446ED"/>
    <w:rsid w:val="00044B49"/>
    <w:rsid w:val="000454EB"/>
    <w:rsid w:val="000455E9"/>
    <w:rsid w:val="00045DAB"/>
    <w:rsid w:val="00046198"/>
    <w:rsid w:val="00046650"/>
    <w:rsid w:val="0004796C"/>
    <w:rsid w:val="00047FE9"/>
    <w:rsid w:val="000501A4"/>
    <w:rsid w:val="00050AC2"/>
    <w:rsid w:val="00052479"/>
    <w:rsid w:val="00052DAF"/>
    <w:rsid w:val="00052FC2"/>
    <w:rsid w:val="0005371E"/>
    <w:rsid w:val="00053AD6"/>
    <w:rsid w:val="00053B28"/>
    <w:rsid w:val="00053D73"/>
    <w:rsid w:val="00054355"/>
    <w:rsid w:val="00055187"/>
    <w:rsid w:val="00055977"/>
    <w:rsid w:val="0005597B"/>
    <w:rsid w:val="000559C7"/>
    <w:rsid w:val="000565E2"/>
    <w:rsid w:val="00056B6A"/>
    <w:rsid w:val="00057126"/>
    <w:rsid w:val="0005712C"/>
    <w:rsid w:val="000571CD"/>
    <w:rsid w:val="00057BAE"/>
    <w:rsid w:val="00060671"/>
    <w:rsid w:val="0006092C"/>
    <w:rsid w:val="00060BA3"/>
    <w:rsid w:val="00060CFC"/>
    <w:rsid w:val="00060D38"/>
    <w:rsid w:val="0006144E"/>
    <w:rsid w:val="00061620"/>
    <w:rsid w:val="00061638"/>
    <w:rsid w:val="0006166A"/>
    <w:rsid w:val="00061791"/>
    <w:rsid w:val="00061C47"/>
    <w:rsid w:val="000626F4"/>
    <w:rsid w:val="00062817"/>
    <w:rsid w:val="00063324"/>
    <w:rsid w:val="00063479"/>
    <w:rsid w:val="0006378B"/>
    <w:rsid w:val="00063ABF"/>
    <w:rsid w:val="00063CB3"/>
    <w:rsid w:val="00063E56"/>
    <w:rsid w:val="00063EF8"/>
    <w:rsid w:val="00064723"/>
    <w:rsid w:val="000649DD"/>
    <w:rsid w:val="00064D08"/>
    <w:rsid w:val="00064F3B"/>
    <w:rsid w:val="00065229"/>
    <w:rsid w:val="00065BAF"/>
    <w:rsid w:val="0006716B"/>
    <w:rsid w:val="00067566"/>
    <w:rsid w:val="0007035D"/>
    <w:rsid w:val="000706ED"/>
    <w:rsid w:val="00070B6D"/>
    <w:rsid w:val="00070CF2"/>
    <w:rsid w:val="00070FC2"/>
    <w:rsid w:val="000718BD"/>
    <w:rsid w:val="00072287"/>
    <w:rsid w:val="00072514"/>
    <w:rsid w:val="000726E4"/>
    <w:rsid w:val="00072D20"/>
    <w:rsid w:val="00072DA2"/>
    <w:rsid w:val="00073696"/>
    <w:rsid w:val="00073EA7"/>
    <w:rsid w:val="00075372"/>
    <w:rsid w:val="000757CE"/>
    <w:rsid w:val="000759B2"/>
    <w:rsid w:val="00075A08"/>
    <w:rsid w:val="00076046"/>
    <w:rsid w:val="00076458"/>
    <w:rsid w:val="00076B2C"/>
    <w:rsid w:val="00077642"/>
    <w:rsid w:val="00077697"/>
    <w:rsid w:val="000803C0"/>
    <w:rsid w:val="000806E8"/>
    <w:rsid w:val="00080C4D"/>
    <w:rsid w:val="00081444"/>
    <w:rsid w:val="000816C1"/>
    <w:rsid w:val="00081B19"/>
    <w:rsid w:val="000825ED"/>
    <w:rsid w:val="00082847"/>
    <w:rsid w:val="00083579"/>
    <w:rsid w:val="00084A78"/>
    <w:rsid w:val="00085B18"/>
    <w:rsid w:val="00086016"/>
    <w:rsid w:val="00086061"/>
    <w:rsid w:val="000861EF"/>
    <w:rsid w:val="000866AF"/>
    <w:rsid w:val="000869C7"/>
    <w:rsid w:val="00086EE5"/>
    <w:rsid w:val="00086FE0"/>
    <w:rsid w:val="0008763F"/>
    <w:rsid w:val="0008768E"/>
    <w:rsid w:val="0008784A"/>
    <w:rsid w:val="000909D3"/>
    <w:rsid w:val="0009108C"/>
    <w:rsid w:val="0009137F"/>
    <w:rsid w:val="000919FD"/>
    <w:rsid w:val="00091B8F"/>
    <w:rsid w:val="00091D71"/>
    <w:rsid w:val="00093490"/>
    <w:rsid w:val="00093B79"/>
    <w:rsid w:val="00093D08"/>
    <w:rsid w:val="000941E0"/>
    <w:rsid w:val="000944CB"/>
    <w:rsid w:val="000950B2"/>
    <w:rsid w:val="000951E8"/>
    <w:rsid w:val="00095267"/>
    <w:rsid w:val="00096464"/>
    <w:rsid w:val="00097A8E"/>
    <w:rsid w:val="00097B87"/>
    <w:rsid w:val="000A038B"/>
    <w:rsid w:val="000A0409"/>
    <w:rsid w:val="000A057C"/>
    <w:rsid w:val="000A074E"/>
    <w:rsid w:val="000A0A7E"/>
    <w:rsid w:val="000A0C58"/>
    <w:rsid w:val="000A0F6B"/>
    <w:rsid w:val="000A102C"/>
    <w:rsid w:val="000A1249"/>
    <w:rsid w:val="000A1392"/>
    <w:rsid w:val="000A197C"/>
    <w:rsid w:val="000A20CA"/>
    <w:rsid w:val="000A355F"/>
    <w:rsid w:val="000A35FF"/>
    <w:rsid w:val="000A36AF"/>
    <w:rsid w:val="000A4225"/>
    <w:rsid w:val="000A4744"/>
    <w:rsid w:val="000A6251"/>
    <w:rsid w:val="000A6CD2"/>
    <w:rsid w:val="000A73F6"/>
    <w:rsid w:val="000A7BA6"/>
    <w:rsid w:val="000B02F5"/>
    <w:rsid w:val="000B0857"/>
    <w:rsid w:val="000B0B64"/>
    <w:rsid w:val="000B1D2C"/>
    <w:rsid w:val="000B2064"/>
    <w:rsid w:val="000B2219"/>
    <w:rsid w:val="000B29C0"/>
    <w:rsid w:val="000B3820"/>
    <w:rsid w:val="000B3ADB"/>
    <w:rsid w:val="000B3B87"/>
    <w:rsid w:val="000B4171"/>
    <w:rsid w:val="000B42B7"/>
    <w:rsid w:val="000B4550"/>
    <w:rsid w:val="000B4895"/>
    <w:rsid w:val="000B48C8"/>
    <w:rsid w:val="000B57D4"/>
    <w:rsid w:val="000B6DDD"/>
    <w:rsid w:val="000B707B"/>
    <w:rsid w:val="000B70EB"/>
    <w:rsid w:val="000B71A5"/>
    <w:rsid w:val="000B7D91"/>
    <w:rsid w:val="000B7FE9"/>
    <w:rsid w:val="000C1282"/>
    <w:rsid w:val="000C16D1"/>
    <w:rsid w:val="000C184D"/>
    <w:rsid w:val="000C186A"/>
    <w:rsid w:val="000C1AE1"/>
    <w:rsid w:val="000C246F"/>
    <w:rsid w:val="000C2B39"/>
    <w:rsid w:val="000C2FDA"/>
    <w:rsid w:val="000C3182"/>
    <w:rsid w:val="000C3FDE"/>
    <w:rsid w:val="000C420B"/>
    <w:rsid w:val="000C4485"/>
    <w:rsid w:val="000C4BFE"/>
    <w:rsid w:val="000C4F39"/>
    <w:rsid w:val="000C5598"/>
    <w:rsid w:val="000C562A"/>
    <w:rsid w:val="000C6843"/>
    <w:rsid w:val="000C68E8"/>
    <w:rsid w:val="000C6B07"/>
    <w:rsid w:val="000C70CC"/>
    <w:rsid w:val="000C72A7"/>
    <w:rsid w:val="000C76B4"/>
    <w:rsid w:val="000C7814"/>
    <w:rsid w:val="000C7B5B"/>
    <w:rsid w:val="000C7C03"/>
    <w:rsid w:val="000C7D39"/>
    <w:rsid w:val="000C7F27"/>
    <w:rsid w:val="000D065C"/>
    <w:rsid w:val="000D1130"/>
    <w:rsid w:val="000D1CE9"/>
    <w:rsid w:val="000D3CFE"/>
    <w:rsid w:val="000D3F79"/>
    <w:rsid w:val="000D4770"/>
    <w:rsid w:val="000D4B4F"/>
    <w:rsid w:val="000D5A63"/>
    <w:rsid w:val="000D5AD8"/>
    <w:rsid w:val="000D60EC"/>
    <w:rsid w:val="000D638B"/>
    <w:rsid w:val="000D6B69"/>
    <w:rsid w:val="000D7073"/>
    <w:rsid w:val="000D7F00"/>
    <w:rsid w:val="000D7F08"/>
    <w:rsid w:val="000D7F75"/>
    <w:rsid w:val="000E025A"/>
    <w:rsid w:val="000E047C"/>
    <w:rsid w:val="000E068D"/>
    <w:rsid w:val="000E1BA4"/>
    <w:rsid w:val="000E1C0F"/>
    <w:rsid w:val="000E1FD6"/>
    <w:rsid w:val="000E2230"/>
    <w:rsid w:val="000E2354"/>
    <w:rsid w:val="000E2696"/>
    <w:rsid w:val="000E2BBA"/>
    <w:rsid w:val="000E2BCE"/>
    <w:rsid w:val="000E30C4"/>
    <w:rsid w:val="000E33A6"/>
    <w:rsid w:val="000E38DF"/>
    <w:rsid w:val="000E43F0"/>
    <w:rsid w:val="000E4654"/>
    <w:rsid w:val="000E47C0"/>
    <w:rsid w:val="000E5617"/>
    <w:rsid w:val="000E5678"/>
    <w:rsid w:val="000E585A"/>
    <w:rsid w:val="000E5C95"/>
    <w:rsid w:val="000E5CEF"/>
    <w:rsid w:val="000E625E"/>
    <w:rsid w:val="000E629C"/>
    <w:rsid w:val="000E7444"/>
    <w:rsid w:val="000F021B"/>
    <w:rsid w:val="000F0B55"/>
    <w:rsid w:val="000F0BA6"/>
    <w:rsid w:val="000F0CAC"/>
    <w:rsid w:val="000F1495"/>
    <w:rsid w:val="000F19CE"/>
    <w:rsid w:val="000F20E6"/>
    <w:rsid w:val="000F23BD"/>
    <w:rsid w:val="000F26A5"/>
    <w:rsid w:val="000F30B3"/>
    <w:rsid w:val="000F3540"/>
    <w:rsid w:val="000F3DA4"/>
    <w:rsid w:val="000F3E64"/>
    <w:rsid w:val="000F4912"/>
    <w:rsid w:val="000F4DDF"/>
    <w:rsid w:val="000F54B2"/>
    <w:rsid w:val="000F5A9D"/>
    <w:rsid w:val="000F5B16"/>
    <w:rsid w:val="000F6797"/>
    <w:rsid w:val="000F6A66"/>
    <w:rsid w:val="000F71EF"/>
    <w:rsid w:val="000F738A"/>
    <w:rsid w:val="000F7EA1"/>
    <w:rsid w:val="0010037E"/>
    <w:rsid w:val="001006E9"/>
    <w:rsid w:val="0010073F"/>
    <w:rsid w:val="00100EEA"/>
    <w:rsid w:val="001011EA"/>
    <w:rsid w:val="0010122B"/>
    <w:rsid w:val="001016F0"/>
    <w:rsid w:val="001023ED"/>
    <w:rsid w:val="00102440"/>
    <w:rsid w:val="00102ADA"/>
    <w:rsid w:val="00102FC4"/>
    <w:rsid w:val="001033A9"/>
    <w:rsid w:val="001033DC"/>
    <w:rsid w:val="00103671"/>
    <w:rsid w:val="001044C4"/>
    <w:rsid w:val="00104602"/>
    <w:rsid w:val="001050DC"/>
    <w:rsid w:val="00105138"/>
    <w:rsid w:val="0010561B"/>
    <w:rsid w:val="0010571B"/>
    <w:rsid w:val="00105CA2"/>
    <w:rsid w:val="001067BC"/>
    <w:rsid w:val="00106D4E"/>
    <w:rsid w:val="00107562"/>
    <w:rsid w:val="00107A4E"/>
    <w:rsid w:val="0011070C"/>
    <w:rsid w:val="001109D9"/>
    <w:rsid w:val="00110A22"/>
    <w:rsid w:val="00110B74"/>
    <w:rsid w:val="00110D6F"/>
    <w:rsid w:val="00110F6A"/>
    <w:rsid w:val="001112DB"/>
    <w:rsid w:val="00111B00"/>
    <w:rsid w:val="00112DF7"/>
    <w:rsid w:val="00113A9E"/>
    <w:rsid w:val="001145FF"/>
    <w:rsid w:val="00115220"/>
    <w:rsid w:val="00115495"/>
    <w:rsid w:val="00115B05"/>
    <w:rsid w:val="00115BE0"/>
    <w:rsid w:val="00115C77"/>
    <w:rsid w:val="00116126"/>
    <w:rsid w:val="001204CF"/>
    <w:rsid w:val="00120798"/>
    <w:rsid w:val="00120A24"/>
    <w:rsid w:val="00120EC3"/>
    <w:rsid w:val="0012128F"/>
    <w:rsid w:val="00121538"/>
    <w:rsid w:val="00121F02"/>
    <w:rsid w:val="0012239D"/>
    <w:rsid w:val="00122502"/>
    <w:rsid w:val="00122BCB"/>
    <w:rsid w:val="001234D1"/>
    <w:rsid w:val="001235EB"/>
    <w:rsid w:val="001241EA"/>
    <w:rsid w:val="00124306"/>
    <w:rsid w:val="00124615"/>
    <w:rsid w:val="00124A21"/>
    <w:rsid w:val="00124A67"/>
    <w:rsid w:val="00124F9D"/>
    <w:rsid w:val="0012558C"/>
    <w:rsid w:val="001268B3"/>
    <w:rsid w:val="00127722"/>
    <w:rsid w:val="00127A3A"/>
    <w:rsid w:val="00127C13"/>
    <w:rsid w:val="00130047"/>
    <w:rsid w:val="001304BE"/>
    <w:rsid w:val="00130927"/>
    <w:rsid w:val="00130E1C"/>
    <w:rsid w:val="00130E2F"/>
    <w:rsid w:val="00130EAF"/>
    <w:rsid w:val="00131143"/>
    <w:rsid w:val="001312B4"/>
    <w:rsid w:val="00131C66"/>
    <w:rsid w:val="00131CD3"/>
    <w:rsid w:val="00132130"/>
    <w:rsid w:val="001324AB"/>
    <w:rsid w:val="00133242"/>
    <w:rsid w:val="0013334F"/>
    <w:rsid w:val="00134E15"/>
    <w:rsid w:val="001354E3"/>
    <w:rsid w:val="00135F98"/>
    <w:rsid w:val="0013644B"/>
    <w:rsid w:val="0013670F"/>
    <w:rsid w:val="00136900"/>
    <w:rsid w:val="00136B23"/>
    <w:rsid w:val="00136B85"/>
    <w:rsid w:val="00137609"/>
    <w:rsid w:val="00137CA1"/>
    <w:rsid w:val="00137E14"/>
    <w:rsid w:val="001403A2"/>
    <w:rsid w:val="00140891"/>
    <w:rsid w:val="001413FA"/>
    <w:rsid w:val="00141C5C"/>
    <w:rsid w:val="00141CCF"/>
    <w:rsid w:val="00142CE0"/>
    <w:rsid w:val="00143185"/>
    <w:rsid w:val="001446C8"/>
    <w:rsid w:val="00144798"/>
    <w:rsid w:val="001451C6"/>
    <w:rsid w:val="00145481"/>
    <w:rsid w:val="001454A9"/>
    <w:rsid w:val="001461D4"/>
    <w:rsid w:val="001469E7"/>
    <w:rsid w:val="00146B5F"/>
    <w:rsid w:val="00147023"/>
    <w:rsid w:val="001474CE"/>
    <w:rsid w:val="001475B6"/>
    <w:rsid w:val="00147C3B"/>
    <w:rsid w:val="001505DF"/>
    <w:rsid w:val="00150CA3"/>
    <w:rsid w:val="001514FA"/>
    <w:rsid w:val="0015188B"/>
    <w:rsid w:val="00151D04"/>
    <w:rsid w:val="00151FAD"/>
    <w:rsid w:val="0015275A"/>
    <w:rsid w:val="00152DCD"/>
    <w:rsid w:val="00153142"/>
    <w:rsid w:val="001533F4"/>
    <w:rsid w:val="001538B5"/>
    <w:rsid w:val="00153DA4"/>
    <w:rsid w:val="00153E66"/>
    <w:rsid w:val="001541CC"/>
    <w:rsid w:val="00154719"/>
    <w:rsid w:val="00155D00"/>
    <w:rsid w:val="00155DE5"/>
    <w:rsid w:val="0015629E"/>
    <w:rsid w:val="001562B2"/>
    <w:rsid w:val="001562B6"/>
    <w:rsid w:val="001564F2"/>
    <w:rsid w:val="001569DD"/>
    <w:rsid w:val="00156EAB"/>
    <w:rsid w:val="00157FAF"/>
    <w:rsid w:val="00160275"/>
    <w:rsid w:val="00160A09"/>
    <w:rsid w:val="001610CB"/>
    <w:rsid w:val="00161252"/>
    <w:rsid w:val="00161382"/>
    <w:rsid w:val="00161661"/>
    <w:rsid w:val="001619E3"/>
    <w:rsid w:val="00162080"/>
    <w:rsid w:val="001628ED"/>
    <w:rsid w:val="0016317D"/>
    <w:rsid w:val="0016358B"/>
    <w:rsid w:val="00163658"/>
    <w:rsid w:val="001639DF"/>
    <w:rsid w:val="00164724"/>
    <w:rsid w:val="00164E1B"/>
    <w:rsid w:val="001652BC"/>
    <w:rsid w:val="00165806"/>
    <w:rsid w:val="00165E98"/>
    <w:rsid w:val="00166046"/>
    <w:rsid w:val="001662F2"/>
    <w:rsid w:val="00166AB7"/>
    <w:rsid w:val="001672E6"/>
    <w:rsid w:val="00167629"/>
    <w:rsid w:val="0016769B"/>
    <w:rsid w:val="00167734"/>
    <w:rsid w:val="00167B1D"/>
    <w:rsid w:val="00170134"/>
    <w:rsid w:val="00170381"/>
    <w:rsid w:val="00170393"/>
    <w:rsid w:val="00171AB3"/>
    <w:rsid w:val="00172197"/>
    <w:rsid w:val="0017264D"/>
    <w:rsid w:val="00172829"/>
    <w:rsid w:val="001729B8"/>
    <w:rsid w:val="0017311A"/>
    <w:rsid w:val="00173663"/>
    <w:rsid w:val="001739BD"/>
    <w:rsid w:val="00173AE6"/>
    <w:rsid w:val="00173F7F"/>
    <w:rsid w:val="0017456E"/>
    <w:rsid w:val="00174F48"/>
    <w:rsid w:val="0017568D"/>
    <w:rsid w:val="001756B9"/>
    <w:rsid w:val="00175C39"/>
    <w:rsid w:val="00175FF5"/>
    <w:rsid w:val="0017665F"/>
    <w:rsid w:val="00176C37"/>
    <w:rsid w:val="001773D4"/>
    <w:rsid w:val="0017791F"/>
    <w:rsid w:val="0018058D"/>
    <w:rsid w:val="001811B3"/>
    <w:rsid w:val="00181447"/>
    <w:rsid w:val="00181D94"/>
    <w:rsid w:val="00182A3F"/>
    <w:rsid w:val="00182F76"/>
    <w:rsid w:val="001851FA"/>
    <w:rsid w:val="00185358"/>
    <w:rsid w:val="00185630"/>
    <w:rsid w:val="001859BA"/>
    <w:rsid w:val="00185CDA"/>
    <w:rsid w:val="0018653F"/>
    <w:rsid w:val="00186B8C"/>
    <w:rsid w:val="00186F16"/>
    <w:rsid w:val="001873F2"/>
    <w:rsid w:val="001876BE"/>
    <w:rsid w:val="00187B90"/>
    <w:rsid w:val="0019055A"/>
    <w:rsid w:val="00190870"/>
    <w:rsid w:val="0019107B"/>
    <w:rsid w:val="001914F6"/>
    <w:rsid w:val="00192193"/>
    <w:rsid w:val="0019275C"/>
    <w:rsid w:val="001928BE"/>
    <w:rsid w:val="00193642"/>
    <w:rsid w:val="00193A74"/>
    <w:rsid w:val="00193F89"/>
    <w:rsid w:val="0019410F"/>
    <w:rsid w:val="00195549"/>
    <w:rsid w:val="00196A8B"/>
    <w:rsid w:val="00196F25"/>
    <w:rsid w:val="00197094"/>
    <w:rsid w:val="001970BB"/>
    <w:rsid w:val="001970CF"/>
    <w:rsid w:val="0019747B"/>
    <w:rsid w:val="001A07CE"/>
    <w:rsid w:val="001A07F1"/>
    <w:rsid w:val="001A0EEF"/>
    <w:rsid w:val="001A110B"/>
    <w:rsid w:val="001A15BD"/>
    <w:rsid w:val="001A179F"/>
    <w:rsid w:val="001A1C1C"/>
    <w:rsid w:val="001A1D35"/>
    <w:rsid w:val="001A2BD7"/>
    <w:rsid w:val="001A32D0"/>
    <w:rsid w:val="001A345B"/>
    <w:rsid w:val="001A37AD"/>
    <w:rsid w:val="001A4038"/>
    <w:rsid w:val="001A40CB"/>
    <w:rsid w:val="001A40E7"/>
    <w:rsid w:val="001A422D"/>
    <w:rsid w:val="001A4233"/>
    <w:rsid w:val="001A4D44"/>
    <w:rsid w:val="001A5F4D"/>
    <w:rsid w:val="001A619F"/>
    <w:rsid w:val="001A681C"/>
    <w:rsid w:val="001A6BC6"/>
    <w:rsid w:val="001A6BF8"/>
    <w:rsid w:val="001A7278"/>
    <w:rsid w:val="001A77F8"/>
    <w:rsid w:val="001A78A6"/>
    <w:rsid w:val="001B0245"/>
    <w:rsid w:val="001B07B8"/>
    <w:rsid w:val="001B0DC5"/>
    <w:rsid w:val="001B1583"/>
    <w:rsid w:val="001B1821"/>
    <w:rsid w:val="001B1A53"/>
    <w:rsid w:val="001B1B95"/>
    <w:rsid w:val="001B1BBC"/>
    <w:rsid w:val="001B2C8F"/>
    <w:rsid w:val="001B2E83"/>
    <w:rsid w:val="001B2EAD"/>
    <w:rsid w:val="001B3981"/>
    <w:rsid w:val="001B3C36"/>
    <w:rsid w:val="001B43A9"/>
    <w:rsid w:val="001B4956"/>
    <w:rsid w:val="001B5354"/>
    <w:rsid w:val="001B5D72"/>
    <w:rsid w:val="001B62E9"/>
    <w:rsid w:val="001B633B"/>
    <w:rsid w:val="001B651A"/>
    <w:rsid w:val="001B6B46"/>
    <w:rsid w:val="001B71D0"/>
    <w:rsid w:val="001B7DEA"/>
    <w:rsid w:val="001C0484"/>
    <w:rsid w:val="001C0933"/>
    <w:rsid w:val="001C0D05"/>
    <w:rsid w:val="001C0DA6"/>
    <w:rsid w:val="001C1105"/>
    <w:rsid w:val="001C1178"/>
    <w:rsid w:val="001C11CC"/>
    <w:rsid w:val="001C11F0"/>
    <w:rsid w:val="001C1420"/>
    <w:rsid w:val="001C16EF"/>
    <w:rsid w:val="001C1F4F"/>
    <w:rsid w:val="001C217E"/>
    <w:rsid w:val="001C2869"/>
    <w:rsid w:val="001C3431"/>
    <w:rsid w:val="001C3ACB"/>
    <w:rsid w:val="001C4A20"/>
    <w:rsid w:val="001C5172"/>
    <w:rsid w:val="001C538B"/>
    <w:rsid w:val="001C54A5"/>
    <w:rsid w:val="001C54D1"/>
    <w:rsid w:val="001C5660"/>
    <w:rsid w:val="001C5B95"/>
    <w:rsid w:val="001C5BD4"/>
    <w:rsid w:val="001C61EA"/>
    <w:rsid w:val="001C7DBF"/>
    <w:rsid w:val="001C7F92"/>
    <w:rsid w:val="001D051F"/>
    <w:rsid w:val="001D08A5"/>
    <w:rsid w:val="001D0A66"/>
    <w:rsid w:val="001D0BF4"/>
    <w:rsid w:val="001D0FF2"/>
    <w:rsid w:val="001D12C8"/>
    <w:rsid w:val="001D1BF9"/>
    <w:rsid w:val="001D1EA8"/>
    <w:rsid w:val="001D261E"/>
    <w:rsid w:val="001D30A6"/>
    <w:rsid w:val="001D3342"/>
    <w:rsid w:val="001D3849"/>
    <w:rsid w:val="001D4064"/>
    <w:rsid w:val="001D41F1"/>
    <w:rsid w:val="001D4344"/>
    <w:rsid w:val="001D483E"/>
    <w:rsid w:val="001D52A5"/>
    <w:rsid w:val="001D5B6F"/>
    <w:rsid w:val="001D6415"/>
    <w:rsid w:val="001D67A4"/>
    <w:rsid w:val="001D6B0A"/>
    <w:rsid w:val="001D6D51"/>
    <w:rsid w:val="001D6EC4"/>
    <w:rsid w:val="001D7A77"/>
    <w:rsid w:val="001D7ABF"/>
    <w:rsid w:val="001E04CF"/>
    <w:rsid w:val="001E0522"/>
    <w:rsid w:val="001E0A2D"/>
    <w:rsid w:val="001E11E6"/>
    <w:rsid w:val="001E1500"/>
    <w:rsid w:val="001E269E"/>
    <w:rsid w:val="001E2D6D"/>
    <w:rsid w:val="001E4042"/>
    <w:rsid w:val="001E4669"/>
    <w:rsid w:val="001E4802"/>
    <w:rsid w:val="001E5469"/>
    <w:rsid w:val="001E5ED6"/>
    <w:rsid w:val="001E610D"/>
    <w:rsid w:val="001E63CC"/>
    <w:rsid w:val="001E67A2"/>
    <w:rsid w:val="001E7400"/>
    <w:rsid w:val="001E7C52"/>
    <w:rsid w:val="001F0397"/>
    <w:rsid w:val="001F0E67"/>
    <w:rsid w:val="001F184E"/>
    <w:rsid w:val="001F1EAE"/>
    <w:rsid w:val="001F302A"/>
    <w:rsid w:val="001F307F"/>
    <w:rsid w:val="001F373E"/>
    <w:rsid w:val="001F383B"/>
    <w:rsid w:val="001F3A8B"/>
    <w:rsid w:val="001F43FB"/>
    <w:rsid w:val="001F4D9D"/>
    <w:rsid w:val="001F4E28"/>
    <w:rsid w:val="001F5576"/>
    <w:rsid w:val="001F607E"/>
    <w:rsid w:val="001F639A"/>
    <w:rsid w:val="001F6AC3"/>
    <w:rsid w:val="001F6FA5"/>
    <w:rsid w:val="001F764D"/>
    <w:rsid w:val="001F79D7"/>
    <w:rsid w:val="001F7BAB"/>
    <w:rsid w:val="001F7E2D"/>
    <w:rsid w:val="00200499"/>
    <w:rsid w:val="00200E99"/>
    <w:rsid w:val="00201654"/>
    <w:rsid w:val="00201BD3"/>
    <w:rsid w:val="00201C69"/>
    <w:rsid w:val="002035B5"/>
    <w:rsid w:val="002035C2"/>
    <w:rsid w:val="00203EF1"/>
    <w:rsid w:val="00204570"/>
    <w:rsid w:val="0020497A"/>
    <w:rsid w:val="00204C57"/>
    <w:rsid w:val="0020557D"/>
    <w:rsid w:val="00205925"/>
    <w:rsid w:val="00205C4C"/>
    <w:rsid w:val="00206102"/>
    <w:rsid w:val="00206DE2"/>
    <w:rsid w:val="002071A0"/>
    <w:rsid w:val="0020735B"/>
    <w:rsid w:val="00207CFE"/>
    <w:rsid w:val="00207E39"/>
    <w:rsid w:val="002100DE"/>
    <w:rsid w:val="002108B8"/>
    <w:rsid w:val="00211389"/>
    <w:rsid w:val="00211613"/>
    <w:rsid w:val="00211889"/>
    <w:rsid w:val="002121D4"/>
    <w:rsid w:val="0021276F"/>
    <w:rsid w:val="00213690"/>
    <w:rsid w:val="0021393B"/>
    <w:rsid w:val="0021399C"/>
    <w:rsid w:val="002139C2"/>
    <w:rsid w:val="00213BA3"/>
    <w:rsid w:val="00213CF4"/>
    <w:rsid w:val="00215394"/>
    <w:rsid w:val="002157B0"/>
    <w:rsid w:val="00215DC1"/>
    <w:rsid w:val="00216308"/>
    <w:rsid w:val="00216B0C"/>
    <w:rsid w:val="00216EBC"/>
    <w:rsid w:val="00216F86"/>
    <w:rsid w:val="00217109"/>
    <w:rsid w:val="002203C2"/>
    <w:rsid w:val="00220A18"/>
    <w:rsid w:val="00220D33"/>
    <w:rsid w:val="00221152"/>
    <w:rsid w:val="00221719"/>
    <w:rsid w:val="0022175A"/>
    <w:rsid w:val="00221881"/>
    <w:rsid w:val="00222089"/>
    <w:rsid w:val="00222202"/>
    <w:rsid w:val="00223C5B"/>
    <w:rsid w:val="00223F04"/>
    <w:rsid w:val="002241A1"/>
    <w:rsid w:val="0022515C"/>
    <w:rsid w:val="0022519C"/>
    <w:rsid w:val="0022598B"/>
    <w:rsid w:val="002264C6"/>
    <w:rsid w:val="00226671"/>
    <w:rsid w:val="0022697D"/>
    <w:rsid w:val="00227869"/>
    <w:rsid w:val="00227B2F"/>
    <w:rsid w:val="0023043F"/>
    <w:rsid w:val="002305FF"/>
    <w:rsid w:val="002307CF"/>
    <w:rsid w:val="00230B92"/>
    <w:rsid w:val="002310AC"/>
    <w:rsid w:val="0023163C"/>
    <w:rsid w:val="002317A1"/>
    <w:rsid w:val="00231F7E"/>
    <w:rsid w:val="002321BD"/>
    <w:rsid w:val="002343AB"/>
    <w:rsid w:val="0023457B"/>
    <w:rsid w:val="002345A4"/>
    <w:rsid w:val="002354B3"/>
    <w:rsid w:val="00235508"/>
    <w:rsid w:val="002356F2"/>
    <w:rsid w:val="00235F38"/>
    <w:rsid w:val="00236230"/>
    <w:rsid w:val="002364EB"/>
    <w:rsid w:val="00236745"/>
    <w:rsid w:val="00236A05"/>
    <w:rsid w:val="002373B7"/>
    <w:rsid w:val="00241415"/>
    <w:rsid w:val="00241AF0"/>
    <w:rsid w:val="00241C45"/>
    <w:rsid w:val="00241D45"/>
    <w:rsid w:val="00241F3B"/>
    <w:rsid w:val="002420C7"/>
    <w:rsid w:val="00242DEB"/>
    <w:rsid w:val="002431F1"/>
    <w:rsid w:val="00243EAB"/>
    <w:rsid w:val="002448E8"/>
    <w:rsid w:val="00244B02"/>
    <w:rsid w:val="00245818"/>
    <w:rsid w:val="00245C50"/>
    <w:rsid w:val="002465CC"/>
    <w:rsid w:val="002468EB"/>
    <w:rsid w:val="0024697F"/>
    <w:rsid w:val="0025018A"/>
    <w:rsid w:val="00250479"/>
    <w:rsid w:val="00250480"/>
    <w:rsid w:val="00250992"/>
    <w:rsid w:val="00251338"/>
    <w:rsid w:val="002515D1"/>
    <w:rsid w:val="00251B0E"/>
    <w:rsid w:val="002526EE"/>
    <w:rsid w:val="00252858"/>
    <w:rsid w:val="00252DFD"/>
    <w:rsid w:val="00253386"/>
    <w:rsid w:val="00253D74"/>
    <w:rsid w:val="00253EF0"/>
    <w:rsid w:val="002540CB"/>
    <w:rsid w:val="00254256"/>
    <w:rsid w:val="0025481F"/>
    <w:rsid w:val="00255270"/>
    <w:rsid w:val="00255B4C"/>
    <w:rsid w:val="00255D1E"/>
    <w:rsid w:val="002563B6"/>
    <w:rsid w:val="00256421"/>
    <w:rsid w:val="0025760C"/>
    <w:rsid w:val="00260287"/>
    <w:rsid w:val="0026054B"/>
    <w:rsid w:val="00260F5B"/>
    <w:rsid w:val="00261138"/>
    <w:rsid w:val="002621F2"/>
    <w:rsid w:val="00262296"/>
    <w:rsid w:val="00262615"/>
    <w:rsid w:val="002627AB"/>
    <w:rsid w:val="002631D5"/>
    <w:rsid w:val="00263365"/>
    <w:rsid w:val="00263705"/>
    <w:rsid w:val="00263D2B"/>
    <w:rsid w:val="00263E48"/>
    <w:rsid w:val="00264758"/>
    <w:rsid w:val="00264F18"/>
    <w:rsid w:val="00265B99"/>
    <w:rsid w:val="00265E71"/>
    <w:rsid w:val="002660F0"/>
    <w:rsid w:val="00266631"/>
    <w:rsid w:val="00266AB3"/>
    <w:rsid w:val="00266BBD"/>
    <w:rsid w:val="00266DA0"/>
    <w:rsid w:val="00266F13"/>
    <w:rsid w:val="002671CF"/>
    <w:rsid w:val="00267B94"/>
    <w:rsid w:val="00267BDC"/>
    <w:rsid w:val="00267F42"/>
    <w:rsid w:val="002700E5"/>
    <w:rsid w:val="002708DB"/>
    <w:rsid w:val="002716A8"/>
    <w:rsid w:val="002719BD"/>
    <w:rsid w:val="002720C5"/>
    <w:rsid w:val="00272529"/>
    <w:rsid w:val="00272FD8"/>
    <w:rsid w:val="0027333D"/>
    <w:rsid w:val="00273D68"/>
    <w:rsid w:val="00273DA5"/>
    <w:rsid w:val="0027415D"/>
    <w:rsid w:val="0027444F"/>
    <w:rsid w:val="00274540"/>
    <w:rsid w:val="00274EE7"/>
    <w:rsid w:val="002756FE"/>
    <w:rsid w:val="00275D69"/>
    <w:rsid w:val="00276350"/>
    <w:rsid w:val="002764A6"/>
    <w:rsid w:val="00276509"/>
    <w:rsid w:val="002766DC"/>
    <w:rsid w:val="00276704"/>
    <w:rsid w:val="002767C1"/>
    <w:rsid w:val="00276A9A"/>
    <w:rsid w:val="00276B56"/>
    <w:rsid w:val="00276F53"/>
    <w:rsid w:val="002807E7"/>
    <w:rsid w:val="002814F8"/>
    <w:rsid w:val="002817E3"/>
    <w:rsid w:val="0028191B"/>
    <w:rsid w:val="00281E27"/>
    <w:rsid w:val="00283931"/>
    <w:rsid w:val="002841AA"/>
    <w:rsid w:val="00284C0B"/>
    <w:rsid w:val="00284C0D"/>
    <w:rsid w:val="00284D06"/>
    <w:rsid w:val="00285453"/>
    <w:rsid w:val="0028582C"/>
    <w:rsid w:val="00285DDE"/>
    <w:rsid w:val="0028614B"/>
    <w:rsid w:val="0028623A"/>
    <w:rsid w:val="00286FA8"/>
    <w:rsid w:val="00287444"/>
    <w:rsid w:val="00290357"/>
    <w:rsid w:val="0029071C"/>
    <w:rsid w:val="00290C1E"/>
    <w:rsid w:val="00291DD2"/>
    <w:rsid w:val="00292305"/>
    <w:rsid w:val="002924F0"/>
    <w:rsid w:val="0029273C"/>
    <w:rsid w:val="00292CBE"/>
    <w:rsid w:val="00292F47"/>
    <w:rsid w:val="002931E2"/>
    <w:rsid w:val="00294199"/>
    <w:rsid w:val="002941DB"/>
    <w:rsid w:val="00295127"/>
    <w:rsid w:val="0029583A"/>
    <w:rsid w:val="00295BC0"/>
    <w:rsid w:val="00295C56"/>
    <w:rsid w:val="00295F9F"/>
    <w:rsid w:val="002967E0"/>
    <w:rsid w:val="002968F8"/>
    <w:rsid w:val="00296AC0"/>
    <w:rsid w:val="00297C5F"/>
    <w:rsid w:val="00297E87"/>
    <w:rsid w:val="002A06F7"/>
    <w:rsid w:val="002A07D9"/>
    <w:rsid w:val="002A14A1"/>
    <w:rsid w:val="002A2BF4"/>
    <w:rsid w:val="002A3239"/>
    <w:rsid w:val="002A33E9"/>
    <w:rsid w:val="002A3B94"/>
    <w:rsid w:val="002A4105"/>
    <w:rsid w:val="002A4373"/>
    <w:rsid w:val="002A4759"/>
    <w:rsid w:val="002A4AA4"/>
    <w:rsid w:val="002A4B17"/>
    <w:rsid w:val="002A4B94"/>
    <w:rsid w:val="002A516C"/>
    <w:rsid w:val="002A5877"/>
    <w:rsid w:val="002A5B02"/>
    <w:rsid w:val="002A6BC4"/>
    <w:rsid w:val="002A7771"/>
    <w:rsid w:val="002B0360"/>
    <w:rsid w:val="002B16C3"/>
    <w:rsid w:val="002B1A58"/>
    <w:rsid w:val="002B1FCF"/>
    <w:rsid w:val="002B223E"/>
    <w:rsid w:val="002B2708"/>
    <w:rsid w:val="002B2B52"/>
    <w:rsid w:val="002B2F5F"/>
    <w:rsid w:val="002B3126"/>
    <w:rsid w:val="002B31E4"/>
    <w:rsid w:val="002B37F9"/>
    <w:rsid w:val="002B3931"/>
    <w:rsid w:val="002B40BE"/>
    <w:rsid w:val="002B483F"/>
    <w:rsid w:val="002B4968"/>
    <w:rsid w:val="002B4AA1"/>
    <w:rsid w:val="002B4FD8"/>
    <w:rsid w:val="002B50FB"/>
    <w:rsid w:val="002B59D7"/>
    <w:rsid w:val="002B5C27"/>
    <w:rsid w:val="002B5CDC"/>
    <w:rsid w:val="002B6318"/>
    <w:rsid w:val="002B6B60"/>
    <w:rsid w:val="002B7ED4"/>
    <w:rsid w:val="002C0725"/>
    <w:rsid w:val="002C082D"/>
    <w:rsid w:val="002C0B9A"/>
    <w:rsid w:val="002C1997"/>
    <w:rsid w:val="002C1A32"/>
    <w:rsid w:val="002C28B7"/>
    <w:rsid w:val="002C2DAE"/>
    <w:rsid w:val="002C2EC1"/>
    <w:rsid w:val="002C3598"/>
    <w:rsid w:val="002C36F4"/>
    <w:rsid w:val="002C3C69"/>
    <w:rsid w:val="002C43B0"/>
    <w:rsid w:val="002C48B4"/>
    <w:rsid w:val="002C505E"/>
    <w:rsid w:val="002C5200"/>
    <w:rsid w:val="002C52CD"/>
    <w:rsid w:val="002C57FE"/>
    <w:rsid w:val="002C5819"/>
    <w:rsid w:val="002C5846"/>
    <w:rsid w:val="002C5975"/>
    <w:rsid w:val="002C64AE"/>
    <w:rsid w:val="002C75D8"/>
    <w:rsid w:val="002C769D"/>
    <w:rsid w:val="002C79D8"/>
    <w:rsid w:val="002D0671"/>
    <w:rsid w:val="002D08DC"/>
    <w:rsid w:val="002D0934"/>
    <w:rsid w:val="002D1804"/>
    <w:rsid w:val="002D3610"/>
    <w:rsid w:val="002D37AA"/>
    <w:rsid w:val="002D3E0F"/>
    <w:rsid w:val="002D410E"/>
    <w:rsid w:val="002D4AD4"/>
    <w:rsid w:val="002D5962"/>
    <w:rsid w:val="002D59FE"/>
    <w:rsid w:val="002D616B"/>
    <w:rsid w:val="002D6403"/>
    <w:rsid w:val="002D6A1B"/>
    <w:rsid w:val="002D7897"/>
    <w:rsid w:val="002E02A8"/>
    <w:rsid w:val="002E075A"/>
    <w:rsid w:val="002E0891"/>
    <w:rsid w:val="002E13FB"/>
    <w:rsid w:val="002E1548"/>
    <w:rsid w:val="002E2320"/>
    <w:rsid w:val="002E298F"/>
    <w:rsid w:val="002E2CB9"/>
    <w:rsid w:val="002E2FDD"/>
    <w:rsid w:val="002E385C"/>
    <w:rsid w:val="002E3A3C"/>
    <w:rsid w:val="002E3E98"/>
    <w:rsid w:val="002E4639"/>
    <w:rsid w:val="002E4ADF"/>
    <w:rsid w:val="002E525B"/>
    <w:rsid w:val="002E5C93"/>
    <w:rsid w:val="002E643B"/>
    <w:rsid w:val="002E6616"/>
    <w:rsid w:val="002E667E"/>
    <w:rsid w:val="002E6CCD"/>
    <w:rsid w:val="002E787D"/>
    <w:rsid w:val="002F0904"/>
    <w:rsid w:val="002F0B57"/>
    <w:rsid w:val="002F0DD8"/>
    <w:rsid w:val="002F21C3"/>
    <w:rsid w:val="002F27FD"/>
    <w:rsid w:val="002F286E"/>
    <w:rsid w:val="002F2928"/>
    <w:rsid w:val="002F2C67"/>
    <w:rsid w:val="002F3477"/>
    <w:rsid w:val="002F3574"/>
    <w:rsid w:val="002F4191"/>
    <w:rsid w:val="002F4215"/>
    <w:rsid w:val="002F480A"/>
    <w:rsid w:val="002F522B"/>
    <w:rsid w:val="002F5489"/>
    <w:rsid w:val="002F5564"/>
    <w:rsid w:val="002F562C"/>
    <w:rsid w:val="002F593D"/>
    <w:rsid w:val="002F5B0B"/>
    <w:rsid w:val="002F67E2"/>
    <w:rsid w:val="002F6871"/>
    <w:rsid w:val="002F6F06"/>
    <w:rsid w:val="002F7153"/>
    <w:rsid w:val="002F732A"/>
    <w:rsid w:val="00300815"/>
    <w:rsid w:val="00302987"/>
    <w:rsid w:val="00302A93"/>
    <w:rsid w:val="00302B46"/>
    <w:rsid w:val="00302D32"/>
    <w:rsid w:val="003033CF"/>
    <w:rsid w:val="00303B95"/>
    <w:rsid w:val="00303BDA"/>
    <w:rsid w:val="00303E6D"/>
    <w:rsid w:val="0030480F"/>
    <w:rsid w:val="0030491A"/>
    <w:rsid w:val="00304961"/>
    <w:rsid w:val="00304C11"/>
    <w:rsid w:val="00304CA9"/>
    <w:rsid w:val="00305022"/>
    <w:rsid w:val="0030513B"/>
    <w:rsid w:val="003054EB"/>
    <w:rsid w:val="00305E03"/>
    <w:rsid w:val="00305F70"/>
    <w:rsid w:val="00306743"/>
    <w:rsid w:val="00307957"/>
    <w:rsid w:val="00310724"/>
    <w:rsid w:val="003107A3"/>
    <w:rsid w:val="00310825"/>
    <w:rsid w:val="00310ABA"/>
    <w:rsid w:val="00310FD5"/>
    <w:rsid w:val="00311626"/>
    <w:rsid w:val="00311686"/>
    <w:rsid w:val="00311879"/>
    <w:rsid w:val="003118E6"/>
    <w:rsid w:val="00311B4A"/>
    <w:rsid w:val="00311C82"/>
    <w:rsid w:val="00311EEF"/>
    <w:rsid w:val="00311F75"/>
    <w:rsid w:val="0031220A"/>
    <w:rsid w:val="0031254F"/>
    <w:rsid w:val="00312900"/>
    <w:rsid w:val="00312917"/>
    <w:rsid w:val="0031297D"/>
    <w:rsid w:val="003129B7"/>
    <w:rsid w:val="00312E5F"/>
    <w:rsid w:val="0031318F"/>
    <w:rsid w:val="00313CE2"/>
    <w:rsid w:val="00313DF7"/>
    <w:rsid w:val="00313E04"/>
    <w:rsid w:val="00314476"/>
    <w:rsid w:val="003150AB"/>
    <w:rsid w:val="003151CA"/>
    <w:rsid w:val="003152BE"/>
    <w:rsid w:val="00315508"/>
    <w:rsid w:val="00315C2B"/>
    <w:rsid w:val="003161AB"/>
    <w:rsid w:val="0031648C"/>
    <w:rsid w:val="00316DE7"/>
    <w:rsid w:val="0031715F"/>
    <w:rsid w:val="00317A0D"/>
    <w:rsid w:val="0032063C"/>
    <w:rsid w:val="003207BD"/>
    <w:rsid w:val="00322426"/>
    <w:rsid w:val="00322FD2"/>
    <w:rsid w:val="003230C0"/>
    <w:rsid w:val="003237C6"/>
    <w:rsid w:val="003237D7"/>
    <w:rsid w:val="003238A2"/>
    <w:rsid w:val="00323FDE"/>
    <w:rsid w:val="0032420C"/>
    <w:rsid w:val="0032441D"/>
    <w:rsid w:val="0032513C"/>
    <w:rsid w:val="003252AD"/>
    <w:rsid w:val="003255D9"/>
    <w:rsid w:val="00325634"/>
    <w:rsid w:val="00325789"/>
    <w:rsid w:val="00325DF3"/>
    <w:rsid w:val="0032669A"/>
    <w:rsid w:val="00326DD7"/>
    <w:rsid w:val="00326F0C"/>
    <w:rsid w:val="00327155"/>
    <w:rsid w:val="003271A7"/>
    <w:rsid w:val="00327F13"/>
    <w:rsid w:val="003309DC"/>
    <w:rsid w:val="00330D41"/>
    <w:rsid w:val="00331230"/>
    <w:rsid w:val="00331351"/>
    <w:rsid w:val="00331382"/>
    <w:rsid w:val="003313C8"/>
    <w:rsid w:val="003315F9"/>
    <w:rsid w:val="00331611"/>
    <w:rsid w:val="003320E3"/>
    <w:rsid w:val="003321C7"/>
    <w:rsid w:val="003326A7"/>
    <w:rsid w:val="00332D6A"/>
    <w:rsid w:val="003339E9"/>
    <w:rsid w:val="00333B04"/>
    <w:rsid w:val="00333D1A"/>
    <w:rsid w:val="00333D50"/>
    <w:rsid w:val="00334341"/>
    <w:rsid w:val="00334A13"/>
    <w:rsid w:val="00334B2B"/>
    <w:rsid w:val="00334FE4"/>
    <w:rsid w:val="003358CA"/>
    <w:rsid w:val="00335DF2"/>
    <w:rsid w:val="00336439"/>
    <w:rsid w:val="0033657A"/>
    <w:rsid w:val="00336A26"/>
    <w:rsid w:val="003372B9"/>
    <w:rsid w:val="00337363"/>
    <w:rsid w:val="00337455"/>
    <w:rsid w:val="003374AF"/>
    <w:rsid w:val="003377C3"/>
    <w:rsid w:val="00337D53"/>
    <w:rsid w:val="00337EDB"/>
    <w:rsid w:val="0034007F"/>
    <w:rsid w:val="00340385"/>
    <w:rsid w:val="00340AC2"/>
    <w:rsid w:val="00340BCB"/>
    <w:rsid w:val="00340DA4"/>
    <w:rsid w:val="00342BE7"/>
    <w:rsid w:val="003442E6"/>
    <w:rsid w:val="003450BF"/>
    <w:rsid w:val="00345202"/>
    <w:rsid w:val="0034531A"/>
    <w:rsid w:val="003453E1"/>
    <w:rsid w:val="00345AFB"/>
    <w:rsid w:val="003465DE"/>
    <w:rsid w:val="00346647"/>
    <w:rsid w:val="00346A54"/>
    <w:rsid w:val="0034733D"/>
    <w:rsid w:val="00347AF1"/>
    <w:rsid w:val="00350073"/>
    <w:rsid w:val="00350526"/>
    <w:rsid w:val="00350F0D"/>
    <w:rsid w:val="0035183C"/>
    <w:rsid w:val="00351D3E"/>
    <w:rsid w:val="003523A2"/>
    <w:rsid w:val="003524D6"/>
    <w:rsid w:val="00353DC7"/>
    <w:rsid w:val="00353EF1"/>
    <w:rsid w:val="003542AC"/>
    <w:rsid w:val="003543EC"/>
    <w:rsid w:val="00354FA0"/>
    <w:rsid w:val="00355603"/>
    <w:rsid w:val="00355C31"/>
    <w:rsid w:val="00356AB9"/>
    <w:rsid w:val="00356C10"/>
    <w:rsid w:val="00356E43"/>
    <w:rsid w:val="00356FD7"/>
    <w:rsid w:val="00357CF5"/>
    <w:rsid w:val="00357E91"/>
    <w:rsid w:val="0036001D"/>
    <w:rsid w:val="003609FD"/>
    <w:rsid w:val="0036164F"/>
    <w:rsid w:val="00361AA2"/>
    <w:rsid w:val="0036223A"/>
    <w:rsid w:val="003628CF"/>
    <w:rsid w:val="00362B55"/>
    <w:rsid w:val="00363505"/>
    <w:rsid w:val="00363B3B"/>
    <w:rsid w:val="00363E0F"/>
    <w:rsid w:val="00363F07"/>
    <w:rsid w:val="00364000"/>
    <w:rsid w:val="00364EC5"/>
    <w:rsid w:val="003654D5"/>
    <w:rsid w:val="00365970"/>
    <w:rsid w:val="00365CE1"/>
    <w:rsid w:val="00366363"/>
    <w:rsid w:val="0036648B"/>
    <w:rsid w:val="00366504"/>
    <w:rsid w:val="00366888"/>
    <w:rsid w:val="00366AB5"/>
    <w:rsid w:val="00367C0F"/>
    <w:rsid w:val="00367EB5"/>
    <w:rsid w:val="00370D35"/>
    <w:rsid w:val="00371449"/>
    <w:rsid w:val="0037176B"/>
    <w:rsid w:val="00372B43"/>
    <w:rsid w:val="00373102"/>
    <w:rsid w:val="0037386B"/>
    <w:rsid w:val="00373AB4"/>
    <w:rsid w:val="00373BF3"/>
    <w:rsid w:val="00374310"/>
    <w:rsid w:val="003743CA"/>
    <w:rsid w:val="00374EA2"/>
    <w:rsid w:val="00375E29"/>
    <w:rsid w:val="0037624B"/>
    <w:rsid w:val="00376329"/>
    <w:rsid w:val="00376633"/>
    <w:rsid w:val="003766F9"/>
    <w:rsid w:val="00376AD6"/>
    <w:rsid w:val="00376B11"/>
    <w:rsid w:val="003770D2"/>
    <w:rsid w:val="00377A5A"/>
    <w:rsid w:val="00377C9C"/>
    <w:rsid w:val="00377D4C"/>
    <w:rsid w:val="00377D5C"/>
    <w:rsid w:val="00380AF3"/>
    <w:rsid w:val="00380AFA"/>
    <w:rsid w:val="00381D44"/>
    <w:rsid w:val="003822B5"/>
    <w:rsid w:val="00382C56"/>
    <w:rsid w:val="00382D52"/>
    <w:rsid w:val="00383718"/>
    <w:rsid w:val="00383EDC"/>
    <w:rsid w:val="0038534B"/>
    <w:rsid w:val="003853CD"/>
    <w:rsid w:val="0038587E"/>
    <w:rsid w:val="00385E4D"/>
    <w:rsid w:val="00385EB1"/>
    <w:rsid w:val="003860AA"/>
    <w:rsid w:val="003865E5"/>
    <w:rsid w:val="0038663D"/>
    <w:rsid w:val="003866D6"/>
    <w:rsid w:val="00386C6D"/>
    <w:rsid w:val="00386D76"/>
    <w:rsid w:val="003870C9"/>
    <w:rsid w:val="0038773A"/>
    <w:rsid w:val="0039026A"/>
    <w:rsid w:val="00390618"/>
    <w:rsid w:val="00391123"/>
    <w:rsid w:val="003911CE"/>
    <w:rsid w:val="00391B04"/>
    <w:rsid w:val="00391C84"/>
    <w:rsid w:val="00391DD9"/>
    <w:rsid w:val="00393C6D"/>
    <w:rsid w:val="0039419A"/>
    <w:rsid w:val="00394474"/>
    <w:rsid w:val="003946D3"/>
    <w:rsid w:val="00394A3E"/>
    <w:rsid w:val="00394A59"/>
    <w:rsid w:val="00395715"/>
    <w:rsid w:val="00395B35"/>
    <w:rsid w:val="00395B6F"/>
    <w:rsid w:val="00395DE9"/>
    <w:rsid w:val="00395E86"/>
    <w:rsid w:val="003963D1"/>
    <w:rsid w:val="00396463"/>
    <w:rsid w:val="003965E0"/>
    <w:rsid w:val="00397F62"/>
    <w:rsid w:val="003A00BE"/>
    <w:rsid w:val="003A03EF"/>
    <w:rsid w:val="003A05D0"/>
    <w:rsid w:val="003A088B"/>
    <w:rsid w:val="003A0B0E"/>
    <w:rsid w:val="003A0B7E"/>
    <w:rsid w:val="003A0E9F"/>
    <w:rsid w:val="003A11C4"/>
    <w:rsid w:val="003A1276"/>
    <w:rsid w:val="003A137C"/>
    <w:rsid w:val="003A22F3"/>
    <w:rsid w:val="003A34FE"/>
    <w:rsid w:val="003A35C8"/>
    <w:rsid w:val="003A3A77"/>
    <w:rsid w:val="003A3AB6"/>
    <w:rsid w:val="003A3F17"/>
    <w:rsid w:val="003A4362"/>
    <w:rsid w:val="003A4B55"/>
    <w:rsid w:val="003A52FD"/>
    <w:rsid w:val="003A5583"/>
    <w:rsid w:val="003A622A"/>
    <w:rsid w:val="003A6759"/>
    <w:rsid w:val="003A69E4"/>
    <w:rsid w:val="003A6A1F"/>
    <w:rsid w:val="003A6A7C"/>
    <w:rsid w:val="003A6D34"/>
    <w:rsid w:val="003A7249"/>
    <w:rsid w:val="003A73DE"/>
    <w:rsid w:val="003A772C"/>
    <w:rsid w:val="003A7A7A"/>
    <w:rsid w:val="003B05FC"/>
    <w:rsid w:val="003B066D"/>
    <w:rsid w:val="003B08E0"/>
    <w:rsid w:val="003B0931"/>
    <w:rsid w:val="003B15F1"/>
    <w:rsid w:val="003B2A95"/>
    <w:rsid w:val="003B3D0B"/>
    <w:rsid w:val="003B3D98"/>
    <w:rsid w:val="003B3E75"/>
    <w:rsid w:val="003B4016"/>
    <w:rsid w:val="003B40CC"/>
    <w:rsid w:val="003B4728"/>
    <w:rsid w:val="003B55CE"/>
    <w:rsid w:val="003B5CA0"/>
    <w:rsid w:val="003B5E1A"/>
    <w:rsid w:val="003B6FBC"/>
    <w:rsid w:val="003B774B"/>
    <w:rsid w:val="003B78A4"/>
    <w:rsid w:val="003B7961"/>
    <w:rsid w:val="003B7E86"/>
    <w:rsid w:val="003C066B"/>
    <w:rsid w:val="003C0C8B"/>
    <w:rsid w:val="003C10F1"/>
    <w:rsid w:val="003C11D1"/>
    <w:rsid w:val="003C131A"/>
    <w:rsid w:val="003C1F8F"/>
    <w:rsid w:val="003C2391"/>
    <w:rsid w:val="003C29F6"/>
    <w:rsid w:val="003C2DD1"/>
    <w:rsid w:val="003C2F8B"/>
    <w:rsid w:val="003C385B"/>
    <w:rsid w:val="003C3B77"/>
    <w:rsid w:val="003C3D80"/>
    <w:rsid w:val="003C3E06"/>
    <w:rsid w:val="003C3EB7"/>
    <w:rsid w:val="003C4695"/>
    <w:rsid w:val="003C4A06"/>
    <w:rsid w:val="003C4EE6"/>
    <w:rsid w:val="003C512D"/>
    <w:rsid w:val="003C56B8"/>
    <w:rsid w:val="003C590A"/>
    <w:rsid w:val="003C591F"/>
    <w:rsid w:val="003C60B8"/>
    <w:rsid w:val="003C61DE"/>
    <w:rsid w:val="003C6277"/>
    <w:rsid w:val="003C6A3E"/>
    <w:rsid w:val="003D01B8"/>
    <w:rsid w:val="003D0C31"/>
    <w:rsid w:val="003D16CD"/>
    <w:rsid w:val="003D2113"/>
    <w:rsid w:val="003D21FA"/>
    <w:rsid w:val="003D2717"/>
    <w:rsid w:val="003D296C"/>
    <w:rsid w:val="003D2D4C"/>
    <w:rsid w:val="003D323A"/>
    <w:rsid w:val="003D3328"/>
    <w:rsid w:val="003D366C"/>
    <w:rsid w:val="003D3691"/>
    <w:rsid w:val="003D3BBE"/>
    <w:rsid w:val="003D420E"/>
    <w:rsid w:val="003D458F"/>
    <w:rsid w:val="003D4D92"/>
    <w:rsid w:val="003D62C4"/>
    <w:rsid w:val="003D6FBB"/>
    <w:rsid w:val="003D7266"/>
    <w:rsid w:val="003E02FB"/>
    <w:rsid w:val="003E0E71"/>
    <w:rsid w:val="003E1817"/>
    <w:rsid w:val="003E1880"/>
    <w:rsid w:val="003E1B07"/>
    <w:rsid w:val="003E20C6"/>
    <w:rsid w:val="003E20FE"/>
    <w:rsid w:val="003E24AA"/>
    <w:rsid w:val="003E2AAB"/>
    <w:rsid w:val="003E2B02"/>
    <w:rsid w:val="003E2C18"/>
    <w:rsid w:val="003E2C65"/>
    <w:rsid w:val="003E37DB"/>
    <w:rsid w:val="003E3B53"/>
    <w:rsid w:val="003E3D62"/>
    <w:rsid w:val="003E3F56"/>
    <w:rsid w:val="003E5EDC"/>
    <w:rsid w:val="003E6A0E"/>
    <w:rsid w:val="003E6CB3"/>
    <w:rsid w:val="003E7BEE"/>
    <w:rsid w:val="003F05EE"/>
    <w:rsid w:val="003F0DBF"/>
    <w:rsid w:val="003F126D"/>
    <w:rsid w:val="003F137D"/>
    <w:rsid w:val="003F149C"/>
    <w:rsid w:val="003F1A80"/>
    <w:rsid w:val="003F2431"/>
    <w:rsid w:val="003F2689"/>
    <w:rsid w:val="003F268C"/>
    <w:rsid w:val="003F2B10"/>
    <w:rsid w:val="003F2C46"/>
    <w:rsid w:val="003F32A9"/>
    <w:rsid w:val="003F330D"/>
    <w:rsid w:val="003F3641"/>
    <w:rsid w:val="003F3B6B"/>
    <w:rsid w:val="003F4749"/>
    <w:rsid w:val="003F4A4D"/>
    <w:rsid w:val="003F51DD"/>
    <w:rsid w:val="003F5435"/>
    <w:rsid w:val="003F5468"/>
    <w:rsid w:val="003F5526"/>
    <w:rsid w:val="003F5690"/>
    <w:rsid w:val="003F56DF"/>
    <w:rsid w:val="003F579D"/>
    <w:rsid w:val="003F5DD2"/>
    <w:rsid w:val="003F6417"/>
    <w:rsid w:val="003F6E31"/>
    <w:rsid w:val="003F717E"/>
    <w:rsid w:val="003F7541"/>
    <w:rsid w:val="003F7D09"/>
    <w:rsid w:val="003F7FF0"/>
    <w:rsid w:val="00400AC4"/>
    <w:rsid w:val="00400B42"/>
    <w:rsid w:val="00400CD8"/>
    <w:rsid w:val="00401863"/>
    <w:rsid w:val="0040289B"/>
    <w:rsid w:val="004030C1"/>
    <w:rsid w:val="00403E81"/>
    <w:rsid w:val="0040473D"/>
    <w:rsid w:val="00404B31"/>
    <w:rsid w:val="00404D81"/>
    <w:rsid w:val="00405081"/>
    <w:rsid w:val="004053BE"/>
    <w:rsid w:val="004059BE"/>
    <w:rsid w:val="00406E91"/>
    <w:rsid w:val="004079ED"/>
    <w:rsid w:val="00407E7B"/>
    <w:rsid w:val="004104E4"/>
    <w:rsid w:val="00410658"/>
    <w:rsid w:val="00410BBD"/>
    <w:rsid w:val="0041119A"/>
    <w:rsid w:val="004115C1"/>
    <w:rsid w:val="00411EEC"/>
    <w:rsid w:val="00412411"/>
    <w:rsid w:val="00412417"/>
    <w:rsid w:val="00412713"/>
    <w:rsid w:val="00412D25"/>
    <w:rsid w:val="00412F01"/>
    <w:rsid w:val="004140D1"/>
    <w:rsid w:val="0041421F"/>
    <w:rsid w:val="00414EFC"/>
    <w:rsid w:val="004157E2"/>
    <w:rsid w:val="00415E77"/>
    <w:rsid w:val="00415F7D"/>
    <w:rsid w:val="00416048"/>
    <w:rsid w:val="004162DC"/>
    <w:rsid w:val="004163DA"/>
    <w:rsid w:val="00416AD5"/>
    <w:rsid w:val="00416DB6"/>
    <w:rsid w:val="00417C50"/>
    <w:rsid w:val="00420E2E"/>
    <w:rsid w:val="00420FB7"/>
    <w:rsid w:val="00420FDE"/>
    <w:rsid w:val="00421496"/>
    <w:rsid w:val="00421B93"/>
    <w:rsid w:val="004221A5"/>
    <w:rsid w:val="004228C3"/>
    <w:rsid w:val="00422B9D"/>
    <w:rsid w:val="00422CC1"/>
    <w:rsid w:val="00424760"/>
    <w:rsid w:val="00424ACA"/>
    <w:rsid w:val="00424C73"/>
    <w:rsid w:val="004252E1"/>
    <w:rsid w:val="004253B0"/>
    <w:rsid w:val="00425A25"/>
    <w:rsid w:val="00425AE0"/>
    <w:rsid w:val="00425CBF"/>
    <w:rsid w:val="00425F63"/>
    <w:rsid w:val="0042603E"/>
    <w:rsid w:val="004267F3"/>
    <w:rsid w:val="0042771B"/>
    <w:rsid w:val="00430018"/>
    <w:rsid w:val="004300CE"/>
    <w:rsid w:val="0043016D"/>
    <w:rsid w:val="004302C2"/>
    <w:rsid w:val="0043081F"/>
    <w:rsid w:val="00430CA7"/>
    <w:rsid w:val="00430E0B"/>
    <w:rsid w:val="00430EDE"/>
    <w:rsid w:val="0043148A"/>
    <w:rsid w:val="004317D1"/>
    <w:rsid w:val="00431A8E"/>
    <w:rsid w:val="00431CAA"/>
    <w:rsid w:val="00431DFB"/>
    <w:rsid w:val="00433013"/>
    <w:rsid w:val="00433052"/>
    <w:rsid w:val="00433701"/>
    <w:rsid w:val="004344CC"/>
    <w:rsid w:val="004349A2"/>
    <w:rsid w:val="00434C7D"/>
    <w:rsid w:val="004350F0"/>
    <w:rsid w:val="004353F1"/>
    <w:rsid w:val="00435657"/>
    <w:rsid w:val="00435951"/>
    <w:rsid w:val="004368F9"/>
    <w:rsid w:val="00437801"/>
    <w:rsid w:val="00440384"/>
    <w:rsid w:val="0044058F"/>
    <w:rsid w:val="004406B2"/>
    <w:rsid w:val="00440953"/>
    <w:rsid w:val="004418D3"/>
    <w:rsid w:val="00441BCB"/>
    <w:rsid w:val="004425A6"/>
    <w:rsid w:val="00442F19"/>
    <w:rsid w:val="00443480"/>
    <w:rsid w:val="00443FD3"/>
    <w:rsid w:val="0044498B"/>
    <w:rsid w:val="004452A8"/>
    <w:rsid w:val="00445D60"/>
    <w:rsid w:val="00446287"/>
    <w:rsid w:val="00446990"/>
    <w:rsid w:val="0044712C"/>
    <w:rsid w:val="00447AF1"/>
    <w:rsid w:val="004502B0"/>
    <w:rsid w:val="00450B22"/>
    <w:rsid w:val="00451969"/>
    <w:rsid w:val="00451AAA"/>
    <w:rsid w:val="00451F76"/>
    <w:rsid w:val="0045214C"/>
    <w:rsid w:val="00452776"/>
    <w:rsid w:val="00452C49"/>
    <w:rsid w:val="00453188"/>
    <w:rsid w:val="0045431E"/>
    <w:rsid w:val="00454C96"/>
    <w:rsid w:val="00454EBE"/>
    <w:rsid w:val="00455156"/>
    <w:rsid w:val="004552C6"/>
    <w:rsid w:val="004556F6"/>
    <w:rsid w:val="004558C0"/>
    <w:rsid w:val="00455941"/>
    <w:rsid w:val="00455CAD"/>
    <w:rsid w:val="00455D7F"/>
    <w:rsid w:val="00455E63"/>
    <w:rsid w:val="00456714"/>
    <w:rsid w:val="00456FE7"/>
    <w:rsid w:val="004604FC"/>
    <w:rsid w:val="0046072D"/>
    <w:rsid w:val="004613EF"/>
    <w:rsid w:val="0046174F"/>
    <w:rsid w:val="00461C2A"/>
    <w:rsid w:val="00461D91"/>
    <w:rsid w:val="00462213"/>
    <w:rsid w:val="004626C4"/>
    <w:rsid w:val="00463367"/>
    <w:rsid w:val="00463C68"/>
    <w:rsid w:val="00463CC8"/>
    <w:rsid w:val="004650EA"/>
    <w:rsid w:val="00466000"/>
    <w:rsid w:val="00466332"/>
    <w:rsid w:val="00466AC6"/>
    <w:rsid w:val="0046791E"/>
    <w:rsid w:val="00467F2F"/>
    <w:rsid w:val="0047056B"/>
    <w:rsid w:val="00470F1A"/>
    <w:rsid w:val="0047117F"/>
    <w:rsid w:val="00471B6D"/>
    <w:rsid w:val="004721AB"/>
    <w:rsid w:val="004723FD"/>
    <w:rsid w:val="00473102"/>
    <w:rsid w:val="0047397A"/>
    <w:rsid w:val="00473F74"/>
    <w:rsid w:val="00474289"/>
    <w:rsid w:val="004743A7"/>
    <w:rsid w:val="0047466C"/>
    <w:rsid w:val="0047483C"/>
    <w:rsid w:val="0047484C"/>
    <w:rsid w:val="00475A5B"/>
    <w:rsid w:val="00476083"/>
    <w:rsid w:val="00476735"/>
    <w:rsid w:val="00476867"/>
    <w:rsid w:val="00476B06"/>
    <w:rsid w:val="0047718E"/>
    <w:rsid w:val="004773B2"/>
    <w:rsid w:val="004776C5"/>
    <w:rsid w:val="004779FC"/>
    <w:rsid w:val="00480A9E"/>
    <w:rsid w:val="00481020"/>
    <w:rsid w:val="004815EF"/>
    <w:rsid w:val="004819B7"/>
    <w:rsid w:val="004819E3"/>
    <w:rsid w:val="00481BDF"/>
    <w:rsid w:val="00482401"/>
    <w:rsid w:val="00482757"/>
    <w:rsid w:val="004827B8"/>
    <w:rsid w:val="00483FBF"/>
    <w:rsid w:val="004849AB"/>
    <w:rsid w:val="00484B4A"/>
    <w:rsid w:val="00484CA8"/>
    <w:rsid w:val="004851A3"/>
    <w:rsid w:val="00485785"/>
    <w:rsid w:val="0048598A"/>
    <w:rsid w:val="00485CB7"/>
    <w:rsid w:val="00485E71"/>
    <w:rsid w:val="00486073"/>
    <w:rsid w:val="0048612B"/>
    <w:rsid w:val="0048742D"/>
    <w:rsid w:val="00487E5A"/>
    <w:rsid w:val="004900FB"/>
    <w:rsid w:val="00490598"/>
    <w:rsid w:val="00490852"/>
    <w:rsid w:val="0049092B"/>
    <w:rsid w:val="004912F4"/>
    <w:rsid w:val="00491465"/>
    <w:rsid w:val="00491914"/>
    <w:rsid w:val="00491B14"/>
    <w:rsid w:val="00491CCB"/>
    <w:rsid w:val="00492123"/>
    <w:rsid w:val="00492462"/>
    <w:rsid w:val="00492EFF"/>
    <w:rsid w:val="00492F6F"/>
    <w:rsid w:val="0049301A"/>
    <w:rsid w:val="00493551"/>
    <w:rsid w:val="00493C44"/>
    <w:rsid w:val="00494460"/>
    <w:rsid w:val="004947D0"/>
    <w:rsid w:val="00494F0D"/>
    <w:rsid w:val="004951D0"/>
    <w:rsid w:val="00495511"/>
    <w:rsid w:val="00495996"/>
    <w:rsid w:val="00495A4F"/>
    <w:rsid w:val="00495B81"/>
    <w:rsid w:val="00495D68"/>
    <w:rsid w:val="0049619F"/>
    <w:rsid w:val="00496776"/>
    <w:rsid w:val="004967F6"/>
    <w:rsid w:val="004969CF"/>
    <w:rsid w:val="00496D90"/>
    <w:rsid w:val="0049700A"/>
    <w:rsid w:val="00497980"/>
    <w:rsid w:val="004979FE"/>
    <w:rsid w:val="004A0520"/>
    <w:rsid w:val="004A07F9"/>
    <w:rsid w:val="004A0DBC"/>
    <w:rsid w:val="004A11CD"/>
    <w:rsid w:val="004A1AF4"/>
    <w:rsid w:val="004A1BAC"/>
    <w:rsid w:val="004A1D30"/>
    <w:rsid w:val="004A1F21"/>
    <w:rsid w:val="004A1F3D"/>
    <w:rsid w:val="004A200A"/>
    <w:rsid w:val="004A2211"/>
    <w:rsid w:val="004A26D6"/>
    <w:rsid w:val="004A352D"/>
    <w:rsid w:val="004A3541"/>
    <w:rsid w:val="004A3A32"/>
    <w:rsid w:val="004A3A95"/>
    <w:rsid w:val="004A3C31"/>
    <w:rsid w:val="004A3D21"/>
    <w:rsid w:val="004A3E32"/>
    <w:rsid w:val="004A4635"/>
    <w:rsid w:val="004A494A"/>
    <w:rsid w:val="004A4C0A"/>
    <w:rsid w:val="004A4DEA"/>
    <w:rsid w:val="004A50F8"/>
    <w:rsid w:val="004A5B52"/>
    <w:rsid w:val="004A5C6B"/>
    <w:rsid w:val="004A612B"/>
    <w:rsid w:val="004A6780"/>
    <w:rsid w:val="004A6E9D"/>
    <w:rsid w:val="004A7484"/>
    <w:rsid w:val="004A7DD0"/>
    <w:rsid w:val="004B010D"/>
    <w:rsid w:val="004B0D85"/>
    <w:rsid w:val="004B102E"/>
    <w:rsid w:val="004B1051"/>
    <w:rsid w:val="004B12C4"/>
    <w:rsid w:val="004B15E7"/>
    <w:rsid w:val="004B1D89"/>
    <w:rsid w:val="004B2A4F"/>
    <w:rsid w:val="004B3462"/>
    <w:rsid w:val="004B3A46"/>
    <w:rsid w:val="004B4302"/>
    <w:rsid w:val="004B4559"/>
    <w:rsid w:val="004B4D95"/>
    <w:rsid w:val="004B51BA"/>
    <w:rsid w:val="004B52A2"/>
    <w:rsid w:val="004B641C"/>
    <w:rsid w:val="004B6612"/>
    <w:rsid w:val="004B684C"/>
    <w:rsid w:val="004B6C39"/>
    <w:rsid w:val="004B6FE6"/>
    <w:rsid w:val="004B747E"/>
    <w:rsid w:val="004B7F04"/>
    <w:rsid w:val="004C0C95"/>
    <w:rsid w:val="004C1142"/>
    <w:rsid w:val="004C1B48"/>
    <w:rsid w:val="004C22B7"/>
    <w:rsid w:val="004C233D"/>
    <w:rsid w:val="004C23C3"/>
    <w:rsid w:val="004C298B"/>
    <w:rsid w:val="004C3269"/>
    <w:rsid w:val="004C3FA9"/>
    <w:rsid w:val="004C478F"/>
    <w:rsid w:val="004C48E1"/>
    <w:rsid w:val="004C57A1"/>
    <w:rsid w:val="004C58F1"/>
    <w:rsid w:val="004C62D6"/>
    <w:rsid w:val="004C64E6"/>
    <w:rsid w:val="004C69AF"/>
    <w:rsid w:val="004C7537"/>
    <w:rsid w:val="004C75E7"/>
    <w:rsid w:val="004C7AB6"/>
    <w:rsid w:val="004C7DF7"/>
    <w:rsid w:val="004C7E8E"/>
    <w:rsid w:val="004D077A"/>
    <w:rsid w:val="004D09B0"/>
    <w:rsid w:val="004D16D6"/>
    <w:rsid w:val="004D1705"/>
    <w:rsid w:val="004D1879"/>
    <w:rsid w:val="004D3571"/>
    <w:rsid w:val="004D3BB9"/>
    <w:rsid w:val="004D3C6D"/>
    <w:rsid w:val="004D3E51"/>
    <w:rsid w:val="004D40E2"/>
    <w:rsid w:val="004D4337"/>
    <w:rsid w:val="004D450E"/>
    <w:rsid w:val="004D4663"/>
    <w:rsid w:val="004D47BB"/>
    <w:rsid w:val="004D5362"/>
    <w:rsid w:val="004D56DE"/>
    <w:rsid w:val="004D5A8C"/>
    <w:rsid w:val="004D720A"/>
    <w:rsid w:val="004D7254"/>
    <w:rsid w:val="004D7C80"/>
    <w:rsid w:val="004E013E"/>
    <w:rsid w:val="004E0A16"/>
    <w:rsid w:val="004E1513"/>
    <w:rsid w:val="004E1613"/>
    <w:rsid w:val="004E2060"/>
    <w:rsid w:val="004E254A"/>
    <w:rsid w:val="004E2B7A"/>
    <w:rsid w:val="004E2DEF"/>
    <w:rsid w:val="004E354B"/>
    <w:rsid w:val="004E37A2"/>
    <w:rsid w:val="004E4F4C"/>
    <w:rsid w:val="004E4FA6"/>
    <w:rsid w:val="004E63FB"/>
    <w:rsid w:val="004E67D3"/>
    <w:rsid w:val="004E70A2"/>
    <w:rsid w:val="004E7468"/>
    <w:rsid w:val="004E7A80"/>
    <w:rsid w:val="004F0F48"/>
    <w:rsid w:val="004F1648"/>
    <w:rsid w:val="004F18D9"/>
    <w:rsid w:val="004F210D"/>
    <w:rsid w:val="004F224F"/>
    <w:rsid w:val="004F2816"/>
    <w:rsid w:val="004F2907"/>
    <w:rsid w:val="004F2A2E"/>
    <w:rsid w:val="004F48D4"/>
    <w:rsid w:val="004F4CE8"/>
    <w:rsid w:val="004F53D1"/>
    <w:rsid w:val="004F5CB0"/>
    <w:rsid w:val="004F5D21"/>
    <w:rsid w:val="004F646A"/>
    <w:rsid w:val="004F6C2B"/>
    <w:rsid w:val="004F6F59"/>
    <w:rsid w:val="004F7572"/>
    <w:rsid w:val="004F78AF"/>
    <w:rsid w:val="004F7DA7"/>
    <w:rsid w:val="00500015"/>
    <w:rsid w:val="005004A7"/>
    <w:rsid w:val="005008A6"/>
    <w:rsid w:val="00500DEC"/>
    <w:rsid w:val="0050158B"/>
    <w:rsid w:val="00501D35"/>
    <w:rsid w:val="005020D8"/>
    <w:rsid w:val="005023E3"/>
    <w:rsid w:val="005024FD"/>
    <w:rsid w:val="00502F1A"/>
    <w:rsid w:val="00503AA5"/>
    <w:rsid w:val="0050486A"/>
    <w:rsid w:val="0050529A"/>
    <w:rsid w:val="00505309"/>
    <w:rsid w:val="005055FF"/>
    <w:rsid w:val="0050573A"/>
    <w:rsid w:val="00505987"/>
    <w:rsid w:val="00505BEA"/>
    <w:rsid w:val="005067B2"/>
    <w:rsid w:val="005069C7"/>
    <w:rsid w:val="0050778B"/>
    <w:rsid w:val="00510087"/>
    <w:rsid w:val="00510D47"/>
    <w:rsid w:val="00510DE9"/>
    <w:rsid w:val="00511899"/>
    <w:rsid w:val="00512230"/>
    <w:rsid w:val="00512265"/>
    <w:rsid w:val="00512648"/>
    <w:rsid w:val="0051296D"/>
    <w:rsid w:val="00512F2F"/>
    <w:rsid w:val="0051326F"/>
    <w:rsid w:val="005132CF"/>
    <w:rsid w:val="005139C2"/>
    <w:rsid w:val="0051409F"/>
    <w:rsid w:val="005141E1"/>
    <w:rsid w:val="00514253"/>
    <w:rsid w:val="00514E7C"/>
    <w:rsid w:val="005159A2"/>
    <w:rsid w:val="00515AC4"/>
    <w:rsid w:val="00515DC3"/>
    <w:rsid w:val="00515E03"/>
    <w:rsid w:val="005160A8"/>
    <w:rsid w:val="00516AC0"/>
    <w:rsid w:val="00517202"/>
    <w:rsid w:val="00517F00"/>
    <w:rsid w:val="00517F4B"/>
    <w:rsid w:val="00520000"/>
    <w:rsid w:val="005207C8"/>
    <w:rsid w:val="00520F21"/>
    <w:rsid w:val="00521618"/>
    <w:rsid w:val="0052177B"/>
    <w:rsid w:val="00521D81"/>
    <w:rsid w:val="00522812"/>
    <w:rsid w:val="005234F9"/>
    <w:rsid w:val="005236E4"/>
    <w:rsid w:val="0052388D"/>
    <w:rsid w:val="005239FC"/>
    <w:rsid w:val="00523AF2"/>
    <w:rsid w:val="00523D06"/>
    <w:rsid w:val="005240DB"/>
    <w:rsid w:val="00524281"/>
    <w:rsid w:val="00524716"/>
    <w:rsid w:val="00524909"/>
    <w:rsid w:val="00525255"/>
    <w:rsid w:val="00525484"/>
    <w:rsid w:val="00525B8E"/>
    <w:rsid w:val="00525BD2"/>
    <w:rsid w:val="00526964"/>
    <w:rsid w:val="0052699B"/>
    <w:rsid w:val="00527335"/>
    <w:rsid w:val="00530108"/>
    <w:rsid w:val="0053038C"/>
    <w:rsid w:val="00530E51"/>
    <w:rsid w:val="00530EC8"/>
    <w:rsid w:val="00531244"/>
    <w:rsid w:val="005327B0"/>
    <w:rsid w:val="005328FE"/>
    <w:rsid w:val="005332B8"/>
    <w:rsid w:val="00533559"/>
    <w:rsid w:val="00533CBA"/>
    <w:rsid w:val="00533E59"/>
    <w:rsid w:val="00533E8F"/>
    <w:rsid w:val="00534BCB"/>
    <w:rsid w:val="00534C81"/>
    <w:rsid w:val="00534FC6"/>
    <w:rsid w:val="005353E7"/>
    <w:rsid w:val="0053564A"/>
    <w:rsid w:val="00535F74"/>
    <w:rsid w:val="005365F1"/>
    <w:rsid w:val="0053672B"/>
    <w:rsid w:val="00537102"/>
    <w:rsid w:val="00537466"/>
    <w:rsid w:val="00537472"/>
    <w:rsid w:val="00537986"/>
    <w:rsid w:val="00537FF1"/>
    <w:rsid w:val="00540BCF"/>
    <w:rsid w:val="00540BD6"/>
    <w:rsid w:val="00541731"/>
    <w:rsid w:val="00543037"/>
    <w:rsid w:val="0054309C"/>
    <w:rsid w:val="00543321"/>
    <w:rsid w:val="00543430"/>
    <w:rsid w:val="00543C83"/>
    <w:rsid w:val="00543CF1"/>
    <w:rsid w:val="00543EF5"/>
    <w:rsid w:val="00544561"/>
    <w:rsid w:val="005448AF"/>
    <w:rsid w:val="00544AF0"/>
    <w:rsid w:val="00545825"/>
    <w:rsid w:val="00545B9A"/>
    <w:rsid w:val="0054601D"/>
    <w:rsid w:val="00546251"/>
    <w:rsid w:val="0054650E"/>
    <w:rsid w:val="00546954"/>
    <w:rsid w:val="005470AB"/>
    <w:rsid w:val="0054732F"/>
    <w:rsid w:val="0054794B"/>
    <w:rsid w:val="00547D6B"/>
    <w:rsid w:val="005500BD"/>
    <w:rsid w:val="005503E0"/>
    <w:rsid w:val="005505F3"/>
    <w:rsid w:val="00551487"/>
    <w:rsid w:val="0055208A"/>
    <w:rsid w:val="00552A2D"/>
    <w:rsid w:val="00553198"/>
    <w:rsid w:val="00554510"/>
    <w:rsid w:val="0055499A"/>
    <w:rsid w:val="00554CA2"/>
    <w:rsid w:val="00554DF7"/>
    <w:rsid w:val="005554B0"/>
    <w:rsid w:val="00555C03"/>
    <w:rsid w:val="0055600D"/>
    <w:rsid w:val="005560E3"/>
    <w:rsid w:val="00556535"/>
    <w:rsid w:val="0055688F"/>
    <w:rsid w:val="00557455"/>
    <w:rsid w:val="005576B9"/>
    <w:rsid w:val="00557D99"/>
    <w:rsid w:val="00557E33"/>
    <w:rsid w:val="005602A7"/>
    <w:rsid w:val="005605B3"/>
    <w:rsid w:val="00560C09"/>
    <w:rsid w:val="00561048"/>
    <w:rsid w:val="00561B55"/>
    <w:rsid w:val="0056247A"/>
    <w:rsid w:val="0056268B"/>
    <w:rsid w:val="00562DF4"/>
    <w:rsid w:val="00563860"/>
    <w:rsid w:val="0056417A"/>
    <w:rsid w:val="00564758"/>
    <w:rsid w:val="005659E9"/>
    <w:rsid w:val="00565B62"/>
    <w:rsid w:val="00565D05"/>
    <w:rsid w:val="00565D3C"/>
    <w:rsid w:val="005663FD"/>
    <w:rsid w:val="0056642F"/>
    <w:rsid w:val="005664EC"/>
    <w:rsid w:val="00567203"/>
    <w:rsid w:val="005674B4"/>
    <w:rsid w:val="0056776C"/>
    <w:rsid w:val="00570B3B"/>
    <w:rsid w:val="00572409"/>
    <w:rsid w:val="005729A8"/>
    <w:rsid w:val="00572C55"/>
    <w:rsid w:val="00572CCF"/>
    <w:rsid w:val="00572D60"/>
    <w:rsid w:val="005730C7"/>
    <w:rsid w:val="005731C4"/>
    <w:rsid w:val="0057379B"/>
    <w:rsid w:val="00573C75"/>
    <w:rsid w:val="00574991"/>
    <w:rsid w:val="00574B2D"/>
    <w:rsid w:val="00574BD1"/>
    <w:rsid w:val="005759BA"/>
    <w:rsid w:val="00575A8F"/>
    <w:rsid w:val="00575BD0"/>
    <w:rsid w:val="0057739C"/>
    <w:rsid w:val="005773E1"/>
    <w:rsid w:val="00577BE3"/>
    <w:rsid w:val="00577C29"/>
    <w:rsid w:val="00577FC1"/>
    <w:rsid w:val="00581D0D"/>
    <w:rsid w:val="00581D48"/>
    <w:rsid w:val="0058212C"/>
    <w:rsid w:val="00582A6D"/>
    <w:rsid w:val="00582B6D"/>
    <w:rsid w:val="0058360A"/>
    <w:rsid w:val="005838B3"/>
    <w:rsid w:val="00583DD3"/>
    <w:rsid w:val="00584350"/>
    <w:rsid w:val="005844C1"/>
    <w:rsid w:val="00584ABF"/>
    <w:rsid w:val="00584FF1"/>
    <w:rsid w:val="005852C7"/>
    <w:rsid w:val="0058550D"/>
    <w:rsid w:val="005856C2"/>
    <w:rsid w:val="005856CF"/>
    <w:rsid w:val="00585A45"/>
    <w:rsid w:val="00585E61"/>
    <w:rsid w:val="00586578"/>
    <w:rsid w:val="005866A6"/>
    <w:rsid w:val="0058760A"/>
    <w:rsid w:val="00587CD1"/>
    <w:rsid w:val="0059043F"/>
    <w:rsid w:val="00590666"/>
    <w:rsid w:val="005907A4"/>
    <w:rsid w:val="00590D67"/>
    <w:rsid w:val="0059150C"/>
    <w:rsid w:val="0059174B"/>
    <w:rsid w:val="00591DE4"/>
    <w:rsid w:val="0059273C"/>
    <w:rsid w:val="00592B9F"/>
    <w:rsid w:val="00592C65"/>
    <w:rsid w:val="00593372"/>
    <w:rsid w:val="0059347F"/>
    <w:rsid w:val="00594AD4"/>
    <w:rsid w:val="005954B8"/>
    <w:rsid w:val="00595B2E"/>
    <w:rsid w:val="00596510"/>
    <w:rsid w:val="005965B5"/>
    <w:rsid w:val="005966B1"/>
    <w:rsid w:val="00596710"/>
    <w:rsid w:val="005967F2"/>
    <w:rsid w:val="00596982"/>
    <w:rsid w:val="005A0A65"/>
    <w:rsid w:val="005A0C42"/>
    <w:rsid w:val="005A0DCB"/>
    <w:rsid w:val="005A1612"/>
    <w:rsid w:val="005A1AA9"/>
    <w:rsid w:val="005A1B20"/>
    <w:rsid w:val="005A1B29"/>
    <w:rsid w:val="005A1FCD"/>
    <w:rsid w:val="005A1FD5"/>
    <w:rsid w:val="005A24AC"/>
    <w:rsid w:val="005A2F7A"/>
    <w:rsid w:val="005A3EEC"/>
    <w:rsid w:val="005A424F"/>
    <w:rsid w:val="005A4452"/>
    <w:rsid w:val="005A4482"/>
    <w:rsid w:val="005A4500"/>
    <w:rsid w:val="005A4AF4"/>
    <w:rsid w:val="005A5213"/>
    <w:rsid w:val="005A69D6"/>
    <w:rsid w:val="005A6D5B"/>
    <w:rsid w:val="005A6DCF"/>
    <w:rsid w:val="005A7042"/>
    <w:rsid w:val="005A707A"/>
    <w:rsid w:val="005A7D81"/>
    <w:rsid w:val="005B0913"/>
    <w:rsid w:val="005B1052"/>
    <w:rsid w:val="005B127B"/>
    <w:rsid w:val="005B16F3"/>
    <w:rsid w:val="005B19F3"/>
    <w:rsid w:val="005B21D8"/>
    <w:rsid w:val="005B271C"/>
    <w:rsid w:val="005B38CF"/>
    <w:rsid w:val="005B4833"/>
    <w:rsid w:val="005B49D1"/>
    <w:rsid w:val="005B4F12"/>
    <w:rsid w:val="005B5074"/>
    <w:rsid w:val="005B516E"/>
    <w:rsid w:val="005B524D"/>
    <w:rsid w:val="005B5980"/>
    <w:rsid w:val="005B59BF"/>
    <w:rsid w:val="005B6110"/>
    <w:rsid w:val="005B63E5"/>
    <w:rsid w:val="005C0288"/>
    <w:rsid w:val="005C10AB"/>
    <w:rsid w:val="005C175B"/>
    <w:rsid w:val="005C184B"/>
    <w:rsid w:val="005C23DE"/>
    <w:rsid w:val="005C25F6"/>
    <w:rsid w:val="005C2C0B"/>
    <w:rsid w:val="005C3048"/>
    <w:rsid w:val="005C33CE"/>
    <w:rsid w:val="005C351F"/>
    <w:rsid w:val="005C35E1"/>
    <w:rsid w:val="005C3F96"/>
    <w:rsid w:val="005C476B"/>
    <w:rsid w:val="005C48B3"/>
    <w:rsid w:val="005C4B04"/>
    <w:rsid w:val="005C59B4"/>
    <w:rsid w:val="005C6D04"/>
    <w:rsid w:val="005C732F"/>
    <w:rsid w:val="005C751E"/>
    <w:rsid w:val="005D005A"/>
    <w:rsid w:val="005D06A3"/>
    <w:rsid w:val="005D105C"/>
    <w:rsid w:val="005D16B0"/>
    <w:rsid w:val="005D1FC6"/>
    <w:rsid w:val="005D2932"/>
    <w:rsid w:val="005D2D7D"/>
    <w:rsid w:val="005D332F"/>
    <w:rsid w:val="005D3571"/>
    <w:rsid w:val="005D3741"/>
    <w:rsid w:val="005D4014"/>
    <w:rsid w:val="005D407F"/>
    <w:rsid w:val="005D4D88"/>
    <w:rsid w:val="005D613E"/>
    <w:rsid w:val="005D631E"/>
    <w:rsid w:val="005D6646"/>
    <w:rsid w:val="005D6881"/>
    <w:rsid w:val="005D6BF5"/>
    <w:rsid w:val="005D6D60"/>
    <w:rsid w:val="005D757C"/>
    <w:rsid w:val="005D7C40"/>
    <w:rsid w:val="005D7E29"/>
    <w:rsid w:val="005E059D"/>
    <w:rsid w:val="005E06D2"/>
    <w:rsid w:val="005E06FF"/>
    <w:rsid w:val="005E0B12"/>
    <w:rsid w:val="005E1645"/>
    <w:rsid w:val="005E1F16"/>
    <w:rsid w:val="005E3203"/>
    <w:rsid w:val="005E326D"/>
    <w:rsid w:val="005E3688"/>
    <w:rsid w:val="005E3731"/>
    <w:rsid w:val="005E3996"/>
    <w:rsid w:val="005E4ED5"/>
    <w:rsid w:val="005E501B"/>
    <w:rsid w:val="005E50D3"/>
    <w:rsid w:val="005E5179"/>
    <w:rsid w:val="005E5FCF"/>
    <w:rsid w:val="005E64FB"/>
    <w:rsid w:val="005E6615"/>
    <w:rsid w:val="005E67E0"/>
    <w:rsid w:val="005E6E98"/>
    <w:rsid w:val="005E78A5"/>
    <w:rsid w:val="005F015C"/>
    <w:rsid w:val="005F04B8"/>
    <w:rsid w:val="005F0DED"/>
    <w:rsid w:val="005F0FB9"/>
    <w:rsid w:val="005F1305"/>
    <w:rsid w:val="005F1381"/>
    <w:rsid w:val="005F1634"/>
    <w:rsid w:val="005F1B4F"/>
    <w:rsid w:val="005F1F6E"/>
    <w:rsid w:val="005F2E17"/>
    <w:rsid w:val="005F3796"/>
    <w:rsid w:val="005F37E4"/>
    <w:rsid w:val="005F3BBD"/>
    <w:rsid w:val="005F441F"/>
    <w:rsid w:val="005F4851"/>
    <w:rsid w:val="005F4D69"/>
    <w:rsid w:val="005F52C6"/>
    <w:rsid w:val="005F5405"/>
    <w:rsid w:val="005F5A4F"/>
    <w:rsid w:val="005F61AC"/>
    <w:rsid w:val="005F6354"/>
    <w:rsid w:val="005F652F"/>
    <w:rsid w:val="005F6CAA"/>
    <w:rsid w:val="005F6DE3"/>
    <w:rsid w:val="005F6DFB"/>
    <w:rsid w:val="005F6FB8"/>
    <w:rsid w:val="005F7355"/>
    <w:rsid w:val="005F7EC2"/>
    <w:rsid w:val="00601074"/>
    <w:rsid w:val="00601354"/>
    <w:rsid w:val="006017AE"/>
    <w:rsid w:val="00601A04"/>
    <w:rsid w:val="00601D58"/>
    <w:rsid w:val="00603A9A"/>
    <w:rsid w:val="00603DE4"/>
    <w:rsid w:val="0060487D"/>
    <w:rsid w:val="006050E4"/>
    <w:rsid w:val="00605385"/>
    <w:rsid w:val="00605895"/>
    <w:rsid w:val="00605940"/>
    <w:rsid w:val="0060601A"/>
    <w:rsid w:val="00606541"/>
    <w:rsid w:val="00606E10"/>
    <w:rsid w:val="00607396"/>
    <w:rsid w:val="0060776B"/>
    <w:rsid w:val="00607F0E"/>
    <w:rsid w:val="006106A5"/>
    <w:rsid w:val="00611223"/>
    <w:rsid w:val="00611618"/>
    <w:rsid w:val="0061166F"/>
    <w:rsid w:val="006116F7"/>
    <w:rsid w:val="00611FC2"/>
    <w:rsid w:val="006123B5"/>
    <w:rsid w:val="00612E22"/>
    <w:rsid w:val="0061350B"/>
    <w:rsid w:val="006145C7"/>
    <w:rsid w:val="0061484E"/>
    <w:rsid w:val="00614A21"/>
    <w:rsid w:val="00614D99"/>
    <w:rsid w:val="006150AE"/>
    <w:rsid w:val="00615439"/>
    <w:rsid w:val="00615BB4"/>
    <w:rsid w:val="00615FC8"/>
    <w:rsid w:val="0061630E"/>
    <w:rsid w:val="00616B60"/>
    <w:rsid w:val="00616CA6"/>
    <w:rsid w:val="006170F5"/>
    <w:rsid w:val="00617681"/>
    <w:rsid w:val="00617F37"/>
    <w:rsid w:val="00620C70"/>
    <w:rsid w:val="00620D39"/>
    <w:rsid w:val="006210C1"/>
    <w:rsid w:val="006214FD"/>
    <w:rsid w:val="00621AC6"/>
    <w:rsid w:val="00621CF1"/>
    <w:rsid w:val="00622369"/>
    <w:rsid w:val="006226C1"/>
    <w:rsid w:val="0062284B"/>
    <w:rsid w:val="00622D0D"/>
    <w:rsid w:val="00622F2B"/>
    <w:rsid w:val="00623E17"/>
    <w:rsid w:val="00623E94"/>
    <w:rsid w:val="00623F5F"/>
    <w:rsid w:val="00624653"/>
    <w:rsid w:val="00624C1B"/>
    <w:rsid w:val="00625443"/>
    <w:rsid w:val="006256DD"/>
    <w:rsid w:val="0062596C"/>
    <w:rsid w:val="00625ADF"/>
    <w:rsid w:val="0062633D"/>
    <w:rsid w:val="0062693B"/>
    <w:rsid w:val="00626A21"/>
    <w:rsid w:val="00626FC7"/>
    <w:rsid w:val="00630372"/>
    <w:rsid w:val="006306CD"/>
    <w:rsid w:val="00630756"/>
    <w:rsid w:val="00630F5B"/>
    <w:rsid w:val="006312FB"/>
    <w:rsid w:val="006314FA"/>
    <w:rsid w:val="00631C9A"/>
    <w:rsid w:val="00631FF3"/>
    <w:rsid w:val="0063236F"/>
    <w:rsid w:val="006325BC"/>
    <w:rsid w:val="00632885"/>
    <w:rsid w:val="0063310B"/>
    <w:rsid w:val="00633BD1"/>
    <w:rsid w:val="00633D6D"/>
    <w:rsid w:val="006343E6"/>
    <w:rsid w:val="00634489"/>
    <w:rsid w:val="0063457C"/>
    <w:rsid w:val="0063468F"/>
    <w:rsid w:val="00634D11"/>
    <w:rsid w:val="00634F3D"/>
    <w:rsid w:val="0063521A"/>
    <w:rsid w:val="0063560E"/>
    <w:rsid w:val="00636045"/>
    <w:rsid w:val="00636B78"/>
    <w:rsid w:val="00637B77"/>
    <w:rsid w:val="006407E8"/>
    <w:rsid w:val="00640B5A"/>
    <w:rsid w:val="00641AE1"/>
    <w:rsid w:val="00641D12"/>
    <w:rsid w:val="006425E4"/>
    <w:rsid w:val="006427B7"/>
    <w:rsid w:val="00642C73"/>
    <w:rsid w:val="00643E14"/>
    <w:rsid w:val="006440C4"/>
    <w:rsid w:val="00644115"/>
    <w:rsid w:val="0064440E"/>
    <w:rsid w:val="00644412"/>
    <w:rsid w:val="00644736"/>
    <w:rsid w:val="00644758"/>
    <w:rsid w:val="0064491D"/>
    <w:rsid w:val="006449BC"/>
    <w:rsid w:val="00644B1C"/>
    <w:rsid w:val="006454FF"/>
    <w:rsid w:val="00645817"/>
    <w:rsid w:val="00645D85"/>
    <w:rsid w:val="00646217"/>
    <w:rsid w:val="00646924"/>
    <w:rsid w:val="0064699E"/>
    <w:rsid w:val="006469CE"/>
    <w:rsid w:val="00646A99"/>
    <w:rsid w:val="00646BB2"/>
    <w:rsid w:val="00647A89"/>
    <w:rsid w:val="00651507"/>
    <w:rsid w:val="0065182C"/>
    <w:rsid w:val="00651CCB"/>
    <w:rsid w:val="00651D6F"/>
    <w:rsid w:val="006529C2"/>
    <w:rsid w:val="00652EF5"/>
    <w:rsid w:val="0065382B"/>
    <w:rsid w:val="00653C2D"/>
    <w:rsid w:val="00653E60"/>
    <w:rsid w:val="00654248"/>
    <w:rsid w:val="0065448C"/>
    <w:rsid w:val="006553A6"/>
    <w:rsid w:val="00655BD1"/>
    <w:rsid w:val="006565D9"/>
    <w:rsid w:val="00657868"/>
    <w:rsid w:val="00657D7C"/>
    <w:rsid w:val="00660078"/>
    <w:rsid w:val="0066016E"/>
    <w:rsid w:val="00660574"/>
    <w:rsid w:val="00660B87"/>
    <w:rsid w:val="00661004"/>
    <w:rsid w:val="00661747"/>
    <w:rsid w:val="00661B4A"/>
    <w:rsid w:val="00662097"/>
    <w:rsid w:val="0066292F"/>
    <w:rsid w:val="00663366"/>
    <w:rsid w:val="0066398B"/>
    <w:rsid w:val="0066461D"/>
    <w:rsid w:val="00664A5C"/>
    <w:rsid w:val="00664C28"/>
    <w:rsid w:val="00665924"/>
    <w:rsid w:val="00665B39"/>
    <w:rsid w:val="00666235"/>
    <w:rsid w:val="0066757D"/>
    <w:rsid w:val="006676EB"/>
    <w:rsid w:val="00670104"/>
    <w:rsid w:val="00670498"/>
    <w:rsid w:val="006704BF"/>
    <w:rsid w:val="00671E23"/>
    <w:rsid w:val="00671FB5"/>
    <w:rsid w:val="00671FD8"/>
    <w:rsid w:val="00672123"/>
    <w:rsid w:val="00672282"/>
    <w:rsid w:val="00672721"/>
    <w:rsid w:val="00672ABE"/>
    <w:rsid w:val="00672BFE"/>
    <w:rsid w:val="00672FAA"/>
    <w:rsid w:val="00673153"/>
    <w:rsid w:val="00673191"/>
    <w:rsid w:val="00673F49"/>
    <w:rsid w:val="006747D7"/>
    <w:rsid w:val="00674838"/>
    <w:rsid w:val="00674C15"/>
    <w:rsid w:val="00675209"/>
    <w:rsid w:val="00675353"/>
    <w:rsid w:val="006762D5"/>
    <w:rsid w:val="006766EC"/>
    <w:rsid w:val="0067687B"/>
    <w:rsid w:val="0067751D"/>
    <w:rsid w:val="0067775C"/>
    <w:rsid w:val="006779C8"/>
    <w:rsid w:val="00677A5D"/>
    <w:rsid w:val="00677EB0"/>
    <w:rsid w:val="00680011"/>
    <w:rsid w:val="006801BF"/>
    <w:rsid w:val="00680A0C"/>
    <w:rsid w:val="00680A74"/>
    <w:rsid w:val="0068130C"/>
    <w:rsid w:val="00681DD4"/>
    <w:rsid w:val="006824C1"/>
    <w:rsid w:val="00683546"/>
    <w:rsid w:val="00683720"/>
    <w:rsid w:val="00683851"/>
    <w:rsid w:val="0068480E"/>
    <w:rsid w:val="00684BEF"/>
    <w:rsid w:val="00685044"/>
    <w:rsid w:val="00685060"/>
    <w:rsid w:val="00685422"/>
    <w:rsid w:val="0068552A"/>
    <w:rsid w:val="00685A2B"/>
    <w:rsid w:val="00686075"/>
    <w:rsid w:val="00686597"/>
    <w:rsid w:val="00686680"/>
    <w:rsid w:val="00686A86"/>
    <w:rsid w:val="00686F02"/>
    <w:rsid w:val="00686F0C"/>
    <w:rsid w:val="0068716A"/>
    <w:rsid w:val="006874ED"/>
    <w:rsid w:val="00687927"/>
    <w:rsid w:val="00687976"/>
    <w:rsid w:val="00687F43"/>
    <w:rsid w:val="0069093B"/>
    <w:rsid w:val="00690DAF"/>
    <w:rsid w:val="00690E54"/>
    <w:rsid w:val="00691104"/>
    <w:rsid w:val="0069146D"/>
    <w:rsid w:val="00691813"/>
    <w:rsid w:val="00691941"/>
    <w:rsid w:val="00692596"/>
    <w:rsid w:val="0069284B"/>
    <w:rsid w:val="006929F1"/>
    <w:rsid w:val="00692B54"/>
    <w:rsid w:val="00692D18"/>
    <w:rsid w:val="00692F39"/>
    <w:rsid w:val="00693105"/>
    <w:rsid w:val="0069361B"/>
    <w:rsid w:val="00694647"/>
    <w:rsid w:val="0069495F"/>
    <w:rsid w:val="00694A3A"/>
    <w:rsid w:val="00695357"/>
    <w:rsid w:val="006954B6"/>
    <w:rsid w:val="00696034"/>
    <w:rsid w:val="006960CD"/>
    <w:rsid w:val="0069742F"/>
    <w:rsid w:val="00697600"/>
    <w:rsid w:val="00697AB9"/>
    <w:rsid w:val="006A0404"/>
    <w:rsid w:val="006A0571"/>
    <w:rsid w:val="006A09DE"/>
    <w:rsid w:val="006A0A30"/>
    <w:rsid w:val="006A0CD7"/>
    <w:rsid w:val="006A0E1D"/>
    <w:rsid w:val="006A135C"/>
    <w:rsid w:val="006A1DE3"/>
    <w:rsid w:val="006A21EC"/>
    <w:rsid w:val="006A2339"/>
    <w:rsid w:val="006A29B9"/>
    <w:rsid w:val="006A29C8"/>
    <w:rsid w:val="006A2AF4"/>
    <w:rsid w:val="006A2C9C"/>
    <w:rsid w:val="006A31F7"/>
    <w:rsid w:val="006A37E5"/>
    <w:rsid w:val="006A3A33"/>
    <w:rsid w:val="006A3BAE"/>
    <w:rsid w:val="006A3D78"/>
    <w:rsid w:val="006A3EC2"/>
    <w:rsid w:val="006A4710"/>
    <w:rsid w:val="006A494C"/>
    <w:rsid w:val="006A4F3A"/>
    <w:rsid w:val="006A5875"/>
    <w:rsid w:val="006A5EB0"/>
    <w:rsid w:val="006A6340"/>
    <w:rsid w:val="006A7586"/>
    <w:rsid w:val="006A7F95"/>
    <w:rsid w:val="006B0699"/>
    <w:rsid w:val="006B07C0"/>
    <w:rsid w:val="006B0CE9"/>
    <w:rsid w:val="006B13D1"/>
    <w:rsid w:val="006B14CB"/>
    <w:rsid w:val="006B1C74"/>
    <w:rsid w:val="006B1D23"/>
    <w:rsid w:val="006B1EFA"/>
    <w:rsid w:val="006B2161"/>
    <w:rsid w:val="006B2204"/>
    <w:rsid w:val="006B234A"/>
    <w:rsid w:val="006B3782"/>
    <w:rsid w:val="006B391B"/>
    <w:rsid w:val="006B3A12"/>
    <w:rsid w:val="006B49D7"/>
    <w:rsid w:val="006B4B0A"/>
    <w:rsid w:val="006B4F82"/>
    <w:rsid w:val="006B5DF5"/>
    <w:rsid w:val="006B6010"/>
    <w:rsid w:val="006B6FE5"/>
    <w:rsid w:val="006B74D8"/>
    <w:rsid w:val="006B78B3"/>
    <w:rsid w:val="006B7C0D"/>
    <w:rsid w:val="006B7C2C"/>
    <w:rsid w:val="006B7F8A"/>
    <w:rsid w:val="006C043B"/>
    <w:rsid w:val="006C0BC1"/>
    <w:rsid w:val="006C0F5D"/>
    <w:rsid w:val="006C1694"/>
    <w:rsid w:val="006C1A3C"/>
    <w:rsid w:val="006C1FA5"/>
    <w:rsid w:val="006C2A28"/>
    <w:rsid w:val="006C2A55"/>
    <w:rsid w:val="006C2AEF"/>
    <w:rsid w:val="006C2B5A"/>
    <w:rsid w:val="006C2C4A"/>
    <w:rsid w:val="006C339E"/>
    <w:rsid w:val="006C45A3"/>
    <w:rsid w:val="006C468F"/>
    <w:rsid w:val="006C46FC"/>
    <w:rsid w:val="006C498A"/>
    <w:rsid w:val="006C4EB0"/>
    <w:rsid w:val="006C4FA7"/>
    <w:rsid w:val="006C5E41"/>
    <w:rsid w:val="006C629B"/>
    <w:rsid w:val="006C6913"/>
    <w:rsid w:val="006C70B2"/>
    <w:rsid w:val="006C79DF"/>
    <w:rsid w:val="006C7BBC"/>
    <w:rsid w:val="006C7C83"/>
    <w:rsid w:val="006C7D08"/>
    <w:rsid w:val="006C7D32"/>
    <w:rsid w:val="006D05DD"/>
    <w:rsid w:val="006D064A"/>
    <w:rsid w:val="006D078A"/>
    <w:rsid w:val="006D1080"/>
    <w:rsid w:val="006D1AB4"/>
    <w:rsid w:val="006D1E67"/>
    <w:rsid w:val="006D236D"/>
    <w:rsid w:val="006D2507"/>
    <w:rsid w:val="006D287D"/>
    <w:rsid w:val="006D2AA2"/>
    <w:rsid w:val="006D2E30"/>
    <w:rsid w:val="006D2E33"/>
    <w:rsid w:val="006D31AD"/>
    <w:rsid w:val="006D36AB"/>
    <w:rsid w:val="006D4102"/>
    <w:rsid w:val="006D4618"/>
    <w:rsid w:val="006D4B78"/>
    <w:rsid w:val="006D4FC4"/>
    <w:rsid w:val="006D53A3"/>
    <w:rsid w:val="006D5787"/>
    <w:rsid w:val="006D5CCF"/>
    <w:rsid w:val="006D5E8B"/>
    <w:rsid w:val="006D6128"/>
    <w:rsid w:val="006D6B68"/>
    <w:rsid w:val="006D7238"/>
    <w:rsid w:val="006D7B59"/>
    <w:rsid w:val="006D7BB2"/>
    <w:rsid w:val="006E01C1"/>
    <w:rsid w:val="006E0724"/>
    <w:rsid w:val="006E0781"/>
    <w:rsid w:val="006E0C79"/>
    <w:rsid w:val="006E0F7F"/>
    <w:rsid w:val="006E10C3"/>
    <w:rsid w:val="006E1C15"/>
    <w:rsid w:val="006E2E8C"/>
    <w:rsid w:val="006E35D3"/>
    <w:rsid w:val="006E3687"/>
    <w:rsid w:val="006E3AE4"/>
    <w:rsid w:val="006E4304"/>
    <w:rsid w:val="006E48A2"/>
    <w:rsid w:val="006E4A09"/>
    <w:rsid w:val="006E50C5"/>
    <w:rsid w:val="006E5A74"/>
    <w:rsid w:val="006E5B9A"/>
    <w:rsid w:val="006E6401"/>
    <w:rsid w:val="006E6D17"/>
    <w:rsid w:val="006E6FE6"/>
    <w:rsid w:val="006E7429"/>
    <w:rsid w:val="006E7887"/>
    <w:rsid w:val="006E7A5D"/>
    <w:rsid w:val="006F019C"/>
    <w:rsid w:val="006F0DAC"/>
    <w:rsid w:val="006F0E47"/>
    <w:rsid w:val="006F2C2E"/>
    <w:rsid w:val="006F2F96"/>
    <w:rsid w:val="006F3BEF"/>
    <w:rsid w:val="006F3D1B"/>
    <w:rsid w:val="006F3D79"/>
    <w:rsid w:val="006F47BC"/>
    <w:rsid w:val="006F578A"/>
    <w:rsid w:val="006F59BF"/>
    <w:rsid w:val="006F5CED"/>
    <w:rsid w:val="006F5FA5"/>
    <w:rsid w:val="006F5FA9"/>
    <w:rsid w:val="006F6106"/>
    <w:rsid w:val="006F691F"/>
    <w:rsid w:val="006F6BA9"/>
    <w:rsid w:val="007008C4"/>
    <w:rsid w:val="00700A63"/>
    <w:rsid w:val="00700FFD"/>
    <w:rsid w:val="00702249"/>
    <w:rsid w:val="00703360"/>
    <w:rsid w:val="00703688"/>
    <w:rsid w:val="00703BC0"/>
    <w:rsid w:val="00703C8E"/>
    <w:rsid w:val="007053FC"/>
    <w:rsid w:val="007056F9"/>
    <w:rsid w:val="0070578D"/>
    <w:rsid w:val="00705CF7"/>
    <w:rsid w:val="00705D5D"/>
    <w:rsid w:val="00707041"/>
    <w:rsid w:val="00710138"/>
    <w:rsid w:val="007106EB"/>
    <w:rsid w:val="00710A45"/>
    <w:rsid w:val="00710B52"/>
    <w:rsid w:val="0071134E"/>
    <w:rsid w:val="00711417"/>
    <w:rsid w:val="007116AE"/>
    <w:rsid w:val="00711EA3"/>
    <w:rsid w:val="00711F66"/>
    <w:rsid w:val="0071258A"/>
    <w:rsid w:val="007126C2"/>
    <w:rsid w:val="007127A5"/>
    <w:rsid w:val="00712ECC"/>
    <w:rsid w:val="00713107"/>
    <w:rsid w:val="0071310C"/>
    <w:rsid w:val="007139FB"/>
    <w:rsid w:val="00713C95"/>
    <w:rsid w:val="007144BF"/>
    <w:rsid w:val="00715899"/>
    <w:rsid w:val="007159D1"/>
    <w:rsid w:val="007160C2"/>
    <w:rsid w:val="0071621B"/>
    <w:rsid w:val="00716656"/>
    <w:rsid w:val="00716C13"/>
    <w:rsid w:val="007175DC"/>
    <w:rsid w:val="00717865"/>
    <w:rsid w:val="00717FA1"/>
    <w:rsid w:val="00720A66"/>
    <w:rsid w:val="00721B6F"/>
    <w:rsid w:val="00722730"/>
    <w:rsid w:val="00722944"/>
    <w:rsid w:val="00722EF5"/>
    <w:rsid w:val="007230B7"/>
    <w:rsid w:val="007232DB"/>
    <w:rsid w:val="00723C66"/>
    <w:rsid w:val="007240BA"/>
    <w:rsid w:val="00724776"/>
    <w:rsid w:val="00725242"/>
    <w:rsid w:val="0072659C"/>
    <w:rsid w:val="007301DE"/>
    <w:rsid w:val="0073095E"/>
    <w:rsid w:val="0073160C"/>
    <w:rsid w:val="00731B42"/>
    <w:rsid w:val="00732D2B"/>
    <w:rsid w:val="007331BF"/>
    <w:rsid w:val="007333F9"/>
    <w:rsid w:val="00733602"/>
    <w:rsid w:val="00733C0A"/>
    <w:rsid w:val="007340C4"/>
    <w:rsid w:val="0073488A"/>
    <w:rsid w:val="00734914"/>
    <w:rsid w:val="007359E1"/>
    <w:rsid w:val="0073634B"/>
    <w:rsid w:val="007363A6"/>
    <w:rsid w:val="007369E2"/>
    <w:rsid w:val="00736D49"/>
    <w:rsid w:val="00736E8A"/>
    <w:rsid w:val="0073762A"/>
    <w:rsid w:val="00737A44"/>
    <w:rsid w:val="00737C28"/>
    <w:rsid w:val="00737D12"/>
    <w:rsid w:val="007401BA"/>
    <w:rsid w:val="00741338"/>
    <w:rsid w:val="00741387"/>
    <w:rsid w:val="00741ADE"/>
    <w:rsid w:val="00741EAD"/>
    <w:rsid w:val="0074237D"/>
    <w:rsid w:val="00742C24"/>
    <w:rsid w:val="00742C42"/>
    <w:rsid w:val="00743748"/>
    <w:rsid w:val="00743961"/>
    <w:rsid w:val="00743B51"/>
    <w:rsid w:val="00744A78"/>
    <w:rsid w:val="00744B76"/>
    <w:rsid w:val="00744F25"/>
    <w:rsid w:val="00745AEB"/>
    <w:rsid w:val="00745B1F"/>
    <w:rsid w:val="007470BD"/>
    <w:rsid w:val="00747926"/>
    <w:rsid w:val="007479F1"/>
    <w:rsid w:val="007517A4"/>
    <w:rsid w:val="00751C24"/>
    <w:rsid w:val="00751C29"/>
    <w:rsid w:val="0075336B"/>
    <w:rsid w:val="007533D8"/>
    <w:rsid w:val="00753D5E"/>
    <w:rsid w:val="007543B0"/>
    <w:rsid w:val="007543E0"/>
    <w:rsid w:val="00754937"/>
    <w:rsid w:val="00754A52"/>
    <w:rsid w:val="00755849"/>
    <w:rsid w:val="0075675F"/>
    <w:rsid w:val="007568DA"/>
    <w:rsid w:val="00756A6E"/>
    <w:rsid w:val="00756A84"/>
    <w:rsid w:val="00757151"/>
    <w:rsid w:val="0075726E"/>
    <w:rsid w:val="0075743F"/>
    <w:rsid w:val="00757456"/>
    <w:rsid w:val="00757D86"/>
    <w:rsid w:val="0076189D"/>
    <w:rsid w:val="00761A4E"/>
    <w:rsid w:val="00762011"/>
    <w:rsid w:val="00762836"/>
    <w:rsid w:val="007633AC"/>
    <w:rsid w:val="00763F06"/>
    <w:rsid w:val="0076430E"/>
    <w:rsid w:val="0076445D"/>
    <w:rsid w:val="007648D7"/>
    <w:rsid w:val="00764C23"/>
    <w:rsid w:val="00764CB7"/>
    <w:rsid w:val="0076577D"/>
    <w:rsid w:val="00765E68"/>
    <w:rsid w:val="00766AD7"/>
    <w:rsid w:val="00766B8F"/>
    <w:rsid w:val="007674C7"/>
    <w:rsid w:val="00767590"/>
    <w:rsid w:val="007701FF"/>
    <w:rsid w:val="0077039E"/>
    <w:rsid w:val="00770BC7"/>
    <w:rsid w:val="0077130A"/>
    <w:rsid w:val="007713F6"/>
    <w:rsid w:val="00771CC6"/>
    <w:rsid w:val="00771CDA"/>
    <w:rsid w:val="007729D8"/>
    <w:rsid w:val="00772A4F"/>
    <w:rsid w:val="00772A9A"/>
    <w:rsid w:val="00772D8A"/>
    <w:rsid w:val="00773230"/>
    <w:rsid w:val="0077347C"/>
    <w:rsid w:val="00773763"/>
    <w:rsid w:val="00773B84"/>
    <w:rsid w:val="0077417F"/>
    <w:rsid w:val="007741EB"/>
    <w:rsid w:val="007742C4"/>
    <w:rsid w:val="00774710"/>
    <w:rsid w:val="00774BBF"/>
    <w:rsid w:val="00775397"/>
    <w:rsid w:val="00775C7A"/>
    <w:rsid w:val="00775F28"/>
    <w:rsid w:val="007762C2"/>
    <w:rsid w:val="0077634F"/>
    <w:rsid w:val="00776A49"/>
    <w:rsid w:val="00776B03"/>
    <w:rsid w:val="00776CA4"/>
    <w:rsid w:val="00777200"/>
    <w:rsid w:val="00777676"/>
    <w:rsid w:val="0077768C"/>
    <w:rsid w:val="007777A8"/>
    <w:rsid w:val="00777A00"/>
    <w:rsid w:val="00777AF2"/>
    <w:rsid w:val="007807B2"/>
    <w:rsid w:val="00780E2E"/>
    <w:rsid w:val="00781145"/>
    <w:rsid w:val="0078150A"/>
    <w:rsid w:val="007824BC"/>
    <w:rsid w:val="007825BF"/>
    <w:rsid w:val="007827EE"/>
    <w:rsid w:val="00782853"/>
    <w:rsid w:val="00782EAD"/>
    <w:rsid w:val="00783080"/>
    <w:rsid w:val="007832B4"/>
    <w:rsid w:val="007833F8"/>
    <w:rsid w:val="00783559"/>
    <w:rsid w:val="00783665"/>
    <w:rsid w:val="00783AEE"/>
    <w:rsid w:val="00784121"/>
    <w:rsid w:val="0078476E"/>
    <w:rsid w:val="00784FD8"/>
    <w:rsid w:val="00785305"/>
    <w:rsid w:val="007861DD"/>
    <w:rsid w:val="007867F4"/>
    <w:rsid w:val="007874CE"/>
    <w:rsid w:val="007876A0"/>
    <w:rsid w:val="007878E6"/>
    <w:rsid w:val="00787E08"/>
    <w:rsid w:val="0079058B"/>
    <w:rsid w:val="0079105B"/>
    <w:rsid w:val="007917E5"/>
    <w:rsid w:val="0079270E"/>
    <w:rsid w:val="007929AF"/>
    <w:rsid w:val="00792F1B"/>
    <w:rsid w:val="007934CA"/>
    <w:rsid w:val="007935A1"/>
    <w:rsid w:val="00793CE1"/>
    <w:rsid w:val="0079450A"/>
    <w:rsid w:val="00794605"/>
    <w:rsid w:val="00795897"/>
    <w:rsid w:val="00795BA2"/>
    <w:rsid w:val="00796286"/>
    <w:rsid w:val="00796953"/>
    <w:rsid w:val="00796B46"/>
    <w:rsid w:val="00796CCF"/>
    <w:rsid w:val="007971C0"/>
    <w:rsid w:val="007971D5"/>
    <w:rsid w:val="0079722F"/>
    <w:rsid w:val="00797457"/>
    <w:rsid w:val="007975B5"/>
    <w:rsid w:val="00797834"/>
    <w:rsid w:val="00797E2D"/>
    <w:rsid w:val="007A0208"/>
    <w:rsid w:val="007A0387"/>
    <w:rsid w:val="007A078C"/>
    <w:rsid w:val="007A0813"/>
    <w:rsid w:val="007A132F"/>
    <w:rsid w:val="007A17AC"/>
    <w:rsid w:val="007A17DB"/>
    <w:rsid w:val="007A1CC3"/>
    <w:rsid w:val="007A248D"/>
    <w:rsid w:val="007A30B8"/>
    <w:rsid w:val="007A3124"/>
    <w:rsid w:val="007A359E"/>
    <w:rsid w:val="007A4366"/>
    <w:rsid w:val="007A501F"/>
    <w:rsid w:val="007A54ED"/>
    <w:rsid w:val="007A5D48"/>
    <w:rsid w:val="007A5F6A"/>
    <w:rsid w:val="007A5FFA"/>
    <w:rsid w:val="007A607C"/>
    <w:rsid w:val="007A6518"/>
    <w:rsid w:val="007A6761"/>
    <w:rsid w:val="007A6A96"/>
    <w:rsid w:val="007A709C"/>
    <w:rsid w:val="007A7E55"/>
    <w:rsid w:val="007B092C"/>
    <w:rsid w:val="007B10C9"/>
    <w:rsid w:val="007B13C7"/>
    <w:rsid w:val="007B1B36"/>
    <w:rsid w:val="007B2147"/>
    <w:rsid w:val="007B238F"/>
    <w:rsid w:val="007B2796"/>
    <w:rsid w:val="007B2B6A"/>
    <w:rsid w:val="007B31B0"/>
    <w:rsid w:val="007B31EC"/>
    <w:rsid w:val="007B325B"/>
    <w:rsid w:val="007B3374"/>
    <w:rsid w:val="007B3625"/>
    <w:rsid w:val="007B40AC"/>
    <w:rsid w:val="007B50CF"/>
    <w:rsid w:val="007B5298"/>
    <w:rsid w:val="007B52A3"/>
    <w:rsid w:val="007B53EB"/>
    <w:rsid w:val="007B5427"/>
    <w:rsid w:val="007B5907"/>
    <w:rsid w:val="007B5E64"/>
    <w:rsid w:val="007B5FAD"/>
    <w:rsid w:val="007B7314"/>
    <w:rsid w:val="007C0068"/>
    <w:rsid w:val="007C0170"/>
    <w:rsid w:val="007C077F"/>
    <w:rsid w:val="007C0DB5"/>
    <w:rsid w:val="007C1793"/>
    <w:rsid w:val="007C1A47"/>
    <w:rsid w:val="007C1A8D"/>
    <w:rsid w:val="007C1AC0"/>
    <w:rsid w:val="007C2258"/>
    <w:rsid w:val="007C30E9"/>
    <w:rsid w:val="007C328C"/>
    <w:rsid w:val="007C3503"/>
    <w:rsid w:val="007C3C76"/>
    <w:rsid w:val="007C469F"/>
    <w:rsid w:val="007C4DA1"/>
    <w:rsid w:val="007C5359"/>
    <w:rsid w:val="007C5E30"/>
    <w:rsid w:val="007C5FB1"/>
    <w:rsid w:val="007C6056"/>
    <w:rsid w:val="007C6086"/>
    <w:rsid w:val="007C7116"/>
    <w:rsid w:val="007C71B9"/>
    <w:rsid w:val="007C7AEF"/>
    <w:rsid w:val="007D0960"/>
    <w:rsid w:val="007D0A5A"/>
    <w:rsid w:val="007D0C63"/>
    <w:rsid w:val="007D0E2B"/>
    <w:rsid w:val="007D13F6"/>
    <w:rsid w:val="007D14F1"/>
    <w:rsid w:val="007D225B"/>
    <w:rsid w:val="007D22C8"/>
    <w:rsid w:val="007D286D"/>
    <w:rsid w:val="007D2DC0"/>
    <w:rsid w:val="007D333E"/>
    <w:rsid w:val="007D3DC5"/>
    <w:rsid w:val="007D438C"/>
    <w:rsid w:val="007D4539"/>
    <w:rsid w:val="007D52EB"/>
    <w:rsid w:val="007D54CB"/>
    <w:rsid w:val="007D592B"/>
    <w:rsid w:val="007D599E"/>
    <w:rsid w:val="007D5E8B"/>
    <w:rsid w:val="007D677C"/>
    <w:rsid w:val="007D6A69"/>
    <w:rsid w:val="007D6DC7"/>
    <w:rsid w:val="007D6DCD"/>
    <w:rsid w:val="007D76BC"/>
    <w:rsid w:val="007D7F60"/>
    <w:rsid w:val="007E0033"/>
    <w:rsid w:val="007E028E"/>
    <w:rsid w:val="007E0C72"/>
    <w:rsid w:val="007E18D7"/>
    <w:rsid w:val="007E1CE7"/>
    <w:rsid w:val="007E1DE0"/>
    <w:rsid w:val="007E23A7"/>
    <w:rsid w:val="007E23F8"/>
    <w:rsid w:val="007E2DFC"/>
    <w:rsid w:val="007E3B6F"/>
    <w:rsid w:val="007E3D8B"/>
    <w:rsid w:val="007E3EB6"/>
    <w:rsid w:val="007E3F9E"/>
    <w:rsid w:val="007E3FEB"/>
    <w:rsid w:val="007E5570"/>
    <w:rsid w:val="007E57C8"/>
    <w:rsid w:val="007E59C1"/>
    <w:rsid w:val="007E7188"/>
    <w:rsid w:val="007E7460"/>
    <w:rsid w:val="007E79D2"/>
    <w:rsid w:val="007E7EF3"/>
    <w:rsid w:val="007F03D4"/>
    <w:rsid w:val="007F12CE"/>
    <w:rsid w:val="007F1940"/>
    <w:rsid w:val="007F1998"/>
    <w:rsid w:val="007F202D"/>
    <w:rsid w:val="007F2983"/>
    <w:rsid w:val="007F33E7"/>
    <w:rsid w:val="007F39F5"/>
    <w:rsid w:val="007F3C22"/>
    <w:rsid w:val="007F3DD9"/>
    <w:rsid w:val="007F3E8B"/>
    <w:rsid w:val="007F411B"/>
    <w:rsid w:val="007F4123"/>
    <w:rsid w:val="007F59F2"/>
    <w:rsid w:val="007F5B1F"/>
    <w:rsid w:val="007F6102"/>
    <w:rsid w:val="007F6449"/>
    <w:rsid w:val="007F65BD"/>
    <w:rsid w:val="007F683D"/>
    <w:rsid w:val="007F6CDB"/>
    <w:rsid w:val="007F7C4E"/>
    <w:rsid w:val="00800073"/>
    <w:rsid w:val="008006DC"/>
    <w:rsid w:val="008007DD"/>
    <w:rsid w:val="008012E3"/>
    <w:rsid w:val="0080156B"/>
    <w:rsid w:val="00802D04"/>
    <w:rsid w:val="00802D13"/>
    <w:rsid w:val="0080333C"/>
    <w:rsid w:val="008035B3"/>
    <w:rsid w:val="008039FC"/>
    <w:rsid w:val="00803A47"/>
    <w:rsid w:val="00803C16"/>
    <w:rsid w:val="00804917"/>
    <w:rsid w:val="008049F1"/>
    <w:rsid w:val="00804E54"/>
    <w:rsid w:val="00805063"/>
    <w:rsid w:val="008050E2"/>
    <w:rsid w:val="008055C8"/>
    <w:rsid w:val="00805E2C"/>
    <w:rsid w:val="008068A0"/>
    <w:rsid w:val="00806DBD"/>
    <w:rsid w:val="008077ED"/>
    <w:rsid w:val="008079E6"/>
    <w:rsid w:val="0081025B"/>
    <w:rsid w:val="008106A2"/>
    <w:rsid w:val="00810DA0"/>
    <w:rsid w:val="00811147"/>
    <w:rsid w:val="00811581"/>
    <w:rsid w:val="008119BD"/>
    <w:rsid w:val="00811CCB"/>
    <w:rsid w:val="00812FD6"/>
    <w:rsid w:val="008131E2"/>
    <w:rsid w:val="00813EF9"/>
    <w:rsid w:val="00813F09"/>
    <w:rsid w:val="00814389"/>
    <w:rsid w:val="00814914"/>
    <w:rsid w:val="008149C5"/>
    <w:rsid w:val="008150FD"/>
    <w:rsid w:val="008157CA"/>
    <w:rsid w:val="00816E09"/>
    <w:rsid w:val="008172E3"/>
    <w:rsid w:val="008213BB"/>
    <w:rsid w:val="008219C8"/>
    <w:rsid w:val="00821B97"/>
    <w:rsid w:val="0082225E"/>
    <w:rsid w:val="00823740"/>
    <w:rsid w:val="00824FC6"/>
    <w:rsid w:val="008253CA"/>
    <w:rsid w:val="0082574B"/>
    <w:rsid w:val="008258C4"/>
    <w:rsid w:val="00825D07"/>
    <w:rsid w:val="00826012"/>
    <w:rsid w:val="0082611D"/>
    <w:rsid w:val="00826661"/>
    <w:rsid w:val="00826D23"/>
    <w:rsid w:val="00827985"/>
    <w:rsid w:val="00827D24"/>
    <w:rsid w:val="008301D8"/>
    <w:rsid w:val="008308BF"/>
    <w:rsid w:val="008312AF"/>
    <w:rsid w:val="0083156C"/>
    <w:rsid w:val="0083190F"/>
    <w:rsid w:val="00831AB0"/>
    <w:rsid w:val="008324DA"/>
    <w:rsid w:val="00832621"/>
    <w:rsid w:val="00832CF4"/>
    <w:rsid w:val="00832DB5"/>
    <w:rsid w:val="0083322E"/>
    <w:rsid w:val="00833371"/>
    <w:rsid w:val="00833F64"/>
    <w:rsid w:val="008346E1"/>
    <w:rsid w:val="008347CF"/>
    <w:rsid w:val="00834C32"/>
    <w:rsid w:val="00835929"/>
    <w:rsid w:val="00835DE9"/>
    <w:rsid w:val="00836552"/>
    <w:rsid w:val="00836DD7"/>
    <w:rsid w:val="00837F31"/>
    <w:rsid w:val="00837F48"/>
    <w:rsid w:val="00841101"/>
    <w:rsid w:val="008412B2"/>
    <w:rsid w:val="0084134E"/>
    <w:rsid w:val="00841B32"/>
    <w:rsid w:val="00842C5D"/>
    <w:rsid w:val="00842C6B"/>
    <w:rsid w:val="00842D8C"/>
    <w:rsid w:val="00842DC2"/>
    <w:rsid w:val="0084307A"/>
    <w:rsid w:val="008432A2"/>
    <w:rsid w:val="00843441"/>
    <w:rsid w:val="00843CBD"/>
    <w:rsid w:val="00843D16"/>
    <w:rsid w:val="0084414B"/>
    <w:rsid w:val="008441F2"/>
    <w:rsid w:val="008442DD"/>
    <w:rsid w:val="008452A7"/>
    <w:rsid w:val="00845791"/>
    <w:rsid w:val="008461BE"/>
    <w:rsid w:val="00846A66"/>
    <w:rsid w:val="00846BD8"/>
    <w:rsid w:val="0084732B"/>
    <w:rsid w:val="00847E85"/>
    <w:rsid w:val="0085069D"/>
    <w:rsid w:val="008515B9"/>
    <w:rsid w:val="00851D0B"/>
    <w:rsid w:val="00851EFB"/>
    <w:rsid w:val="0085292F"/>
    <w:rsid w:val="00852B95"/>
    <w:rsid w:val="00852E27"/>
    <w:rsid w:val="0085398D"/>
    <w:rsid w:val="00853994"/>
    <w:rsid w:val="008539B4"/>
    <w:rsid w:val="008543D5"/>
    <w:rsid w:val="008547CF"/>
    <w:rsid w:val="008547FD"/>
    <w:rsid w:val="00854CFE"/>
    <w:rsid w:val="00854F04"/>
    <w:rsid w:val="00855C88"/>
    <w:rsid w:val="00856499"/>
    <w:rsid w:val="008565AB"/>
    <w:rsid w:val="008567B1"/>
    <w:rsid w:val="00856D1B"/>
    <w:rsid w:val="00856FC7"/>
    <w:rsid w:val="008575EF"/>
    <w:rsid w:val="00857C09"/>
    <w:rsid w:val="008600D9"/>
    <w:rsid w:val="008604F2"/>
    <w:rsid w:val="00860A39"/>
    <w:rsid w:val="008611F1"/>
    <w:rsid w:val="00861427"/>
    <w:rsid w:val="00861B38"/>
    <w:rsid w:val="00861C82"/>
    <w:rsid w:val="00861CF5"/>
    <w:rsid w:val="00863323"/>
    <w:rsid w:val="00863647"/>
    <w:rsid w:val="00863D92"/>
    <w:rsid w:val="00864B66"/>
    <w:rsid w:val="00864F55"/>
    <w:rsid w:val="00865179"/>
    <w:rsid w:val="008654F5"/>
    <w:rsid w:val="0086599A"/>
    <w:rsid w:val="00865C8C"/>
    <w:rsid w:val="00865F77"/>
    <w:rsid w:val="00866475"/>
    <w:rsid w:val="008666D9"/>
    <w:rsid w:val="00866DD6"/>
    <w:rsid w:val="008671F4"/>
    <w:rsid w:val="008678F4"/>
    <w:rsid w:val="0087017C"/>
    <w:rsid w:val="00870384"/>
    <w:rsid w:val="008714ED"/>
    <w:rsid w:val="0087150F"/>
    <w:rsid w:val="008715AF"/>
    <w:rsid w:val="00872612"/>
    <w:rsid w:val="00872A95"/>
    <w:rsid w:val="00872F55"/>
    <w:rsid w:val="00873012"/>
    <w:rsid w:val="008730ED"/>
    <w:rsid w:val="008730F3"/>
    <w:rsid w:val="0087351A"/>
    <w:rsid w:val="00873B60"/>
    <w:rsid w:val="00875743"/>
    <w:rsid w:val="0087666E"/>
    <w:rsid w:val="008769CC"/>
    <w:rsid w:val="00876D39"/>
    <w:rsid w:val="0087709C"/>
    <w:rsid w:val="008770AA"/>
    <w:rsid w:val="00877624"/>
    <w:rsid w:val="00877B00"/>
    <w:rsid w:val="00877C24"/>
    <w:rsid w:val="008801D8"/>
    <w:rsid w:val="00880297"/>
    <w:rsid w:val="00880BC0"/>
    <w:rsid w:val="00880FDB"/>
    <w:rsid w:val="0088107D"/>
    <w:rsid w:val="00881783"/>
    <w:rsid w:val="00881AAD"/>
    <w:rsid w:val="00881C39"/>
    <w:rsid w:val="00882262"/>
    <w:rsid w:val="008826C5"/>
    <w:rsid w:val="00882A99"/>
    <w:rsid w:val="008833C3"/>
    <w:rsid w:val="00883558"/>
    <w:rsid w:val="0088392B"/>
    <w:rsid w:val="00883938"/>
    <w:rsid w:val="00883E53"/>
    <w:rsid w:val="008849DF"/>
    <w:rsid w:val="00884F79"/>
    <w:rsid w:val="00885619"/>
    <w:rsid w:val="00885AD8"/>
    <w:rsid w:val="00886C94"/>
    <w:rsid w:val="00887A58"/>
    <w:rsid w:val="00887B2F"/>
    <w:rsid w:val="00887D22"/>
    <w:rsid w:val="00887FFE"/>
    <w:rsid w:val="008903D2"/>
    <w:rsid w:val="008907F0"/>
    <w:rsid w:val="00890843"/>
    <w:rsid w:val="00890B2D"/>
    <w:rsid w:val="00891A47"/>
    <w:rsid w:val="00891F2A"/>
    <w:rsid w:val="00892141"/>
    <w:rsid w:val="00892338"/>
    <w:rsid w:val="008934B7"/>
    <w:rsid w:val="008940DB"/>
    <w:rsid w:val="00894C83"/>
    <w:rsid w:val="00895766"/>
    <w:rsid w:val="00896450"/>
    <w:rsid w:val="00896717"/>
    <w:rsid w:val="008969D5"/>
    <w:rsid w:val="00896B1E"/>
    <w:rsid w:val="00896BE7"/>
    <w:rsid w:val="00896FC2"/>
    <w:rsid w:val="008970F4"/>
    <w:rsid w:val="008976FC"/>
    <w:rsid w:val="008A002E"/>
    <w:rsid w:val="008A01BA"/>
    <w:rsid w:val="008A041C"/>
    <w:rsid w:val="008A0992"/>
    <w:rsid w:val="008A0D9B"/>
    <w:rsid w:val="008A128A"/>
    <w:rsid w:val="008A15CF"/>
    <w:rsid w:val="008A1D31"/>
    <w:rsid w:val="008A233B"/>
    <w:rsid w:val="008A2432"/>
    <w:rsid w:val="008A334E"/>
    <w:rsid w:val="008A3CAA"/>
    <w:rsid w:val="008A51FF"/>
    <w:rsid w:val="008A5971"/>
    <w:rsid w:val="008A5AC2"/>
    <w:rsid w:val="008A5B77"/>
    <w:rsid w:val="008A5B89"/>
    <w:rsid w:val="008A7610"/>
    <w:rsid w:val="008A7E91"/>
    <w:rsid w:val="008A7F80"/>
    <w:rsid w:val="008B0911"/>
    <w:rsid w:val="008B0A5E"/>
    <w:rsid w:val="008B0D20"/>
    <w:rsid w:val="008B0E5E"/>
    <w:rsid w:val="008B1318"/>
    <w:rsid w:val="008B1330"/>
    <w:rsid w:val="008B185D"/>
    <w:rsid w:val="008B18EC"/>
    <w:rsid w:val="008B23AC"/>
    <w:rsid w:val="008B24D5"/>
    <w:rsid w:val="008B2662"/>
    <w:rsid w:val="008B2B5B"/>
    <w:rsid w:val="008B2F03"/>
    <w:rsid w:val="008B3024"/>
    <w:rsid w:val="008B3787"/>
    <w:rsid w:val="008B39A6"/>
    <w:rsid w:val="008B3B39"/>
    <w:rsid w:val="008B42AD"/>
    <w:rsid w:val="008B536E"/>
    <w:rsid w:val="008B5370"/>
    <w:rsid w:val="008B55B0"/>
    <w:rsid w:val="008B58CD"/>
    <w:rsid w:val="008B6D90"/>
    <w:rsid w:val="008B7302"/>
    <w:rsid w:val="008B7CF9"/>
    <w:rsid w:val="008B7F71"/>
    <w:rsid w:val="008C0193"/>
    <w:rsid w:val="008C01D1"/>
    <w:rsid w:val="008C0630"/>
    <w:rsid w:val="008C10DD"/>
    <w:rsid w:val="008C159A"/>
    <w:rsid w:val="008C1661"/>
    <w:rsid w:val="008C21F4"/>
    <w:rsid w:val="008C3220"/>
    <w:rsid w:val="008C3533"/>
    <w:rsid w:val="008C40C0"/>
    <w:rsid w:val="008C428E"/>
    <w:rsid w:val="008C4428"/>
    <w:rsid w:val="008C47BC"/>
    <w:rsid w:val="008C48F9"/>
    <w:rsid w:val="008C49EC"/>
    <w:rsid w:val="008C4A4F"/>
    <w:rsid w:val="008C4AAC"/>
    <w:rsid w:val="008C4AB2"/>
    <w:rsid w:val="008C5407"/>
    <w:rsid w:val="008C578E"/>
    <w:rsid w:val="008C5859"/>
    <w:rsid w:val="008C588A"/>
    <w:rsid w:val="008C5C0D"/>
    <w:rsid w:val="008C64FB"/>
    <w:rsid w:val="008C6722"/>
    <w:rsid w:val="008C69ED"/>
    <w:rsid w:val="008C6A05"/>
    <w:rsid w:val="008D0234"/>
    <w:rsid w:val="008D04BC"/>
    <w:rsid w:val="008D065E"/>
    <w:rsid w:val="008D0E42"/>
    <w:rsid w:val="008D0E79"/>
    <w:rsid w:val="008D1F83"/>
    <w:rsid w:val="008D2255"/>
    <w:rsid w:val="008D226C"/>
    <w:rsid w:val="008D2C85"/>
    <w:rsid w:val="008D3091"/>
    <w:rsid w:val="008D3C2D"/>
    <w:rsid w:val="008D4259"/>
    <w:rsid w:val="008D42F0"/>
    <w:rsid w:val="008D431C"/>
    <w:rsid w:val="008D4448"/>
    <w:rsid w:val="008D485D"/>
    <w:rsid w:val="008D5651"/>
    <w:rsid w:val="008D5C6A"/>
    <w:rsid w:val="008D5C72"/>
    <w:rsid w:val="008D5C8B"/>
    <w:rsid w:val="008D6003"/>
    <w:rsid w:val="008D698C"/>
    <w:rsid w:val="008D6ACE"/>
    <w:rsid w:val="008D6C0F"/>
    <w:rsid w:val="008D7339"/>
    <w:rsid w:val="008D75DD"/>
    <w:rsid w:val="008D76AA"/>
    <w:rsid w:val="008D7A97"/>
    <w:rsid w:val="008E0A5D"/>
    <w:rsid w:val="008E0CB7"/>
    <w:rsid w:val="008E215F"/>
    <w:rsid w:val="008E2D0F"/>
    <w:rsid w:val="008E3E43"/>
    <w:rsid w:val="008E4428"/>
    <w:rsid w:val="008E500F"/>
    <w:rsid w:val="008E5629"/>
    <w:rsid w:val="008E5E33"/>
    <w:rsid w:val="008E62B8"/>
    <w:rsid w:val="008E652D"/>
    <w:rsid w:val="008E68D7"/>
    <w:rsid w:val="008E6A71"/>
    <w:rsid w:val="008E6D6C"/>
    <w:rsid w:val="008E6DA9"/>
    <w:rsid w:val="008E6F98"/>
    <w:rsid w:val="008E790E"/>
    <w:rsid w:val="008F0A22"/>
    <w:rsid w:val="008F0FFE"/>
    <w:rsid w:val="008F12F8"/>
    <w:rsid w:val="008F130F"/>
    <w:rsid w:val="008F178E"/>
    <w:rsid w:val="008F1ABB"/>
    <w:rsid w:val="008F2D9B"/>
    <w:rsid w:val="008F3746"/>
    <w:rsid w:val="008F483E"/>
    <w:rsid w:val="008F5714"/>
    <w:rsid w:val="008F5C17"/>
    <w:rsid w:val="008F611C"/>
    <w:rsid w:val="008F6671"/>
    <w:rsid w:val="008F723A"/>
    <w:rsid w:val="008F73BE"/>
    <w:rsid w:val="008F74D0"/>
    <w:rsid w:val="008F7E65"/>
    <w:rsid w:val="008F7F19"/>
    <w:rsid w:val="00900952"/>
    <w:rsid w:val="00900EA9"/>
    <w:rsid w:val="009015D1"/>
    <w:rsid w:val="00901BEF"/>
    <w:rsid w:val="00901D12"/>
    <w:rsid w:val="00902520"/>
    <w:rsid w:val="00903064"/>
    <w:rsid w:val="00903655"/>
    <w:rsid w:val="009038EA"/>
    <w:rsid w:val="00905727"/>
    <w:rsid w:val="00906060"/>
    <w:rsid w:val="0090612A"/>
    <w:rsid w:val="00906347"/>
    <w:rsid w:val="00907BAE"/>
    <w:rsid w:val="00907E48"/>
    <w:rsid w:val="0091001E"/>
    <w:rsid w:val="009120C7"/>
    <w:rsid w:val="009126AC"/>
    <w:rsid w:val="009128EE"/>
    <w:rsid w:val="00912B75"/>
    <w:rsid w:val="00912D62"/>
    <w:rsid w:val="00912F9A"/>
    <w:rsid w:val="00913525"/>
    <w:rsid w:val="0091472F"/>
    <w:rsid w:val="00915146"/>
    <w:rsid w:val="009164A6"/>
    <w:rsid w:val="009169A7"/>
    <w:rsid w:val="00916BE4"/>
    <w:rsid w:val="00916ED4"/>
    <w:rsid w:val="00917B4B"/>
    <w:rsid w:val="00917E2C"/>
    <w:rsid w:val="00920424"/>
    <w:rsid w:val="00920696"/>
    <w:rsid w:val="0092083D"/>
    <w:rsid w:val="00920882"/>
    <w:rsid w:val="00921152"/>
    <w:rsid w:val="00921BEF"/>
    <w:rsid w:val="00922123"/>
    <w:rsid w:val="009229B6"/>
    <w:rsid w:val="00922FD8"/>
    <w:rsid w:val="009230C1"/>
    <w:rsid w:val="0092322F"/>
    <w:rsid w:val="0092328C"/>
    <w:rsid w:val="009253DA"/>
    <w:rsid w:val="009255B8"/>
    <w:rsid w:val="00925B89"/>
    <w:rsid w:val="0092614C"/>
    <w:rsid w:val="00926A92"/>
    <w:rsid w:val="00926EFB"/>
    <w:rsid w:val="00930E2C"/>
    <w:rsid w:val="0093126A"/>
    <w:rsid w:val="009313D3"/>
    <w:rsid w:val="0093180A"/>
    <w:rsid w:val="00931D50"/>
    <w:rsid w:val="00932111"/>
    <w:rsid w:val="00932853"/>
    <w:rsid w:val="009329B3"/>
    <w:rsid w:val="00932CE8"/>
    <w:rsid w:val="00932D1F"/>
    <w:rsid w:val="009338AC"/>
    <w:rsid w:val="0093462B"/>
    <w:rsid w:val="0093470A"/>
    <w:rsid w:val="00934BE2"/>
    <w:rsid w:val="00934BE4"/>
    <w:rsid w:val="009350C2"/>
    <w:rsid w:val="00935214"/>
    <w:rsid w:val="00935580"/>
    <w:rsid w:val="00935905"/>
    <w:rsid w:val="009359DA"/>
    <w:rsid w:val="00935F9D"/>
    <w:rsid w:val="00936423"/>
    <w:rsid w:val="00936CB1"/>
    <w:rsid w:val="00936F14"/>
    <w:rsid w:val="009376E0"/>
    <w:rsid w:val="00937ABC"/>
    <w:rsid w:val="00937CA2"/>
    <w:rsid w:val="0094088F"/>
    <w:rsid w:val="00940B2A"/>
    <w:rsid w:val="00940EEE"/>
    <w:rsid w:val="009415A3"/>
    <w:rsid w:val="0094191E"/>
    <w:rsid w:val="00941B19"/>
    <w:rsid w:val="00941B26"/>
    <w:rsid w:val="00942018"/>
    <w:rsid w:val="00942806"/>
    <w:rsid w:val="009429EB"/>
    <w:rsid w:val="009439F6"/>
    <w:rsid w:val="00943D73"/>
    <w:rsid w:val="0094437A"/>
    <w:rsid w:val="00944409"/>
    <w:rsid w:val="00944650"/>
    <w:rsid w:val="00944819"/>
    <w:rsid w:val="009457DA"/>
    <w:rsid w:val="009460FC"/>
    <w:rsid w:val="00946AB8"/>
    <w:rsid w:val="00946F38"/>
    <w:rsid w:val="00950434"/>
    <w:rsid w:val="00950516"/>
    <w:rsid w:val="0095064E"/>
    <w:rsid w:val="00950CF9"/>
    <w:rsid w:val="00950D97"/>
    <w:rsid w:val="00951723"/>
    <w:rsid w:val="00951E97"/>
    <w:rsid w:val="00952114"/>
    <w:rsid w:val="009526E4"/>
    <w:rsid w:val="009534E9"/>
    <w:rsid w:val="00953565"/>
    <w:rsid w:val="00953769"/>
    <w:rsid w:val="0095433A"/>
    <w:rsid w:val="00954409"/>
    <w:rsid w:val="00954B6F"/>
    <w:rsid w:val="009550CC"/>
    <w:rsid w:val="00955B8F"/>
    <w:rsid w:val="00955E2A"/>
    <w:rsid w:val="0095612E"/>
    <w:rsid w:val="0095631C"/>
    <w:rsid w:val="0095655D"/>
    <w:rsid w:val="009568D5"/>
    <w:rsid w:val="00956E20"/>
    <w:rsid w:val="00956F88"/>
    <w:rsid w:val="00957068"/>
    <w:rsid w:val="009571AA"/>
    <w:rsid w:val="00957C0B"/>
    <w:rsid w:val="0096051F"/>
    <w:rsid w:val="00960861"/>
    <w:rsid w:val="00960B25"/>
    <w:rsid w:val="00960CA9"/>
    <w:rsid w:val="00961101"/>
    <w:rsid w:val="0096119E"/>
    <w:rsid w:val="00961252"/>
    <w:rsid w:val="00961293"/>
    <w:rsid w:val="0096177A"/>
    <w:rsid w:val="00961BCE"/>
    <w:rsid w:val="00962587"/>
    <w:rsid w:val="00962711"/>
    <w:rsid w:val="00962C34"/>
    <w:rsid w:val="00963FF8"/>
    <w:rsid w:val="00964368"/>
    <w:rsid w:val="009645CF"/>
    <w:rsid w:val="00964AE6"/>
    <w:rsid w:val="00964EC9"/>
    <w:rsid w:val="00965442"/>
    <w:rsid w:val="00965583"/>
    <w:rsid w:val="00965B3C"/>
    <w:rsid w:val="00965B4C"/>
    <w:rsid w:val="00965C9C"/>
    <w:rsid w:val="00966155"/>
    <w:rsid w:val="00966473"/>
    <w:rsid w:val="009667EA"/>
    <w:rsid w:val="00967EFC"/>
    <w:rsid w:val="00970352"/>
    <w:rsid w:val="009705A2"/>
    <w:rsid w:val="00970608"/>
    <w:rsid w:val="009706AF"/>
    <w:rsid w:val="00970837"/>
    <w:rsid w:val="00970A4E"/>
    <w:rsid w:val="00970AB3"/>
    <w:rsid w:val="00970B0B"/>
    <w:rsid w:val="0097146D"/>
    <w:rsid w:val="00971D22"/>
    <w:rsid w:val="009721E4"/>
    <w:rsid w:val="00972CAE"/>
    <w:rsid w:val="00973709"/>
    <w:rsid w:val="00973EC1"/>
    <w:rsid w:val="00973F07"/>
    <w:rsid w:val="009748E3"/>
    <w:rsid w:val="00974BCF"/>
    <w:rsid w:val="00974C30"/>
    <w:rsid w:val="00975465"/>
    <w:rsid w:val="00975754"/>
    <w:rsid w:val="00975A83"/>
    <w:rsid w:val="00975E40"/>
    <w:rsid w:val="00976259"/>
    <w:rsid w:val="00977AB6"/>
    <w:rsid w:val="00980868"/>
    <w:rsid w:val="00980DC4"/>
    <w:rsid w:val="00981A25"/>
    <w:rsid w:val="00983288"/>
    <w:rsid w:val="00983602"/>
    <w:rsid w:val="00983B50"/>
    <w:rsid w:val="00983DB2"/>
    <w:rsid w:val="009840BD"/>
    <w:rsid w:val="009844C3"/>
    <w:rsid w:val="00984632"/>
    <w:rsid w:val="00984D38"/>
    <w:rsid w:val="0098527A"/>
    <w:rsid w:val="00985A69"/>
    <w:rsid w:val="00986204"/>
    <w:rsid w:val="009866B9"/>
    <w:rsid w:val="0098686D"/>
    <w:rsid w:val="00986E3B"/>
    <w:rsid w:val="009872A1"/>
    <w:rsid w:val="009872C9"/>
    <w:rsid w:val="009873C7"/>
    <w:rsid w:val="009875F2"/>
    <w:rsid w:val="00990058"/>
    <w:rsid w:val="00990304"/>
    <w:rsid w:val="00990AFA"/>
    <w:rsid w:val="0099128C"/>
    <w:rsid w:val="009913D5"/>
    <w:rsid w:val="009916C9"/>
    <w:rsid w:val="009917A9"/>
    <w:rsid w:val="0099198D"/>
    <w:rsid w:val="00992B36"/>
    <w:rsid w:val="00994455"/>
    <w:rsid w:val="00994579"/>
    <w:rsid w:val="00994AD9"/>
    <w:rsid w:val="00994B47"/>
    <w:rsid w:val="00995A12"/>
    <w:rsid w:val="00995ED8"/>
    <w:rsid w:val="00996474"/>
    <w:rsid w:val="009968B0"/>
    <w:rsid w:val="00996A91"/>
    <w:rsid w:val="00996E91"/>
    <w:rsid w:val="009971E0"/>
    <w:rsid w:val="00997E28"/>
    <w:rsid w:val="009A01EA"/>
    <w:rsid w:val="009A056E"/>
    <w:rsid w:val="009A0723"/>
    <w:rsid w:val="009A0A40"/>
    <w:rsid w:val="009A0EE9"/>
    <w:rsid w:val="009A1078"/>
    <w:rsid w:val="009A10FB"/>
    <w:rsid w:val="009A1170"/>
    <w:rsid w:val="009A129F"/>
    <w:rsid w:val="009A14C6"/>
    <w:rsid w:val="009A2120"/>
    <w:rsid w:val="009A230E"/>
    <w:rsid w:val="009A326C"/>
    <w:rsid w:val="009A4154"/>
    <w:rsid w:val="009A4212"/>
    <w:rsid w:val="009A4478"/>
    <w:rsid w:val="009A52F7"/>
    <w:rsid w:val="009A5E35"/>
    <w:rsid w:val="009A683D"/>
    <w:rsid w:val="009A6A66"/>
    <w:rsid w:val="009A6DE1"/>
    <w:rsid w:val="009A7521"/>
    <w:rsid w:val="009A760F"/>
    <w:rsid w:val="009A77D8"/>
    <w:rsid w:val="009A7E8F"/>
    <w:rsid w:val="009B00C1"/>
    <w:rsid w:val="009B1760"/>
    <w:rsid w:val="009B1DC4"/>
    <w:rsid w:val="009B24D8"/>
    <w:rsid w:val="009B2733"/>
    <w:rsid w:val="009B3319"/>
    <w:rsid w:val="009B387E"/>
    <w:rsid w:val="009B4263"/>
    <w:rsid w:val="009B4C69"/>
    <w:rsid w:val="009B4CCC"/>
    <w:rsid w:val="009B4CF9"/>
    <w:rsid w:val="009B5089"/>
    <w:rsid w:val="009B5D4A"/>
    <w:rsid w:val="009B5D7A"/>
    <w:rsid w:val="009B6789"/>
    <w:rsid w:val="009B6A6F"/>
    <w:rsid w:val="009B6CFC"/>
    <w:rsid w:val="009B6DA4"/>
    <w:rsid w:val="009B741A"/>
    <w:rsid w:val="009B7A31"/>
    <w:rsid w:val="009B7C45"/>
    <w:rsid w:val="009B7F8C"/>
    <w:rsid w:val="009C001D"/>
    <w:rsid w:val="009C03ED"/>
    <w:rsid w:val="009C0936"/>
    <w:rsid w:val="009C16E9"/>
    <w:rsid w:val="009C1A70"/>
    <w:rsid w:val="009C1FA4"/>
    <w:rsid w:val="009C22DD"/>
    <w:rsid w:val="009C29D5"/>
    <w:rsid w:val="009C2B0B"/>
    <w:rsid w:val="009C36F7"/>
    <w:rsid w:val="009C38A6"/>
    <w:rsid w:val="009C3CCE"/>
    <w:rsid w:val="009C3ED2"/>
    <w:rsid w:val="009C5091"/>
    <w:rsid w:val="009C5328"/>
    <w:rsid w:val="009C5427"/>
    <w:rsid w:val="009C54F4"/>
    <w:rsid w:val="009C5BBA"/>
    <w:rsid w:val="009C6536"/>
    <w:rsid w:val="009C69AA"/>
    <w:rsid w:val="009C6A9B"/>
    <w:rsid w:val="009C6E2B"/>
    <w:rsid w:val="009C6FDD"/>
    <w:rsid w:val="009C70AE"/>
    <w:rsid w:val="009C720A"/>
    <w:rsid w:val="009C74D5"/>
    <w:rsid w:val="009D0989"/>
    <w:rsid w:val="009D0A09"/>
    <w:rsid w:val="009D0B48"/>
    <w:rsid w:val="009D0BC7"/>
    <w:rsid w:val="009D0DD2"/>
    <w:rsid w:val="009D188A"/>
    <w:rsid w:val="009D1ED0"/>
    <w:rsid w:val="009D25D8"/>
    <w:rsid w:val="009D2861"/>
    <w:rsid w:val="009D28B7"/>
    <w:rsid w:val="009D36DB"/>
    <w:rsid w:val="009D40FD"/>
    <w:rsid w:val="009D44AB"/>
    <w:rsid w:val="009D496E"/>
    <w:rsid w:val="009D4E28"/>
    <w:rsid w:val="009D55E1"/>
    <w:rsid w:val="009D5836"/>
    <w:rsid w:val="009D592B"/>
    <w:rsid w:val="009D5EC9"/>
    <w:rsid w:val="009D668C"/>
    <w:rsid w:val="009D675B"/>
    <w:rsid w:val="009D77FF"/>
    <w:rsid w:val="009D78A5"/>
    <w:rsid w:val="009D7DFC"/>
    <w:rsid w:val="009E0FB1"/>
    <w:rsid w:val="009E1116"/>
    <w:rsid w:val="009E17D8"/>
    <w:rsid w:val="009E1B48"/>
    <w:rsid w:val="009E2433"/>
    <w:rsid w:val="009E2A61"/>
    <w:rsid w:val="009E2F6E"/>
    <w:rsid w:val="009E3358"/>
    <w:rsid w:val="009E34EC"/>
    <w:rsid w:val="009E418A"/>
    <w:rsid w:val="009E5344"/>
    <w:rsid w:val="009E5597"/>
    <w:rsid w:val="009E5CA5"/>
    <w:rsid w:val="009E5EC1"/>
    <w:rsid w:val="009E63F7"/>
    <w:rsid w:val="009E66EA"/>
    <w:rsid w:val="009E68CE"/>
    <w:rsid w:val="009E6D87"/>
    <w:rsid w:val="009E79D9"/>
    <w:rsid w:val="009E7D6D"/>
    <w:rsid w:val="009E7E0A"/>
    <w:rsid w:val="009F07E4"/>
    <w:rsid w:val="009F0EFB"/>
    <w:rsid w:val="009F10D6"/>
    <w:rsid w:val="009F122E"/>
    <w:rsid w:val="009F1320"/>
    <w:rsid w:val="009F19CE"/>
    <w:rsid w:val="009F1CC3"/>
    <w:rsid w:val="009F2180"/>
    <w:rsid w:val="009F22A8"/>
    <w:rsid w:val="009F23A1"/>
    <w:rsid w:val="009F23E4"/>
    <w:rsid w:val="009F25F0"/>
    <w:rsid w:val="009F268A"/>
    <w:rsid w:val="009F27AB"/>
    <w:rsid w:val="009F294A"/>
    <w:rsid w:val="009F2A85"/>
    <w:rsid w:val="009F2B72"/>
    <w:rsid w:val="009F2BDA"/>
    <w:rsid w:val="009F46F8"/>
    <w:rsid w:val="009F4A79"/>
    <w:rsid w:val="009F5AD5"/>
    <w:rsid w:val="009F5D08"/>
    <w:rsid w:val="009F63E6"/>
    <w:rsid w:val="009F6579"/>
    <w:rsid w:val="009F6C64"/>
    <w:rsid w:val="009F7444"/>
    <w:rsid w:val="00A0038B"/>
    <w:rsid w:val="00A00575"/>
    <w:rsid w:val="00A005B1"/>
    <w:rsid w:val="00A00F53"/>
    <w:rsid w:val="00A0104D"/>
    <w:rsid w:val="00A012BB"/>
    <w:rsid w:val="00A013B6"/>
    <w:rsid w:val="00A0164A"/>
    <w:rsid w:val="00A0281B"/>
    <w:rsid w:val="00A02905"/>
    <w:rsid w:val="00A02AF2"/>
    <w:rsid w:val="00A02F57"/>
    <w:rsid w:val="00A030EE"/>
    <w:rsid w:val="00A036DE"/>
    <w:rsid w:val="00A0378D"/>
    <w:rsid w:val="00A03881"/>
    <w:rsid w:val="00A03E5C"/>
    <w:rsid w:val="00A03F9A"/>
    <w:rsid w:val="00A0433B"/>
    <w:rsid w:val="00A04518"/>
    <w:rsid w:val="00A04667"/>
    <w:rsid w:val="00A04B3E"/>
    <w:rsid w:val="00A054DF"/>
    <w:rsid w:val="00A05955"/>
    <w:rsid w:val="00A05F5A"/>
    <w:rsid w:val="00A06018"/>
    <w:rsid w:val="00A0653B"/>
    <w:rsid w:val="00A066A8"/>
    <w:rsid w:val="00A06A41"/>
    <w:rsid w:val="00A07099"/>
    <w:rsid w:val="00A0798F"/>
    <w:rsid w:val="00A07994"/>
    <w:rsid w:val="00A07A80"/>
    <w:rsid w:val="00A103D7"/>
    <w:rsid w:val="00A1041D"/>
    <w:rsid w:val="00A105FF"/>
    <w:rsid w:val="00A108B2"/>
    <w:rsid w:val="00A12694"/>
    <w:rsid w:val="00A12A9C"/>
    <w:rsid w:val="00A13100"/>
    <w:rsid w:val="00A13A01"/>
    <w:rsid w:val="00A13FB4"/>
    <w:rsid w:val="00A147B7"/>
    <w:rsid w:val="00A1548D"/>
    <w:rsid w:val="00A15951"/>
    <w:rsid w:val="00A15F26"/>
    <w:rsid w:val="00A16245"/>
    <w:rsid w:val="00A1696F"/>
    <w:rsid w:val="00A16FB1"/>
    <w:rsid w:val="00A17535"/>
    <w:rsid w:val="00A17855"/>
    <w:rsid w:val="00A20652"/>
    <w:rsid w:val="00A20F55"/>
    <w:rsid w:val="00A215C1"/>
    <w:rsid w:val="00A21620"/>
    <w:rsid w:val="00A21CA9"/>
    <w:rsid w:val="00A227EA"/>
    <w:rsid w:val="00A229B2"/>
    <w:rsid w:val="00A235EA"/>
    <w:rsid w:val="00A2372B"/>
    <w:rsid w:val="00A23C41"/>
    <w:rsid w:val="00A23F96"/>
    <w:rsid w:val="00A24257"/>
    <w:rsid w:val="00A249CB"/>
    <w:rsid w:val="00A24C46"/>
    <w:rsid w:val="00A2539C"/>
    <w:rsid w:val="00A25642"/>
    <w:rsid w:val="00A2581F"/>
    <w:rsid w:val="00A26090"/>
    <w:rsid w:val="00A26500"/>
    <w:rsid w:val="00A271A3"/>
    <w:rsid w:val="00A2721D"/>
    <w:rsid w:val="00A273D8"/>
    <w:rsid w:val="00A277AB"/>
    <w:rsid w:val="00A27D4E"/>
    <w:rsid w:val="00A30126"/>
    <w:rsid w:val="00A30A11"/>
    <w:rsid w:val="00A30E02"/>
    <w:rsid w:val="00A310E0"/>
    <w:rsid w:val="00A322E9"/>
    <w:rsid w:val="00A324FF"/>
    <w:rsid w:val="00A32CF8"/>
    <w:rsid w:val="00A33395"/>
    <w:rsid w:val="00A3394A"/>
    <w:rsid w:val="00A33B8E"/>
    <w:rsid w:val="00A35195"/>
    <w:rsid w:val="00A35346"/>
    <w:rsid w:val="00A35C10"/>
    <w:rsid w:val="00A360A2"/>
    <w:rsid w:val="00A3610A"/>
    <w:rsid w:val="00A36646"/>
    <w:rsid w:val="00A369BC"/>
    <w:rsid w:val="00A36D2E"/>
    <w:rsid w:val="00A370F7"/>
    <w:rsid w:val="00A3714F"/>
    <w:rsid w:val="00A37530"/>
    <w:rsid w:val="00A37A66"/>
    <w:rsid w:val="00A37ADC"/>
    <w:rsid w:val="00A412E6"/>
    <w:rsid w:val="00A417AC"/>
    <w:rsid w:val="00A41976"/>
    <w:rsid w:val="00A41B0A"/>
    <w:rsid w:val="00A4219B"/>
    <w:rsid w:val="00A42645"/>
    <w:rsid w:val="00A426BD"/>
    <w:rsid w:val="00A42A4A"/>
    <w:rsid w:val="00A42D54"/>
    <w:rsid w:val="00A430EF"/>
    <w:rsid w:val="00A43402"/>
    <w:rsid w:val="00A4482E"/>
    <w:rsid w:val="00A44A2B"/>
    <w:rsid w:val="00A4526D"/>
    <w:rsid w:val="00A45420"/>
    <w:rsid w:val="00A4582B"/>
    <w:rsid w:val="00A45A10"/>
    <w:rsid w:val="00A45CD8"/>
    <w:rsid w:val="00A45D94"/>
    <w:rsid w:val="00A47128"/>
    <w:rsid w:val="00A4780F"/>
    <w:rsid w:val="00A50725"/>
    <w:rsid w:val="00A50BBF"/>
    <w:rsid w:val="00A50E5C"/>
    <w:rsid w:val="00A5107A"/>
    <w:rsid w:val="00A51837"/>
    <w:rsid w:val="00A51A59"/>
    <w:rsid w:val="00A51A91"/>
    <w:rsid w:val="00A528F0"/>
    <w:rsid w:val="00A52930"/>
    <w:rsid w:val="00A53308"/>
    <w:rsid w:val="00A53EC8"/>
    <w:rsid w:val="00A53FC9"/>
    <w:rsid w:val="00A5428A"/>
    <w:rsid w:val="00A54643"/>
    <w:rsid w:val="00A54997"/>
    <w:rsid w:val="00A54DB5"/>
    <w:rsid w:val="00A55593"/>
    <w:rsid w:val="00A55C37"/>
    <w:rsid w:val="00A55EC7"/>
    <w:rsid w:val="00A56125"/>
    <w:rsid w:val="00A56426"/>
    <w:rsid w:val="00A56567"/>
    <w:rsid w:val="00A56C27"/>
    <w:rsid w:val="00A578A7"/>
    <w:rsid w:val="00A57A2F"/>
    <w:rsid w:val="00A57CD2"/>
    <w:rsid w:val="00A57F14"/>
    <w:rsid w:val="00A605ED"/>
    <w:rsid w:val="00A60AB8"/>
    <w:rsid w:val="00A60C9F"/>
    <w:rsid w:val="00A60E05"/>
    <w:rsid w:val="00A62C72"/>
    <w:rsid w:val="00A62E94"/>
    <w:rsid w:val="00A63120"/>
    <w:rsid w:val="00A63F46"/>
    <w:rsid w:val="00A63FAF"/>
    <w:rsid w:val="00A64590"/>
    <w:rsid w:val="00A650F8"/>
    <w:rsid w:val="00A654EC"/>
    <w:rsid w:val="00A65576"/>
    <w:rsid w:val="00A656E8"/>
    <w:rsid w:val="00A657F7"/>
    <w:rsid w:val="00A658CA"/>
    <w:rsid w:val="00A6625B"/>
    <w:rsid w:val="00A665D2"/>
    <w:rsid w:val="00A6671F"/>
    <w:rsid w:val="00A66851"/>
    <w:rsid w:val="00A669DC"/>
    <w:rsid w:val="00A66B5F"/>
    <w:rsid w:val="00A66E8B"/>
    <w:rsid w:val="00A66EBB"/>
    <w:rsid w:val="00A67AA9"/>
    <w:rsid w:val="00A67F1D"/>
    <w:rsid w:val="00A70032"/>
    <w:rsid w:val="00A7027F"/>
    <w:rsid w:val="00A70A30"/>
    <w:rsid w:val="00A71255"/>
    <w:rsid w:val="00A7160B"/>
    <w:rsid w:val="00A72200"/>
    <w:rsid w:val="00A725DD"/>
    <w:rsid w:val="00A72FB5"/>
    <w:rsid w:val="00A734DE"/>
    <w:rsid w:val="00A7370D"/>
    <w:rsid w:val="00A74279"/>
    <w:rsid w:val="00A744A2"/>
    <w:rsid w:val="00A74850"/>
    <w:rsid w:val="00A74AD2"/>
    <w:rsid w:val="00A74C15"/>
    <w:rsid w:val="00A7604A"/>
    <w:rsid w:val="00A76095"/>
    <w:rsid w:val="00A76304"/>
    <w:rsid w:val="00A764DD"/>
    <w:rsid w:val="00A76906"/>
    <w:rsid w:val="00A76DBE"/>
    <w:rsid w:val="00A76F76"/>
    <w:rsid w:val="00A7713D"/>
    <w:rsid w:val="00A775DE"/>
    <w:rsid w:val="00A779F6"/>
    <w:rsid w:val="00A77B7E"/>
    <w:rsid w:val="00A77D74"/>
    <w:rsid w:val="00A77F06"/>
    <w:rsid w:val="00A805F5"/>
    <w:rsid w:val="00A80864"/>
    <w:rsid w:val="00A80C65"/>
    <w:rsid w:val="00A81255"/>
    <w:rsid w:val="00A81D08"/>
    <w:rsid w:val="00A8235A"/>
    <w:rsid w:val="00A82402"/>
    <w:rsid w:val="00A8292C"/>
    <w:rsid w:val="00A82F62"/>
    <w:rsid w:val="00A82FC0"/>
    <w:rsid w:val="00A83415"/>
    <w:rsid w:val="00A83FF3"/>
    <w:rsid w:val="00A842C4"/>
    <w:rsid w:val="00A84A88"/>
    <w:rsid w:val="00A84C79"/>
    <w:rsid w:val="00A85C8B"/>
    <w:rsid w:val="00A85CB6"/>
    <w:rsid w:val="00A85E19"/>
    <w:rsid w:val="00A85E9C"/>
    <w:rsid w:val="00A8622F"/>
    <w:rsid w:val="00A8637B"/>
    <w:rsid w:val="00A86498"/>
    <w:rsid w:val="00A86531"/>
    <w:rsid w:val="00A866D4"/>
    <w:rsid w:val="00A86868"/>
    <w:rsid w:val="00A86893"/>
    <w:rsid w:val="00A872A1"/>
    <w:rsid w:val="00A902B6"/>
    <w:rsid w:val="00A907DA"/>
    <w:rsid w:val="00A90DFA"/>
    <w:rsid w:val="00A91ADF"/>
    <w:rsid w:val="00A9374E"/>
    <w:rsid w:val="00A9388C"/>
    <w:rsid w:val="00A94131"/>
    <w:rsid w:val="00A943D9"/>
    <w:rsid w:val="00A94B63"/>
    <w:rsid w:val="00A94B9E"/>
    <w:rsid w:val="00A94EA8"/>
    <w:rsid w:val="00A95714"/>
    <w:rsid w:val="00A95730"/>
    <w:rsid w:val="00A958B6"/>
    <w:rsid w:val="00A959F3"/>
    <w:rsid w:val="00A960FE"/>
    <w:rsid w:val="00A978C6"/>
    <w:rsid w:val="00A97D4F"/>
    <w:rsid w:val="00AA0C1A"/>
    <w:rsid w:val="00AA0CD4"/>
    <w:rsid w:val="00AA0CF0"/>
    <w:rsid w:val="00AA13EF"/>
    <w:rsid w:val="00AA16D3"/>
    <w:rsid w:val="00AA1775"/>
    <w:rsid w:val="00AA2547"/>
    <w:rsid w:val="00AA29E2"/>
    <w:rsid w:val="00AA2D09"/>
    <w:rsid w:val="00AA3017"/>
    <w:rsid w:val="00AA3155"/>
    <w:rsid w:val="00AA37AD"/>
    <w:rsid w:val="00AA3F29"/>
    <w:rsid w:val="00AA400C"/>
    <w:rsid w:val="00AA4318"/>
    <w:rsid w:val="00AA47A5"/>
    <w:rsid w:val="00AA5798"/>
    <w:rsid w:val="00AA5E03"/>
    <w:rsid w:val="00AA6418"/>
    <w:rsid w:val="00AA6647"/>
    <w:rsid w:val="00AA6DD8"/>
    <w:rsid w:val="00AA70C5"/>
    <w:rsid w:val="00AA71A2"/>
    <w:rsid w:val="00AA7A49"/>
    <w:rsid w:val="00AB0114"/>
    <w:rsid w:val="00AB0526"/>
    <w:rsid w:val="00AB1C04"/>
    <w:rsid w:val="00AB1E18"/>
    <w:rsid w:val="00AB2123"/>
    <w:rsid w:val="00AB2164"/>
    <w:rsid w:val="00AB33A5"/>
    <w:rsid w:val="00AB361F"/>
    <w:rsid w:val="00AB39E3"/>
    <w:rsid w:val="00AB44B5"/>
    <w:rsid w:val="00AB4A38"/>
    <w:rsid w:val="00AB5343"/>
    <w:rsid w:val="00AB5D15"/>
    <w:rsid w:val="00AB5FEA"/>
    <w:rsid w:val="00AB6125"/>
    <w:rsid w:val="00AB61F9"/>
    <w:rsid w:val="00AB678F"/>
    <w:rsid w:val="00AB6F60"/>
    <w:rsid w:val="00AB6FCD"/>
    <w:rsid w:val="00AB7BD4"/>
    <w:rsid w:val="00AB7F4A"/>
    <w:rsid w:val="00AC0038"/>
    <w:rsid w:val="00AC0E63"/>
    <w:rsid w:val="00AC1CE4"/>
    <w:rsid w:val="00AC200F"/>
    <w:rsid w:val="00AC3086"/>
    <w:rsid w:val="00AC3869"/>
    <w:rsid w:val="00AC450B"/>
    <w:rsid w:val="00AC453C"/>
    <w:rsid w:val="00AC45C6"/>
    <w:rsid w:val="00AC51B1"/>
    <w:rsid w:val="00AC5346"/>
    <w:rsid w:val="00AC5948"/>
    <w:rsid w:val="00AC5A98"/>
    <w:rsid w:val="00AC5D20"/>
    <w:rsid w:val="00AC5DE9"/>
    <w:rsid w:val="00AC663E"/>
    <w:rsid w:val="00AC6678"/>
    <w:rsid w:val="00AC693B"/>
    <w:rsid w:val="00AC6977"/>
    <w:rsid w:val="00AC69B9"/>
    <w:rsid w:val="00AC7877"/>
    <w:rsid w:val="00AC7E8F"/>
    <w:rsid w:val="00AD0352"/>
    <w:rsid w:val="00AD0517"/>
    <w:rsid w:val="00AD07C6"/>
    <w:rsid w:val="00AD0889"/>
    <w:rsid w:val="00AD0CC9"/>
    <w:rsid w:val="00AD0D1F"/>
    <w:rsid w:val="00AD2785"/>
    <w:rsid w:val="00AD2A71"/>
    <w:rsid w:val="00AD2B43"/>
    <w:rsid w:val="00AD2B5A"/>
    <w:rsid w:val="00AD2CAC"/>
    <w:rsid w:val="00AD2CD2"/>
    <w:rsid w:val="00AD33B8"/>
    <w:rsid w:val="00AD3F1B"/>
    <w:rsid w:val="00AD408F"/>
    <w:rsid w:val="00AD5523"/>
    <w:rsid w:val="00AD5A3A"/>
    <w:rsid w:val="00AD6989"/>
    <w:rsid w:val="00AD6A30"/>
    <w:rsid w:val="00AD703B"/>
    <w:rsid w:val="00AD7B18"/>
    <w:rsid w:val="00AD7BDC"/>
    <w:rsid w:val="00AD7D27"/>
    <w:rsid w:val="00AE07E1"/>
    <w:rsid w:val="00AE0894"/>
    <w:rsid w:val="00AE1A3C"/>
    <w:rsid w:val="00AE1D32"/>
    <w:rsid w:val="00AE1D72"/>
    <w:rsid w:val="00AE1ED3"/>
    <w:rsid w:val="00AE3381"/>
    <w:rsid w:val="00AE34DD"/>
    <w:rsid w:val="00AE378D"/>
    <w:rsid w:val="00AE40E1"/>
    <w:rsid w:val="00AE45E9"/>
    <w:rsid w:val="00AE4704"/>
    <w:rsid w:val="00AE48AF"/>
    <w:rsid w:val="00AE49B4"/>
    <w:rsid w:val="00AE57B3"/>
    <w:rsid w:val="00AE77F4"/>
    <w:rsid w:val="00AF0426"/>
    <w:rsid w:val="00AF0654"/>
    <w:rsid w:val="00AF0664"/>
    <w:rsid w:val="00AF0706"/>
    <w:rsid w:val="00AF08D0"/>
    <w:rsid w:val="00AF0C00"/>
    <w:rsid w:val="00AF1452"/>
    <w:rsid w:val="00AF159A"/>
    <w:rsid w:val="00AF24F0"/>
    <w:rsid w:val="00AF2A2A"/>
    <w:rsid w:val="00AF31CD"/>
    <w:rsid w:val="00AF368C"/>
    <w:rsid w:val="00AF3C61"/>
    <w:rsid w:val="00AF419D"/>
    <w:rsid w:val="00AF4586"/>
    <w:rsid w:val="00AF4AF6"/>
    <w:rsid w:val="00AF5044"/>
    <w:rsid w:val="00AF5246"/>
    <w:rsid w:val="00AF5B12"/>
    <w:rsid w:val="00AF5B42"/>
    <w:rsid w:val="00AF6665"/>
    <w:rsid w:val="00AF6E46"/>
    <w:rsid w:val="00AF745C"/>
    <w:rsid w:val="00AF751E"/>
    <w:rsid w:val="00AF763C"/>
    <w:rsid w:val="00AF7B94"/>
    <w:rsid w:val="00AF7F8C"/>
    <w:rsid w:val="00AF7FC0"/>
    <w:rsid w:val="00B001CA"/>
    <w:rsid w:val="00B014F8"/>
    <w:rsid w:val="00B021E9"/>
    <w:rsid w:val="00B027D5"/>
    <w:rsid w:val="00B031CF"/>
    <w:rsid w:val="00B03384"/>
    <w:rsid w:val="00B03D12"/>
    <w:rsid w:val="00B04573"/>
    <w:rsid w:val="00B049D4"/>
    <w:rsid w:val="00B04CA3"/>
    <w:rsid w:val="00B05516"/>
    <w:rsid w:val="00B05637"/>
    <w:rsid w:val="00B059B2"/>
    <w:rsid w:val="00B05D79"/>
    <w:rsid w:val="00B06744"/>
    <w:rsid w:val="00B06828"/>
    <w:rsid w:val="00B06C07"/>
    <w:rsid w:val="00B071E5"/>
    <w:rsid w:val="00B07C35"/>
    <w:rsid w:val="00B07EB2"/>
    <w:rsid w:val="00B101DC"/>
    <w:rsid w:val="00B10783"/>
    <w:rsid w:val="00B11090"/>
    <w:rsid w:val="00B1153B"/>
    <w:rsid w:val="00B118F9"/>
    <w:rsid w:val="00B11914"/>
    <w:rsid w:val="00B11BE2"/>
    <w:rsid w:val="00B11CCF"/>
    <w:rsid w:val="00B11DAE"/>
    <w:rsid w:val="00B121F9"/>
    <w:rsid w:val="00B122BE"/>
    <w:rsid w:val="00B13043"/>
    <w:rsid w:val="00B1335F"/>
    <w:rsid w:val="00B15038"/>
    <w:rsid w:val="00B1522E"/>
    <w:rsid w:val="00B15C23"/>
    <w:rsid w:val="00B15DF5"/>
    <w:rsid w:val="00B16067"/>
    <w:rsid w:val="00B166D3"/>
    <w:rsid w:val="00B1674D"/>
    <w:rsid w:val="00B16E65"/>
    <w:rsid w:val="00B20035"/>
    <w:rsid w:val="00B200D1"/>
    <w:rsid w:val="00B20386"/>
    <w:rsid w:val="00B205FF"/>
    <w:rsid w:val="00B20603"/>
    <w:rsid w:val="00B20A66"/>
    <w:rsid w:val="00B211DC"/>
    <w:rsid w:val="00B21423"/>
    <w:rsid w:val="00B218BE"/>
    <w:rsid w:val="00B22065"/>
    <w:rsid w:val="00B22478"/>
    <w:rsid w:val="00B224B9"/>
    <w:rsid w:val="00B22DC7"/>
    <w:rsid w:val="00B2301E"/>
    <w:rsid w:val="00B2315C"/>
    <w:rsid w:val="00B23248"/>
    <w:rsid w:val="00B2336B"/>
    <w:rsid w:val="00B238B5"/>
    <w:rsid w:val="00B239E8"/>
    <w:rsid w:val="00B23F2E"/>
    <w:rsid w:val="00B2419E"/>
    <w:rsid w:val="00B243D5"/>
    <w:rsid w:val="00B24478"/>
    <w:rsid w:val="00B244CF"/>
    <w:rsid w:val="00B24E13"/>
    <w:rsid w:val="00B253E8"/>
    <w:rsid w:val="00B258ED"/>
    <w:rsid w:val="00B25AF3"/>
    <w:rsid w:val="00B25F9F"/>
    <w:rsid w:val="00B26B9D"/>
    <w:rsid w:val="00B26CD3"/>
    <w:rsid w:val="00B26DBF"/>
    <w:rsid w:val="00B277CE"/>
    <w:rsid w:val="00B27FD9"/>
    <w:rsid w:val="00B30D71"/>
    <w:rsid w:val="00B311C1"/>
    <w:rsid w:val="00B31520"/>
    <w:rsid w:val="00B31807"/>
    <w:rsid w:val="00B318C8"/>
    <w:rsid w:val="00B32849"/>
    <w:rsid w:val="00B328AE"/>
    <w:rsid w:val="00B32952"/>
    <w:rsid w:val="00B3301B"/>
    <w:rsid w:val="00B333B7"/>
    <w:rsid w:val="00B33BA8"/>
    <w:rsid w:val="00B3466E"/>
    <w:rsid w:val="00B34BEF"/>
    <w:rsid w:val="00B34F6C"/>
    <w:rsid w:val="00B354FC"/>
    <w:rsid w:val="00B366FB"/>
    <w:rsid w:val="00B3673C"/>
    <w:rsid w:val="00B3681C"/>
    <w:rsid w:val="00B3696F"/>
    <w:rsid w:val="00B36998"/>
    <w:rsid w:val="00B3719D"/>
    <w:rsid w:val="00B3720B"/>
    <w:rsid w:val="00B37313"/>
    <w:rsid w:val="00B37328"/>
    <w:rsid w:val="00B37980"/>
    <w:rsid w:val="00B403EA"/>
    <w:rsid w:val="00B40419"/>
    <w:rsid w:val="00B40D38"/>
    <w:rsid w:val="00B40F57"/>
    <w:rsid w:val="00B41376"/>
    <w:rsid w:val="00B42239"/>
    <w:rsid w:val="00B42CCE"/>
    <w:rsid w:val="00B43762"/>
    <w:rsid w:val="00B438A5"/>
    <w:rsid w:val="00B44D98"/>
    <w:rsid w:val="00B44FED"/>
    <w:rsid w:val="00B45600"/>
    <w:rsid w:val="00B46E5C"/>
    <w:rsid w:val="00B47EA8"/>
    <w:rsid w:val="00B47F77"/>
    <w:rsid w:val="00B5003A"/>
    <w:rsid w:val="00B506AF"/>
    <w:rsid w:val="00B50788"/>
    <w:rsid w:val="00B511E2"/>
    <w:rsid w:val="00B52070"/>
    <w:rsid w:val="00B52072"/>
    <w:rsid w:val="00B527E6"/>
    <w:rsid w:val="00B52950"/>
    <w:rsid w:val="00B52A5F"/>
    <w:rsid w:val="00B52EE3"/>
    <w:rsid w:val="00B52F9E"/>
    <w:rsid w:val="00B53348"/>
    <w:rsid w:val="00B53442"/>
    <w:rsid w:val="00B53D00"/>
    <w:rsid w:val="00B56316"/>
    <w:rsid w:val="00B5636D"/>
    <w:rsid w:val="00B563C2"/>
    <w:rsid w:val="00B56CDE"/>
    <w:rsid w:val="00B57043"/>
    <w:rsid w:val="00B57AE3"/>
    <w:rsid w:val="00B6012F"/>
    <w:rsid w:val="00B6086A"/>
    <w:rsid w:val="00B60BB4"/>
    <w:rsid w:val="00B61054"/>
    <w:rsid w:val="00B6110A"/>
    <w:rsid w:val="00B6188F"/>
    <w:rsid w:val="00B61B39"/>
    <w:rsid w:val="00B620E0"/>
    <w:rsid w:val="00B62843"/>
    <w:rsid w:val="00B631E0"/>
    <w:rsid w:val="00B643C3"/>
    <w:rsid w:val="00B645ED"/>
    <w:rsid w:val="00B6461D"/>
    <w:rsid w:val="00B64CF6"/>
    <w:rsid w:val="00B64DEC"/>
    <w:rsid w:val="00B65D7C"/>
    <w:rsid w:val="00B65DB7"/>
    <w:rsid w:val="00B660B8"/>
    <w:rsid w:val="00B6636C"/>
    <w:rsid w:val="00B66650"/>
    <w:rsid w:val="00B66EB8"/>
    <w:rsid w:val="00B66FBB"/>
    <w:rsid w:val="00B67CDC"/>
    <w:rsid w:val="00B67D3E"/>
    <w:rsid w:val="00B70121"/>
    <w:rsid w:val="00B72077"/>
    <w:rsid w:val="00B724AC"/>
    <w:rsid w:val="00B72BB7"/>
    <w:rsid w:val="00B72E20"/>
    <w:rsid w:val="00B731C9"/>
    <w:rsid w:val="00B73748"/>
    <w:rsid w:val="00B73A5B"/>
    <w:rsid w:val="00B747F0"/>
    <w:rsid w:val="00B75E74"/>
    <w:rsid w:val="00B76E4A"/>
    <w:rsid w:val="00B7749E"/>
    <w:rsid w:val="00B774D1"/>
    <w:rsid w:val="00B777C5"/>
    <w:rsid w:val="00B80A85"/>
    <w:rsid w:val="00B80D8B"/>
    <w:rsid w:val="00B81490"/>
    <w:rsid w:val="00B81638"/>
    <w:rsid w:val="00B81A7E"/>
    <w:rsid w:val="00B81AF6"/>
    <w:rsid w:val="00B81F07"/>
    <w:rsid w:val="00B8241C"/>
    <w:rsid w:val="00B8243E"/>
    <w:rsid w:val="00B824EA"/>
    <w:rsid w:val="00B82B7F"/>
    <w:rsid w:val="00B82D91"/>
    <w:rsid w:val="00B82FAA"/>
    <w:rsid w:val="00B83349"/>
    <w:rsid w:val="00B8345A"/>
    <w:rsid w:val="00B834B5"/>
    <w:rsid w:val="00B836D3"/>
    <w:rsid w:val="00B83AAE"/>
    <w:rsid w:val="00B83ECF"/>
    <w:rsid w:val="00B83FBE"/>
    <w:rsid w:val="00B8480E"/>
    <w:rsid w:val="00B8492D"/>
    <w:rsid w:val="00B85422"/>
    <w:rsid w:val="00B85550"/>
    <w:rsid w:val="00B866E2"/>
    <w:rsid w:val="00B86C9B"/>
    <w:rsid w:val="00B87096"/>
    <w:rsid w:val="00B875ED"/>
    <w:rsid w:val="00B87C17"/>
    <w:rsid w:val="00B87D87"/>
    <w:rsid w:val="00B904C0"/>
    <w:rsid w:val="00B904CC"/>
    <w:rsid w:val="00B9065C"/>
    <w:rsid w:val="00B90672"/>
    <w:rsid w:val="00B90770"/>
    <w:rsid w:val="00B90A0D"/>
    <w:rsid w:val="00B90C32"/>
    <w:rsid w:val="00B91071"/>
    <w:rsid w:val="00B916D8"/>
    <w:rsid w:val="00B91903"/>
    <w:rsid w:val="00B92FBA"/>
    <w:rsid w:val="00B9372F"/>
    <w:rsid w:val="00B941EF"/>
    <w:rsid w:val="00B9444E"/>
    <w:rsid w:val="00B94B0F"/>
    <w:rsid w:val="00B94F1F"/>
    <w:rsid w:val="00B959E4"/>
    <w:rsid w:val="00B96018"/>
    <w:rsid w:val="00B963A8"/>
    <w:rsid w:val="00B96E80"/>
    <w:rsid w:val="00B9727D"/>
    <w:rsid w:val="00B9767E"/>
    <w:rsid w:val="00B97A5C"/>
    <w:rsid w:val="00B97D3B"/>
    <w:rsid w:val="00B97EC5"/>
    <w:rsid w:val="00BA0058"/>
    <w:rsid w:val="00BA0291"/>
    <w:rsid w:val="00BA06CD"/>
    <w:rsid w:val="00BA0A07"/>
    <w:rsid w:val="00BA13B9"/>
    <w:rsid w:val="00BA14E7"/>
    <w:rsid w:val="00BA1963"/>
    <w:rsid w:val="00BA1EC5"/>
    <w:rsid w:val="00BA2528"/>
    <w:rsid w:val="00BA25D7"/>
    <w:rsid w:val="00BA2E39"/>
    <w:rsid w:val="00BA2FC7"/>
    <w:rsid w:val="00BA30CC"/>
    <w:rsid w:val="00BA3514"/>
    <w:rsid w:val="00BA35DE"/>
    <w:rsid w:val="00BA3763"/>
    <w:rsid w:val="00BA3AB1"/>
    <w:rsid w:val="00BA3F0A"/>
    <w:rsid w:val="00BA4126"/>
    <w:rsid w:val="00BA479A"/>
    <w:rsid w:val="00BA4836"/>
    <w:rsid w:val="00BA4A0A"/>
    <w:rsid w:val="00BA4E04"/>
    <w:rsid w:val="00BA5342"/>
    <w:rsid w:val="00BA58B6"/>
    <w:rsid w:val="00BA6424"/>
    <w:rsid w:val="00BA681D"/>
    <w:rsid w:val="00BA68F9"/>
    <w:rsid w:val="00BA6D32"/>
    <w:rsid w:val="00BA6E87"/>
    <w:rsid w:val="00BA7481"/>
    <w:rsid w:val="00BA74D5"/>
    <w:rsid w:val="00BA7875"/>
    <w:rsid w:val="00BB060B"/>
    <w:rsid w:val="00BB07A7"/>
    <w:rsid w:val="00BB07B8"/>
    <w:rsid w:val="00BB0BF6"/>
    <w:rsid w:val="00BB10C6"/>
    <w:rsid w:val="00BB112F"/>
    <w:rsid w:val="00BB1E9E"/>
    <w:rsid w:val="00BB208F"/>
    <w:rsid w:val="00BB373D"/>
    <w:rsid w:val="00BB489A"/>
    <w:rsid w:val="00BB5114"/>
    <w:rsid w:val="00BB7793"/>
    <w:rsid w:val="00BB78B9"/>
    <w:rsid w:val="00BC0838"/>
    <w:rsid w:val="00BC2037"/>
    <w:rsid w:val="00BC204F"/>
    <w:rsid w:val="00BC2483"/>
    <w:rsid w:val="00BC29F0"/>
    <w:rsid w:val="00BC2A36"/>
    <w:rsid w:val="00BC349F"/>
    <w:rsid w:val="00BC3F91"/>
    <w:rsid w:val="00BC439D"/>
    <w:rsid w:val="00BC4BF6"/>
    <w:rsid w:val="00BC4C90"/>
    <w:rsid w:val="00BC4CFD"/>
    <w:rsid w:val="00BC4EE8"/>
    <w:rsid w:val="00BC4F92"/>
    <w:rsid w:val="00BC5101"/>
    <w:rsid w:val="00BC5390"/>
    <w:rsid w:val="00BC6CCC"/>
    <w:rsid w:val="00BC73AC"/>
    <w:rsid w:val="00BC75A3"/>
    <w:rsid w:val="00BC78F0"/>
    <w:rsid w:val="00BC7DFF"/>
    <w:rsid w:val="00BD0348"/>
    <w:rsid w:val="00BD0583"/>
    <w:rsid w:val="00BD05C5"/>
    <w:rsid w:val="00BD0ABC"/>
    <w:rsid w:val="00BD1F67"/>
    <w:rsid w:val="00BD2490"/>
    <w:rsid w:val="00BD32BD"/>
    <w:rsid w:val="00BD34CA"/>
    <w:rsid w:val="00BD34D9"/>
    <w:rsid w:val="00BD37C6"/>
    <w:rsid w:val="00BD3C5F"/>
    <w:rsid w:val="00BD43A9"/>
    <w:rsid w:val="00BD4C07"/>
    <w:rsid w:val="00BD4D2D"/>
    <w:rsid w:val="00BD4D3C"/>
    <w:rsid w:val="00BD57B1"/>
    <w:rsid w:val="00BD58FA"/>
    <w:rsid w:val="00BD5D6A"/>
    <w:rsid w:val="00BD6223"/>
    <w:rsid w:val="00BD6347"/>
    <w:rsid w:val="00BD673E"/>
    <w:rsid w:val="00BD6ADB"/>
    <w:rsid w:val="00BD6FAB"/>
    <w:rsid w:val="00BD74AC"/>
    <w:rsid w:val="00BD7531"/>
    <w:rsid w:val="00BD781B"/>
    <w:rsid w:val="00BD7838"/>
    <w:rsid w:val="00BD7CEC"/>
    <w:rsid w:val="00BD7DA5"/>
    <w:rsid w:val="00BD7F58"/>
    <w:rsid w:val="00BD7F86"/>
    <w:rsid w:val="00BE0253"/>
    <w:rsid w:val="00BE1B5F"/>
    <w:rsid w:val="00BE20BC"/>
    <w:rsid w:val="00BE2195"/>
    <w:rsid w:val="00BE266F"/>
    <w:rsid w:val="00BE2F8E"/>
    <w:rsid w:val="00BE3737"/>
    <w:rsid w:val="00BE377C"/>
    <w:rsid w:val="00BE4810"/>
    <w:rsid w:val="00BE4D0F"/>
    <w:rsid w:val="00BE5800"/>
    <w:rsid w:val="00BE5940"/>
    <w:rsid w:val="00BE66F8"/>
    <w:rsid w:val="00BE6AFD"/>
    <w:rsid w:val="00BE6D5C"/>
    <w:rsid w:val="00BE710E"/>
    <w:rsid w:val="00BE7C29"/>
    <w:rsid w:val="00BF00BC"/>
    <w:rsid w:val="00BF0492"/>
    <w:rsid w:val="00BF0C34"/>
    <w:rsid w:val="00BF0E0B"/>
    <w:rsid w:val="00BF150F"/>
    <w:rsid w:val="00BF1B3B"/>
    <w:rsid w:val="00BF2168"/>
    <w:rsid w:val="00BF2A20"/>
    <w:rsid w:val="00BF325D"/>
    <w:rsid w:val="00BF34AD"/>
    <w:rsid w:val="00BF3AC1"/>
    <w:rsid w:val="00BF46B7"/>
    <w:rsid w:val="00BF526E"/>
    <w:rsid w:val="00BF5521"/>
    <w:rsid w:val="00BF5971"/>
    <w:rsid w:val="00BF5DEC"/>
    <w:rsid w:val="00BF6197"/>
    <w:rsid w:val="00BF6591"/>
    <w:rsid w:val="00BF7189"/>
    <w:rsid w:val="00BF7227"/>
    <w:rsid w:val="00BF75E0"/>
    <w:rsid w:val="00BF779D"/>
    <w:rsid w:val="00BF77B9"/>
    <w:rsid w:val="00BF7B54"/>
    <w:rsid w:val="00BF7D33"/>
    <w:rsid w:val="00C00452"/>
    <w:rsid w:val="00C00782"/>
    <w:rsid w:val="00C008E7"/>
    <w:rsid w:val="00C00C0C"/>
    <w:rsid w:val="00C01479"/>
    <w:rsid w:val="00C0196F"/>
    <w:rsid w:val="00C01AB0"/>
    <w:rsid w:val="00C01B67"/>
    <w:rsid w:val="00C025AD"/>
    <w:rsid w:val="00C02BB7"/>
    <w:rsid w:val="00C0302E"/>
    <w:rsid w:val="00C03818"/>
    <w:rsid w:val="00C03E1C"/>
    <w:rsid w:val="00C03EBE"/>
    <w:rsid w:val="00C04CDB"/>
    <w:rsid w:val="00C05036"/>
    <w:rsid w:val="00C055DC"/>
    <w:rsid w:val="00C05ACC"/>
    <w:rsid w:val="00C0691A"/>
    <w:rsid w:val="00C07299"/>
    <w:rsid w:val="00C0767C"/>
    <w:rsid w:val="00C07A9E"/>
    <w:rsid w:val="00C07B84"/>
    <w:rsid w:val="00C10670"/>
    <w:rsid w:val="00C11296"/>
    <w:rsid w:val="00C116E4"/>
    <w:rsid w:val="00C11779"/>
    <w:rsid w:val="00C11E45"/>
    <w:rsid w:val="00C1225B"/>
    <w:rsid w:val="00C12642"/>
    <w:rsid w:val="00C127C6"/>
    <w:rsid w:val="00C130AA"/>
    <w:rsid w:val="00C1385B"/>
    <w:rsid w:val="00C13CE2"/>
    <w:rsid w:val="00C13F6F"/>
    <w:rsid w:val="00C14368"/>
    <w:rsid w:val="00C14643"/>
    <w:rsid w:val="00C14AF9"/>
    <w:rsid w:val="00C14C28"/>
    <w:rsid w:val="00C14D66"/>
    <w:rsid w:val="00C14FFC"/>
    <w:rsid w:val="00C15472"/>
    <w:rsid w:val="00C15F85"/>
    <w:rsid w:val="00C16475"/>
    <w:rsid w:val="00C16AF5"/>
    <w:rsid w:val="00C16BE6"/>
    <w:rsid w:val="00C16C40"/>
    <w:rsid w:val="00C17438"/>
    <w:rsid w:val="00C179FE"/>
    <w:rsid w:val="00C2019D"/>
    <w:rsid w:val="00C20F08"/>
    <w:rsid w:val="00C20F8E"/>
    <w:rsid w:val="00C20FEF"/>
    <w:rsid w:val="00C21034"/>
    <w:rsid w:val="00C2182C"/>
    <w:rsid w:val="00C21AF7"/>
    <w:rsid w:val="00C21C13"/>
    <w:rsid w:val="00C2203E"/>
    <w:rsid w:val="00C22273"/>
    <w:rsid w:val="00C22363"/>
    <w:rsid w:val="00C226A5"/>
    <w:rsid w:val="00C22A00"/>
    <w:rsid w:val="00C2322F"/>
    <w:rsid w:val="00C237A2"/>
    <w:rsid w:val="00C238D9"/>
    <w:rsid w:val="00C23AC3"/>
    <w:rsid w:val="00C23F1A"/>
    <w:rsid w:val="00C24838"/>
    <w:rsid w:val="00C24C24"/>
    <w:rsid w:val="00C24CAD"/>
    <w:rsid w:val="00C254C8"/>
    <w:rsid w:val="00C25A1B"/>
    <w:rsid w:val="00C25AB4"/>
    <w:rsid w:val="00C25C07"/>
    <w:rsid w:val="00C25C42"/>
    <w:rsid w:val="00C25D03"/>
    <w:rsid w:val="00C2667E"/>
    <w:rsid w:val="00C26C73"/>
    <w:rsid w:val="00C273DC"/>
    <w:rsid w:val="00C2748F"/>
    <w:rsid w:val="00C305B5"/>
    <w:rsid w:val="00C30983"/>
    <w:rsid w:val="00C309A2"/>
    <w:rsid w:val="00C30C23"/>
    <w:rsid w:val="00C30D5D"/>
    <w:rsid w:val="00C30E24"/>
    <w:rsid w:val="00C30F36"/>
    <w:rsid w:val="00C310ED"/>
    <w:rsid w:val="00C310F7"/>
    <w:rsid w:val="00C31620"/>
    <w:rsid w:val="00C31CD6"/>
    <w:rsid w:val="00C338CC"/>
    <w:rsid w:val="00C33C97"/>
    <w:rsid w:val="00C34077"/>
    <w:rsid w:val="00C3417B"/>
    <w:rsid w:val="00C34296"/>
    <w:rsid w:val="00C34382"/>
    <w:rsid w:val="00C34AC8"/>
    <w:rsid w:val="00C34DC9"/>
    <w:rsid w:val="00C350E3"/>
    <w:rsid w:val="00C354CE"/>
    <w:rsid w:val="00C35923"/>
    <w:rsid w:val="00C359D6"/>
    <w:rsid w:val="00C35EE4"/>
    <w:rsid w:val="00C361BC"/>
    <w:rsid w:val="00C36E4F"/>
    <w:rsid w:val="00C36FC5"/>
    <w:rsid w:val="00C373C1"/>
    <w:rsid w:val="00C374CF"/>
    <w:rsid w:val="00C37556"/>
    <w:rsid w:val="00C37A52"/>
    <w:rsid w:val="00C37DAA"/>
    <w:rsid w:val="00C402F4"/>
    <w:rsid w:val="00C41519"/>
    <w:rsid w:val="00C41F51"/>
    <w:rsid w:val="00C4211C"/>
    <w:rsid w:val="00C42435"/>
    <w:rsid w:val="00C42D77"/>
    <w:rsid w:val="00C4340F"/>
    <w:rsid w:val="00C4346C"/>
    <w:rsid w:val="00C43682"/>
    <w:rsid w:val="00C44226"/>
    <w:rsid w:val="00C44260"/>
    <w:rsid w:val="00C44486"/>
    <w:rsid w:val="00C44DC8"/>
    <w:rsid w:val="00C44E2B"/>
    <w:rsid w:val="00C44E79"/>
    <w:rsid w:val="00C456C3"/>
    <w:rsid w:val="00C45F80"/>
    <w:rsid w:val="00C4651C"/>
    <w:rsid w:val="00C4677A"/>
    <w:rsid w:val="00C46C4D"/>
    <w:rsid w:val="00C47DFF"/>
    <w:rsid w:val="00C506C8"/>
    <w:rsid w:val="00C508F5"/>
    <w:rsid w:val="00C50A55"/>
    <w:rsid w:val="00C50E7B"/>
    <w:rsid w:val="00C5108E"/>
    <w:rsid w:val="00C51234"/>
    <w:rsid w:val="00C516F1"/>
    <w:rsid w:val="00C518DB"/>
    <w:rsid w:val="00C51955"/>
    <w:rsid w:val="00C52B5A"/>
    <w:rsid w:val="00C53D6F"/>
    <w:rsid w:val="00C53E0B"/>
    <w:rsid w:val="00C54135"/>
    <w:rsid w:val="00C54AC6"/>
    <w:rsid w:val="00C54AEA"/>
    <w:rsid w:val="00C54D14"/>
    <w:rsid w:val="00C55112"/>
    <w:rsid w:val="00C55AE3"/>
    <w:rsid w:val="00C55EC5"/>
    <w:rsid w:val="00C56102"/>
    <w:rsid w:val="00C56B92"/>
    <w:rsid w:val="00C571CB"/>
    <w:rsid w:val="00C57270"/>
    <w:rsid w:val="00C5729B"/>
    <w:rsid w:val="00C57A37"/>
    <w:rsid w:val="00C57D77"/>
    <w:rsid w:val="00C57DFD"/>
    <w:rsid w:val="00C60A6C"/>
    <w:rsid w:val="00C60E32"/>
    <w:rsid w:val="00C62AE0"/>
    <w:rsid w:val="00C62BB4"/>
    <w:rsid w:val="00C6405B"/>
    <w:rsid w:val="00C64393"/>
    <w:rsid w:val="00C643C2"/>
    <w:rsid w:val="00C65741"/>
    <w:rsid w:val="00C65A3B"/>
    <w:rsid w:val="00C66A4C"/>
    <w:rsid w:val="00C67DCB"/>
    <w:rsid w:val="00C7106B"/>
    <w:rsid w:val="00C71141"/>
    <w:rsid w:val="00C7180B"/>
    <w:rsid w:val="00C71C41"/>
    <w:rsid w:val="00C72094"/>
    <w:rsid w:val="00C7220D"/>
    <w:rsid w:val="00C727D8"/>
    <w:rsid w:val="00C73839"/>
    <w:rsid w:val="00C73852"/>
    <w:rsid w:val="00C7439B"/>
    <w:rsid w:val="00C745EB"/>
    <w:rsid w:val="00C747CA"/>
    <w:rsid w:val="00C759D0"/>
    <w:rsid w:val="00C75AF6"/>
    <w:rsid w:val="00C76402"/>
    <w:rsid w:val="00C7751D"/>
    <w:rsid w:val="00C77BCD"/>
    <w:rsid w:val="00C808FA"/>
    <w:rsid w:val="00C80DF1"/>
    <w:rsid w:val="00C811DA"/>
    <w:rsid w:val="00C8179B"/>
    <w:rsid w:val="00C820C2"/>
    <w:rsid w:val="00C829BC"/>
    <w:rsid w:val="00C833A9"/>
    <w:rsid w:val="00C83A52"/>
    <w:rsid w:val="00C83CE9"/>
    <w:rsid w:val="00C83F7B"/>
    <w:rsid w:val="00C84003"/>
    <w:rsid w:val="00C85832"/>
    <w:rsid w:val="00C85BD2"/>
    <w:rsid w:val="00C85CA3"/>
    <w:rsid w:val="00C85D68"/>
    <w:rsid w:val="00C86BD3"/>
    <w:rsid w:val="00C86C59"/>
    <w:rsid w:val="00C86E66"/>
    <w:rsid w:val="00C874DD"/>
    <w:rsid w:val="00C87A90"/>
    <w:rsid w:val="00C87C0B"/>
    <w:rsid w:val="00C87C8B"/>
    <w:rsid w:val="00C9017A"/>
    <w:rsid w:val="00C9053B"/>
    <w:rsid w:val="00C90820"/>
    <w:rsid w:val="00C90910"/>
    <w:rsid w:val="00C915AE"/>
    <w:rsid w:val="00C91A84"/>
    <w:rsid w:val="00C91F77"/>
    <w:rsid w:val="00C92468"/>
    <w:rsid w:val="00C930D8"/>
    <w:rsid w:val="00C932C6"/>
    <w:rsid w:val="00C932F7"/>
    <w:rsid w:val="00C93441"/>
    <w:rsid w:val="00C936A5"/>
    <w:rsid w:val="00C94811"/>
    <w:rsid w:val="00C952DD"/>
    <w:rsid w:val="00C95C75"/>
    <w:rsid w:val="00C96559"/>
    <w:rsid w:val="00C96811"/>
    <w:rsid w:val="00C96E17"/>
    <w:rsid w:val="00C96E36"/>
    <w:rsid w:val="00C97883"/>
    <w:rsid w:val="00C979A2"/>
    <w:rsid w:val="00CA0675"/>
    <w:rsid w:val="00CA2AFC"/>
    <w:rsid w:val="00CA2B71"/>
    <w:rsid w:val="00CA2DAD"/>
    <w:rsid w:val="00CA2E55"/>
    <w:rsid w:val="00CA3735"/>
    <w:rsid w:val="00CA3BD6"/>
    <w:rsid w:val="00CA3FA0"/>
    <w:rsid w:val="00CA443D"/>
    <w:rsid w:val="00CA48D8"/>
    <w:rsid w:val="00CA4ACE"/>
    <w:rsid w:val="00CA4C0D"/>
    <w:rsid w:val="00CA5409"/>
    <w:rsid w:val="00CA5911"/>
    <w:rsid w:val="00CA599F"/>
    <w:rsid w:val="00CA5A7C"/>
    <w:rsid w:val="00CA5C57"/>
    <w:rsid w:val="00CA73C2"/>
    <w:rsid w:val="00CB022C"/>
    <w:rsid w:val="00CB0489"/>
    <w:rsid w:val="00CB071A"/>
    <w:rsid w:val="00CB07F0"/>
    <w:rsid w:val="00CB0CA7"/>
    <w:rsid w:val="00CB0FB7"/>
    <w:rsid w:val="00CB11C3"/>
    <w:rsid w:val="00CB193D"/>
    <w:rsid w:val="00CB1A15"/>
    <w:rsid w:val="00CB1B81"/>
    <w:rsid w:val="00CB1DA5"/>
    <w:rsid w:val="00CB23F5"/>
    <w:rsid w:val="00CB2AD2"/>
    <w:rsid w:val="00CB2EBD"/>
    <w:rsid w:val="00CB3EFA"/>
    <w:rsid w:val="00CB5024"/>
    <w:rsid w:val="00CB5052"/>
    <w:rsid w:val="00CB575F"/>
    <w:rsid w:val="00CB5C63"/>
    <w:rsid w:val="00CB6D0E"/>
    <w:rsid w:val="00CB7065"/>
    <w:rsid w:val="00CC0532"/>
    <w:rsid w:val="00CC0558"/>
    <w:rsid w:val="00CC05BF"/>
    <w:rsid w:val="00CC0734"/>
    <w:rsid w:val="00CC13A6"/>
    <w:rsid w:val="00CC21B3"/>
    <w:rsid w:val="00CC291A"/>
    <w:rsid w:val="00CC2C2F"/>
    <w:rsid w:val="00CC33BE"/>
    <w:rsid w:val="00CC449F"/>
    <w:rsid w:val="00CC45A8"/>
    <w:rsid w:val="00CC4E1F"/>
    <w:rsid w:val="00CC5089"/>
    <w:rsid w:val="00CC5141"/>
    <w:rsid w:val="00CC5416"/>
    <w:rsid w:val="00CC59F0"/>
    <w:rsid w:val="00CC5C89"/>
    <w:rsid w:val="00CC6E6A"/>
    <w:rsid w:val="00CC72E6"/>
    <w:rsid w:val="00CC75AD"/>
    <w:rsid w:val="00CC79F0"/>
    <w:rsid w:val="00CC7B67"/>
    <w:rsid w:val="00CC7CDB"/>
    <w:rsid w:val="00CD1358"/>
    <w:rsid w:val="00CD1863"/>
    <w:rsid w:val="00CD1A66"/>
    <w:rsid w:val="00CD1BCC"/>
    <w:rsid w:val="00CD1E1A"/>
    <w:rsid w:val="00CD37F6"/>
    <w:rsid w:val="00CD3B76"/>
    <w:rsid w:val="00CD3FF7"/>
    <w:rsid w:val="00CD43D3"/>
    <w:rsid w:val="00CD4F4C"/>
    <w:rsid w:val="00CD4F89"/>
    <w:rsid w:val="00CD5DE4"/>
    <w:rsid w:val="00CD6377"/>
    <w:rsid w:val="00CD6454"/>
    <w:rsid w:val="00CD661B"/>
    <w:rsid w:val="00CD666B"/>
    <w:rsid w:val="00CD694C"/>
    <w:rsid w:val="00CD6AE7"/>
    <w:rsid w:val="00CD6B00"/>
    <w:rsid w:val="00CD6D2B"/>
    <w:rsid w:val="00CD6DFB"/>
    <w:rsid w:val="00CD6FE3"/>
    <w:rsid w:val="00CD701F"/>
    <w:rsid w:val="00CD79F5"/>
    <w:rsid w:val="00CD7BE0"/>
    <w:rsid w:val="00CD7CE3"/>
    <w:rsid w:val="00CD7DF0"/>
    <w:rsid w:val="00CE2659"/>
    <w:rsid w:val="00CE321A"/>
    <w:rsid w:val="00CE3357"/>
    <w:rsid w:val="00CE4935"/>
    <w:rsid w:val="00CE4B95"/>
    <w:rsid w:val="00CE4DB6"/>
    <w:rsid w:val="00CE56C7"/>
    <w:rsid w:val="00CE586F"/>
    <w:rsid w:val="00CE602C"/>
    <w:rsid w:val="00CE6543"/>
    <w:rsid w:val="00CE7141"/>
    <w:rsid w:val="00CE7966"/>
    <w:rsid w:val="00CE7B14"/>
    <w:rsid w:val="00CF1008"/>
    <w:rsid w:val="00CF13F8"/>
    <w:rsid w:val="00CF140A"/>
    <w:rsid w:val="00CF1819"/>
    <w:rsid w:val="00CF1F24"/>
    <w:rsid w:val="00CF2026"/>
    <w:rsid w:val="00CF2864"/>
    <w:rsid w:val="00CF30B6"/>
    <w:rsid w:val="00CF45D9"/>
    <w:rsid w:val="00CF51E5"/>
    <w:rsid w:val="00CF61B6"/>
    <w:rsid w:val="00CF69B9"/>
    <w:rsid w:val="00CF6C09"/>
    <w:rsid w:val="00CF7141"/>
    <w:rsid w:val="00CF78BA"/>
    <w:rsid w:val="00CF7C97"/>
    <w:rsid w:val="00CF7F6F"/>
    <w:rsid w:val="00D005A4"/>
    <w:rsid w:val="00D00D35"/>
    <w:rsid w:val="00D01611"/>
    <w:rsid w:val="00D02229"/>
    <w:rsid w:val="00D03742"/>
    <w:rsid w:val="00D03CB1"/>
    <w:rsid w:val="00D044F5"/>
    <w:rsid w:val="00D047BF"/>
    <w:rsid w:val="00D0489F"/>
    <w:rsid w:val="00D04AC1"/>
    <w:rsid w:val="00D05B65"/>
    <w:rsid w:val="00D064A3"/>
    <w:rsid w:val="00D07B33"/>
    <w:rsid w:val="00D07C5C"/>
    <w:rsid w:val="00D10351"/>
    <w:rsid w:val="00D1038E"/>
    <w:rsid w:val="00D1104E"/>
    <w:rsid w:val="00D11415"/>
    <w:rsid w:val="00D11DAC"/>
    <w:rsid w:val="00D1490E"/>
    <w:rsid w:val="00D15697"/>
    <w:rsid w:val="00D156AC"/>
    <w:rsid w:val="00D15B08"/>
    <w:rsid w:val="00D15C44"/>
    <w:rsid w:val="00D15FA5"/>
    <w:rsid w:val="00D1613A"/>
    <w:rsid w:val="00D169F0"/>
    <w:rsid w:val="00D1785F"/>
    <w:rsid w:val="00D17CD1"/>
    <w:rsid w:val="00D17D93"/>
    <w:rsid w:val="00D17DBA"/>
    <w:rsid w:val="00D20B56"/>
    <w:rsid w:val="00D210DF"/>
    <w:rsid w:val="00D21327"/>
    <w:rsid w:val="00D2170D"/>
    <w:rsid w:val="00D2289F"/>
    <w:rsid w:val="00D23CB2"/>
    <w:rsid w:val="00D24439"/>
    <w:rsid w:val="00D245C4"/>
    <w:rsid w:val="00D253F0"/>
    <w:rsid w:val="00D26019"/>
    <w:rsid w:val="00D2659A"/>
    <w:rsid w:val="00D26A56"/>
    <w:rsid w:val="00D2726E"/>
    <w:rsid w:val="00D27C14"/>
    <w:rsid w:val="00D27FE0"/>
    <w:rsid w:val="00D30340"/>
    <w:rsid w:val="00D324BA"/>
    <w:rsid w:val="00D32609"/>
    <w:rsid w:val="00D32B57"/>
    <w:rsid w:val="00D33428"/>
    <w:rsid w:val="00D33655"/>
    <w:rsid w:val="00D34644"/>
    <w:rsid w:val="00D354EF"/>
    <w:rsid w:val="00D35FF5"/>
    <w:rsid w:val="00D3661E"/>
    <w:rsid w:val="00D36730"/>
    <w:rsid w:val="00D36A0A"/>
    <w:rsid w:val="00D36D9B"/>
    <w:rsid w:val="00D3732F"/>
    <w:rsid w:val="00D37790"/>
    <w:rsid w:val="00D37BAE"/>
    <w:rsid w:val="00D37DCF"/>
    <w:rsid w:val="00D37EB5"/>
    <w:rsid w:val="00D4016F"/>
    <w:rsid w:val="00D4047E"/>
    <w:rsid w:val="00D4084B"/>
    <w:rsid w:val="00D43807"/>
    <w:rsid w:val="00D43F9D"/>
    <w:rsid w:val="00D4475A"/>
    <w:rsid w:val="00D447DB"/>
    <w:rsid w:val="00D44ACA"/>
    <w:rsid w:val="00D45050"/>
    <w:rsid w:val="00D460F4"/>
    <w:rsid w:val="00D466CC"/>
    <w:rsid w:val="00D46735"/>
    <w:rsid w:val="00D46BD2"/>
    <w:rsid w:val="00D46E69"/>
    <w:rsid w:val="00D46FC4"/>
    <w:rsid w:val="00D505C4"/>
    <w:rsid w:val="00D511EC"/>
    <w:rsid w:val="00D5196E"/>
    <w:rsid w:val="00D51C2A"/>
    <w:rsid w:val="00D5271E"/>
    <w:rsid w:val="00D534B5"/>
    <w:rsid w:val="00D5433B"/>
    <w:rsid w:val="00D54D14"/>
    <w:rsid w:val="00D55092"/>
    <w:rsid w:val="00D55D31"/>
    <w:rsid w:val="00D56AD9"/>
    <w:rsid w:val="00D56FEF"/>
    <w:rsid w:val="00D57BD4"/>
    <w:rsid w:val="00D57C95"/>
    <w:rsid w:val="00D61BBD"/>
    <w:rsid w:val="00D61E94"/>
    <w:rsid w:val="00D6235C"/>
    <w:rsid w:val="00D62432"/>
    <w:rsid w:val="00D62A07"/>
    <w:rsid w:val="00D635B0"/>
    <w:rsid w:val="00D63EF5"/>
    <w:rsid w:val="00D642D8"/>
    <w:rsid w:val="00D643F1"/>
    <w:rsid w:val="00D644E0"/>
    <w:rsid w:val="00D64C34"/>
    <w:rsid w:val="00D6514B"/>
    <w:rsid w:val="00D65230"/>
    <w:rsid w:val="00D656CD"/>
    <w:rsid w:val="00D6686A"/>
    <w:rsid w:val="00D66AE8"/>
    <w:rsid w:val="00D66B86"/>
    <w:rsid w:val="00D673AD"/>
    <w:rsid w:val="00D67449"/>
    <w:rsid w:val="00D6765F"/>
    <w:rsid w:val="00D67980"/>
    <w:rsid w:val="00D67A34"/>
    <w:rsid w:val="00D70028"/>
    <w:rsid w:val="00D704D5"/>
    <w:rsid w:val="00D707B9"/>
    <w:rsid w:val="00D70AD1"/>
    <w:rsid w:val="00D70D09"/>
    <w:rsid w:val="00D7115F"/>
    <w:rsid w:val="00D71720"/>
    <w:rsid w:val="00D71D95"/>
    <w:rsid w:val="00D720CC"/>
    <w:rsid w:val="00D7229A"/>
    <w:rsid w:val="00D7250A"/>
    <w:rsid w:val="00D725D5"/>
    <w:rsid w:val="00D72732"/>
    <w:rsid w:val="00D73316"/>
    <w:rsid w:val="00D7390A"/>
    <w:rsid w:val="00D747C1"/>
    <w:rsid w:val="00D755F5"/>
    <w:rsid w:val="00D759CF"/>
    <w:rsid w:val="00D75E3F"/>
    <w:rsid w:val="00D76859"/>
    <w:rsid w:val="00D772A7"/>
    <w:rsid w:val="00D77380"/>
    <w:rsid w:val="00D776D5"/>
    <w:rsid w:val="00D80170"/>
    <w:rsid w:val="00D8076B"/>
    <w:rsid w:val="00D80798"/>
    <w:rsid w:val="00D812B7"/>
    <w:rsid w:val="00D81A46"/>
    <w:rsid w:val="00D82ADC"/>
    <w:rsid w:val="00D82B84"/>
    <w:rsid w:val="00D83531"/>
    <w:rsid w:val="00D84546"/>
    <w:rsid w:val="00D84E88"/>
    <w:rsid w:val="00D85B2F"/>
    <w:rsid w:val="00D85BA0"/>
    <w:rsid w:val="00D8667F"/>
    <w:rsid w:val="00D8672C"/>
    <w:rsid w:val="00D87120"/>
    <w:rsid w:val="00D9026B"/>
    <w:rsid w:val="00D904E2"/>
    <w:rsid w:val="00D9054A"/>
    <w:rsid w:val="00D90FA6"/>
    <w:rsid w:val="00D916C5"/>
    <w:rsid w:val="00D91832"/>
    <w:rsid w:val="00D922F8"/>
    <w:rsid w:val="00D9272E"/>
    <w:rsid w:val="00D9331A"/>
    <w:rsid w:val="00D937E4"/>
    <w:rsid w:val="00D941C7"/>
    <w:rsid w:val="00D94928"/>
    <w:rsid w:val="00D950A4"/>
    <w:rsid w:val="00D9573A"/>
    <w:rsid w:val="00D964CA"/>
    <w:rsid w:val="00D97202"/>
    <w:rsid w:val="00D973CC"/>
    <w:rsid w:val="00D9751E"/>
    <w:rsid w:val="00D977AF"/>
    <w:rsid w:val="00D97A13"/>
    <w:rsid w:val="00DA0091"/>
    <w:rsid w:val="00DA130B"/>
    <w:rsid w:val="00DA17E2"/>
    <w:rsid w:val="00DA1C84"/>
    <w:rsid w:val="00DA1E86"/>
    <w:rsid w:val="00DA20A7"/>
    <w:rsid w:val="00DA2154"/>
    <w:rsid w:val="00DA246C"/>
    <w:rsid w:val="00DA29A3"/>
    <w:rsid w:val="00DA33B6"/>
    <w:rsid w:val="00DA38A7"/>
    <w:rsid w:val="00DA40E5"/>
    <w:rsid w:val="00DA47B5"/>
    <w:rsid w:val="00DA4AB6"/>
    <w:rsid w:val="00DA4D55"/>
    <w:rsid w:val="00DA4E16"/>
    <w:rsid w:val="00DA4E5D"/>
    <w:rsid w:val="00DA52A5"/>
    <w:rsid w:val="00DA5CA7"/>
    <w:rsid w:val="00DA611C"/>
    <w:rsid w:val="00DA6608"/>
    <w:rsid w:val="00DA6FC1"/>
    <w:rsid w:val="00DA7335"/>
    <w:rsid w:val="00DA7D87"/>
    <w:rsid w:val="00DB0A81"/>
    <w:rsid w:val="00DB0EC4"/>
    <w:rsid w:val="00DB10C2"/>
    <w:rsid w:val="00DB19E2"/>
    <w:rsid w:val="00DB204D"/>
    <w:rsid w:val="00DB2E88"/>
    <w:rsid w:val="00DB382E"/>
    <w:rsid w:val="00DB492C"/>
    <w:rsid w:val="00DB4D59"/>
    <w:rsid w:val="00DB4D93"/>
    <w:rsid w:val="00DB5018"/>
    <w:rsid w:val="00DB554B"/>
    <w:rsid w:val="00DB687A"/>
    <w:rsid w:val="00DB6C9B"/>
    <w:rsid w:val="00DB706B"/>
    <w:rsid w:val="00DB7A84"/>
    <w:rsid w:val="00DB7CA7"/>
    <w:rsid w:val="00DC082D"/>
    <w:rsid w:val="00DC0D73"/>
    <w:rsid w:val="00DC162B"/>
    <w:rsid w:val="00DC1DC5"/>
    <w:rsid w:val="00DC265C"/>
    <w:rsid w:val="00DC2993"/>
    <w:rsid w:val="00DC2AD5"/>
    <w:rsid w:val="00DC2B17"/>
    <w:rsid w:val="00DC3112"/>
    <w:rsid w:val="00DC31ED"/>
    <w:rsid w:val="00DC3806"/>
    <w:rsid w:val="00DC3F7A"/>
    <w:rsid w:val="00DC5B08"/>
    <w:rsid w:val="00DC623E"/>
    <w:rsid w:val="00DC7501"/>
    <w:rsid w:val="00DC7E65"/>
    <w:rsid w:val="00DD0859"/>
    <w:rsid w:val="00DD0861"/>
    <w:rsid w:val="00DD0D9C"/>
    <w:rsid w:val="00DD14E2"/>
    <w:rsid w:val="00DD1B1C"/>
    <w:rsid w:val="00DD1C10"/>
    <w:rsid w:val="00DD1C8A"/>
    <w:rsid w:val="00DD249C"/>
    <w:rsid w:val="00DD321A"/>
    <w:rsid w:val="00DD46EF"/>
    <w:rsid w:val="00DD4E44"/>
    <w:rsid w:val="00DD5432"/>
    <w:rsid w:val="00DD6752"/>
    <w:rsid w:val="00DD6833"/>
    <w:rsid w:val="00DD6B15"/>
    <w:rsid w:val="00DD6CC6"/>
    <w:rsid w:val="00DD77E3"/>
    <w:rsid w:val="00DE0ADE"/>
    <w:rsid w:val="00DE0D5D"/>
    <w:rsid w:val="00DE14DD"/>
    <w:rsid w:val="00DE169C"/>
    <w:rsid w:val="00DE18BF"/>
    <w:rsid w:val="00DE1AD4"/>
    <w:rsid w:val="00DE1CA8"/>
    <w:rsid w:val="00DE1D3D"/>
    <w:rsid w:val="00DE1D7D"/>
    <w:rsid w:val="00DE1E1D"/>
    <w:rsid w:val="00DE2781"/>
    <w:rsid w:val="00DE2813"/>
    <w:rsid w:val="00DE379F"/>
    <w:rsid w:val="00DE3992"/>
    <w:rsid w:val="00DE405B"/>
    <w:rsid w:val="00DE4D08"/>
    <w:rsid w:val="00DE5A74"/>
    <w:rsid w:val="00DE668A"/>
    <w:rsid w:val="00DE6D06"/>
    <w:rsid w:val="00DE76C4"/>
    <w:rsid w:val="00DE7A8B"/>
    <w:rsid w:val="00DF064F"/>
    <w:rsid w:val="00DF0833"/>
    <w:rsid w:val="00DF1278"/>
    <w:rsid w:val="00DF1281"/>
    <w:rsid w:val="00DF156C"/>
    <w:rsid w:val="00DF15C4"/>
    <w:rsid w:val="00DF17D5"/>
    <w:rsid w:val="00DF1AC2"/>
    <w:rsid w:val="00DF2092"/>
    <w:rsid w:val="00DF273E"/>
    <w:rsid w:val="00DF298C"/>
    <w:rsid w:val="00DF2D38"/>
    <w:rsid w:val="00DF3B70"/>
    <w:rsid w:val="00DF4645"/>
    <w:rsid w:val="00DF48D3"/>
    <w:rsid w:val="00DF4DFA"/>
    <w:rsid w:val="00DF5416"/>
    <w:rsid w:val="00DF57CC"/>
    <w:rsid w:val="00DF6B3B"/>
    <w:rsid w:val="00DF6BAD"/>
    <w:rsid w:val="00DF6EB3"/>
    <w:rsid w:val="00DF7215"/>
    <w:rsid w:val="00DF746E"/>
    <w:rsid w:val="00DF7E8A"/>
    <w:rsid w:val="00E0095E"/>
    <w:rsid w:val="00E009E0"/>
    <w:rsid w:val="00E010CC"/>
    <w:rsid w:val="00E010E4"/>
    <w:rsid w:val="00E01434"/>
    <w:rsid w:val="00E017AE"/>
    <w:rsid w:val="00E0205F"/>
    <w:rsid w:val="00E02348"/>
    <w:rsid w:val="00E02540"/>
    <w:rsid w:val="00E025D9"/>
    <w:rsid w:val="00E0345A"/>
    <w:rsid w:val="00E0416E"/>
    <w:rsid w:val="00E0419A"/>
    <w:rsid w:val="00E046AC"/>
    <w:rsid w:val="00E04782"/>
    <w:rsid w:val="00E04829"/>
    <w:rsid w:val="00E05010"/>
    <w:rsid w:val="00E051F6"/>
    <w:rsid w:val="00E05243"/>
    <w:rsid w:val="00E06440"/>
    <w:rsid w:val="00E0652F"/>
    <w:rsid w:val="00E06FEA"/>
    <w:rsid w:val="00E07011"/>
    <w:rsid w:val="00E07FB1"/>
    <w:rsid w:val="00E1013F"/>
    <w:rsid w:val="00E107E6"/>
    <w:rsid w:val="00E10A10"/>
    <w:rsid w:val="00E10C06"/>
    <w:rsid w:val="00E11613"/>
    <w:rsid w:val="00E11D92"/>
    <w:rsid w:val="00E12316"/>
    <w:rsid w:val="00E13F6F"/>
    <w:rsid w:val="00E14155"/>
    <w:rsid w:val="00E144C1"/>
    <w:rsid w:val="00E14F56"/>
    <w:rsid w:val="00E14FF1"/>
    <w:rsid w:val="00E154FD"/>
    <w:rsid w:val="00E156EA"/>
    <w:rsid w:val="00E15C54"/>
    <w:rsid w:val="00E1613C"/>
    <w:rsid w:val="00E16660"/>
    <w:rsid w:val="00E177A6"/>
    <w:rsid w:val="00E213AF"/>
    <w:rsid w:val="00E22793"/>
    <w:rsid w:val="00E22916"/>
    <w:rsid w:val="00E23F6E"/>
    <w:rsid w:val="00E245C1"/>
    <w:rsid w:val="00E24CB8"/>
    <w:rsid w:val="00E25055"/>
    <w:rsid w:val="00E252DB"/>
    <w:rsid w:val="00E2555B"/>
    <w:rsid w:val="00E255E5"/>
    <w:rsid w:val="00E25A5B"/>
    <w:rsid w:val="00E25B97"/>
    <w:rsid w:val="00E25F28"/>
    <w:rsid w:val="00E264F2"/>
    <w:rsid w:val="00E26796"/>
    <w:rsid w:val="00E26C5E"/>
    <w:rsid w:val="00E26DEA"/>
    <w:rsid w:val="00E26FD2"/>
    <w:rsid w:val="00E27231"/>
    <w:rsid w:val="00E27B49"/>
    <w:rsid w:val="00E27E16"/>
    <w:rsid w:val="00E30009"/>
    <w:rsid w:val="00E30599"/>
    <w:rsid w:val="00E305B8"/>
    <w:rsid w:val="00E30AB4"/>
    <w:rsid w:val="00E30C7E"/>
    <w:rsid w:val="00E30E10"/>
    <w:rsid w:val="00E31493"/>
    <w:rsid w:val="00E316D6"/>
    <w:rsid w:val="00E32326"/>
    <w:rsid w:val="00E32992"/>
    <w:rsid w:val="00E32A5E"/>
    <w:rsid w:val="00E32AD7"/>
    <w:rsid w:val="00E32D87"/>
    <w:rsid w:val="00E331D1"/>
    <w:rsid w:val="00E33D45"/>
    <w:rsid w:val="00E3414E"/>
    <w:rsid w:val="00E34B18"/>
    <w:rsid w:val="00E35220"/>
    <w:rsid w:val="00E352E3"/>
    <w:rsid w:val="00E35440"/>
    <w:rsid w:val="00E35786"/>
    <w:rsid w:val="00E35BBC"/>
    <w:rsid w:val="00E36B9E"/>
    <w:rsid w:val="00E3730B"/>
    <w:rsid w:val="00E378DE"/>
    <w:rsid w:val="00E37DBC"/>
    <w:rsid w:val="00E4056E"/>
    <w:rsid w:val="00E40F93"/>
    <w:rsid w:val="00E41BC7"/>
    <w:rsid w:val="00E43855"/>
    <w:rsid w:val="00E43A1E"/>
    <w:rsid w:val="00E43BF1"/>
    <w:rsid w:val="00E43FA5"/>
    <w:rsid w:val="00E44323"/>
    <w:rsid w:val="00E44410"/>
    <w:rsid w:val="00E44427"/>
    <w:rsid w:val="00E4465F"/>
    <w:rsid w:val="00E44A3E"/>
    <w:rsid w:val="00E452C0"/>
    <w:rsid w:val="00E45445"/>
    <w:rsid w:val="00E4547B"/>
    <w:rsid w:val="00E46381"/>
    <w:rsid w:val="00E46AE4"/>
    <w:rsid w:val="00E46E48"/>
    <w:rsid w:val="00E479B9"/>
    <w:rsid w:val="00E47B21"/>
    <w:rsid w:val="00E50586"/>
    <w:rsid w:val="00E50788"/>
    <w:rsid w:val="00E50A8A"/>
    <w:rsid w:val="00E51366"/>
    <w:rsid w:val="00E51728"/>
    <w:rsid w:val="00E525B4"/>
    <w:rsid w:val="00E526E6"/>
    <w:rsid w:val="00E532F4"/>
    <w:rsid w:val="00E54269"/>
    <w:rsid w:val="00E54438"/>
    <w:rsid w:val="00E54623"/>
    <w:rsid w:val="00E54AC0"/>
    <w:rsid w:val="00E54DEE"/>
    <w:rsid w:val="00E54E68"/>
    <w:rsid w:val="00E5562F"/>
    <w:rsid w:val="00E55D36"/>
    <w:rsid w:val="00E564F6"/>
    <w:rsid w:val="00E56560"/>
    <w:rsid w:val="00E56D09"/>
    <w:rsid w:val="00E57370"/>
    <w:rsid w:val="00E57E57"/>
    <w:rsid w:val="00E57EED"/>
    <w:rsid w:val="00E57FD7"/>
    <w:rsid w:val="00E57FF3"/>
    <w:rsid w:val="00E607CE"/>
    <w:rsid w:val="00E60953"/>
    <w:rsid w:val="00E61BAE"/>
    <w:rsid w:val="00E620AD"/>
    <w:rsid w:val="00E629A3"/>
    <w:rsid w:val="00E633F2"/>
    <w:rsid w:val="00E63759"/>
    <w:rsid w:val="00E64C55"/>
    <w:rsid w:val="00E650AB"/>
    <w:rsid w:val="00E65AB5"/>
    <w:rsid w:val="00E65AE4"/>
    <w:rsid w:val="00E65C26"/>
    <w:rsid w:val="00E66033"/>
    <w:rsid w:val="00E66C4A"/>
    <w:rsid w:val="00E6703B"/>
    <w:rsid w:val="00E673B5"/>
    <w:rsid w:val="00E67446"/>
    <w:rsid w:val="00E678AF"/>
    <w:rsid w:val="00E67910"/>
    <w:rsid w:val="00E679A6"/>
    <w:rsid w:val="00E67B5E"/>
    <w:rsid w:val="00E67E65"/>
    <w:rsid w:val="00E67F5C"/>
    <w:rsid w:val="00E70647"/>
    <w:rsid w:val="00E70D06"/>
    <w:rsid w:val="00E71281"/>
    <w:rsid w:val="00E71971"/>
    <w:rsid w:val="00E73427"/>
    <w:rsid w:val="00E736B4"/>
    <w:rsid w:val="00E73894"/>
    <w:rsid w:val="00E7496D"/>
    <w:rsid w:val="00E74E05"/>
    <w:rsid w:val="00E76422"/>
    <w:rsid w:val="00E764C3"/>
    <w:rsid w:val="00E777DD"/>
    <w:rsid w:val="00E77831"/>
    <w:rsid w:val="00E778CC"/>
    <w:rsid w:val="00E77A54"/>
    <w:rsid w:val="00E80196"/>
    <w:rsid w:val="00E802CF"/>
    <w:rsid w:val="00E80764"/>
    <w:rsid w:val="00E80906"/>
    <w:rsid w:val="00E80C27"/>
    <w:rsid w:val="00E810AF"/>
    <w:rsid w:val="00E813B0"/>
    <w:rsid w:val="00E81577"/>
    <w:rsid w:val="00E82027"/>
    <w:rsid w:val="00E824EC"/>
    <w:rsid w:val="00E82C65"/>
    <w:rsid w:val="00E849B3"/>
    <w:rsid w:val="00E84A6F"/>
    <w:rsid w:val="00E85BB4"/>
    <w:rsid w:val="00E862C7"/>
    <w:rsid w:val="00E865A9"/>
    <w:rsid w:val="00E8691A"/>
    <w:rsid w:val="00E87A71"/>
    <w:rsid w:val="00E902F7"/>
    <w:rsid w:val="00E90953"/>
    <w:rsid w:val="00E91273"/>
    <w:rsid w:val="00E91C6B"/>
    <w:rsid w:val="00E91F08"/>
    <w:rsid w:val="00E9232B"/>
    <w:rsid w:val="00E939C7"/>
    <w:rsid w:val="00E93D53"/>
    <w:rsid w:val="00E94334"/>
    <w:rsid w:val="00E943DD"/>
    <w:rsid w:val="00E94785"/>
    <w:rsid w:val="00E9554A"/>
    <w:rsid w:val="00E955C8"/>
    <w:rsid w:val="00E9578B"/>
    <w:rsid w:val="00E9686D"/>
    <w:rsid w:val="00E97190"/>
    <w:rsid w:val="00E971FE"/>
    <w:rsid w:val="00E974E8"/>
    <w:rsid w:val="00E97624"/>
    <w:rsid w:val="00E97D89"/>
    <w:rsid w:val="00E97EBB"/>
    <w:rsid w:val="00EA06A9"/>
    <w:rsid w:val="00EA0C2F"/>
    <w:rsid w:val="00EA0DA0"/>
    <w:rsid w:val="00EA0F41"/>
    <w:rsid w:val="00EA24CA"/>
    <w:rsid w:val="00EA2776"/>
    <w:rsid w:val="00EA277E"/>
    <w:rsid w:val="00EA28F4"/>
    <w:rsid w:val="00EA2C74"/>
    <w:rsid w:val="00EA2D20"/>
    <w:rsid w:val="00EA2F41"/>
    <w:rsid w:val="00EA2F6E"/>
    <w:rsid w:val="00EA4864"/>
    <w:rsid w:val="00EA5032"/>
    <w:rsid w:val="00EA5611"/>
    <w:rsid w:val="00EA5A3C"/>
    <w:rsid w:val="00EA5A63"/>
    <w:rsid w:val="00EA643F"/>
    <w:rsid w:val="00EA69B4"/>
    <w:rsid w:val="00EA6C5F"/>
    <w:rsid w:val="00EA6F6D"/>
    <w:rsid w:val="00EA75A7"/>
    <w:rsid w:val="00EA7612"/>
    <w:rsid w:val="00EA7EBA"/>
    <w:rsid w:val="00EB006B"/>
    <w:rsid w:val="00EB0DCC"/>
    <w:rsid w:val="00EB10AF"/>
    <w:rsid w:val="00EB10FA"/>
    <w:rsid w:val="00EB19DD"/>
    <w:rsid w:val="00EB2255"/>
    <w:rsid w:val="00EB2346"/>
    <w:rsid w:val="00EB2916"/>
    <w:rsid w:val="00EB2D57"/>
    <w:rsid w:val="00EB2D5E"/>
    <w:rsid w:val="00EB3FEC"/>
    <w:rsid w:val="00EB4361"/>
    <w:rsid w:val="00EB4465"/>
    <w:rsid w:val="00EB45EF"/>
    <w:rsid w:val="00EB49DB"/>
    <w:rsid w:val="00EB4FC0"/>
    <w:rsid w:val="00EB5A63"/>
    <w:rsid w:val="00EB5C04"/>
    <w:rsid w:val="00EB6694"/>
    <w:rsid w:val="00EB679D"/>
    <w:rsid w:val="00EB68F0"/>
    <w:rsid w:val="00EB697F"/>
    <w:rsid w:val="00EB6A2F"/>
    <w:rsid w:val="00EB70CF"/>
    <w:rsid w:val="00EB7200"/>
    <w:rsid w:val="00EB7BCE"/>
    <w:rsid w:val="00EC11EF"/>
    <w:rsid w:val="00EC12D3"/>
    <w:rsid w:val="00EC185A"/>
    <w:rsid w:val="00EC277C"/>
    <w:rsid w:val="00EC28FD"/>
    <w:rsid w:val="00EC2D85"/>
    <w:rsid w:val="00EC3EE3"/>
    <w:rsid w:val="00EC4A39"/>
    <w:rsid w:val="00EC4E8B"/>
    <w:rsid w:val="00EC5014"/>
    <w:rsid w:val="00EC525C"/>
    <w:rsid w:val="00EC57FD"/>
    <w:rsid w:val="00EC588C"/>
    <w:rsid w:val="00EC5FED"/>
    <w:rsid w:val="00EC74FB"/>
    <w:rsid w:val="00EC7840"/>
    <w:rsid w:val="00EC7E24"/>
    <w:rsid w:val="00EC7E89"/>
    <w:rsid w:val="00ED0B54"/>
    <w:rsid w:val="00ED0DFA"/>
    <w:rsid w:val="00ED0EB3"/>
    <w:rsid w:val="00ED1082"/>
    <w:rsid w:val="00ED16F8"/>
    <w:rsid w:val="00ED19A5"/>
    <w:rsid w:val="00ED1D59"/>
    <w:rsid w:val="00ED21D7"/>
    <w:rsid w:val="00ED2349"/>
    <w:rsid w:val="00ED2883"/>
    <w:rsid w:val="00ED4424"/>
    <w:rsid w:val="00ED447D"/>
    <w:rsid w:val="00ED4482"/>
    <w:rsid w:val="00ED44E0"/>
    <w:rsid w:val="00ED4C89"/>
    <w:rsid w:val="00ED4CDA"/>
    <w:rsid w:val="00ED54DB"/>
    <w:rsid w:val="00ED56C9"/>
    <w:rsid w:val="00ED60C0"/>
    <w:rsid w:val="00ED615B"/>
    <w:rsid w:val="00ED66D1"/>
    <w:rsid w:val="00ED6B51"/>
    <w:rsid w:val="00ED7831"/>
    <w:rsid w:val="00EE049E"/>
    <w:rsid w:val="00EE18BA"/>
    <w:rsid w:val="00EE19A5"/>
    <w:rsid w:val="00EE1C4E"/>
    <w:rsid w:val="00EE2198"/>
    <w:rsid w:val="00EE246E"/>
    <w:rsid w:val="00EE27E8"/>
    <w:rsid w:val="00EE3480"/>
    <w:rsid w:val="00EE4310"/>
    <w:rsid w:val="00EE4AA3"/>
    <w:rsid w:val="00EE4F8B"/>
    <w:rsid w:val="00EE5983"/>
    <w:rsid w:val="00EF05AB"/>
    <w:rsid w:val="00EF077B"/>
    <w:rsid w:val="00EF128E"/>
    <w:rsid w:val="00EF13E1"/>
    <w:rsid w:val="00EF1FFC"/>
    <w:rsid w:val="00EF2E96"/>
    <w:rsid w:val="00EF339F"/>
    <w:rsid w:val="00EF3BF3"/>
    <w:rsid w:val="00EF3E0D"/>
    <w:rsid w:val="00EF4A4F"/>
    <w:rsid w:val="00EF5BE2"/>
    <w:rsid w:val="00EF5E9C"/>
    <w:rsid w:val="00EF5FD7"/>
    <w:rsid w:val="00EF66D4"/>
    <w:rsid w:val="00EF700D"/>
    <w:rsid w:val="00F000EB"/>
    <w:rsid w:val="00F003F6"/>
    <w:rsid w:val="00F00AE0"/>
    <w:rsid w:val="00F0117E"/>
    <w:rsid w:val="00F01A4A"/>
    <w:rsid w:val="00F027C8"/>
    <w:rsid w:val="00F02C6D"/>
    <w:rsid w:val="00F0301D"/>
    <w:rsid w:val="00F030E9"/>
    <w:rsid w:val="00F0337B"/>
    <w:rsid w:val="00F0349B"/>
    <w:rsid w:val="00F03693"/>
    <w:rsid w:val="00F0379D"/>
    <w:rsid w:val="00F049BE"/>
    <w:rsid w:val="00F04D1C"/>
    <w:rsid w:val="00F05643"/>
    <w:rsid w:val="00F05C93"/>
    <w:rsid w:val="00F05ED6"/>
    <w:rsid w:val="00F066E7"/>
    <w:rsid w:val="00F06C99"/>
    <w:rsid w:val="00F06F22"/>
    <w:rsid w:val="00F07DD4"/>
    <w:rsid w:val="00F106B4"/>
    <w:rsid w:val="00F108A8"/>
    <w:rsid w:val="00F10CD3"/>
    <w:rsid w:val="00F10D3B"/>
    <w:rsid w:val="00F1159E"/>
    <w:rsid w:val="00F1184F"/>
    <w:rsid w:val="00F11C6D"/>
    <w:rsid w:val="00F12390"/>
    <w:rsid w:val="00F12676"/>
    <w:rsid w:val="00F12A50"/>
    <w:rsid w:val="00F12A79"/>
    <w:rsid w:val="00F12DB8"/>
    <w:rsid w:val="00F137E6"/>
    <w:rsid w:val="00F13B0D"/>
    <w:rsid w:val="00F13E76"/>
    <w:rsid w:val="00F13F95"/>
    <w:rsid w:val="00F1412B"/>
    <w:rsid w:val="00F143FE"/>
    <w:rsid w:val="00F1529F"/>
    <w:rsid w:val="00F1555B"/>
    <w:rsid w:val="00F15BC6"/>
    <w:rsid w:val="00F165A1"/>
    <w:rsid w:val="00F167EA"/>
    <w:rsid w:val="00F16B17"/>
    <w:rsid w:val="00F16CD3"/>
    <w:rsid w:val="00F17609"/>
    <w:rsid w:val="00F17B43"/>
    <w:rsid w:val="00F20397"/>
    <w:rsid w:val="00F20A71"/>
    <w:rsid w:val="00F20F5B"/>
    <w:rsid w:val="00F21356"/>
    <w:rsid w:val="00F225E9"/>
    <w:rsid w:val="00F22634"/>
    <w:rsid w:val="00F229E0"/>
    <w:rsid w:val="00F22FEE"/>
    <w:rsid w:val="00F23D27"/>
    <w:rsid w:val="00F23FE7"/>
    <w:rsid w:val="00F243A5"/>
    <w:rsid w:val="00F24CF2"/>
    <w:rsid w:val="00F2544D"/>
    <w:rsid w:val="00F25EF7"/>
    <w:rsid w:val="00F26038"/>
    <w:rsid w:val="00F261A6"/>
    <w:rsid w:val="00F2638F"/>
    <w:rsid w:val="00F27F36"/>
    <w:rsid w:val="00F30435"/>
    <w:rsid w:val="00F306BE"/>
    <w:rsid w:val="00F30C9F"/>
    <w:rsid w:val="00F3106C"/>
    <w:rsid w:val="00F315AE"/>
    <w:rsid w:val="00F31D7B"/>
    <w:rsid w:val="00F31EFD"/>
    <w:rsid w:val="00F3200A"/>
    <w:rsid w:val="00F320E2"/>
    <w:rsid w:val="00F3211D"/>
    <w:rsid w:val="00F3306C"/>
    <w:rsid w:val="00F33E39"/>
    <w:rsid w:val="00F34328"/>
    <w:rsid w:val="00F349FE"/>
    <w:rsid w:val="00F34FB4"/>
    <w:rsid w:val="00F35025"/>
    <w:rsid w:val="00F351AF"/>
    <w:rsid w:val="00F355D0"/>
    <w:rsid w:val="00F35691"/>
    <w:rsid w:val="00F35AEF"/>
    <w:rsid w:val="00F35E0C"/>
    <w:rsid w:val="00F35F1C"/>
    <w:rsid w:val="00F36431"/>
    <w:rsid w:val="00F36476"/>
    <w:rsid w:val="00F378C6"/>
    <w:rsid w:val="00F40056"/>
    <w:rsid w:val="00F406B6"/>
    <w:rsid w:val="00F42869"/>
    <w:rsid w:val="00F42ACF"/>
    <w:rsid w:val="00F42B90"/>
    <w:rsid w:val="00F43815"/>
    <w:rsid w:val="00F44054"/>
    <w:rsid w:val="00F44547"/>
    <w:rsid w:val="00F44603"/>
    <w:rsid w:val="00F4488A"/>
    <w:rsid w:val="00F44D26"/>
    <w:rsid w:val="00F44E2E"/>
    <w:rsid w:val="00F4666F"/>
    <w:rsid w:val="00F46C05"/>
    <w:rsid w:val="00F471EB"/>
    <w:rsid w:val="00F476AB"/>
    <w:rsid w:val="00F50CA5"/>
    <w:rsid w:val="00F50D86"/>
    <w:rsid w:val="00F50E7D"/>
    <w:rsid w:val="00F51133"/>
    <w:rsid w:val="00F5119A"/>
    <w:rsid w:val="00F51B93"/>
    <w:rsid w:val="00F51DE7"/>
    <w:rsid w:val="00F52773"/>
    <w:rsid w:val="00F53097"/>
    <w:rsid w:val="00F53522"/>
    <w:rsid w:val="00F53F03"/>
    <w:rsid w:val="00F53F5A"/>
    <w:rsid w:val="00F540E4"/>
    <w:rsid w:val="00F5419E"/>
    <w:rsid w:val="00F54252"/>
    <w:rsid w:val="00F5445D"/>
    <w:rsid w:val="00F54745"/>
    <w:rsid w:val="00F554E7"/>
    <w:rsid w:val="00F558C2"/>
    <w:rsid w:val="00F55DC4"/>
    <w:rsid w:val="00F57365"/>
    <w:rsid w:val="00F606AA"/>
    <w:rsid w:val="00F60979"/>
    <w:rsid w:val="00F60DDB"/>
    <w:rsid w:val="00F614EE"/>
    <w:rsid w:val="00F61F8C"/>
    <w:rsid w:val="00F627E5"/>
    <w:rsid w:val="00F6288B"/>
    <w:rsid w:val="00F629B2"/>
    <w:rsid w:val="00F63547"/>
    <w:rsid w:val="00F63B85"/>
    <w:rsid w:val="00F64035"/>
    <w:rsid w:val="00F65461"/>
    <w:rsid w:val="00F66381"/>
    <w:rsid w:val="00F66786"/>
    <w:rsid w:val="00F67130"/>
    <w:rsid w:val="00F67362"/>
    <w:rsid w:val="00F67C0E"/>
    <w:rsid w:val="00F70200"/>
    <w:rsid w:val="00F70552"/>
    <w:rsid w:val="00F713EA"/>
    <w:rsid w:val="00F71741"/>
    <w:rsid w:val="00F7177E"/>
    <w:rsid w:val="00F71939"/>
    <w:rsid w:val="00F71DFB"/>
    <w:rsid w:val="00F7206C"/>
    <w:rsid w:val="00F7211F"/>
    <w:rsid w:val="00F722A7"/>
    <w:rsid w:val="00F725BE"/>
    <w:rsid w:val="00F72A78"/>
    <w:rsid w:val="00F73445"/>
    <w:rsid w:val="00F734F9"/>
    <w:rsid w:val="00F746C1"/>
    <w:rsid w:val="00F74719"/>
    <w:rsid w:val="00F74824"/>
    <w:rsid w:val="00F7487A"/>
    <w:rsid w:val="00F74C60"/>
    <w:rsid w:val="00F74E2D"/>
    <w:rsid w:val="00F75184"/>
    <w:rsid w:val="00F758DC"/>
    <w:rsid w:val="00F75D6A"/>
    <w:rsid w:val="00F75E58"/>
    <w:rsid w:val="00F76BEE"/>
    <w:rsid w:val="00F76D6F"/>
    <w:rsid w:val="00F771FB"/>
    <w:rsid w:val="00F77EE5"/>
    <w:rsid w:val="00F80D0E"/>
    <w:rsid w:val="00F812BA"/>
    <w:rsid w:val="00F815DC"/>
    <w:rsid w:val="00F81732"/>
    <w:rsid w:val="00F82AE1"/>
    <w:rsid w:val="00F82F46"/>
    <w:rsid w:val="00F82FCD"/>
    <w:rsid w:val="00F832BB"/>
    <w:rsid w:val="00F8347B"/>
    <w:rsid w:val="00F83698"/>
    <w:rsid w:val="00F838ED"/>
    <w:rsid w:val="00F83A59"/>
    <w:rsid w:val="00F84350"/>
    <w:rsid w:val="00F84D46"/>
    <w:rsid w:val="00F853F0"/>
    <w:rsid w:val="00F85A5E"/>
    <w:rsid w:val="00F86DC8"/>
    <w:rsid w:val="00F870A5"/>
    <w:rsid w:val="00F87188"/>
    <w:rsid w:val="00F87593"/>
    <w:rsid w:val="00F87890"/>
    <w:rsid w:val="00F87BF6"/>
    <w:rsid w:val="00F87E5A"/>
    <w:rsid w:val="00F9029D"/>
    <w:rsid w:val="00F905A3"/>
    <w:rsid w:val="00F90C0F"/>
    <w:rsid w:val="00F9105C"/>
    <w:rsid w:val="00F910C2"/>
    <w:rsid w:val="00F91523"/>
    <w:rsid w:val="00F91AA3"/>
    <w:rsid w:val="00F92020"/>
    <w:rsid w:val="00F920A3"/>
    <w:rsid w:val="00F92A40"/>
    <w:rsid w:val="00F93025"/>
    <w:rsid w:val="00F93055"/>
    <w:rsid w:val="00F93677"/>
    <w:rsid w:val="00F936E1"/>
    <w:rsid w:val="00F9384F"/>
    <w:rsid w:val="00F93A84"/>
    <w:rsid w:val="00F93EC2"/>
    <w:rsid w:val="00F942F0"/>
    <w:rsid w:val="00F94699"/>
    <w:rsid w:val="00F9602A"/>
    <w:rsid w:val="00F96123"/>
    <w:rsid w:val="00F964E7"/>
    <w:rsid w:val="00F96DB9"/>
    <w:rsid w:val="00F97CEB"/>
    <w:rsid w:val="00F97DBF"/>
    <w:rsid w:val="00F97DDF"/>
    <w:rsid w:val="00FA089D"/>
    <w:rsid w:val="00FA09A8"/>
    <w:rsid w:val="00FA0EC6"/>
    <w:rsid w:val="00FA264E"/>
    <w:rsid w:val="00FA2905"/>
    <w:rsid w:val="00FA32AE"/>
    <w:rsid w:val="00FA3549"/>
    <w:rsid w:val="00FA4C86"/>
    <w:rsid w:val="00FA6347"/>
    <w:rsid w:val="00FA647A"/>
    <w:rsid w:val="00FA69E8"/>
    <w:rsid w:val="00FA6B08"/>
    <w:rsid w:val="00FA778F"/>
    <w:rsid w:val="00FB01D0"/>
    <w:rsid w:val="00FB03FB"/>
    <w:rsid w:val="00FB06F2"/>
    <w:rsid w:val="00FB0DAB"/>
    <w:rsid w:val="00FB168E"/>
    <w:rsid w:val="00FB1A92"/>
    <w:rsid w:val="00FB1AA0"/>
    <w:rsid w:val="00FB29E6"/>
    <w:rsid w:val="00FB2B2D"/>
    <w:rsid w:val="00FB31C6"/>
    <w:rsid w:val="00FB3F09"/>
    <w:rsid w:val="00FB4CAE"/>
    <w:rsid w:val="00FB5008"/>
    <w:rsid w:val="00FB51D6"/>
    <w:rsid w:val="00FB5D75"/>
    <w:rsid w:val="00FB5E59"/>
    <w:rsid w:val="00FB6653"/>
    <w:rsid w:val="00FB7977"/>
    <w:rsid w:val="00FB7A04"/>
    <w:rsid w:val="00FC13C1"/>
    <w:rsid w:val="00FC1746"/>
    <w:rsid w:val="00FC1965"/>
    <w:rsid w:val="00FC258E"/>
    <w:rsid w:val="00FC2639"/>
    <w:rsid w:val="00FC28A6"/>
    <w:rsid w:val="00FC295A"/>
    <w:rsid w:val="00FC2C2A"/>
    <w:rsid w:val="00FC3312"/>
    <w:rsid w:val="00FC3E98"/>
    <w:rsid w:val="00FC40BE"/>
    <w:rsid w:val="00FC40E0"/>
    <w:rsid w:val="00FC4353"/>
    <w:rsid w:val="00FC4C97"/>
    <w:rsid w:val="00FC595D"/>
    <w:rsid w:val="00FC60C2"/>
    <w:rsid w:val="00FC66D7"/>
    <w:rsid w:val="00FC683A"/>
    <w:rsid w:val="00FC68D0"/>
    <w:rsid w:val="00FC6E65"/>
    <w:rsid w:val="00FC73D0"/>
    <w:rsid w:val="00FC798B"/>
    <w:rsid w:val="00FC7D11"/>
    <w:rsid w:val="00FD1961"/>
    <w:rsid w:val="00FD1BB2"/>
    <w:rsid w:val="00FD2338"/>
    <w:rsid w:val="00FD2413"/>
    <w:rsid w:val="00FD2A04"/>
    <w:rsid w:val="00FD2FB0"/>
    <w:rsid w:val="00FD3B10"/>
    <w:rsid w:val="00FD3F39"/>
    <w:rsid w:val="00FD42BB"/>
    <w:rsid w:val="00FD46F9"/>
    <w:rsid w:val="00FD4B9B"/>
    <w:rsid w:val="00FD553B"/>
    <w:rsid w:val="00FD5A84"/>
    <w:rsid w:val="00FD6590"/>
    <w:rsid w:val="00FD6737"/>
    <w:rsid w:val="00FD76D6"/>
    <w:rsid w:val="00FD780D"/>
    <w:rsid w:val="00FD7A7B"/>
    <w:rsid w:val="00FE0063"/>
    <w:rsid w:val="00FE0513"/>
    <w:rsid w:val="00FE05CC"/>
    <w:rsid w:val="00FE1512"/>
    <w:rsid w:val="00FE19C6"/>
    <w:rsid w:val="00FE19DD"/>
    <w:rsid w:val="00FE2978"/>
    <w:rsid w:val="00FE2FFF"/>
    <w:rsid w:val="00FE3541"/>
    <w:rsid w:val="00FE3736"/>
    <w:rsid w:val="00FE3B2A"/>
    <w:rsid w:val="00FE3DD3"/>
    <w:rsid w:val="00FE5D9B"/>
    <w:rsid w:val="00FE771D"/>
    <w:rsid w:val="00FE78AB"/>
    <w:rsid w:val="00FE7F39"/>
    <w:rsid w:val="00FF00CC"/>
    <w:rsid w:val="00FF0E96"/>
    <w:rsid w:val="00FF11E9"/>
    <w:rsid w:val="00FF138E"/>
    <w:rsid w:val="00FF1631"/>
    <w:rsid w:val="00FF2A9B"/>
    <w:rsid w:val="00FF3309"/>
    <w:rsid w:val="00FF3732"/>
    <w:rsid w:val="00FF46DC"/>
    <w:rsid w:val="00FF479D"/>
    <w:rsid w:val="00FF520F"/>
    <w:rsid w:val="00FF5237"/>
    <w:rsid w:val="00FF6DC5"/>
    <w:rsid w:val="0512F795"/>
    <w:rsid w:val="16351D06"/>
    <w:rsid w:val="32DDE2F8"/>
    <w:rsid w:val="3B1531EA"/>
    <w:rsid w:val="411662C6"/>
    <w:rsid w:val="44F0926E"/>
    <w:rsid w:val="5CEEFF45"/>
    <w:rsid w:val="63670D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7F6E2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D9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C0038"/>
    <w:pPr>
      <w:keepNext/>
      <w:keepLines/>
      <w:numPr>
        <w:numId w:val="27"/>
      </w:numPr>
      <w:spacing w:before="480" w:line="48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AB6FCD"/>
    <w:pPr>
      <w:keepNext/>
      <w:keepLines/>
      <w:numPr>
        <w:ilvl w:val="1"/>
        <w:numId w:val="27"/>
      </w:numPr>
      <w:spacing w:before="40" w:line="480" w:lineRule="auto"/>
      <w:outlineLvl w:val="1"/>
    </w:pPr>
    <w:rPr>
      <w:rFonts w:eastAsiaTheme="majorEastAsia" w:cstheme="majorBidi"/>
      <w:b/>
      <w:i/>
      <w:color w:val="000000" w:themeColor="text1"/>
      <w:sz w:val="26"/>
      <w:szCs w:val="26"/>
    </w:rPr>
  </w:style>
  <w:style w:type="paragraph" w:styleId="Heading3">
    <w:name w:val="heading 3"/>
    <w:basedOn w:val="Normal"/>
    <w:next w:val="Normal"/>
    <w:link w:val="Heading3Char"/>
    <w:uiPriority w:val="9"/>
    <w:unhideWhenUsed/>
    <w:qFormat/>
    <w:rsid w:val="00AB6FCD"/>
    <w:pPr>
      <w:keepNext/>
      <w:keepLines/>
      <w:numPr>
        <w:ilvl w:val="2"/>
        <w:numId w:val="27"/>
      </w:numPr>
      <w:spacing w:before="40" w:line="480" w:lineRule="auto"/>
      <w:outlineLvl w:val="2"/>
    </w:pPr>
    <w:rPr>
      <w:rFonts w:eastAsiaTheme="majorEastAsia" w:cstheme="majorBidi"/>
      <w:b/>
      <w:i/>
      <w:color w:val="000000" w:themeColor="text1"/>
    </w:rPr>
  </w:style>
  <w:style w:type="paragraph" w:styleId="Heading4">
    <w:name w:val="heading 4"/>
    <w:basedOn w:val="Normal"/>
    <w:next w:val="Normal"/>
    <w:link w:val="Heading4Char"/>
    <w:uiPriority w:val="9"/>
    <w:semiHidden/>
    <w:unhideWhenUsed/>
    <w:qFormat/>
    <w:rsid w:val="00063CB3"/>
    <w:pPr>
      <w:keepNext/>
      <w:keepLines/>
      <w:numPr>
        <w:ilvl w:val="3"/>
        <w:numId w:val="27"/>
      </w:numPr>
      <w:spacing w:before="40" w:line="480" w:lineRule="auto"/>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063CB3"/>
    <w:pPr>
      <w:keepNext/>
      <w:keepLines/>
      <w:numPr>
        <w:ilvl w:val="4"/>
        <w:numId w:val="27"/>
      </w:numPr>
      <w:spacing w:before="40" w:line="480" w:lineRule="auto"/>
      <w:outlineLvl w:val="4"/>
    </w:pPr>
    <w:rPr>
      <w:rFonts w:asciiTheme="majorHAnsi" w:eastAsiaTheme="majorEastAsia" w:hAnsiTheme="majorHAns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063CB3"/>
    <w:pPr>
      <w:keepNext/>
      <w:keepLines/>
      <w:numPr>
        <w:ilvl w:val="5"/>
        <w:numId w:val="27"/>
      </w:numPr>
      <w:spacing w:before="40" w:line="480" w:lineRule="auto"/>
      <w:outlineLvl w:val="5"/>
    </w:pPr>
    <w:rPr>
      <w:rFonts w:asciiTheme="majorHAnsi" w:eastAsiaTheme="majorEastAsia" w:hAnsiTheme="majorHAnsi" w:cstheme="majorBidi"/>
      <w:color w:val="243F60" w:themeColor="accent1" w:themeShade="7F"/>
      <w:sz w:val="22"/>
      <w:szCs w:val="22"/>
    </w:rPr>
  </w:style>
  <w:style w:type="paragraph" w:styleId="Heading7">
    <w:name w:val="heading 7"/>
    <w:basedOn w:val="Normal"/>
    <w:next w:val="Normal"/>
    <w:link w:val="Heading7Char"/>
    <w:uiPriority w:val="9"/>
    <w:semiHidden/>
    <w:unhideWhenUsed/>
    <w:qFormat/>
    <w:rsid w:val="00063CB3"/>
    <w:pPr>
      <w:keepNext/>
      <w:keepLines/>
      <w:numPr>
        <w:ilvl w:val="6"/>
        <w:numId w:val="27"/>
      </w:numPr>
      <w:spacing w:before="40" w:line="480" w:lineRule="auto"/>
      <w:outlineLvl w:val="6"/>
    </w:pPr>
    <w:rPr>
      <w:rFonts w:asciiTheme="majorHAnsi" w:eastAsiaTheme="majorEastAsia" w:hAnsiTheme="majorHAnsi" w:cstheme="majorBidi"/>
      <w:i/>
      <w:iCs/>
      <w:color w:val="243F60" w:themeColor="accent1" w:themeShade="7F"/>
      <w:sz w:val="22"/>
      <w:szCs w:val="22"/>
    </w:rPr>
  </w:style>
  <w:style w:type="paragraph" w:styleId="Heading8">
    <w:name w:val="heading 8"/>
    <w:basedOn w:val="Normal"/>
    <w:next w:val="Normal"/>
    <w:link w:val="Heading8Char"/>
    <w:uiPriority w:val="9"/>
    <w:semiHidden/>
    <w:unhideWhenUsed/>
    <w:qFormat/>
    <w:rsid w:val="00063CB3"/>
    <w:pPr>
      <w:keepNext/>
      <w:keepLines/>
      <w:numPr>
        <w:ilvl w:val="7"/>
        <w:numId w:val="27"/>
      </w:numPr>
      <w:spacing w:before="40" w:line="48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63CB3"/>
    <w:pPr>
      <w:keepNext/>
      <w:keepLines/>
      <w:numPr>
        <w:ilvl w:val="8"/>
        <w:numId w:val="27"/>
      </w:numPr>
      <w:spacing w:before="40" w:line="48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2F7"/>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E902F7"/>
  </w:style>
  <w:style w:type="paragraph" w:styleId="Footer">
    <w:name w:val="footer"/>
    <w:basedOn w:val="Normal"/>
    <w:link w:val="FooterChar"/>
    <w:uiPriority w:val="99"/>
    <w:unhideWhenUsed/>
    <w:rsid w:val="00E902F7"/>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E902F7"/>
  </w:style>
  <w:style w:type="paragraph" w:styleId="BalloonText">
    <w:name w:val="Balloon Text"/>
    <w:basedOn w:val="Normal"/>
    <w:link w:val="BalloonTextChar"/>
    <w:uiPriority w:val="99"/>
    <w:semiHidden/>
    <w:unhideWhenUsed/>
    <w:rsid w:val="00E902F7"/>
    <w:rPr>
      <w:rFonts w:ascii="Tahoma" w:hAnsi="Tahoma" w:cs="Tahoma"/>
      <w:sz w:val="16"/>
      <w:szCs w:val="16"/>
    </w:rPr>
  </w:style>
  <w:style w:type="character" w:customStyle="1" w:styleId="BalloonTextChar">
    <w:name w:val="Balloon Text Char"/>
    <w:basedOn w:val="DefaultParagraphFont"/>
    <w:link w:val="BalloonText"/>
    <w:uiPriority w:val="99"/>
    <w:semiHidden/>
    <w:rsid w:val="00E902F7"/>
    <w:rPr>
      <w:rFonts w:ascii="Tahoma" w:hAnsi="Tahoma" w:cs="Tahoma"/>
      <w:sz w:val="16"/>
      <w:szCs w:val="16"/>
    </w:rPr>
  </w:style>
  <w:style w:type="character" w:styleId="Hyperlink">
    <w:name w:val="Hyperlink"/>
    <w:basedOn w:val="DefaultParagraphFont"/>
    <w:uiPriority w:val="99"/>
    <w:unhideWhenUsed/>
    <w:rsid w:val="004E67D3"/>
    <w:rPr>
      <w:color w:val="0000FF" w:themeColor="hyperlink"/>
      <w:u w:val="single"/>
    </w:rPr>
  </w:style>
  <w:style w:type="character" w:styleId="CommentReference">
    <w:name w:val="annotation reference"/>
    <w:basedOn w:val="DefaultParagraphFont"/>
    <w:uiPriority w:val="99"/>
    <w:unhideWhenUsed/>
    <w:rsid w:val="001533F4"/>
    <w:rPr>
      <w:sz w:val="16"/>
      <w:szCs w:val="16"/>
    </w:rPr>
  </w:style>
  <w:style w:type="paragraph" w:styleId="CommentText">
    <w:name w:val="annotation text"/>
    <w:basedOn w:val="Normal"/>
    <w:link w:val="CommentTextChar"/>
    <w:uiPriority w:val="99"/>
    <w:unhideWhenUsed/>
    <w:rsid w:val="001533F4"/>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1533F4"/>
    <w:rPr>
      <w:sz w:val="20"/>
      <w:szCs w:val="20"/>
    </w:rPr>
  </w:style>
  <w:style w:type="paragraph" w:styleId="CommentSubject">
    <w:name w:val="annotation subject"/>
    <w:basedOn w:val="CommentText"/>
    <w:next w:val="CommentText"/>
    <w:link w:val="CommentSubjectChar"/>
    <w:uiPriority w:val="99"/>
    <w:semiHidden/>
    <w:unhideWhenUsed/>
    <w:rsid w:val="001533F4"/>
    <w:rPr>
      <w:b/>
      <w:bCs/>
    </w:rPr>
  </w:style>
  <w:style w:type="character" w:customStyle="1" w:styleId="CommentSubjectChar">
    <w:name w:val="Comment Subject Char"/>
    <w:basedOn w:val="CommentTextChar"/>
    <w:link w:val="CommentSubject"/>
    <w:uiPriority w:val="99"/>
    <w:semiHidden/>
    <w:rsid w:val="001533F4"/>
    <w:rPr>
      <w:b/>
      <w:bCs/>
      <w:sz w:val="20"/>
      <w:szCs w:val="20"/>
    </w:rPr>
  </w:style>
  <w:style w:type="paragraph" w:styleId="NormalWeb">
    <w:name w:val="Normal (Web)"/>
    <w:basedOn w:val="Normal"/>
    <w:uiPriority w:val="99"/>
    <w:unhideWhenUsed/>
    <w:rsid w:val="009C5328"/>
    <w:pPr>
      <w:spacing w:before="100" w:beforeAutospacing="1" w:after="100" w:afterAutospacing="1"/>
    </w:pPr>
    <w:rPr>
      <w:rFonts w:eastAsia="Times New Roman"/>
    </w:rPr>
  </w:style>
  <w:style w:type="character" w:customStyle="1" w:styleId="Heading1Char">
    <w:name w:val="Heading 1 Char"/>
    <w:basedOn w:val="DefaultParagraphFont"/>
    <w:link w:val="Heading1"/>
    <w:uiPriority w:val="9"/>
    <w:rsid w:val="00AC0038"/>
    <w:rPr>
      <w:rFonts w:ascii="Times New Roman" w:eastAsiaTheme="majorEastAsia" w:hAnsi="Times New Roman" w:cstheme="majorBidi"/>
      <w:b/>
      <w:bCs/>
      <w:color w:val="000000" w:themeColor="text1"/>
      <w:sz w:val="28"/>
      <w:szCs w:val="28"/>
    </w:rPr>
  </w:style>
  <w:style w:type="character" w:styleId="FollowedHyperlink">
    <w:name w:val="FollowedHyperlink"/>
    <w:basedOn w:val="DefaultParagraphFont"/>
    <w:uiPriority w:val="99"/>
    <w:semiHidden/>
    <w:unhideWhenUsed/>
    <w:rsid w:val="003743CA"/>
    <w:rPr>
      <w:color w:val="800080" w:themeColor="followedHyperlink"/>
      <w:u w:val="single"/>
    </w:rPr>
  </w:style>
  <w:style w:type="paragraph" w:customStyle="1" w:styleId="EndNoteBibliographyTitle">
    <w:name w:val="EndNote Bibliography Title"/>
    <w:basedOn w:val="Normal"/>
    <w:link w:val="EndNoteBibliographyTitleChar"/>
    <w:rsid w:val="003D2D4C"/>
    <w:pPr>
      <w:spacing w:line="480" w:lineRule="auto"/>
      <w:jc w:val="center"/>
    </w:pPr>
    <w:rPr>
      <w:rFonts w:ascii="Calibri" w:hAnsi="Calibri" w:cs="Calibri"/>
      <w:noProof/>
      <w:sz w:val="22"/>
      <w:szCs w:val="22"/>
    </w:rPr>
  </w:style>
  <w:style w:type="character" w:customStyle="1" w:styleId="EndNoteBibliographyTitleChar">
    <w:name w:val="EndNote Bibliography Title Char"/>
    <w:basedOn w:val="DefaultParagraphFont"/>
    <w:link w:val="EndNoteBibliographyTitle"/>
    <w:rsid w:val="003D2D4C"/>
    <w:rPr>
      <w:rFonts w:ascii="Calibri" w:hAnsi="Calibri" w:cs="Calibri"/>
      <w:noProof/>
    </w:rPr>
  </w:style>
  <w:style w:type="paragraph" w:customStyle="1" w:styleId="EndNoteBibliography">
    <w:name w:val="EndNote Bibliography"/>
    <w:basedOn w:val="Normal"/>
    <w:link w:val="EndNoteBibliographyChar"/>
    <w:rsid w:val="003D2D4C"/>
    <w:pPr>
      <w:spacing w:after="200"/>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3D2D4C"/>
    <w:rPr>
      <w:rFonts w:ascii="Calibri" w:hAnsi="Calibri" w:cs="Calibri"/>
      <w:noProof/>
    </w:rPr>
  </w:style>
  <w:style w:type="paragraph" w:customStyle="1" w:styleId="Title1">
    <w:name w:val="Title1"/>
    <w:basedOn w:val="Normal"/>
    <w:rsid w:val="00C97883"/>
    <w:pPr>
      <w:spacing w:before="100" w:beforeAutospacing="1" w:after="100" w:afterAutospacing="1"/>
    </w:pPr>
    <w:rPr>
      <w:rFonts w:eastAsia="Times New Roman"/>
    </w:rPr>
  </w:style>
  <w:style w:type="paragraph" w:customStyle="1" w:styleId="desc">
    <w:name w:val="desc"/>
    <w:basedOn w:val="Normal"/>
    <w:rsid w:val="00C97883"/>
    <w:pPr>
      <w:spacing w:before="100" w:beforeAutospacing="1" w:after="100" w:afterAutospacing="1"/>
    </w:pPr>
    <w:rPr>
      <w:rFonts w:eastAsia="Times New Roman"/>
    </w:rPr>
  </w:style>
  <w:style w:type="paragraph" w:customStyle="1" w:styleId="details">
    <w:name w:val="details"/>
    <w:basedOn w:val="Normal"/>
    <w:rsid w:val="00C97883"/>
    <w:pPr>
      <w:spacing w:before="100" w:beforeAutospacing="1" w:after="100" w:afterAutospacing="1"/>
    </w:pPr>
    <w:rPr>
      <w:rFonts w:eastAsia="Times New Roman"/>
    </w:rPr>
  </w:style>
  <w:style w:type="character" w:customStyle="1" w:styleId="jrnl">
    <w:name w:val="jrnl"/>
    <w:basedOn w:val="DefaultParagraphFont"/>
    <w:rsid w:val="00C97883"/>
  </w:style>
  <w:style w:type="paragraph" w:styleId="PlainText">
    <w:name w:val="Plain Text"/>
    <w:basedOn w:val="Normal"/>
    <w:link w:val="PlainTextChar"/>
    <w:uiPriority w:val="99"/>
    <w:semiHidden/>
    <w:unhideWhenUsed/>
    <w:rsid w:val="00076458"/>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76458"/>
    <w:rPr>
      <w:rFonts w:ascii="Calibri" w:eastAsiaTheme="minorHAnsi" w:hAnsi="Calibri"/>
      <w:szCs w:val="21"/>
    </w:rPr>
  </w:style>
  <w:style w:type="character" w:styleId="LineNumber">
    <w:name w:val="line number"/>
    <w:basedOn w:val="DefaultParagraphFont"/>
    <w:uiPriority w:val="99"/>
    <w:semiHidden/>
    <w:unhideWhenUsed/>
    <w:rsid w:val="007F1998"/>
  </w:style>
  <w:style w:type="character" w:customStyle="1" w:styleId="apple-converted-space">
    <w:name w:val="apple-converted-space"/>
    <w:basedOn w:val="DefaultParagraphFont"/>
    <w:rsid w:val="00AF0C00"/>
  </w:style>
  <w:style w:type="character" w:styleId="Emphasis">
    <w:name w:val="Emphasis"/>
    <w:basedOn w:val="DefaultParagraphFont"/>
    <w:uiPriority w:val="20"/>
    <w:qFormat/>
    <w:rsid w:val="00CD4F89"/>
    <w:rPr>
      <w:i/>
      <w:iCs/>
    </w:rPr>
  </w:style>
  <w:style w:type="paragraph" w:styleId="ListParagraph">
    <w:name w:val="List Paragraph"/>
    <w:basedOn w:val="Normal"/>
    <w:uiPriority w:val="34"/>
    <w:qFormat/>
    <w:rsid w:val="007232DB"/>
    <w:pPr>
      <w:spacing w:after="200" w:line="480" w:lineRule="auto"/>
      <w:ind w:left="720"/>
      <w:contextualSpacing/>
    </w:pPr>
    <w:rPr>
      <w:rFonts w:asciiTheme="minorHAnsi" w:hAnsiTheme="minorHAnsi" w:cstheme="minorBidi"/>
      <w:sz w:val="22"/>
      <w:szCs w:val="22"/>
    </w:rPr>
  </w:style>
  <w:style w:type="paragraph" w:styleId="FootnoteText">
    <w:name w:val="footnote text"/>
    <w:basedOn w:val="Normal"/>
    <w:link w:val="FootnoteTextChar"/>
    <w:uiPriority w:val="99"/>
    <w:unhideWhenUsed/>
    <w:rsid w:val="001D30A6"/>
    <w:rPr>
      <w:rFonts w:asciiTheme="minorHAnsi" w:hAnsiTheme="minorHAnsi" w:cstheme="minorBidi"/>
    </w:rPr>
  </w:style>
  <w:style w:type="character" w:customStyle="1" w:styleId="FootnoteTextChar">
    <w:name w:val="Footnote Text Char"/>
    <w:basedOn w:val="DefaultParagraphFont"/>
    <w:link w:val="FootnoteText"/>
    <w:uiPriority w:val="99"/>
    <w:rsid w:val="001D30A6"/>
    <w:rPr>
      <w:sz w:val="24"/>
      <w:szCs w:val="24"/>
    </w:rPr>
  </w:style>
  <w:style w:type="character" w:styleId="FootnoteReference">
    <w:name w:val="footnote reference"/>
    <w:basedOn w:val="DefaultParagraphFont"/>
    <w:uiPriority w:val="99"/>
    <w:unhideWhenUsed/>
    <w:rsid w:val="001D30A6"/>
    <w:rPr>
      <w:vertAlign w:val="superscript"/>
    </w:rPr>
  </w:style>
  <w:style w:type="paragraph" w:customStyle="1" w:styleId="Default">
    <w:name w:val="Default"/>
    <w:rsid w:val="009E2A6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C3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
    <w:name w:val="tx"/>
    <w:basedOn w:val="DefaultParagraphFont"/>
    <w:rsid w:val="00632885"/>
  </w:style>
  <w:style w:type="paragraph" w:styleId="Revision">
    <w:name w:val="Revision"/>
    <w:hidden/>
    <w:uiPriority w:val="99"/>
    <w:semiHidden/>
    <w:rsid w:val="00D24439"/>
    <w:pPr>
      <w:spacing w:after="0" w:line="240" w:lineRule="auto"/>
    </w:pPr>
  </w:style>
  <w:style w:type="paragraph" w:styleId="Subtitle">
    <w:name w:val="Subtitle"/>
    <w:basedOn w:val="Normal"/>
    <w:next w:val="Normal"/>
    <w:link w:val="SubtitleChar"/>
    <w:uiPriority w:val="11"/>
    <w:qFormat/>
    <w:rsid w:val="007F1940"/>
    <w:pPr>
      <w:numPr>
        <w:ilvl w:val="1"/>
      </w:numPr>
      <w:spacing w:after="160" w:line="480" w:lineRule="auto"/>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F1940"/>
    <w:rPr>
      <w:color w:val="5A5A5A" w:themeColor="text1" w:themeTint="A5"/>
      <w:spacing w:val="15"/>
    </w:rPr>
  </w:style>
  <w:style w:type="character" w:customStyle="1" w:styleId="Mention1">
    <w:name w:val="Mention1"/>
    <w:basedOn w:val="DefaultParagraphFont"/>
    <w:uiPriority w:val="99"/>
    <w:semiHidden/>
    <w:unhideWhenUsed/>
    <w:rsid w:val="00FF479D"/>
    <w:rPr>
      <w:color w:val="2B579A"/>
      <w:shd w:val="clear" w:color="auto" w:fill="E6E6E6"/>
    </w:r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current-selection">
    <w:name w:val="current-selection"/>
    <w:basedOn w:val="DefaultParagraphFont"/>
    <w:rsid w:val="00C5729B"/>
  </w:style>
  <w:style w:type="character" w:customStyle="1" w:styleId="a">
    <w:name w:val="_"/>
    <w:basedOn w:val="DefaultParagraphFont"/>
    <w:rsid w:val="00C5729B"/>
  </w:style>
  <w:style w:type="character" w:customStyle="1" w:styleId="ff3">
    <w:name w:val="ff3"/>
    <w:basedOn w:val="DefaultParagraphFont"/>
    <w:rsid w:val="00C5729B"/>
  </w:style>
  <w:style w:type="character" w:customStyle="1" w:styleId="ff4">
    <w:name w:val="ff4"/>
    <w:basedOn w:val="DefaultParagraphFont"/>
    <w:rsid w:val="00C5729B"/>
  </w:style>
  <w:style w:type="character" w:customStyle="1" w:styleId="enhanced-author">
    <w:name w:val="enhanced-author"/>
    <w:basedOn w:val="DefaultParagraphFont"/>
    <w:rsid w:val="00C5729B"/>
  </w:style>
  <w:style w:type="character" w:customStyle="1" w:styleId="highlight2">
    <w:name w:val="highlight2"/>
    <w:basedOn w:val="DefaultParagraphFont"/>
    <w:rsid w:val="00785305"/>
  </w:style>
  <w:style w:type="character" w:customStyle="1" w:styleId="Mention2">
    <w:name w:val="Mention2"/>
    <w:basedOn w:val="DefaultParagraphFont"/>
    <w:uiPriority w:val="99"/>
    <w:semiHidden/>
    <w:unhideWhenUsed/>
    <w:rsid w:val="00615439"/>
    <w:rPr>
      <w:color w:val="2B579A"/>
      <w:shd w:val="clear" w:color="auto" w:fill="E6E6E6"/>
    </w:rPr>
  </w:style>
  <w:style w:type="character" w:customStyle="1" w:styleId="A1">
    <w:name w:val="A1"/>
    <w:uiPriority w:val="99"/>
    <w:rsid w:val="00001CAE"/>
    <w:rPr>
      <w:rFonts w:ascii="Minion Pro" w:hAnsi="Minion Pro" w:cs="Minion Pro" w:hint="default"/>
      <w:color w:val="000000"/>
      <w:sz w:val="18"/>
      <w:szCs w:val="18"/>
    </w:rPr>
  </w:style>
  <w:style w:type="character" w:customStyle="1" w:styleId="Mention21">
    <w:name w:val="Mention21"/>
    <w:basedOn w:val="DefaultParagraphFont"/>
    <w:uiPriority w:val="99"/>
    <w:semiHidden/>
    <w:unhideWhenUsed/>
    <w:rsid w:val="00F942F0"/>
    <w:rPr>
      <w:color w:val="2B579A"/>
      <w:shd w:val="clear" w:color="auto" w:fill="E6E6E6"/>
    </w:rPr>
  </w:style>
  <w:style w:type="paragraph" w:styleId="DocumentMap">
    <w:name w:val="Document Map"/>
    <w:basedOn w:val="Normal"/>
    <w:link w:val="DocumentMapChar"/>
    <w:uiPriority w:val="99"/>
    <w:semiHidden/>
    <w:unhideWhenUsed/>
    <w:rsid w:val="009E5344"/>
  </w:style>
  <w:style w:type="character" w:customStyle="1" w:styleId="DocumentMapChar">
    <w:name w:val="Document Map Char"/>
    <w:basedOn w:val="DefaultParagraphFont"/>
    <w:link w:val="DocumentMap"/>
    <w:uiPriority w:val="99"/>
    <w:semiHidden/>
    <w:rsid w:val="009E5344"/>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310FD5"/>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rsid w:val="00310FD5"/>
    <w:rPr>
      <w:color w:val="808080"/>
      <w:shd w:val="clear" w:color="auto" w:fill="E6E6E6"/>
    </w:rPr>
  </w:style>
  <w:style w:type="character" w:customStyle="1" w:styleId="UnresolvedMention2">
    <w:name w:val="Unresolved Mention2"/>
    <w:basedOn w:val="DefaultParagraphFont"/>
    <w:uiPriority w:val="99"/>
    <w:semiHidden/>
    <w:unhideWhenUsed/>
    <w:rsid w:val="00D67449"/>
    <w:rPr>
      <w:color w:val="808080"/>
      <w:shd w:val="clear" w:color="auto" w:fill="E6E6E6"/>
    </w:rPr>
  </w:style>
  <w:style w:type="character" w:customStyle="1" w:styleId="cit">
    <w:name w:val="cit"/>
    <w:basedOn w:val="DefaultParagraphFont"/>
    <w:rsid w:val="009C5091"/>
  </w:style>
  <w:style w:type="character" w:customStyle="1" w:styleId="fm-vol-iss-date">
    <w:name w:val="fm-vol-iss-date"/>
    <w:basedOn w:val="DefaultParagraphFont"/>
    <w:rsid w:val="009C5091"/>
  </w:style>
  <w:style w:type="character" w:customStyle="1" w:styleId="doi">
    <w:name w:val="doi"/>
    <w:basedOn w:val="DefaultParagraphFont"/>
    <w:rsid w:val="009C5091"/>
  </w:style>
  <w:style w:type="character" w:customStyle="1" w:styleId="fm-citation-ids-label">
    <w:name w:val="fm-citation-ids-label"/>
    <w:basedOn w:val="DefaultParagraphFont"/>
    <w:rsid w:val="009C5091"/>
  </w:style>
  <w:style w:type="table" w:customStyle="1" w:styleId="TableGridLight1">
    <w:name w:val="Table Grid Light1"/>
    <w:basedOn w:val="TableNormal"/>
    <w:uiPriority w:val="40"/>
    <w:rsid w:val="007C1A8D"/>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AB6FCD"/>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AB6FCD"/>
    <w:rPr>
      <w:rFonts w:ascii="Times New Roman" w:eastAsiaTheme="majorEastAsia" w:hAnsi="Times New Roman" w:cstheme="majorBidi"/>
      <w:b/>
      <w:i/>
      <w:color w:val="000000" w:themeColor="text1"/>
      <w:sz w:val="24"/>
      <w:szCs w:val="24"/>
    </w:rPr>
  </w:style>
  <w:style w:type="character" w:customStyle="1" w:styleId="Heading5Char">
    <w:name w:val="Heading 5 Char"/>
    <w:basedOn w:val="DefaultParagraphFont"/>
    <w:link w:val="Heading5"/>
    <w:uiPriority w:val="9"/>
    <w:semiHidden/>
    <w:rsid w:val="001D41F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D41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D41F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D41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41F1"/>
    <w:rPr>
      <w:rFonts w:asciiTheme="majorHAnsi" w:eastAsiaTheme="majorEastAsia" w:hAnsiTheme="majorHAnsi" w:cstheme="majorBidi"/>
      <w:i/>
      <w:iCs/>
      <w:color w:val="272727" w:themeColor="text1" w:themeTint="D8"/>
      <w:sz w:val="21"/>
      <w:szCs w:val="21"/>
    </w:rPr>
  </w:style>
  <w:style w:type="character" w:customStyle="1" w:styleId="UnresolvedMention3">
    <w:name w:val="Unresolved Mention3"/>
    <w:basedOn w:val="DefaultParagraphFont"/>
    <w:uiPriority w:val="99"/>
    <w:rsid w:val="007A17AC"/>
    <w:rPr>
      <w:color w:val="808080"/>
      <w:shd w:val="clear" w:color="auto" w:fill="E6E6E6"/>
    </w:rPr>
  </w:style>
  <w:style w:type="character" w:customStyle="1" w:styleId="UnresolvedMention4">
    <w:name w:val="Unresolved Mention4"/>
    <w:basedOn w:val="DefaultParagraphFont"/>
    <w:uiPriority w:val="99"/>
    <w:semiHidden/>
    <w:unhideWhenUsed/>
    <w:rsid w:val="0051409F"/>
    <w:rPr>
      <w:color w:val="808080"/>
      <w:shd w:val="clear" w:color="auto" w:fill="E6E6E6"/>
    </w:rPr>
  </w:style>
  <w:style w:type="character" w:customStyle="1" w:styleId="nlm-aff">
    <w:name w:val="nlm-aff"/>
    <w:basedOn w:val="DefaultParagraphFont"/>
    <w:rsid w:val="00AF0654"/>
  </w:style>
  <w:style w:type="table" w:styleId="LightShading-Accent2">
    <w:name w:val="Light Shading Accent 2"/>
    <w:basedOn w:val="TableNormal"/>
    <w:uiPriority w:val="60"/>
    <w:rsid w:val="008A51FF"/>
    <w:pPr>
      <w:spacing w:after="0" w:line="240" w:lineRule="auto"/>
    </w:pPr>
    <w:rPr>
      <w:color w:val="943634" w:themeColor="accent2" w:themeShade="BF"/>
      <w:lang w:eastAsia="zh-CN"/>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6786">
      <w:bodyDiv w:val="1"/>
      <w:marLeft w:val="0"/>
      <w:marRight w:val="0"/>
      <w:marTop w:val="0"/>
      <w:marBottom w:val="0"/>
      <w:divBdr>
        <w:top w:val="none" w:sz="0" w:space="0" w:color="auto"/>
        <w:left w:val="none" w:sz="0" w:space="0" w:color="auto"/>
        <w:bottom w:val="none" w:sz="0" w:space="0" w:color="auto"/>
        <w:right w:val="none" w:sz="0" w:space="0" w:color="auto"/>
      </w:divBdr>
      <w:divsChild>
        <w:div w:id="1148862969">
          <w:marLeft w:val="0"/>
          <w:marRight w:val="0"/>
          <w:marTop w:val="0"/>
          <w:marBottom w:val="0"/>
          <w:divBdr>
            <w:top w:val="none" w:sz="0" w:space="0" w:color="auto"/>
            <w:left w:val="none" w:sz="0" w:space="0" w:color="auto"/>
            <w:bottom w:val="none" w:sz="0" w:space="0" w:color="auto"/>
            <w:right w:val="none" w:sz="0" w:space="0" w:color="auto"/>
          </w:divBdr>
          <w:divsChild>
            <w:div w:id="288779687">
              <w:marLeft w:val="0"/>
              <w:marRight w:val="0"/>
              <w:marTop w:val="0"/>
              <w:marBottom w:val="0"/>
              <w:divBdr>
                <w:top w:val="single" w:sz="6" w:space="30" w:color="EFEFEF"/>
                <w:left w:val="none" w:sz="0" w:space="0" w:color="auto"/>
                <w:bottom w:val="none" w:sz="0" w:space="0" w:color="auto"/>
                <w:right w:val="none" w:sz="0" w:space="0" w:color="auto"/>
              </w:divBdr>
              <w:divsChild>
                <w:div w:id="42146485">
                  <w:marLeft w:val="0"/>
                  <w:marRight w:val="0"/>
                  <w:marTop w:val="0"/>
                  <w:marBottom w:val="0"/>
                  <w:divBdr>
                    <w:top w:val="none" w:sz="0" w:space="0" w:color="auto"/>
                    <w:left w:val="none" w:sz="0" w:space="0" w:color="auto"/>
                    <w:bottom w:val="none" w:sz="0" w:space="0" w:color="auto"/>
                    <w:right w:val="none" w:sz="0" w:space="0" w:color="auto"/>
                  </w:divBdr>
                  <w:divsChild>
                    <w:div w:id="1304382312">
                      <w:marLeft w:val="-90"/>
                      <w:marRight w:val="-90"/>
                      <w:marTop w:val="0"/>
                      <w:marBottom w:val="0"/>
                      <w:divBdr>
                        <w:top w:val="none" w:sz="0" w:space="0" w:color="auto"/>
                        <w:left w:val="none" w:sz="0" w:space="0" w:color="auto"/>
                        <w:bottom w:val="none" w:sz="0" w:space="0" w:color="auto"/>
                        <w:right w:val="none" w:sz="0" w:space="0" w:color="auto"/>
                      </w:divBdr>
                      <w:divsChild>
                        <w:div w:id="1460341155">
                          <w:marLeft w:val="0"/>
                          <w:marRight w:val="0"/>
                          <w:marTop w:val="0"/>
                          <w:marBottom w:val="0"/>
                          <w:divBdr>
                            <w:top w:val="none" w:sz="0" w:space="0" w:color="auto"/>
                            <w:left w:val="none" w:sz="0" w:space="0" w:color="auto"/>
                            <w:bottom w:val="none" w:sz="0" w:space="0" w:color="auto"/>
                            <w:right w:val="none" w:sz="0" w:space="0" w:color="auto"/>
                          </w:divBdr>
                          <w:divsChild>
                            <w:div w:id="1115100928">
                              <w:marLeft w:val="0"/>
                              <w:marRight w:val="0"/>
                              <w:marTop w:val="0"/>
                              <w:marBottom w:val="0"/>
                              <w:divBdr>
                                <w:top w:val="none" w:sz="0" w:space="0" w:color="auto"/>
                                <w:left w:val="none" w:sz="0" w:space="0" w:color="auto"/>
                                <w:bottom w:val="none" w:sz="0" w:space="0" w:color="auto"/>
                                <w:right w:val="none" w:sz="0" w:space="0" w:color="auto"/>
                              </w:divBdr>
                              <w:divsChild>
                                <w:div w:id="1203246997">
                                  <w:marLeft w:val="0"/>
                                  <w:marRight w:val="0"/>
                                  <w:marTop w:val="0"/>
                                  <w:marBottom w:val="0"/>
                                  <w:divBdr>
                                    <w:top w:val="none" w:sz="0" w:space="0" w:color="auto"/>
                                    <w:left w:val="none" w:sz="0" w:space="0" w:color="auto"/>
                                    <w:bottom w:val="none" w:sz="0" w:space="0" w:color="auto"/>
                                    <w:right w:val="single" w:sz="6" w:space="23" w:color="DEDEDE"/>
                                  </w:divBdr>
                                  <w:divsChild>
                                    <w:div w:id="1797527999">
                                      <w:marLeft w:val="0"/>
                                      <w:marRight w:val="0"/>
                                      <w:marTop w:val="0"/>
                                      <w:marBottom w:val="0"/>
                                      <w:divBdr>
                                        <w:top w:val="none" w:sz="0" w:space="0" w:color="auto"/>
                                        <w:left w:val="none" w:sz="0" w:space="0" w:color="auto"/>
                                        <w:bottom w:val="none" w:sz="0" w:space="0" w:color="auto"/>
                                        <w:right w:val="none" w:sz="0" w:space="0" w:color="auto"/>
                                      </w:divBdr>
                                      <w:divsChild>
                                        <w:div w:id="139218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47514">
      <w:bodyDiv w:val="1"/>
      <w:marLeft w:val="0"/>
      <w:marRight w:val="0"/>
      <w:marTop w:val="0"/>
      <w:marBottom w:val="0"/>
      <w:divBdr>
        <w:top w:val="none" w:sz="0" w:space="0" w:color="auto"/>
        <w:left w:val="none" w:sz="0" w:space="0" w:color="auto"/>
        <w:bottom w:val="none" w:sz="0" w:space="0" w:color="auto"/>
        <w:right w:val="none" w:sz="0" w:space="0" w:color="auto"/>
      </w:divBdr>
    </w:div>
    <w:div w:id="16590903">
      <w:bodyDiv w:val="1"/>
      <w:marLeft w:val="0"/>
      <w:marRight w:val="0"/>
      <w:marTop w:val="0"/>
      <w:marBottom w:val="0"/>
      <w:divBdr>
        <w:top w:val="none" w:sz="0" w:space="0" w:color="auto"/>
        <w:left w:val="none" w:sz="0" w:space="0" w:color="auto"/>
        <w:bottom w:val="none" w:sz="0" w:space="0" w:color="auto"/>
        <w:right w:val="none" w:sz="0" w:space="0" w:color="auto"/>
      </w:divBdr>
    </w:div>
    <w:div w:id="17239510">
      <w:bodyDiv w:val="1"/>
      <w:marLeft w:val="0"/>
      <w:marRight w:val="0"/>
      <w:marTop w:val="0"/>
      <w:marBottom w:val="0"/>
      <w:divBdr>
        <w:top w:val="none" w:sz="0" w:space="0" w:color="auto"/>
        <w:left w:val="none" w:sz="0" w:space="0" w:color="auto"/>
        <w:bottom w:val="none" w:sz="0" w:space="0" w:color="auto"/>
        <w:right w:val="none" w:sz="0" w:space="0" w:color="auto"/>
      </w:divBdr>
    </w:div>
    <w:div w:id="23989536">
      <w:bodyDiv w:val="1"/>
      <w:marLeft w:val="0"/>
      <w:marRight w:val="0"/>
      <w:marTop w:val="0"/>
      <w:marBottom w:val="0"/>
      <w:divBdr>
        <w:top w:val="none" w:sz="0" w:space="0" w:color="auto"/>
        <w:left w:val="none" w:sz="0" w:space="0" w:color="auto"/>
        <w:bottom w:val="none" w:sz="0" w:space="0" w:color="auto"/>
        <w:right w:val="none" w:sz="0" w:space="0" w:color="auto"/>
      </w:divBdr>
    </w:div>
    <w:div w:id="30498260">
      <w:bodyDiv w:val="1"/>
      <w:marLeft w:val="0"/>
      <w:marRight w:val="0"/>
      <w:marTop w:val="0"/>
      <w:marBottom w:val="0"/>
      <w:divBdr>
        <w:top w:val="none" w:sz="0" w:space="0" w:color="auto"/>
        <w:left w:val="none" w:sz="0" w:space="0" w:color="auto"/>
        <w:bottom w:val="none" w:sz="0" w:space="0" w:color="auto"/>
        <w:right w:val="none" w:sz="0" w:space="0" w:color="auto"/>
      </w:divBdr>
    </w:div>
    <w:div w:id="40371680">
      <w:bodyDiv w:val="1"/>
      <w:marLeft w:val="0"/>
      <w:marRight w:val="0"/>
      <w:marTop w:val="0"/>
      <w:marBottom w:val="0"/>
      <w:divBdr>
        <w:top w:val="none" w:sz="0" w:space="0" w:color="auto"/>
        <w:left w:val="none" w:sz="0" w:space="0" w:color="auto"/>
        <w:bottom w:val="none" w:sz="0" w:space="0" w:color="auto"/>
        <w:right w:val="none" w:sz="0" w:space="0" w:color="auto"/>
      </w:divBdr>
    </w:div>
    <w:div w:id="56242128">
      <w:bodyDiv w:val="1"/>
      <w:marLeft w:val="0"/>
      <w:marRight w:val="0"/>
      <w:marTop w:val="0"/>
      <w:marBottom w:val="0"/>
      <w:divBdr>
        <w:top w:val="none" w:sz="0" w:space="0" w:color="auto"/>
        <w:left w:val="none" w:sz="0" w:space="0" w:color="auto"/>
        <w:bottom w:val="none" w:sz="0" w:space="0" w:color="auto"/>
        <w:right w:val="none" w:sz="0" w:space="0" w:color="auto"/>
      </w:divBdr>
    </w:div>
    <w:div w:id="62414887">
      <w:bodyDiv w:val="1"/>
      <w:marLeft w:val="0"/>
      <w:marRight w:val="0"/>
      <w:marTop w:val="0"/>
      <w:marBottom w:val="0"/>
      <w:divBdr>
        <w:top w:val="none" w:sz="0" w:space="0" w:color="auto"/>
        <w:left w:val="none" w:sz="0" w:space="0" w:color="auto"/>
        <w:bottom w:val="none" w:sz="0" w:space="0" w:color="auto"/>
        <w:right w:val="none" w:sz="0" w:space="0" w:color="auto"/>
      </w:divBdr>
    </w:div>
    <w:div w:id="73212261">
      <w:bodyDiv w:val="1"/>
      <w:marLeft w:val="0"/>
      <w:marRight w:val="0"/>
      <w:marTop w:val="0"/>
      <w:marBottom w:val="0"/>
      <w:divBdr>
        <w:top w:val="none" w:sz="0" w:space="0" w:color="auto"/>
        <w:left w:val="none" w:sz="0" w:space="0" w:color="auto"/>
        <w:bottom w:val="none" w:sz="0" w:space="0" w:color="auto"/>
        <w:right w:val="none" w:sz="0" w:space="0" w:color="auto"/>
      </w:divBdr>
    </w:div>
    <w:div w:id="81227353">
      <w:bodyDiv w:val="1"/>
      <w:marLeft w:val="0"/>
      <w:marRight w:val="0"/>
      <w:marTop w:val="0"/>
      <w:marBottom w:val="0"/>
      <w:divBdr>
        <w:top w:val="none" w:sz="0" w:space="0" w:color="auto"/>
        <w:left w:val="none" w:sz="0" w:space="0" w:color="auto"/>
        <w:bottom w:val="none" w:sz="0" w:space="0" w:color="auto"/>
        <w:right w:val="none" w:sz="0" w:space="0" w:color="auto"/>
      </w:divBdr>
    </w:div>
    <w:div w:id="93088410">
      <w:bodyDiv w:val="1"/>
      <w:marLeft w:val="0"/>
      <w:marRight w:val="0"/>
      <w:marTop w:val="0"/>
      <w:marBottom w:val="0"/>
      <w:divBdr>
        <w:top w:val="none" w:sz="0" w:space="0" w:color="auto"/>
        <w:left w:val="none" w:sz="0" w:space="0" w:color="auto"/>
        <w:bottom w:val="none" w:sz="0" w:space="0" w:color="auto"/>
        <w:right w:val="none" w:sz="0" w:space="0" w:color="auto"/>
      </w:divBdr>
    </w:div>
    <w:div w:id="94138025">
      <w:bodyDiv w:val="1"/>
      <w:marLeft w:val="0"/>
      <w:marRight w:val="0"/>
      <w:marTop w:val="0"/>
      <w:marBottom w:val="0"/>
      <w:divBdr>
        <w:top w:val="none" w:sz="0" w:space="0" w:color="auto"/>
        <w:left w:val="none" w:sz="0" w:space="0" w:color="auto"/>
        <w:bottom w:val="none" w:sz="0" w:space="0" w:color="auto"/>
        <w:right w:val="none" w:sz="0" w:space="0" w:color="auto"/>
      </w:divBdr>
      <w:divsChild>
        <w:div w:id="765424270">
          <w:marLeft w:val="0"/>
          <w:marRight w:val="0"/>
          <w:marTop w:val="0"/>
          <w:marBottom w:val="0"/>
          <w:divBdr>
            <w:top w:val="none" w:sz="0" w:space="0" w:color="auto"/>
            <w:left w:val="none" w:sz="0" w:space="0" w:color="auto"/>
            <w:bottom w:val="none" w:sz="0" w:space="0" w:color="auto"/>
            <w:right w:val="none" w:sz="0" w:space="0" w:color="auto"/>
          </w:divBdr>
        </w:div>
        <w:div w:id="1688368850">
          <w:marLeft w:val="0"/>
          <w:marRight w:val="0"/>
          <w:marTop w:val="0"/>
          <w:marBottom w:val="0"/>
          <w:divBdr>
            <w:top w:val="none" w:sz="0" w:space="0" w:color="auto"/>
            <w:left w:val="none" w:sz="0" w:space="0" w:color="auto"/>
            <w:bottom w:val="none" w:sz="0" w:space="0" w:color="auto"/>
            <w:right w:val="none" w:sz="0" w:space="0" w:color="auto"/>
          </w:divBdr>
        </w:div>
      </w:divsChild>
    </w:div>
    <w:div w:id="115757598">
      <w:bodyDiv w:val="1"/>
      <w:marLeft w:val="0"/>
      <w:marRight w:val="0"/>
      <w:marTop w:val="0"/>
      <w:marBottom w:val="0"/>
      <w:divBdr>
        <w:top w:val="none" w:sz="0" w:space="0" w:color="auto"/>
        <w:left w:val="none" w:sz="0" w:space="0" w:color="auto"/>
        <w:bottom w:val="none" w:sz="0" w:space="0" w:color="auto"/>
        <w:right w:val="none" w:sz="0" w:space="0" w:color="auto"/>
      </w:divBdr>
      <w:divsChild>
        <w:div w:id="1367943928">
          <w:marLeft w:val="0"/>
          <w:marRight w:val="0"/>
          <w:marTop w:val="0"/>
          <w:marBottom w:val="0"/>
          <w:divBdr>
            <w:top w:val="none" w:sz="0" w:space="0" w:color="auto"/>
            <w:left w:val="none" w:sz="0" w:space="0" w:color="auto"/>
            <w:bottom w:val="none" w:sz="0" w:space="0" w:color="auto"/>
            <w:right w:val="none" w:sz="0" w:space="0" w:color="auto"/>
          </w:divBdr>
          <w:divsChild>
            <w:div w:id="556429966">
              <w:marLeft w:val="0"/>
              <w:marRight w:val="0"/>
              <w:marTop w:val="0"/>
              <w:marBottom w:val="0"/>
              <w:divBdr>
                <w:top w:val="single" w:sz="6" w:space="30" w:color="EFEFEF"/>
                <w:left w:val="none" w:sz="0" w:space="0" w:color="auto"/>
                <w:bottom w:val="none" w:sz="0" w:space="0" w:color="auto"/>
                <w:right w:val="none" w:sz="0" w:space="0" w:color="auto"/>
              </w:divBdr>
              <w:divsChild>
                <w:div w:id="1242108420">
                  <w:marLeft w:val="0"/>
                  <w:marRight w:val="0"/>
                  <w:marTop w:val="0"/>
                  <w:marBottom w:val="0"/>
                  <w:divBdr>
                    <w:top w:val="none" w:sz="0" w:space="0" w:color="auto"/>
                    <w:left w:val="none" w:sz="0" w:space="0" w:color="auto"/>
                    <w:bottom w:val="none" w:sz="0" w:space="0" w:color="auto"/>
                    <w:right w:val="none" w:sz="0" w:space="0" w:color="auto"/>
                  </w:divBdr>
                  <w:divsChild>
                    <w:div w:id="1283809826">
                      <w:marLeft w:val="-90"/>
                      <w:marRight w:val="-90"/>
                      <w:marTop w:val="0"/>
                      <w:marBottom w:val="0"/>
                      <w:divBdr>
                        <w:top w:val="none" w:sz="0" w:space="0" w:color="auto"/>
                        <w:left w:val="none" w:sz="0" w:space="0" w:color="auto"/>
                        <w:bottom w:val="none" w:sz="0" w:space="0" w:color="auto"/>
                        <w:right w:val="none" w:sz="0" w:space="0" w:color="auto"/>
                      </w:divBdr>
                      <w:divsChild>
                        <w:div w:id="732970874">
                          <w:marLeft w:val="0"/>
                          <w:marRight w:val="0"/>
                          <w:marTop w:val="0"/>
                          <w:marBottom w:val="0"/>
                          <w:divBdr>
                            <w:top w:val="none" w:sz="0" w:space="0" w:color="auto"/>
                            <w:left w:val="none" w:sz="0" w:space="0" w:color="auto"/>
                            <w:bottom w:val="none" w:sz="0" w:space="0" w:color="auto"/>
                            <w:right w:val="none" w:sz="0" w:space="0" w:color="auto"/>
                          </w:divBdr>
                          <w:divsChild>
                            <w:div w:id="1925645840">
                              <w:marLeft w:val="0"/>
                              <w:marRight w:val="0"/>
                              <w:marTop w:val="0"/>
                              <w:marBottom w:val="0"/>
                              <w:divBdr>
                                <w:top w:val="none" w:sz="0" w:space="0" w:color="auto"/>
                                <w:left w:val="none" w:sz="0" w:space="0" w:color="auto"/>
                                <w:bottom w:val="none" w:sz="0" w:space="0" w:color="auto"/>
                                <w:right w:val="none" w:sz="0" w:space="0" w:color="auto"/>
                              </w:divBdr>
                              <w:divsChild>
                                <w:div w:id="406151294">
                                  <w:marLeft w:val="0"/>
                                  <w:marRight w:val="0"/>
                                  <w:marTop w:val="0"/>
                                  <w:marBottom w:val="0"/>
                                  <w:divBdr>
                                    <w:top w:val="none" w:sz="0" w:space="0" w:color="auto"/>
                                    <w:left w:val="none" w:sz="0" w:space="0" w:color="auto"/>
                                    <w:bottom w:val="none" w:sz="0" w:space="0" w:color="auto"/>
                                    <w:right w:val="single" w:sz="6" w:space="23" w:color="DEDEDE"/>
                                  </w:divBdr>
                                  <w:divsChild>
                                    <w:div w:id="1885671659">
                                      <w:marLeft w:val="0"/>
                                      <w:marRight w:val="0"/>
                                      <w:marTop w:val="0"/>
                                      <w:marBottom w:val="0"/>
                                      <w:divBdr>
                                        <w:top w:val="none" w:sz="0" w:space="0" w:color="auto"/>
                                        <w:left w:val="none" w:sz="0" w:space="0" w:color="auto"/>
                                        <w:bottom w:val="none" w:sz="0" w:space="0" w:color="auto"/>
                                        <w:right w:val="none" w:sz="0" w:space="0" w:color="auto"/>
                                      </w:divBdr>
                                      <w:divsChild>
                                        <w:div w:id="884099854">
                                          <w:marLeft w:val="0"/>
                                          <w:marRight w:val="0"/>
                                          <w:marTop w:val="0"/>
                                          <w:marBottom w:val="0"/>
                                          <w:divBdr>
                                            <w:top w:val="none" w:sz="0" w:space="0" w:color="auto"/>
                                            <w:left w:val="none" w:sz="0" w:space="0" w:color="auto"/>
                                            <w:bottom w:val="none" w:sz="0" w:space="0" w:color="auto"/>
                                            <w:right w:val="none" w:sz="0" w:space="0" w:color="auto"/>
                                          </w:divBdr>
                                          <w:divsChild>
                                            <w:div w:id="1367679703">
                                              <w:marLeft w:val="0"/>
                                              <w:marRight w:val="0"/>
                                              <w:marTop w:val="0"/>
                                              <w:marBottom w:val="120"/>
                                              <w:divBdr>
                                                <w:top w:val="none" w:sz="0" w:space="0" w:color="auto"/>
                                                <w:left w:val="none" w:sz="0" w:space="0" w:color="auto"/>
                                                <w:bottom w:val="none" w:sz="0" w:space="0" w:color="auto"/>
                                                <w:right w:val="none" w:sz="0" w:space="0" w:color="auto"/>
                                              </w:divBdr>
                                            </w:div>
                                          </w:divsChild>
                                        </w:div>
                                        <w:div w:id="171083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785947">
      <w:bodyDiv w:val="1"/>
      <w:marLeft w:val="0"/>
      <w:marRight w:val="0"/>
      <w:marTop w:val="0"/>
      <w:marBottom w:val="0"/>
      <w:divBdr>
        <w:top w:val="none" w:sz="0" w:space="0" w:color="auto"/>
        <w:left w:val="none" w:sz="0" w:space="0" w:color="auto"/>
        <w:bottom w:val="none" w:sz="0" w:space="0" w:color="auto"/>
        <w:right w:val="none" w:sz="0" w:space="0" w:color="auto"/>
      </w:divBdr>
      <w:divsChild>
        <w:div w:id="336275899">
          <w:marLeft w:val="0"/>
          <w:marRight w:val="0"/>
          <w:marTop w:val="0"/>
          <w:marBottom w:val="0"/>
          <w:divBdr>
            <w:top w:val="none" w:sz="0" w:space="0" w:color="auto"/>
            <w:left w:val="none" w:sz="0" w:space="0" w:color="auto"/>
            <w:bottom w:val="none" w:sz="0" w:space="0" w:color="auto"/>
            <w:right w:val="none" w:sz="0" w:space="0" w:color="auto"/>
          </w:divBdr>
        </w:div>
        <w:div w:id="1932347487">
          <w:marLeft w:val="0"/>
          <w:marRight w:val="0"/>
          <w:marTop w:val="0"/>
          <w:marBottom w:val="0"/>
          <w:divBdr>
            <w:top w:val="none" w:sz="0" w:space="0" w:color="auto"/>
            <w:left w:val="none" w:sz="0" w:space="0" w:color="auto"/>
            <w:bottom w:val="none" w:sz="0" w:space="0" w:color="auto"/>
            <w:right w:val="none" w:sz="0" w:space="0" w:color="auto"/>
          </w:divBdr>
        </w:div>
        <w:div w:id="1969773083">
          <w:marLeft w:val="0"/>
          <w:marRight w:val="0"/>
          <w:marTop w:val="0"/>
          <w:marBottom w:val="0"/>
          <w:divBdr>
            <w:top w:val="none" w:sz="0" w:space="0" w:color="auto"/>
            <w:left w:val="none" w:sz="0" w:space="0" w:color="auto"/>
            <w:bottom w:val="none" w:sz="0" w:space="0" w:color="auto"/>
            <w:right w:val="none" w:sz="0" w:space="0" w:color="auto"/>
          </w:divBdr>
        </w:div>
      </w:divsChild>
    </w:div>
    <w:div w:id="146214468">
      <w:bodyDiv w:val="1"/>
      <w:marLeft w:val="0"/>
      <w:marRight w:val="0"/>
      <w:marTop w:val="0"/>
      <w:marBottom w:val="0"/>
      <w:divBdr>
        <w:top w:val="none" w:sz="0" w:space="0" w:color="auto"/>
        <w:left w:val="none" w:sz="0" w:space="0" w:color="auto"/>
        <w:bottom w:val="none" w:sz="0" w:space="0" w:color="auto"/>
        <w:right w:val="none" w:sz="0" w:space="0" w:color="auto"/>
      </w:divBdr>
    </w:div>
    <w:div w:id="160052491">
      <w:bodyDiv w:val="1"/>
      <w:marLeft w:val="0"/>
      <w:marRight w:val="0"/>
      <w:marTop w:val="0"/>
      <w:marBottom w:val="0"/>
      <w:divBdr>
        <w:top w:val="none" w:sz="0" w:space="0" w:color="auto"/>
        <w:left w:val="none" w:sz="0" w:space="0" w:color="auto"/>
        <w:bottom w:val="none" w:sz="0" w:space="0" w:color="auto"/>
        <w:right w:val="none" w:sz="0" w:space="0" w:color="auto"/>
      </w:divBdr>
      <w:divsChild>
        <w:div w:id="11420647">
          <w:marLeft w:val="0"/>
          <w:marRight w:val="0"/>
          <w:marTop w:val="0"/>
          <w:marBottom w:val="0"/>
          <w:divBdr>
            <w:top w:val="none" w:sz="0" w:space="0" w:color="auto"/>
            <w:left w:val="none" w:sz="0" w:space="0" w:color="auto"/>
            <w:bottom w:val="none" w:sz="0" w:space="0" w:color="auto"/>
            <w:right w:val="none" w:sz="0" w:space="0" w:color="auto"/>
          </w:divBdr>
        </w:div>
        <w:div w:id="119424932">
          <w:marLeft w:val="0"/>
          <w:marRight w:val="0"/>
          <w:marTop w:val="0"/>
          <w:marBottom w:val="0"/>
          <w:divBdr>
            <w:top w:val="none" w:sz="0" w:space="0" w:color="auto"/>
            <w:left w:val="none" w:sz="0" w:space="0" w:color="auto"/>
            <w:bottom w:val="none" w:sz="0" w:space="0" w:color="auto"/>
            <w:right w:val="none" w:sz="0" w:space="0" w:color="auto"/>
          </w:divBdr>
        </w:div>
        <w:div w:id="1811823537">
          <w:marLeft w:val="0"/>
          <w:marRight w:val="0"/>
          <w:marTop w:val="0"/>
          <w:marBottom w:val="0"/>
          <w:divBdr>
            <w:top w:val="none" w:sz="0" w:space="0" w:color="auto"/>
            <w:left w:val="none" w:sz="0" w:space="0" w:color="auto"/>
            <w:bottom w:val="none" w:sz="0" w:space="0" w:color="auto"/>
            <w:right w:val="none" w:sz="0" w:space="0" w:color="auto"/>
          </w:divBdr>
        </w:div>
      </w:divsChild>
    </w:div>
    <w:div w:id="184364818">
      <w:bodyDiv w:val="1"/>
      <w:marLeft w:val="0"/>
      <w:marRight w:val="0"/>
      <w:marTop w:val="0"/>
      <w:marBottom w:val="0"/>
      <w:divBdr>
        <w:top w:val="none" w:sz="0" w:space="0" w:color="auto"/>
        <w:left w:val="none" w:sz="0" w:space="0" w:color="auto"/>
        <w:bottom w:val="none" w:sz="0" w:space="0" w:color="auto"/>
        <w:right w:val="none" w:sz="0" w:space="0" w:color="auto"/>
      </w:divBdr>
    </w:div>
    <w:div w:id="185676932">
      <w:bodyDiv w:val="1"/>
      <w:marLeft w:val="0"/>
      <w:marRight w:val="0"/>
      <w:marTop w:val="0"/>
      <w:marBottom w:val="0"/>
      <w:divBdr>
        <w:top w:val="none" w:sz="0" w:space="0" w:color="auto"/>
        <w:left w:val="none" w:sz="0" w:space="0" w:color="auto"/>
        <w:bottom w:val="none" w:sz="0" w:space="0" w:color="auto"/>
        <w:right w:val="none" w:sz="0" w:space="0" w:color="auto"/>
      </w:divBdr>
    </w:div>
    <w:div w:id="186213082">
      <w:bodyDiv w:val="1"/>
      <w:marLeft w:val="0"/>
      <w:marRight w:val="0"/>
      <w:marTop w:val="0"/>
      <w:marBottom w:val="0"/>
      <w:divBdr>
        <w:top w:val="none" w:sz="0" w:space="0" w:color="auto"/>
        <w:left w:val="none" w:sz="0" w:space="0" w:color="auto"/>
        <w:bottom w:val="none" w:sz="0" w:space="0" w:color="auto"/>
        <w:right w:val="none" w:sz="0" w:space="0" w:color="auto"/>
      </w:divBdr>
    </w:div>
    <w:div w:id="197351133">
      <w:bodyDiv w:val="1"/>
      <w:marLeft w:val="0"/>
      <w:marRight w:val="0"/>
      <w:marTop w:val="0"/>
      <w:marBottom w:val="0"/>
      <w:divBdr>
        <w:top w:val="none" w:sz="0" w:space="0" w:color="auto"/>
        <w:left w:val="none" w:sz="0" w:space="0" w:color="auto"/>
        <w:bottom w:val="none" w:sz="0" w:space="0" w:color="auto"/>
        <w:right w:val="none" w:sz="0" w:space="0" w:color="auto"/>
      </w:divBdr>
      <w:divsChild>
        <w:div w:id="339697651">
          <w:marLeft w:val="0"/>
          <w:marRight w:val="0"/>
          <w:marTop w:val="0"/>
          <w:marBottom w:val="0"/>
          <w:divBdr>
            <w:top w:val="none" w:sz="0" w:space="0" w:color="auto"/>
            <w:left w:val="none" w:sz="0" w:space="0" w:color="auto"/>
            <w:bottom w:val="none" w:sz="0" w:space="0" w:color="auto"/>
            <w:right w:val="none" w:sz="0" w:space="0" w:color="auto"/>
          </w:divBdr>
          <w:divsChild>
            <w:div w:id="1564485839">
              <w:marLeft w:val="0"/>
              <w:marRight w:val="0"/>
              <w:marTop w:val="0"/>
              <w:marBottom w:val="0"/>
              <w:divBdr>
                <w:top w:val="single" w:sz="6" w:space="30" w:color="EFEFEF"/>
                <w:left w:val="none" w:sz="0" w:space="0" w:color="auto"/>
                <w:bottom w:val="none" w:sz="0" w:space="0" w:color="auto"/>
                <w:right w:val="none" w:sz="0" w:space="0" w:color="auto"/>
              </w:divBdr>
              <w:divsChild>
                <w:div w:id="1386636304">
                  <w:marLeft w:val="0"/>
                  <w:marRight w:val="0"/>
                  <w:marTop w:val="0"/>
                  <w:marBottom w:val="0"/>
                  <w:divBdr>
                    <w:top w:val="none" w:sz="0" w:space="0" w:color="auto"/>
                    <w:left w:val="none" w:sz="0" w:space="0" w:color="auto"/>
                    <w:bottom w:val="none" w:sz="0" w:space="0" w:color="auto"/>
                    <w:right w:val="none" w:sz="0" w:space="0" w:color="auto"/>
                  </w:divBdr>
                  <w:divsChild>
                    <w:div w:id="1556971061">
                      <w:marLeft w:val="-90"/>
                      <w:marRight w:val="-90"/>
                      <w:marTop w:val="0"/>
                      <w:marBottom w:val="0"/>
                      <w:divBdr>
                        <w:top w:val="none" w:sz="0" w:space="0" w:color="auto"/>
                        <w:left w:val="none" w:sz="0" w:space="0" w:color="auto"/>
                        <w:bottom w:val="none" w:sz="0" w:space="0" w:color="auto"/>
                        <w:right w:val="none" w:sz="0" w:space="0" w:color="auto"/>
                      </w:divBdr>
                      <w:divsChild>
                        <w:div w:id="1193570261">
                          <w:marLeft w:val="0"/>
                          <w:marRight w:val="0"/>
                          <w:marTop w:val="0"/>
                          <w:marBottom w:val="0"/>
                          <w:divBdr>
                            <w:top w:val="none" w:sz="0" w:space="0" w:color="auto"/>
                            <w:left w:val="none" w:sz="0" w:space="0" w:color="auto"/>
                            <w:bottom w:val="none" w:sz="0" w:space="0" w:color="auto"/>
                            <w:right w:val="none" w:sz="0" w:space="0" w:color="auto"/>
                          </w:divBdr>
                          <w:divsChild>
                            <w:div w:id="1383477683">
                              <w:marLeft w:val="0"/>
                              <w:marRight w:val="0"/>
                              <w:marTop w:val="0"/>
                              <w:marBottom w:val="0"/>
                              <w:divBdr>
                                <w:top w:val="none" w:sz="0" w:space="0" w:color="auto"/>
                                <w:left w:val="none" w:sz="0" w:space="0" w:color="auto"/>
                                <w:bottom w:val="none" w:sz="0" w:space="0" w:color="auto"/>
                                <w:right w:val="none" w:sz="0" w:space="0" w:color="auto"/>
                              </w:divBdr>
                              <w:divsChild>
                                <w:div w:id="371082243">
                                  <w:marLeft w:val="0"/>
                                  <w:marRight w:val="0"/>
                                  <w:marTop w:val="0"/>
                                  <w:marBottom w:val="0"/>
                                  <w:divBdr>
                                    <w:top w:val="none" w:sz="0" w:space="0" w:color="auto"/>
                                    <w:left w:val="none" w:sz="0" w:space="0" w:color="auto"/>
                                    <w:bottom w:val="none" w:sz="0" w:space="0" w:color="auto"/>
                                    <w:right w:val="single" w:sz="6" w:space="23" w:color="DEDEDE"/>
                                  </w:divBdr>
                                  <w:divsChild>
                                    <w:div w:id="1903977433">
                                      <w:marLeft w:val="0"/>
                                      <w:marRight w:val="0"/>
                                      <w:marTop w:val="0"/>
                                      <w:marBottom w:val="0"/>
                                      <w:divBdr>
                                        <w:top w:val="none" w:sz="0" w:space="0" w:color="auto"/>
                                        <w:left w:val="none" w:sz="0" w:space="0" w:color="auto"/>
                                        <w:bottom w:val="none" w:sz="0" w:space="0" w:color="auto"/>
                                        <w:right w:val="none" w:sz="0" w:space="0" w:color="auto"/>
                                      </w:divBdr>
                                      <w:divsChild>
                                        <w:div w:id="169745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783724">
      <w:bodyDiv w:val="1"/>
      <w:marLeft w:val="0"/>
      <w:marRight w:val="0"/>
      <w:marTop w:val="0"/>
      <w:marBottom w:val="0"/>
      <w:divBdr>
        <w:top w:val="none" w:sz="0" w:space="0" w:color="auto"/>
        <w:left w:val="none" w:sz="0" w:space="0" w:color="auto"/>
        <w:bottom w:val="none" w:sz="0" w:space="0" w:color="auto"/>
        <w:right w:val="none" w:sz="0" w:space="0" w:color="auto"/>
      </w:divBdr>
    </w:div>
    <w:div w:id="214898389">
      <w:bodyDiv w:val="1"/>
      <w:marLeft w:val="0"/>
      <w:marRight w:val="0"/>
      <w:marTop w:val="0"/>
      <w:marBottom w:val="0"/>
      <w:divBdr>
        <w:top w:val="none" w:sz="0" w:space="0" w:color="auto"/>
        <w:left w:val="none" w:sz="0" w:space="0" w:color="auto"/>
        <w:bottom w:val="none" w:sz="0" w:space="0" w:color="auto"/>
        <w:right w:val="none" w:sz="0" w:space="0" w:color="auto"/>
      </w:divBdr>
    </w:div>
    <w:div w:id="222915271">
      <w:bodyDiv w:val="1"/>
      <w:marLeft w:val="0"/>
      <w:marRight w:val="0"/>
      <w:marTop w:val="0"/>
      <w:marBottom w:val="0"/>
      <w:divBdr>
        <w:top w:val="none" w:sz="0" w:space="0" w:color="auto"/>
        <w:left w:val="none" w:sz="0" w:space="0" w:color="auto"/>
        <w:bottom w:val="none" w:sz="0" w:space="0" w:color="auto"/>
        <w:right w:val="none" w:sz="0" w:space="0" w:color="auto"/>
      </w:divBdr>
    </w:div>
    <w:div w:id="241568412">
      <w:bodyDiv w:val="1"/>
      <w:marLeft w:val="0"/>
      <w:marRight w:val="0"/>
      <w:marTop w:val="0"/>
      <w:marBottom w:val="0"/>
      <w:divBdr>
        <w:top w:val="none" w:sz="0" w:space="0" w:color="auto"/>
        <w:left w:val="none" w:sz="0" w:space="0" w:color="auto"/>
        <w:bottom w:val="none" w:sz="0" w:space="0" w:color="auto"/>
        <w:right w:val="none" w:sz="0" w:space="0" w:color="auto"/>
      </w:divBdr>
    </w:div>
    <w:div w:id="245388123">
      <w:bodyDiv w:val="1"/>
      <w:marLeft w:val="0"/>
      <w:marRight w:val="0"/>
      <w:marTop w:val="0"/>
      <w:marBottom w:val="0"/>
      <w:divBdr>
        <w:top w:val="none" w:sz="0" w:space="0" w:color="auto"/>
        <w:left w:val="none" w:sz="0" w:space="0" w:color="auto"/>
        <w:bottom w:val="none" w:sz="0" w:space="0" w:color="auto"/>
        <w:right w:val="none" w:sz="0" w:space="0" w:color="auto"/>
      </w:divBdr>
      <w:divsChild>
        <w:div w:id="1091002832">
          <w:marLeft w:val="0"/>
          <w:marRight w:val="0"/>
          <w:marTop w:val="0"/>
          <w:marBottom w:val="0"/>
          <w:divBdr>
            <w:top w:val="none" w:sz="0" w:space="0" w:color="auto"/>
            <w:left w:val="none" w:sz="0" w:space="0" w:color="auto"/>
            <w:bottom w:val="none" w:sz="0" w:space="0" w:color="auto"/>
            <w:right w:val="none" w:sz="0" w:space="0" w:color="auto"/>
          </w:divBdr>
          <w:divsChild>
            <w:div w:id="610089569">
              <w:marLeft w:val="0"/>
              <w:marRight w:val="0"/>
              <w:marTop w:val="0"/>
              <w:marBottom w:val="0"/>
              <w:divBdr>
                <w:top w:val="single" w:sz="6" w:space="30" w:color="EFEFEF"/>
                <w:left w:val="none" w:sz="0" w:space="0" w:color="auto"/>
                <w:bottom w:val="none" w:sz="0" w:space="0" w:color="auto"/>
                <w:right w:val="none" w:sz="0" w:space="0" w:color="auto"/>
              </w:divBdr>
              <w:divsChild>
                <w:div w:id="615451316">
                  <w:marLeft w:val="0"/>
                  <w:marRight w:val="0"/>
                  <w:marTop w:val="0"/>
                  <w:marBottom w:val="0"/>
                  <w:divBdr>
                    <w:top w:val="none" w:sz="0" w:space="0" w:color="auto"/>
                    <w:left w:val="none" w:sz="0" w:space="0" w:color="auto"/>
                    <w:bottom w:val="none" w:sz="0" w:space="0" w:color="auto"/>
                    <w:right w:val="none" w:sz="0" w:space="0" w:color="auto"/>
                  </w:divBdr>
                  <w:divsChild>
                    <w:div w:id="692340572">
                      <w:marLeft w:val="-90"/>
                      <w:marRight w:val="-90"/>
                      <w:marTop w:val="0"/>
                      <w:marBottom w:val="0"/>
                      <w:divBdr>
                        <w:top w:val="none" w:sz="0" w:space="0" w:color="auto"/>
                        <w:left w:val="none" w:sz="0" w:space="0" w:color="auto"/>
                        <w:bottom w:val="none" w:sz="0" w:space="0" w:color="auto"/>
                        <w:right w:val="none" w:sz="0" w:space="0" w:color="auto"/>
                      </w:divBdr>
                      <w:divsChild>
                        <w:div w:id="2039237635">
                          <w:marLeft w:val="0"/>
                          <w:marRight w:val="0"/>
                          <w:marTop w:val="0"/>
                          <w:marBottom w:val="0"/>
                          <w:divBdr>
                            <w:top w:val="none" w:sz="0" w:space="0" w:color="auto"/>
                            <w:left w:val="none" w:sz="0" w:space="0" w:color="auto"/>
                            <w:bottom w:val="none" w:sz="0" w:space="0" w:color="auto"/>
                            <w:right w:val="none" w:sz="0" w:space="0" w:color="auto"/>
                          </w:divBdr>
                          <w:divsChild>
                            <w:div w:id="1655253395">
                              <w:marLeft w:val="0"/>
                              <w:marRight w:val="0"/>
                              <w:marTop w:val="0"/>
                              <w:marBottom w:val="0"/>
                              <w:divBdr>
                                <w:top w:val="none" w:sz="0" w:space="0" w:color="auto"/>
                                <w:left w:val="none" w:sz="0" w:space="0" w:color="auto"/>
                                <w:bottom w:val="none" w:sz="0" w:space="0" w:color="auto"/>
                                <w:right w:val="none" w:sz="0" w:space="0" w:color="auto"/>
                              </w:divBdr>
                              <w:divsChild>
                                <w:div w:id="2073960746">
                                  <w:marLeft w:val="0"/>
                                  <w:marRight w:val="0"/>
                                  <w:marTop w:val="0"/>
                                  <w:marBottom w:val="0"/>
                                  <w:divBdr>
                                    <w:top w:val="none" w:sz="0" w:space="0" w:color="auto"/>
                                    <w:left w:val="none" w:sz="0" w:space="0" w:color="auto"/>
                                    <w:bottom w:val="none" w:sz="0" w:space="0" w:color="auto"/>
                                    <w:right w:val="single" w:sz="6" w:space="23" w:color="DEDEDE"/>
                                  </w:divBdr>
                                  <w:divsChild>
                                    <w:div w:id="800538034">
                                      <w:marLeft w:val="0"/>
                                      <w:marRight w:val="0"/>
                                      <w:marTop w:val="0"/>
                                      <w:marBottom w:val="0"/>
                                      <w:divBdr>
                                        <w:top w:val="none" w:sz="0" w:space="0" w:color="auto"/>
                                        <w:left w:val="none" w:sz="0" w:space="0" w:color="auto"/>
                                        <w:bottom w:val="none" w:sz="0" w:space="0" w:color="auto"/>
                                        <w:right w:val="none" w:sz="0" w:space="0" w:color="auto"/>
                                      </w:divBdr>
                                      <w:divsChild>
                                        <w:div w:id="20476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8271854">
      <w:bodyDiv w:val="1"/>
      <w:marLeft w:val="0"/>
      <w:marRight w:val="0"/>
      <w:marTop w:val="0"/>
      <w:marBottom w:val="0"/>
      <w:divBdr>
        <w:top w:val="none" w:sz="0" w:space="0" w:color="auto"/>
        <w:left w:val="none" w:sz="0" w:space="0" w:color="auto"/>
        <w:bottom w:val="none" w:sz="0" w:space="0" w:color="auto"/>
        <w:right w:val="none" w:sz="0" w:space="0" w:color="auto"/>
      </w:divBdr>
    </w:div>
    <w:div w:id="253438665">
      <w:bodyDiv w:val="1"/>
      <w:marLeft w:val="0"/>
      <w:marRight w:val="0"/>
      <w:marTop w:val="0"/>
      <w:marBottom w:val="0"/>
      <w:divBdr>
        <w:top w:val="none" w:sz="0" w:space="0" w:color="auto"/>
        <w:left w:val="none" w:sz="0" w:space="0" w:color="auto"/>
        <w:bottom w:val="none" w:sz="0" w:space="0" w:color="auto"/>
        <w:right w:val="none" w:sz="0" w:space="0" w:color="auto"/>
      </w:divBdr>
    </w:div>
    <w:div w:id="294066896">
      <w:bodyDiv w:val="1"/>
      <w:marLeft w:val="0"/>
      <w:marRight w:val="0"/>
      <w:marTop w:val="0"/>
      <w:marBottom w:val="0"/>
      <w:divBdr>
        <w:top w:val="none" w:sz="0" w:space="0" w:color="auto"/>
        <w:left w:val="none" w:sz="0" w:space="0" w:color="auto"/>
        <w:bottom w:val="none" w:sz="0" w:space="0" w:color="auto"/>
        <w:right w:val="none" w:sz="0" w:space="0" w:color="auto"/>
      </w:divBdr>
    </w:div>
    <w:div w:id="309209522">
      <w:bodyDiv w:val="1"/>
      <w:marLeft w:val="0"/>
      <w:marRight w:val="0"/>
      <w:marTop w:val="0"/>
      <w:marBottom w:val="0"/>
      <w:divBdr>
        <w:top w:val="none" w:sz="0" w:space="0" w:color="auto"/>
        <w:left w:val="none" w:sz="0" w:space="0" w:color="auto"/>
        <w:bottom w:val="none" w:sz="0" w:space="0" w:color="auto"/>
        <w:right w:val="none" w:sz="0" w:space="0" w:color="auto"/>
      </w:divBdr>
    </w:div>
    <w:div w:id="309409016">
      <w:bodyDiv w:val="1"/>
      <w:marLeft w:val="0"/>
      <w:marRight w:val="0"/>
      <w:marTop w:val="0"/>
      <w:marBottom w:val="0"/>
      <w:divBdr>
        <w:top w:val="none" w:sz="0" w:space="0" w:color="auto"/>
        <w:left w:val="none" w:sz="0" w:space="0" w:color="auto"/>
        <w:bottom w:val="none" w:sz="0" w:space="0" w:color="auto"/>
        <w:right w:val="none" w:sz="0" w:space="0" w:color="auto"/>
      </w:divBdr>
    </w:div>
    <w:div w:id="319043554">
      <w:bodyDiv w:val="1"/>
      <w:marLeft w:val="0"/>
      <w:marRight w:val="0"/>
      <w:marTop w:val="0"/>
      <w:marBottom w:val="0"/>
      <w:divBdr>
        <w:top w:val="none" w:sz="0" w:space="0" w:color="auto"/>
        <w:left w:val="none" w:sz="0" w:space="0" w:color="auto"/>
        <w:bottom w:val="none" w:sz="0" w:space="0" w:color="auto"/>
        <w:right w:val="none" w:sz="0" w:space="0" w:color="auto"/>
      </w:divBdr>
    </w:div>
    <w:div w:id="322777035">
      <w:bodyDiv w:val="1"/>
      <w:marLeft w:val="0"/>
      <w:marRight w:val="0"/>
      <w:marTop w:val="0"/>
      <w:marBottom w:val="0"/>
      <w:divBdr>
        <w:top w:val="none" w:sz="0" w:space="0" w:color="auto"/>
        <w:left w:val="none" w:sz="0" w:space="0" w:color="auto"/>
        <w:bottom w:val="none" w:sz="0" w:space="0" w:color="auto"/>
        <w:right w:val="none" w:sz="0" w:space="0" w:color="auto"/>
      </w:divBdr>
    </w:div>
    <w:div w:id="336348102">
      <w:bodyDiv w:val="1"/>
      <w:marLeft w:val="0"/>
      <w:marRight w:val="0"/>
      <w:marTop w:val="0"/>
      <w:marBottom w:val="0"/>
      <w:divBdr>
        <w:top w:val="none" w:sz="0" w:space="0" w:color="auto"/>
        <w:left w:val="none" w:sz="0" w:space="0" w:color="auto"/>
        <w:bottom w:val="none" w:sz="0" w:space="0" w:color="auto"/>
        <w:right w:val="none" w:sz="0" w:space="0" w:color="auto"/>
      </w:divBdr>
    </w:div>
    <w:div w:id="363793779">
      <w:bodyDiv w:val="1"/>
      <w:marLeft w:val="0"/>
      <w:marRight w:val="0"/>
      <w:marTop w:val="0"/>
      <w:marBottom w:val="0"/>
      <w:divBdr>
        <w:top w:val="none" w:sz="0" w:space="0" w:color="auto"/>
        <w:left w:val="none" w:sz="0" w:space="0" w:color="auto"/>
        <w:bottom w:val="none" w:sz="0" w:space="0" w:color="auto"/>
        <w:right w:val="none" w:sz="0" w:space="0" w:color="auto"/>
      </w:divBdr>
    </w:div>
    <w:div w:id="403379756">
      <w:bodyDiv w:val="1"/>
      <w:marLeft w:val="0"/>
      <w:marRight w:val="0"/>
      <w:marTop w:val="0"/>
      <w:marBottom w:val="0"/>
      <w:divBdr>
        <w:top w:val="none" w:sz="0" w:space="0" w:color="auto"/>
        <w:left w:val="none" w:sz="0" w:space="0" w:color="auto"/>
        <w:bottom w:val="none" w:sz="0" w:space="0" w:color="auto"/>
        <w:right w:val="none" w:sz="0" w:space="0" w:color="auto"/>
      </w:divBdr>
    </w:div>
    <w:div w:id="413670073">
      <w:bodyDiv w:val="1"/>
      <w:marLeft w:val="0"/>
      <w:marRight w:val="0"/>
      <w:marTop w:val="0"/>
      <w:marBottom w:val="0"/>
      <w:divBdr>
        <w:top w:val="none" w:sz="0" w:space="0" w:color="auto"/>
        <w:left w:val="none" w:sz="0" w:space="0" w:color="auto"/>
        <w:bottom w:val="none" w:sz="0" w:space="0" w:color="auto"/>
        <w:right w:val="none" w:sz="0" w:space="0" w:color="auto"/>
      </w:divBdr>
      <w:divsChild>
        <w:div w:id="751897935">
          <w:marLeft w:val="0"/>
          <w:marRight w:val="1"/>
          <w:marTop w:val="0"/>
          <w:marBottom w:val="0"/>
          <w:divBdr>
            <w:top w:val="none" w:sz="0" w:space="0" w:color="auto"/>
            <w:left w:val="none" w:sz="0" w:space="0" w:color="auto"/>
            <w:bottom w:val="none" w:sz="0" w:space="0" w:color="auto"/>
            <w:right w:val="none" w:sz="0" w:space="0" w:color="auto"/>
          </w:divBdr>
          <w:divsChild>
            <w:div w:id="286473401">
              <w:marLeft w:val="0"/>
              <w:marRight w:val="0"/>
              <w:marTop w:val="0"/>
              <w:marBottom w:val="0"/>
              <w:divBdr>
                <w:top w:val="none" w:sz="0" w:space="0" w:color="auto"/>
                <w:left w:val="none" w:sz="0" w:space="0" w:color="auto"/>
                <w:bottom w:val="none" w:sz="0" w:space="0" w:color="auto"/>
                <w:right w:val="none" w:sz="0" w:space="0" w:color="auto"/>
              </w:divBdr>
              <w:divsChild>
                <w:div w:id="181165563">
                  <w:marLeft w:val="0"/>
                  <w:marRight w:val="1"/>
                  <w:marTop w:val="0"/>
                  <w:marBottom w:val="0"/>
                  <w:divBdr>
                    <w:top w:val="none" w:sz="0" w:space="0" w:color="auto"/>
                    <w:left w:val="none" w:sz="0" w:space="0" w:color="auto"/>
                    <w:bottom w:val="none" w:sz="0" w:space="0" w:color="auto"/>
                    <w:right w:val="none" w:sz="0" w:space="0" w:color="auto"/>
                  </w:divBdr>
                  <w:divsChild>
                    <w:div w:id="1291398628">
                      <w:marLeft w:val="0"/>
                      <w:marRight w:val="0"/>
                      <w:marTop w:val="0"/>
                      <w:marBottom w:val="0"/>
                      <w:divBdr>
                        <w:top w:val="none" w:sz="0" w:space="0" w:color="auto"/>
                        <w:left w:val="none" w:sz="0" w:space="0" w:color="auto"/>
                        <w:bottom w:val="none" w:sz="0" w:space="0" w:color="auto"/>
                        <w:right w:val="none" w:sz="0" w:space="0" w:color="auto"/>
                      </w:divBdr>
                      <w:divsChild>
                        <w:div w:id="1311514882">
                          <w:marLeft w:val="0"/>
                          <w:marRight w:val="0"/>
                          <w:marTop w:val="0"/>
                          <w:marBottom w:val="0"/>
                          <w:divBdr>
                            <w:top w:val="none" w:sz="0" w:space="0" w:color="auto"/>
                            <w:left w:val="none" w:sz="0" w:space="0" w:color="auto"/>
                            <w:bottom w:val="none" w:sz="0" w:space="0" w:color="auto"/>
                            <w:right w:val="none" w:sz="0" w:space="0" w:color="auto"/>
                          </w:divBdr>
                          <w:divsChild>
                            <w:div w:id="265888212">
                              <w:marLeft w:val="0"/>
                              <w:marRight w:val="0"/>
                              <w:marTop w:val="120"/>
                              <w:marBottom w:val="360"/>
                              <w:divBdr>
                                <w:top w:val="none" w:sz="0" w:space="0" w:color="auto"/>
                                <w:left w:val="none" w:sz="0" w:space="0" w:color="auto"/>
                                <w:bottom w:val="none" w:sz="0" w:space="0" w:color="auto"/>
                                <w:right w:val="none" w:sz="0" w:space="0" w:color="auto"/>
                              </w:divBdr>
                              <w:divsChild>
                                <w:div w:id="1049381635">
                                  <w:marLeft w:val="0"/>
                                  <w:marRight w:val="0"/>
                                  <w:marTop w:val="0"/>
                                  <w:marBottom w:val="0"/>
                                  <w:divBdr>
                                    <w:top w:val="none" w:sz="0" w:space="0" w:color="auto"/>
                                    <w:left w:val="none" w:sz="0" w:space="0" w:color="auto"/>
                                    <w:bottom w:val="none" w:sz="0" w:space="0" w:color="auto"/>
                                    <w:right w:val="none" w:sz="0" w:space="0" w:color="auto"/>
                                  </w:divBdr>
                                </w:div>
                                <w:div w:id="120968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446001">
      <w:bodyDiv w:val="1"/>
      <w:marLeft w:val="0"/>
      <w:marRight w:val="0"/>
      <w:marTop w:val="0"/>
      <w:marBottom w:val="0"/>
      <w:divBdr>
        <w:top w:val="none" w:sz="0" w:space="0" w:color="auto"/>
        <w:left w:val="none" w:sz="0" w:space="0" w:color="auto"/>
        <w:bottom w:val="none" w:sz="0" w:space="0" w:color="auto"/>
        <w:right w:val="none" w:sz="0" w:space="0" w:color="auto"/>
      </w:divBdr>
      <w:divsChild>
        <w:div w:id="786435417">
          <w:marLeft w:val="0"/>
          <w:marRight w:val="0"/>
          <w:marTop w:val="0"/>
          <w:marBottom w:val="0"/>
          <w:divBdr>
            <w:top w:val="none" w:sz="0" w:space="0" w:color="auto"/>
            <w:left w:val="none" w:sz="0" w:space="0" w:color="auto"/>
            <w:bottom w:val="none" w:sz="0" w:space="0" w:color="auto"/>
            <w:right w:val="none" w:sz="0" w:space="0" w:color="auto"/>
          </w:divBdr>
          <w:divsChild>
            <w:div w:id="2016300836">
              <w:marLeft w:val="0"/>
              <w:marRight w:val="0"/>
              <w:marTop w:val="0"/>
              <w:marBottom w:val="0"/>
              <w:divBdr>
                <w:top w:val="none" w:sz="0" w:space="0" w:color="auto"/>
                <w:left w:val="none" w:sz="0" w:space="0" w:color="auto"/>
                <w:bottom w:val="none" w:sz="0" w:space="0" w:color="auto"/>
                <w:right w:val="none" w:sz="0" w:space="0" w:color="auto"/>
              </w:divBdr>
              <w:divsChild>
                <w:div w:id="866062150">
                  <w:marLeft w:val="0"/>
                  <w:marRight w:val="0"/>
                  <w:marTop w:val="181"/>
                  <w:marBottom w:val="181"/>
                  <w:divBdr>
                    <w:top w:val="none" w:sz="0" w:space="0" w:color="auto"/>
                    <w:left w:val="none" w:sz="0" w:space="0" w:color="auto"/>
                    <w:bottom w:val="none" w:sz="0" w:space="0" w:color="auto"/>
                    <w:right w:val="none" w:sz="0" w:space="0" w:color="auto"/>
                  </w:divBdr>
                  <w:divsChild>
                    <w:div w:id="1450007700">
                      <w:marLeft w:val="0"/>
                      <w:marRight w:val="0"/>
                      <w:marTop w:val="0"/>
                      <w:marBottom w:val="0"/>
                      <w:divBdr>
                        <w:top w:val="none" w:sz="0" w:space="0" w:color="auto"/>
                        <w:left w:val="none" w:sz="0" w:space="0" w:color="auto"/>
                        <w:bottom w:val="none" w:sz="0" w:space="0" w:color="auto"/>
                        <w:right w:val="none" w:sz="0" w:space="0" w:color="auto"/>
                      </w:divBdr>
                      <w:divsChild>
                        <w:div w:id="15422690">
                          <w:marLeft w:val="0"/>
                          <w:marRight w:val="0"/>
                          <w:marTop w:val="0"/>
                          <w:marBottom w:val="0"/>
                          <w:divBdr>
                            <w:top w:val="none" w:sz="0" w:space="0" w:color="auto"/>
                            <w:left w:val="none" w:sz="0" w:space="0" w:color="auto"/>
                            <w:bottom w:val="none" w:sz="0" w:space="0" w:color="auto"/>
                            <w:right w:val="none" w:sz="0" w:space="0" w:color="auto"/>
                          </w:divBdr>
                        </w:div>
                        <w:div w:id="37363023">
                          <w:marLeft w:val="0"/>
                          <w:marRight w:val="0"/>
                          <w:marTop w:val="0"/>
                          <w:marBottom w:val="0"/>
                          <w:divBdr>
                            <w:top w:val="none" w:sz="0" w:space="0" w:color="auto"/>
                            <w:left w:val="none" w:sz="0" w:space="0" w:color="auto"/>
                            <w:bottom w:val="none" w:sz="0" w:space="0" w:color="auto"/>
                            <w:right w:val="none" w:sz="0" w:space="0" w:color="auto"/>
                          </w:divBdr>
                        </w:div>
                        <w:div w:id="54477899">
                          <w:marLeft w:val="0"/>
                          <w:marRight w:val="0"/>
                          <w:marTop w:val="0"/>
                          <w:marBottom w:val="0"/>
                          <w:divBdr>
                            <w:top w:val="none" w:sz="0" w:space="0" w:color="auto"/>
                            <w:left w:val="none" w:sz="0" w:space="0" w:color="auto"/>
                            <w:bottom w:val="none" w:sz="0" w:space="0" w:color="auto"/>
                            <w:right w:val="none" w:sz="0" w:space="0" w:color="auto"/>
                          </w:divBdr>
                        </w:div>
                        <w:div w:id="91895646">
                          <w:marLeft w:val="0"/>
                          <w:marRight w:val="0"/>
                          <w:marTop w:val="0"/>
                          <w:marBottom w:val="0"/>
                          <w:divBdr>
                            <w:top w:val="none" w:sz="0" w:space="0" w:color="auto"/>
                            <w:left w:val="none" w:sz="0" w:space="0" w:color="auto"/>
                            <w:bottom w:val="none" w:sz="0" w:space="0" w:color="auto"/>
                            <w:right w:val="none" w:sz="0" w:space="0" w:color="auto"/>
                          </w:divBdr>
                        </w:div>
                        <w:div w:id="272203366">
                          <w:marLeft w:val="0"/>
                          <w:marRight w:val="0"/>
                          <w:marTop w:val="0"/>
                          <w:marBottom w:val="0"/>
                          <w:divBdr>
                            <w:top w:val="none" w:sz="0" w:space="0" w:color="auto"/>
                            <w:left w:val="none" w:sz="0" w:space="0" w:color="auto"/>
                            <w:bottom w:val="none" w:sz="0" w:space="0" w:color="auto"/>
                            <w:right w:val="none" w:sz="0" w:space="0" w:color="auto"/>
                          </w:divBdr>
                        </w:div>
                        <w:div w:id="344790785">
                          <w:marLeft w:val="0"/>
                          <w:marRight w:val="0"/>
                          <w:marTop w:val="0"/>
                          <w:marBottom w:val="0"/>
                          <w:divBdr>
                            <w:top w:val="none" w:sz="0" w:space="0" w:color="auto"/>
                            <w:left w:val="none" w:sz="0" w:space="0" w:color="auto"/>
                            <w:bottom w:val="none" w:sz="0" w:space="0" w:color="auto"/>
                            <w:right w:val="none" w:sz="0" w:space="0" w:color="auto"/>
                          </w:divBdr>
                        </w:div>
                        <w:div w:id="383801232">
                          <w:marLeft w:val="0"/>
                          <w:marRight w:val="0"/>
                          <w:marTop w:val="0"/>
                          <w:marBottom w:val="0"/>
                          <w:divBdr>
                            <w:top w:val="none" w:sz="0" w:space="0" w:color="auto"/>
                            <w:left w:val="none" w:sz="0" w:space="0" w:color="auto"/>
                            <w:bottom w:val="none" w:sz="0" w:space="0" w:color="auto"/>
                            <w:right w:val="none" w:sz="0" w:space="0" w:color="auto"/>
                          </w:divBdr>
                        </w:div>
                        <w:div w:id="647899017">
                          <w:marLeft w:val="0"/>
                          <w:marRight w:val="0"/>
                          <w:marTop w:val="0"/>
                          <w:marBottom w:val="0"/>
                          <w:divBdr>
                            <w:top w:val="none" w:sz="0" w:space="0" w:color="auto"/>
                            <w:left w:val="none" w:sz="0" w:space="0" w:color="auto"/>
                            <w:bottom w:val="none" w:sz="0" w:space="0" w:color="auto"/>
                            <w:right w:val="none" w:sz="0" w:space="0" w:color="auto"/>
                          </w:divBdr>
                        </w:div>
                        <w:div w:id="784469668">
                          <w:marLeft w:val="0"/>
                          <w:marRight w:val="0"/>
                          <w:marTop w:val="0"/>
                          <w:marBottom w:val="0"/>
                          <w:divBdr>
                            <w:top w:val="none" w:sz="0" w:space="0" w:color="auto"/>
                            <w:left w:val="none" w:sz="0" w:space="0" w:color="auto"/>
                            <w:bottom w:val="none" w:sz="0" w:space="0" w:color="auto"/>
                            <w:right w:val="none" w:sz="0" w:space="0" w:color="auto"/>
                          </w:divBdr>
                        </w:div>
                        <w:div w:id="836463186">
                          <w:marLeft w:val="0"/>
                          <w:marRight w:val="0"/>
                          <w:marTop w:val="0"/>
                          <w:marBottom w:val="0"/>
                          <w:divBdr>
                            <w:top w:val="none" w:sz="0" w:space="0" w:color="auto"/>
                            <w:left w:val="none" w:sz="0" w:space="0" w:color="auto"/>
                            <w:bottom w:val="none" w:sz="0" w:space="0" w:color="auto"/>
                            <w:right w:val="none" w:sz="0" w:space="0" w:color="auto"/>
                          </w:divBdr>
                        </w:div>
                        <w:div w:id="1162358946">
                          <w:marLeft w:val="0"/>
                          <w:marRight w:val="0"/>
                          <w:marTop w:val="0"/>
                          <w:marBottom w:val="0"/>
                          <w:divBdr>
                            <w:top w:val="none" w:sz="0" w:space="0" w:color="auto"/>
                            <w:left w:val="none" w:sz="0" w:space="0" w:color="auto"/>
                            <w:bottom w:val="none" w:sz="0" w:space="0" w:color="auto"/>
                            <w:right w:val="none" w:sz="0" w:space="0" w:color="auto"/>
                          </w:divBdr>
                        </w:div>
                        <w:div w:id="1163857372">
                          <w:marLeft w:val="0"/>
                          <w:marRight w:val="0"/>
                          <w:marTop w:val="0"/>
                          <w:marBottom w:val="0"/>
                          <w:divBdr>
                            <w:top w:val="none" w:sz="0" w:space="0" w:color="auto"/>
                            <w:left w:val="none" w:sz="0" w:space="0" w:color="auto"/>
                            <w:bottom w:val="none" w:sz="0" w:space="0" w:color="auto"/>
                            <w:right w:val="none" w:sz="0" w:space="0" w:color="auto"/>
                          </w:divBdr>
                        </w:div>
                        <w:div w:id="1294019564">
                          <w:marLeft w:val="0"/>
                          <w:marRight w:val="0"/>
                          <w:marTop w:val="0"/>
                          <w:marBottom w:val="0"/>
                          <w:divBdr>
                            <w:top w:val="none" w:sz="0" w:space="0" w:color="auto"/>
                            <w:left w:val="none" w:sz="0" w:space="0" w:color="auto"/>
                            <w:bottom w:val="none" w:sz="0" w:space="0" w:color="auto"/>
                            <w:right w:val="none" w:sz="0" w:space="0" w:color="auto"/>
                          </w:divBdr>
                        </w:div>
                        <w:div w:id="1310983356">
                          <w:marLeft w:val="0"/>
                          <w:marRight w:val="0"/>
                          <w:marTop w:val="0"/>
                          <w:marBottom w:val="0"/>
                          <w:divBdr>
                            <w:top w:val="none" w:sz="0" w:space="0" w:color="auto"/>
                            <w:left w:val="none" w:sz="0" w:space="0" w:color="auto"/>
                            <w:bottom w:val="none" w:sz="0" w:space="0" w:color="auto"/>
                            <w:right w:val="none" w:sz="0" w:space="0" w:color="auto"/>
                          </w:divBdr>
                        </w:div>
                        <w:div w:id="1354652867">
                          <w:marLeft w:val="0"/>
                          <w:marRight w:val="0"/>
                          <w:marTop w:val="0"/>
                          <w:marBottom w:val="0"/>
                          <w:divBdr>
                            <w:top w:val="none" w:sz="0" w:space="0" w:color="auto"/>
                            <w:left w:val="none" w:sz="0" w:space="0" w:color="auto"/>
                            <w:bottom w:val="none" w:sz="0" w:space="0" w:color="auto"/>
                            <w:right w:val="none" w:sz="0" w:space="0" w:color="auto"/>
                          </w:divBdr>
                        </w:div>
                        <w:div w:id="1859926917">
                          <w:marLeft w:val="0"/>
                          <w:marRight w:val="0"/>
                          <w:marTop w:val="0"/>
                          <w:marBottom w:val="0"/>
                          <w:divBdr>
                            <w:top w:val="none" w:sz="0" w:space="0" w:color="auto"/>
                            <w:left w:val="none" w:sz="0" w:space="0" w:color="auto"/>
                            <w:bottom w:val="none" w:sz="0" w:space="0" w:color="auto"/>
                            <w:right w:val="none" w:sz="0" w:space="0" w:color="auto"/>
                          </w:divBdr>
                        </w:div>
                        <w:div w:id="1925069478">
                          <w:marLeft w:val="0"/>
                          <w:marRight w:val="0"/>
                          <w:marTop w:val="0"/>
                          <w:marBottom w:val="0"/>
                          <w:divBdr>
                            <w:top w:val="none" w:sz="0" w:space="0" w:color="auto"/>
                            <w:left w:val="none" w:sz="0" w:space="0" w:color="auto"/>
                            <w:bottom w:val="none" w:sz="0" w:space="0" w:color="auto"/>
                            <w:right w:val="none" w:sz="0" w:space="0" w:color="auto"/>
                          </w:divBdr>
                        </w:div>
                        <w:div w:id="2014456975">
                          <w:marLeft w:val="0"/>
                          <w:marRight w:val="0"/>
                          <w:marTop w:val="0"/>
                          <w:marBottom w:val="0"/>
                          <w:divBdr>
                            <w:top w:val="none" w:sz="0" w:space="0" w:color="auto"/>
                            <w:left w:val="none" w:sz="0" w:space="0" w:color="auto"/>
                            <w:bottom w:val="none" w:sz="0" w:space="0" w:color="auto"/>
                            <w:right w:val="none" w:sz="0" w:space="0" w:color="auto"/>
                          </w:divBdr>
                        </w:div>
                        <w:div w:id="20825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9664912">
      <w:bodyDiv w:val="1"/>
      <w:marLeft w:val="0"/>
      <w:marRight w:val="0"/>
      <w:marTop w:val="0"/>
      <w:marBottom w:val="0"/>
      <w:divBdr>
        <w:top w:val="none" w:sz="0" w:space="0" w:color="auto"/>
        <w:left w:val="none" w:sz="0" w:space="0" w:color="auto"/>
        <w:bottom w:val="none" w:sz="0" w:space="0" w:color="auto"/>
        <w:right w:val="none" w:sz="0" w:space="0" w:color="auto"/>
      </w:divBdr>
    </w:div>
    <w:div w:id="435054674">
      <w:bodyDiv w:val="1"/>
      <w:marLeft w:val="0"/>
      <w:marRight w:val="0"/>
      <w:marTop w:val="0"/>
      <w:marBottom w:val="0"/>
      <w:divBdr>
        <w:top w:val="none" w:sz="0" w:space="0" w:color="auto"/>
        <w:left w:val="none" w:sz="0" w:space="0" w:color="auto"/>
        <w:bottom w:val="none" w:sz="0" w:space="0" w:color="auto"/>
        <w:right w:val="none" w:sz="0" w:space="0" w:color="auto"/>
      </w:divBdr>
    </w:div>
    <w:div w:id="443353984">
      <w:bodyDiv w:val="1"/>
      <w:marLeft w:val="0"/>
      <w:marRight w:val="0"/>
      <w:marTop w:val="0"/>
      <w:marBottom w:val="0"/>
      <w:divBdr>
        <w:top w:val="none" w:sz="0" w:space="0" w:color="auto"/>
        <w:left w:val="none" w:sz="0" w:space="0" w:color="auto"/>
        <w:bottom w:val="none" w:sz="0" w:space="0" w:color="auto"/>
        <w:right w:val="none" w:sz="0" w:space="0" w:color="auto"/>
      </w:divBdr>
    </w:div>
    <w:div w:id="457530615">
      <w:bodyDiv w:val="1"/>
      <w:marLeft w:val="0"/>
      <w:marRight w:val="0"/>
      <w:marTop w:val="0"/>
      <w:marBottom w:val="0"/>
      <w:divBdr>
        <w:top w:val="none" w:sz="0" w:space="0" w:color="auto"/>
        <w:left w:val="none" w:sz="0" w:space="0" w:color="auto"/>
        <w:bottom w:val="none" w:sz="0" w:space="0" w:color="auto"/>
        <w:right w:val="none" w:sz="0" w:space="0" w:color="auto"/>
      </w:divBdr>
    </w:div>
    <w:div w:id="468982700">
      <w:bodyDiv w:val="1"/>
      <w:marLeft w:val="0"/>
      <w:marRight w:val="0"/>
      <w:marTop w:val="0"/>
      <w:marBottom w:val="0"/>
      <w:divBdr>
        <w:top w:val="none" w:sz="0" w:space="0" w:color="auto"/>
        <w:left w:val="none" w:sz="0" w:space="0" w:color="auto"/>
        <w:bottom w:val="none" w:sz="0" w:space="0" w:color="auto"/>
        <w:right w:val="none" w:sz="0" w:space="0" w:color="auto"/>
      </w:divBdr>
    </w:div>
    <w:div w:id="477452776">
      <w:bodyDiv w:val="1"/>
      <w:marLeft w:val="0"/>
      <w:marRight w:val="0"/>
      <w:marTop w:val="0"/>
      <w:marBottom w:val="0"/>
      <w:divBdr>
        <w:top w:val="none" w:sz="0" w:space="0" w:color="auto"/>
        <w:left w:val="none" w:sz="0" w:space="0" w:color="auto"/>
        <w:bottom w:val="none" w:sz="0" w:space="0" w:color="auto"/>
        <w:right w:val="none" w:sz="0" w:space="0" w:color="auto"/>
      </w:divBdr>
    </w:div>
    <w:div w:id="507208627">
      <w:bodyDiv w:val="1"/>
      <w:marLeft w:val="0"/>
      <w:marRight w:val="0"/>
      <w:marTop w:val="0"/>
      <w:marBottom w:val="0"/>
      <w:divBdr>
        <w:top w:val="none" w:sz="0" w:space="0" w:color="auto"/>
        <w:left w:val="none" w:sz="0" w:space="0" w:color="auto"/>
        <w:bottom w:val="none" w:sz="0" w:space="0" w:color="auto"/>
        <w:right w:val="none" w:sz="0" w:space="0" w:color="auto"/>
      </w:divBdr>
    </w:div>
    <w:div w:id="516431372">
      <w:bodyDiv w:val="1"/>
      <w:marLeft w:val="0"/>
      <w:marRight w:val="0"/>
      <w:marTop w:val="0"/>
      <w:marBottom w:val="0"/>
      <w:divBdr>
        <w:top w:val="none" w:sz="0" w:space="0" w:color="auto"/>
        <w:left w:val="none" w:sz="0" w:space="0" w:color="auto"/>
        <w:bottom w:val="none" w:sz="0" w:space="0" w:color="auto"/>
        <w:right w:val="none" w:sz="0" w:space="0" w:color="auto"/>
      </w:divBdr>
    </w:div>
    <w:div w:id="528028479">
      <w:bodyDiv w:val="1"/>
      <w:marLeft w:val="0"/>
      <w:marRight w:val="0"/>
      <w:marTop w:val="0"/>
      <w:marBottom w:val="0"/>
      <w:divBdr>
        <w:top w:val="none" w:sz="0" w:space="0" w:color="auto"/>
        <w:left w:val="none" w:sz="0" w:space="0" w:color="auto"/>
        <w:bottom w:val="none" w:sz="0" w:space="0" w:color="auto"/>
        <w:right w:val="none" w:sz="0" w:space="0" w:color="auto"/>
      </w:divBdr>
    </w:div>
    <w:div w:id="550263368">
      <w:bodyDiv w:val="1"/>
      <w:marLeft w:val="0"/>
      <w:marRight w:val="0"/>
      <w:marTop w:val="0"/>
      <w:marBottom w:val="0"/>
      <w:divBdr>
        <w:top w:val="none" w:sz="0" w:space="0" w:color="auto"/>
        <w:left w:val="none" w:sz="0" w:space="0" w:color="auto"/>
        <w:bottom w:val="none" w:sz="0" w:space="0" w:color="auto"/>
        <w:right w:val="none" w:sz="0" w:space="0" w:color="auto"/>
      </w:divBdr>
    </w:div>
    <w:div w:id="563490368">
      <w:bodyDiv w:val="1"/>
      <w:marLeft w:val="0"/>
      <w:marRight w:val="0"/>
      <w:marTop w:val="0"/>
      <w:marBottom w:val="0"/>
      <w:divBdr>
        <w:top w:val="none" w:sz="0" w:space="0" w:color="auto"/>
        <w:left w:val="none" w:sz="0" w:space="0" w:color="auto"/>
        <w:bottom w:val="none" w:sz="0" w:space="0" w:color="auto"/>
        <w:right w:val="none" w:sz="0" w:space="0" w:color="auto"/>
      </w:divBdr>
    </w:div>
    <w:div w:id="573592226">
      <w:bodyDiv w:val="1"/>
      <w:marLeft w:val="0"/>
      <w:marRight w:val="0"/>
      <w:marTop w:val="0"/>
      <w:marBottom w:val="0"/>
      <w:divBdr>
        <w:top w:val="none" w:sz="0" w:space="0" w:color="auto"/>
        <w:left w:val="none" w:sz="0" w:space="0" w:color="auto"/>
        <w:bottom w:val="none" w:sz="0" w:space="0" w:color="auto"/>
        <w:right w:val="none" w:sz="0" w:space="0" w:color="auto"/>
      </w:divBdr>
      <w:divsChild>
        <w:div w:id="3631048">
          <w:marLeft w:val="0"/>
          <w:marRight w:val="0"/>
          <w:marTop w:val="0"/>
          <w:marBottom w:val="0"/>
          <w:divBdr>
            <w:top w:val="none" w:sz="0" w:space="0" w:color="auto"/>
            <w:left w:val="none" w:sz="0" w:space="0" w:color="auto"/>
            <w:bottom w:val="none" w:sz="0" w:space="0" w:color="auto"/>
            <w:right w:val="none" w:sz="0" w:space="0" w:color="auto"/>
          </w:divBdr>
        </w:div>
        <w:div w:id="98960006">
          <w:marLeft w:val="0"/>
          <w:marRight w:val="0"/>
          <w:marTop w:val="0"/>
          <w:marBottom w:val="0"/>
          <w:divBdr>
            <w:top w:val="none" w:sz="0" w:space="0" w:color="auto"/>
            <w:left w:val="none" w:sz="0" w:space="0" w:color="auto"/>
            <w:bottom w:val="none" w:sz="0" w:space="0" w:color="auto"/>
            <w:right w:val="none" w:sz="0" w:space="0" w:color="auto"/>
          </w:divBdr>
        </w:div>
        <w:div w:id="562838425">
          <w:marLeft w:val="0"/>
          <w:marRight w:val="0"/>
          <w:marTop w:val="0"/>
          <w:marBottom w:val="0"/>
          <w:divBdr>
            <w:top w:val="none" w:sz="0" w:space="0" w:color="auto"/>
            <w:left w:val="none" w:sz="0" w:space="0" w:color="auto"/>
            <w:bottom w:val="none" w:sz="0" w:space="0" w:color="auto"/>
            <w:right w:val="none" w:sz="0" w:space="0" w:color="auto"/>
          </w:divBdr>
        </w:div>
        <w:div w:id="656569903">
          <w:marLeft w:val="0"/>
          <w:marRight w:val="0"/>
          <w:marTop w:val="30"/>
          <w:marBottom w:val="0"/>
          <w:divBdr>
            <w:top w:val="none" w:sz="0" w:space="0" w:color="auto"/>
            <w:left w:val="none" w:sz="0" w:space="0" w:color="auto"/>
            <w:bottom w:val="none" w:sz="0" w:space="0" w:color="auto"/>
            <w:right w:val="none" w:sz="0" w:space="0" w:color="auto"/>
          </w:divBdr>
          <w:divsChild>
            <w:div w:id="510880116">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662124348">
          <w:marLeft w:val="0"/>
          <w:marRight w:val="0"/>
          <w:marTop w:val="0"/>
          <w:marBottom w:val="0"/>
          <w:divBdr>
            <w:top w:val="none" w:sz="0" w:space="0" w:color="auto"/>
            <w:left w:val="none" w:sz="0" w:space="0" w:color="auto"/>
            <w:bottom w:val="none" w:sz="0" w:space="0" w:color="auto"/>
            <w:right w:val="none" w:sz="0" w:space="0" w:color="auto"/>
          </w:divBdr>
        </w:div>
        <w:div w:id="1291126972">
          <w:marLeft w:val="0"/>
          <w:marRight w:val="0"/>
          <w:marTop w:val="0"/>
          <w:marBottom w:val="0"/>
          <w:divBdr>
            <w:top w:val="none" w:sz="0" w:space="0" w:color="auto"/>
            <w:left w:val="none" w:sz="0" w:space="0" w:color="auto"/>
            <w:bottom w:val="none" w:sz="0" w:space="0" w:color="auto"/>
            <w:right w:val="none" w:sz="0" w:space="0" w:color="auto"/>
          </w:divBdr>
        </w:div>
        <w:div w:id="1594050923">
          <w:marLeft w:val="0"/>
          <w:marRight w:val="0"/>
          <w:marTop w:val="0"/>
          <w:marBottom w:val="0"/>
          <w:divBdr>
            <w:top w:val="none" w:sz="0" w:space="0" w:color="auto"/>
            <w:left w:val="none" w:sz="0" w:space="0" w:color="auto"/>
            <w:bottom w:val="none" w:sz="0" w:space="0" w:color="auto"/>
            <w:right w:val="none" w:sz="0" w:space="0" w:color="auto"/>
          </w:divBdr>
        </w:div>
      </w:divsChild>
    </w:div>
    <w:div w:id="574046805">
      <w:bodyDiv w:val="1"/>
      <w:marLeft w:val="0"/>
      <w:marRight w:val="0"/>
      <w:marTop w:val="0"/>
      <w:marBottom w:val="0"/>
      <w:divBdr>
        <w:top w:val="none" w:sz="0" w:space="0" w:color="auto"/>
        <w:left w:val="none" w:sz="0" w:space="0" w:color="auto"/>
        <w:bottom w:val="none" w:sz="0" w:space="0" w:color="auto"/>
        <w:right w:val="none" w:sz="0" w:space="0" w:color="auto"/>
      </w:divBdr>
    </w:div>
    <w:div w:id="578055237">
      <w:bodyDiv w:val="1"/>
      <w:marLeft w:val="0"/>
      <w:marRight w:val="0"/>
      <w:marTop w:val="0"/>
      <w:marBottom w:val="0"/>
      <w:divBdr>
        <w:top w:val="none" w:sz="0" w:space="0" w:color="auto"/>
        <w:left w:val="none" w:sz="0" w:space="0" w:color="auto"/>
        <w:bottom w:val="none" w:sz="0" w:space="0" w:color="auto"/>
        <w:right w:val="none" w:sz="0" w:space="0" w:color="auto"/>
      </w:divBdr>
    </w:div>
    <w:div w:id="590818642">
      <w:bodyDiv w:val="1"/>
      <w:marLeft w:val="0"/>
      <w:marRight w:val="0"/>
      <w:marTop w:val="0"/>
      <w:marBottom w:val="0"/>
      <w:divBdr>
        <w:top w:val="none" w:sz="0" w:space="0" w:color="auto"/>
        <w:left w:val="none" w:sz="0" w:space="0" w:color="auto"/>
        <w:bottom w:val="none" w:sz="0" w:space="0" w:color="auto"/>
        <w:right w:val="none" w:sz="0" w:space="0" w:color="auto"/>
      </w:divBdr>
    </w:div>
    <w:div w:id="595787951">
      <w:bodyDiv w:val="1"/>
      <w:marLeft w:val="0"/>
      <w:marRight w:val="0"/>
      <w:marTop w:val="0"/>
      <w:marBottom w:val="0"/>
      <w:divBdr>
        <w:top w:val="none" w:sz="0" w:space="0" w:color="auto"/>
        <w:left w:val="none" w:sz="0" w:space="0" w:color="auto"/>
        <w:bottom w:val="none" w:sz="0" w:space="0" w:color="auto"/>
        <w:right w:val="none" w:sz="0" w:space="0" w:color="auto"/>
      </w:divBdr>
      <w:divsChild>
        <w:div w:id="1272933858">
          <w:marLeft w:val="0"/>
          <w:marRight w:val="0"/>
          <w:marTop w:val="0"/>
          <w:marBottom w:val="0"/>
          <w:divBdr>
            <w:top w:val="none" w:sz="0" w:space="0" w:color="auto"/>
            <w:left w:val="none" w:sz="0" w:space="0" w:color="auto"/>
            <w:bottom w:val="none" w:sz="0" w:space="0" w:color="auto"/>
            <w:right w:val="none" w:sz="0" w:space="0" w:color="auto"/>
          </w:divBdr>
          <w:divsChild>
            <w:div w:id="913779260">
              <w:marLeft w:val="0"/>
              <w:marRight w:val="0"/>
              <w:marTop w:val="0"/>
              <w:marBottom w:val="0"/>
              <w:divBdr>
                <w:top w:val="none" w:sz="0" w:space="0" w:color="auto"/>
                <w:left w:val="none" w:sz="0" w:space="0" w:color="auto"/>
                <w:bottom w:val="none" w:sz="0" w:space="0" w:color="auto"/>
                <w:right w:val="none" w:sz="0" w:space="0" w:color="auto"/>
              </w:divBdr>
              <w:divsChild>
                <w:div w:id="464664780">
                  <w:marLeft w:val="0"/>
                  <w:marRight w:val="0"/>
                  <w:marTop w:val="0"/>
                  <w:marBottom w:val="0"/>
                  <w:divBdr>
                    <w:top w:val="none" w:sz="0" w:space="0" w:color="auto"/>
                    <w:left w:val="none" w:sz="0" w:space="0" w:color="auto"/>
                    <w:bottom w:val="none" w:sz="0" w:space="0" w:color="auto"/>
                    <w:right w:val="none" w:sz="0" w:space="0" w:color="auto"/>
                  </w:divBdr>
                  <w:divsChild>
                    <w:div w:id="2000453545">
                      <w:marLeft w:val="0"/>
                      <w:marRight w:val="0"/>
                      <w:marTop w:val="0"/>
                      <w:marBottom w:val="0"/>
                      <w:divBdr>
                        <w:top w:val="none" w:sz="0" w:space="0" w:color="auto"/>
                        <w:left w:val="none" w:sz="0" w:space="0" w:color="auto"/>
                        <w:bottom w:val="none" w:sz="0" w:space="0" w:color="auto"/>
                        <w:right w:val="none" w:sz="0" w:space="0" w:color="auto"/>
                      </w:divBdr>
                      <w:divsChild>
                        <w:div w:id="1033456118">
                          <w:marLeft w:val="0"/>
                          <w:marRight w:val="0"/>
                          <w:marTop w:val="0"/>
                          <w:marBottom w:val="0"/>
                          <w:divBdr>
                            <w:top w:val="none" w:sz="0" w:space="0" w:color="auto"/>
                            <w:left w:val="none" w:sz="0" w:space="0" w:color="auto"/>
                            <w:bottom w:val="none" w:sz="0" w:space="0" w:color="auto"/>
                            <w:right w:val="none" w:sz="0" w:space="0" w:color="auto"/>
                          </w:divBdr>
                        </w:div>
                        <w:div w:id="165656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21985">
                  <w:marLeft w:val="0"/>
                  <w:marRight w:val="0"/>
                  <w:marTop w:val="0"/>
                  <w:marBottom w:val="0"/>
                  <w:divBdr>
                    <w:top w:val="none" w:sz="0" w:space="0" w:color="auto"/>
                    <w:left w:val="none" w:sz="0" w:space="0" w:color="auto"/>
                    <w:bottom w:val="none" w:sz="0" w:space="0" w:color="auto"/>
                    <w:right w:val="none" w:sz="0" w:space="0" w:color="auto"/>
                  </w:divBdr>
                  <w:divsChild>
                    <w:div w:id="1613589951">
                      <w:marLeft w:val="0"/>
                      <w:marRight w:val="0"/>
                      <w:marTop w:val="0"/>
                      <w:marBottom w:val="0"/>
                      <w:divBdr>
                        <w:top w:val="none" w:sz="0" w:space="0" w:color="auto"/>
                        <w:left w:val="none" w:sz="0" w:space="0" w:color="auto"/>
                        <w:bottom w:val="none" w:sz="0" w:space="0" w:color="auto"/>
                        <w:right w:val="none" w:sz="0" w:space="0" w:color="auto"/>
                      </w:divBdr>
                      <w:divsChild>
                        <w:div w:id="13036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483452">
          <w:marLeft w:val="0"/>
          <w:marRight w:val="0"/>
          <w:marTop w:val="0"/>
          <w:marBottom w:val="0"/>
          <w:divBdr>
            <w:top w:val="none" w:sz="0" w:space="0" w:color="auto"/>
            <w:left w:val="none" w:sz="0" w:space="0" w:color="auto"/>
            <w:bottom w:val="none" w:sz="0" w:space="0" w:color="auto"/>
            <w:right w:val="none" w:sz="0" w:space="0" w:color="auto"/>
          </w:divBdr>
          <w:divsChild>
            <w:div w:id="21917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6219">
      <w:bodyDiv w:val="1"/>
      <w:marLeft w:val="0"/>
      <w:marRight w:val="0"/>
      <w:marTop w:val="0"/>
      <w:marBottom w:val="0"/>
      <w:divBdr>
        <w:top w:val="none" w:sz="0" w:space="0" w:color="auto"/>
        <w:left w:val="none" w:sz="0" w:space="0" w:color="auto"/>
        <w:bottom w:val="none" w:sz="0" w:space="0" w:color="auto"/>
        <w:right w:val="none" w:sz="0" w:space="0" w:color="auto"/>
      </w:divBdr>
    </w:div>
    <w:div w:id="600257012">
      <w:bodyDiv w:val="1"/>
      <w:marLeft w:val="0"/>
      <w:marRight w:val="0"/>
      <w:marTop w:val="0"/>
      <w:marBottom w:val="0"/>
      <w:divBdr>
        <w:top w:val="none" w:sz="0" w:space="0" w:color="auto"/>
        <w:left w:val="none" w:sz="0" w:space="0" w:color="auto"/>
        <w:bottom w:val="none" w:sz="0" w:space="0" w:color="auto"/>
        <w:right w:val="none" w:sz="0" w:space="0" w:color="auto"/>
      </w:divBdr>
    </w:div>
    <w:div w:id="603879251">
      <w:bodyDiv w:val="1"/>
      <w:marLeft w:val="0"/>
      <w:marRight w:val="0"/>
      <w:marTop w:val="0"/>
      <w:marBottom w:val="0"/>
      <w:divBdr>
        <w:top w:val="none" w:sz="0" w:space="0" w:color="auto"/>
        <w:left w:val="none" w:sz="0" w:space="0" w:color="auto"/>
        <w:bottom w:val="none" w:sz="0" w:space="0" w:color="auto"/>
        <w:right w:val="none" w:sz="0" w:space="0" w:color="auto"/>
      </w:divBdr>
      <w:divsChild>
        <w:div w:id="1255286771">
          <w:marLeft w:val="0"/>
          <w:marRight w:val="0"/>
          <w:marTop w:val="0"/>
          <w:marBottom w:val="0"/>
          <w:divBdr>
            <w:top w:val="none" w:sz="0" w:space="0" w:color="auto"/>
            <w:left w:val="none" w:sz="0" w:space="0" w:color="auto"/>
            <w:bottom w:val="none" w:sz="0" w:space="0" w:color="auto"/>
            <w:right w:val="none" w:sz="0" w:space="0" w:color="auto"/>
          </w:divBdr>
          <w:divsChild>
            <w:div w:id="1741829599">
              <w:marLeft w:val="0"/>
              <w:marRight w:val="0"/>
              <w:marTop w:val="0"/>
              <w:marBottom w:val="0"/>
              <w:divBdr>
                <w:top w:val="single" w:sz="6" w:space="30" w:color="EFEFEF"/>
                <w:left w:val="none" w:sz="0" w:space="0" w:color="auto"/>
                <w:bottom w:val="none" w:sz="0" w:space="0" w:color="auto"/>
                <w:right w:val="none" w:sz="0" w:space="0" w:color="auto"/>
              </w:divBdr>
              <w:divsChild>
                <w:div w:id="2122723688">
                  <w:marLeft w:val="0"/>
                  <w:marRight w:val="0"/>
                  <w:marTop w:val="0"/>
                  <w:marBottom w:val="0"/>
                  <w:divBdr>
                    <w:top w:val="none" w:sz="0" w:space="0" w:color="auto"/>
                    <w:left w:val="none" w:sz="0" w:space="0" w:color="auto"/>
                    <w:bottom w:val="none" w:sz="0" w:space="0" w:color="auto"/>
                    <w:right w:val="none" w:sz="0" w:space="0" w:color="auto"/>
                  </w:divBdr>
                  <w:divsChild>
                    <w:div w:id="1865365758">
                      <w:marLeft w:val="-90"/>
                      <w:marRight w:val="-90"/>
                      <w:marTop w:val="0"/>
                      <w:marBottom w:val="0"/>
                      <w:divBdr>
                        <w:top w:val="none" w:sz="0" w:space="0" w:color="auto"/>
                        <w:left w:val="none" w:sz="0" w:space="0" w:color="auto"/>
                        <w:bottom w:val="none" w:sz="0" w:space="0" w:color="auto"/>
                        <w:right w:val="none" w:sz="0" w:space="0" w:color="auto"/>
                      </w:divBdr>
                      <w:divsChild>
                        <w:div w:id="657340973">
                          <w:marLeft w:val="0"/>
                          <w:marRight w:val="0"/>
                          <w:marTop w:val="0"/>
                          <w:marBottom w:val="0"/>
                          <w:divBdr>
                            <w:top w:val="none" w:sz="0" w:space="0" w:color="auto"/>
                            <w:left w:val="none" w:sz="0" w:space="0" w:color="auto"/>
                            <w:bottom w:val="none" w:sz="0" w:space="0" w:color="auto"/>
                            <w:right w:val="none" w:sz="0" w:space="0" w:color="auto"/>
                          </w:divBdr>
                          <w:divsChild>
                            <w:div w:id="1056053741">
                              <w:marLeft w:val="0"/>
                              <w:marRight w:val="0"/>
                              <w:marTop w:val="0"/>
                              <w:marBottom w:val="0"/>
                              <w:divBdr>
                                <w:top w:val="none" w:sz="0" w:space="0" w:color="auto"/>
                                <w:left w:val="none" w:sz="0" w:space="0" w:color="auto"/>
                                <w:bottom w:val="none" w:sz="0" w:space="0" w:color="auto"/>
                                <w:right w:val="none" w:sz="0" w:space="0" w:color="auto"/>
                              </w:divBdr>
                              <w:divsChild>
                                <w:div w:id="759184403">
                                  <w:marLeft w:val="0"/>
                                  <w:marRight w:val="0"/>
                                  <w:marTop w:val="0"/>
                                  <w:marBottom w:val="0"/>
                                  <w:divBdr>
                                    <w:top w:val="none" w:sz="0" w:space="0" w:color="auto"/>
                                    <w:left w:val="none" w:sz="0" w:space="0" w:color="auto"/>
                                    <w:bottom w:val="none" w:sz="0" w:space="0" w:color="auto"/>
                                    <w:right w:val="single" w:sz="6" w:space="23" w:color="DEDEDE"/>
                                  </w:divBdr>
                                  <w:divsChild>
                                    <w:div w:id="2125884304">
                                      <w:marLeft w:val="0"/>
                                      <w:marRight w:val="0"/>
                                      <w:marTop w:val="0"/>
                                      <w:marBottom w:val="0"/>
                                      <w:divBdr>
                                        <w:top w:val="none" w:sz="0" w:space="0" w:color="auto"/>
                                        <w:left w:val="none" w:sz="0" w:space="0" w:color="auto"/>
                                        <w:bottom w:val="none" w:sz="0" w:space="0" w:color="auto"/>
                                        <w:right w:val="none" w:sz="0" w:space="0" w:color="auto"/>
                                      </w:divBdr>
                                      <w:divsChild>
                                        <w:div w:id="177289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6081950">
      <w:bodyDiv w:val="1"/>
      <w:marLeft w:val="0"/>
      <w:marRight w:val="0"/>
      <w:marTop w:val="0"/>
      <w:marBottom w:val="0"/>
      <w:divBdr>
        <w:top w:val="none" w:sz="0" w:space="0" w:color="auto"/>
        <w:left w:val="none" w:sz="0" w:space="0" w:color="auto"/>
        <w:bottom w:val="none" w:sz="0" w:space="0" w:color="auto"/>
        <w:right w:val="none" w:sz="0" w:space="0" w:color="auto"/>
      </w:divBdr>
    </w:div>
    <w:div w:id="613832831">
      <w:bodyDiv w:val="1"/>
      <w:marLeft w:val="0"/>
      <w:marRight w:val="0"/>
      <w:marTop w:val="0"/>
      <w:marBottom w:val="0"/>
      <w:divBdr>
        <w:top w:val="none" w:sz="0" w:space="0" w:color="auto"/>
        <w:left w:val="none" w:sz="0" w:space="0" w:color="auto"/>
        <w:bottom w:val="none" w:sz="0" w:space="0" w:color="auto"/>
        <w:right w:val="none" w:sz="0" w:space="0" w:color="auto"/>
      </w:divBdr>
    </w:div>
    <w:div w:id="615406052">
      <w:bodyDiv w:val="1"/>
      <w:marLeft w:val="0"/>
      <w:marRight w:val="0"/>
      <w:marTop w:val="0"/>
      <w:marBottom w:val="0"/>
      <w:divBdr>
        <w:top w:val="none" w:sz="0" w:space="0" w:color="auto"/>
        <w:left w:val="none" w:sz="0" w:space="0" w:color="auto"/>
        <w:bottom w:val="none" w:sz="0" w:space="0" w:color="auto"/>
        <w:right w:val="none" w:sz="0" w:space="0" w:color="auto"/>
      </w:divBdr>
    </w:div>
    <w:div w:id="616907691">
      <w:bodyDiv w:val="1"/>
      <w:marLeft w:val="0"/>
      <w:marRight w:val="0"/>
      <w:marTop w:val="0"/>
      <w:marBottom w:val="0"/>
      <w:divBdr>
        <w:top w:val="none" w:sz="0" w:space="0" w:color="auto"/>
        <w:left w:val="none" w:sz="0" w:space="0" w:color="auto"/>
        <w:bottom w:val="none" w:sz="0" w:space="0" w:color="auto"/>
        <w:right w:val="none" w:sz="0" w:space="0" w:color="auto"/>
      </w:divBdr>
    </w:div>
    <w:div w:id="623847005">
      <w:bodyDiv w:val="1"/>
      <w:marLeft w:val="0"/>
      <w:marRight w:val="0"/>
      <w:marTop w:val="0"/>
      <w:marBottom w:val="0"/>
      <w:divBdr>
        <w:top w:val="none" w:sz="0" w:space="0" w:color="auto"/>
        <w:left w:val="none" w:sz="0" w:space="0" w:color="auto"/>
        <w:bottom w:val="none" w:sz="0" w:space="0" w:color="auto"/>
        <w:right w:val="none" w:sz="0" w:space="0" w:color="auto"/>
      </w:divBdr>
    </w:div>
    <w:div w:id="698312650">
      <w:bodyDiv w:val="1"/>
      <w:marLeft w:val="0"/>
      <w:marRight w:val="0"/>
      <w:marTop w:val="0"/>
      <w:marBottom w:val="0"/>
      <w:divBdr>
        <w:top w:val="none" w:sz="0" w:space="0" w:color="auto"/>
        <w:left w:val="none" w:sz="0" w:space="0" w:color="auto"/>
        <w:bottom w:val="none" w:sz="0" w:space="0" w:color="auto"/>
        <w:right w:val="none" w:sz="0" w:space="0" w:color="auto"/>
      </w:divBdr>
    </w:div>
    <w:div w:id="706106232">
      <w:bodyDiv w:val="1"/>
      <w:marLeft w:val="0"/>
      <w:marRight w:val="0"/>
      <w:marTop w:val="0"/>
      <w:marBottom w:val="0"/>
      <w:divBdr>
        <w:top w:val="none" w:sz="0" w:space="0" w:color="auto"/>
        <w:left w:val="none" w:sz="0" w:space="0" w:color="auto"/>
        <w:bottom w:val="none" w:sz="0" w:space="0" w:color="auto"/>
        <w:right w:val="none" w:sz="0" w:space="0" w:color="auto"/>
      </w:divBdr>
    </w:div>
    <w:div w:id="712576921">
      <w:bodyDiv w:val="1"/>
      <w:marLeft w:val="0"/>
      <w:marRight w:val="0"/>
      <w:marTop w:val="0"/>
      <w:marBottom w:val="0"/>
      <w:divBdr>
        <w:top w:val="none" w:sz="0" w:space="0" w:color="auto"/>
        <w:left w:val="none" w:sz="0" w:space="0" w:color="auto"/>
        <w:bottom w:val="none" w:sz="0" w:space="0" w:color="auto"/>
        <w:right w:val="none" w:sz="0" w:space="0" w:color="auto"/>
      </w:divBdr>
    </w:div>
    <w:div w:id="720638988">
      <w:bodyDiv w:val="1"/>
      <w:marLeft w:val="0"/>
      <w:marRight w:val="0"/>
      <w:marTop w:val="0"/>
      <w:marBottom w:val="0"/>
      <w:divBdr>
        <w:top w:val="none" w:sz="0" w:space="0" w:color="auto"/>
        <w:left w:val="none" w:sz="0" w:space="0" w:color="auto"/>
        <w:bottom w:val="none" w:sz="0" w:space="0" w:color="auto"/>
        <w:right w:val="none" w:sz="0" w:space="0" w:color="auto"/>
      </w:divBdr>
    </w:div>
    <w:div w:id="724793633">
      <w:bodyDiv w:val="1"/>
      <w:marLeft w:val="0"/>
      <w:marRight w:val="0"/>
      <w:marTop w:val="0"/>
      <w:marBottom w:val="0"/>
      <w:divBdr>
        <w:top w:val="none" w:sz="0" w:space="0" w:color="auto"/>
        <w:left w:val="none" w:sz="0" w:space="0" w:color="auto"/>
        <w:bottom w:val="none" w:sz="0" w:space="0" w:color="auto"/>
        <w:right w:val="none" w:sz="0" w:space="0" w:color="auto"/>
      </w:divBdr>
    </w:div>
    <w:div w:id="729231738">
      <w:bodyDiv w:val="1"/>
      <w:marLeft w:val="0"/>
      <w:marRight w:val="0"/>
      <w:marTop w:val="0"/>
      <w:marBottom w:val="0"/>
      <w:divBdr>
        <w:top w:val="none" w:sz="0" w:space="0" w:color="auto"/>
        <w:left w:val="none" w:sz="0" w:space="0" w:color="auto"/>
        <w:bottom w:val="none" w:sz="0" w:space="0" w:color="auto"/>
        <w:right w:val="none" w:sz="0" w:space="0" w:color="auto"/>
      </w:divBdr>
    </w:div>
    <w:div w:id="736243610">
      <w:bodyDiv w:val="1"/>
      <w:marLeft w:val="0"/>
      <w:marRight w:val="0"/>
      <w:marTop w:val="0"/>
      <w:marBottom w:val="0"/>
      <w:divBdr>
        <w:top w:val="none" w:sz="0" w:space="0" w:color="auto"/>
        <w:left w:val="none" w:sz="0" w:space="0" w:color="auto"/>
        <w:bottom w:val="none" w:sz="0" w:space="0" w:color="auto"/>
        <w:right w:val="none" w:sz="0" w:space="0" w:color="auto"/>
      </w:divBdr>
      <w:divsChild>
        <w:div w:id="33116487">
          <w:marLeft w:val="0"/>
          <w:marRight w:val="0"/>
          <w:marTop w:val="0"/>
          <w:marBottom w:val="0"/>
          <w:divBdr>
            <w:top w:val="none" w:sz="0" w:space="0" w:color="auto"/>
            <w:left w:val="none" w:sz="0" w:space="0" w:color="auto"/>
            <w:bottom w:val="none" w:sz="0" w:space="0" w:color="auto"/>
            <w:right w:val="none" w:sz="0" w:space="0" w:color="auto"/>
          </w:divBdr>
        </w:div>
        <w:div w:id="41444245">
          <w:marLeft w:val="0"/>
          <w:marRight w:val="0"/>
          <w:marTop w:val="0"/>
          <w:marBottom w:val="0"/>
          <w:divBdr>
            <w:top w:val="none" w:sz="0" w:space="0" w:color="auto"/>
            <w:left w:val="none" w:sz="0" w:space="0" w:color="auto"/>
            <w:bottom w:val="none" w:sz="0" w:space="0" w:color="auto"/>
            <w:right w:val="none" w:sz="0" w:space="0" w:color="auto"/>
          </w:divBdr>
        </w:div>
        <w:div w:id="54743844">
          <w:marLeft w:val="0"/>
          <w:marRight w:val="0"/>
          <w:marTop w:val="0"/>
          <w:marBottom w:val="0"/>
          <w:divBdr>
            <w:top w:val="none" w:sz="0" w:space="0" w:color="auto"/>
            <w:left w:val="none" w:sz="0" w:space="0" w:color="auto"/>
            <w:bottom w:val="none" w:sz="0" w:space="0" w:color="auto"/>
            <w:right w:val="none" w:sz="0" w:space="0" w:color="auto"/>
          </w:divBdr>
        </w:div>
        <w:div w:id="55982076">
          <w:marLeft w:val="0"/>
          <w:marRight w:val="0"/>
          <w:marTop w:val="0"/>
          <w:marBottom w:val="0"/>
          <w:divBdr>
            <w:top w:val="none" w:sz="0" w:space="0" w:color="auto"/>
            <w:left w:val="none" w:sz="0" w:space="0" w:color="auto"/>
            <w:bottom w:val="none" w:sz="0" w:space="0" w:color="auto"/>
            <w:right w:val="none" w:sz="0" w:space="0" w:color="auto"/>
          </w:divBdr>
        </w:div>
        <w:div w:id="82071932">
          <w:marLeft w:val="0"/>
          <w:marRight w:val="0"/>
          <w:marTop w:val="0"/>
          <w:marBottom w:val="0"/>
          <w:divBdr>
            <w:top w:val="none" w:sz="0" w:space="0" w:color="auto"/>
            <w:left w:val="none" w:sz="0" w:space="0" w:color="auto"/>
            <w:bottom w:val="none" w:sz="0" w:space="0" w:color="auto"/>
            <w:right w:val="none" w:sz="0" w:space="0" w:color="auto"/>
          </w:divBdr>
        </w:div>
        <w:div w:id="95492274">
          <w:marLeft w:val="0"/>
          <w:marRight w:val="0"/>
          <w:marTop w:val="0"/>
          <w:marBottom w:val="0"/>
          <w:divBdr>
            <w:top w:val="none" w:sz="0" w:space="0" w:color="auto"/>
            <w:left w:val="none" w:sz="0" w:space="0" w:color="auto"/>
            <w:bottom w:val="none" w:sz="0" w:space="0" w:color="auto"/>
            <w:right w:val="none" w:sz="0" w:space="0" w:color="auto"/>
          </w:divBdr>
        </w:div>
        <w:div w:id="98335266">
          <w:marLeft w:val="0"/>
          <w:marRight w:val="0"/>
          <w:marTop w:val="0"/>
          <w:marBottom w:val="0"/>
          <w:divBdr>
            <w:top w:val="none" w:sz="0" w:space="0" w:color="auto"/>
            <w:left w:val="none" w:sz="0" w:space="0" w:color="auto"/>
            <w:bottom w:val="none" w:sz="0" w:space="0" w:color="auto"/>
            <w:right w:val="none" w:sz="0" w:space="0" w:color="auto"/>
          </w:divBdr>
        </w:div>
        <w:div w:id="131994416">
          <w:marLeft w:val="0"/>
          <w:marRight w:val="0"/>
          <w:marTop w:val="0"/>
          <w:marBottom w:val="0"/>
          <w:divBdr>
            <w:top w:val="none" w:sz="0" w:space="0" w:color="auto"/>
            <w:left w:val="none" w:sz="0" w:space="0" w:color="auto"/>
            <w:bottom w:val="none" w:sz="0" w:space="0" w:color="auto"/>
            <w:right w:val="none" w:sz="0" w:space="0" w:color="auto"/>
          </w:divBdr>
        </w:div>
        <w:div w:id="154884711">
          <w:marLeft w:val="0"/>
          <w:marRight w:val="0"/>
          <w:marTop w:val="0"/>
          <w:marBottom w:val="0"/>
          <w:divBdr>
            <w:top w:val="none" w:sz="0" w:space="0" w:color="auto"/>
            <w:left w:val="none" w:sz="0" w:space="0" w:color="auto"/>
            <w:bottom w:val="none" w:sz="0" w:space="0" w:color="auto"/>
            <w:right w:val="none" w:sz="0" w:space="0" w:color="auto"/>
          </w:divBdr>
        </w:div>
        <w:div w:id="162404971">
          <w:marLeft w:val="0"/>
          <w:marRight w:val="0"/>
          <w:marTop w:val="0"/>
          <w:marBottom w:val="0"/>
          <w:divBdr>
            <w:top w:val="none" w:sz="0" w:space="0" w:color="auto"/>
            <w:left w:val="none" w:sz="0" w:space="0" w:color="auto"/>
            <w:bottom w:val="none" w:sz="0" w:space="0" w:color="auto"/>
            <w:right w:val="none" w:sz="0" w:space="0" w:color="auto"/>
          </w:divBdr>
        </w:div>
        <w:div w:id="168756467">
          <w:marLeft w:val="0"/>
          <w:marRight w:val="0"/>
          <w:marTop w:val="0"/>
          <w:marBottom w:val="0"/>
          <w:divBdr>
            <w:top w:val="none" w:sz="0" w:space="0" w:color="auto"/>
            <w:left w:val="none" w:sz="0" w:space="0" w:color="auto"/>
            <w:bottom w:val="none" w:sz="0" w:space="0" w:color="auto"/>
            <w:right w:val="none" w:sz="0" w:space="0" w:color="auto"/>
          </w:divBdr>
        </w:div>
        <w:div w:id="192690980">
          <w:marLeft w:val="0"/>
          <w:marRight w:val="0"/>
          <w:marTop w:val="0"/>
          <w:marBottom w:val="0"/>
          <w:divBdr>
            <w:top w:val="none" w:sz="0" w:space="0" w:color="auto"/>
            <w:left w:val="none" w:sz="0" w:space="0" w:color="auto"/>
            <w:bottom w:val="none" w:sz="0" w:space="0" w:color="auto"/>
            <w:right w:val="none" w:sz="0" w:space="0" w:color="auto"/>
          </w:divBdr>
        </w:div>
        <w:div w:id="232931828">
          <w:marLeft w:val="0"/>
          <w:marRight w:val="0"/>
          <w:marTop w:val="0"/>
          <w:marBottom w:val="0"/>
          <w:divBdr>
            <w:top w:val="none" w:sz="0" w:space="0" w:color="auto"/>
            <w:left w:val="none" w:sz="0" w:space="0" w:color="auto"/>
            <w:bottom w:val="none" w:sz="0" w:space="0" w:color="auto"/>
            <w:right w:val="none" w:sz="0" w:space="0" w:color="auto"/>
          </w:divBdr>
        </w:div>
        <w:div w:id="236401986">
          <w:marLeft w:val="0"/>
          <w:marRight w:val="0"/>
          <w:marTop w:val="0"/>
          <w:marBottom w:val="0"/>
          <w:divBdr>
            <w:top w:val="none" w:sz="0" w:space="0" w:color="auto"/>
            <w:left w:val="none" w:sz="0" w:space="0" w:color="auto"/>
            <w:bottom w:val="none" w:sz="0" w:space="0" w:color="auto"/>
            <w:right w:val="none" w:sz="0" w:space="0" w:color="auto"/>
          </w:divBdr>
        </w:div>
        <w:div w:id="238294530">
          <w:marLeft w:val="0"/>
          <w:marRight w:val="0"/>
          <w:marTop w:val="0"/>
          <w:marBottom w:val="0"/>
          <w:divBdr>
            <w:top w:val="none" w:sz="0" w:space="0" w:color="auto"/>
            <w:left w:val="none" w:sz="0" w:space="0" w:color="auto"/>
            <w:bottom w:val="none" w:sz="0" w:space="0" w:color="auto"/>
            <w:right w:val="none" w:sz="0" w:space="0" w:color="auto"/>
          </w:divBdr>
        </w:div>
        <w:div w:id="258560625">
          <w:marLeft w:val="0"/>
          <w:marRight w:val="0"/>
          <w:marTop w:val="0"/>
          <w:marBottom w:val="0"/>
          <w:divBdr>
            <w:top w:val="none" w:sz="0" w:space="0" w:color="auto"/>
            <w:left w:val="none" w:sz="0" w:space="0" w:color="auto"/>
            <w:bottom w:val="none" w:sz="0" w:space="0" w:color="auto"/>
            <w:right w:val="none" w:sz="0" w:space="0" w:color="auto"/>
          </w:divBdr>
        </w:div>
        <w:div w:id="265308803">
          <w:marLeft w:val="0"/>
          <w:marRight w:val="0"/>
          <w:marTop w:val="0"/>
          <w:marBottom w:val="0"/>
          <w:divBdr>
            <w:top w:val="none" w:sz="0" w:space="0" w:color="auto"/>
            <w:left w:val="none" w:sz="0" w:space="0" w:color="auto"/>
            <w:bottom w:val="none" w:sz="0" w:space="0" w:color="auto"/>
            <w:right w:val="none" w:sz="0" w:space="0" w:color="auto"/>
          </w:divBdr>
        </w:div>
        <w:div w:id="277956529">
          <w:marLeft w:val="0"/>
          <w:marRight w:val="0"/>
          <w:marTop w:val="0"/>
          <w:marBottom w:val="0"/>
          <w:divBdr>
            <w:top w:val="none" w:sz="0" w:space="0" w:color="auto"/>
            <w:left w:val="none" w:sz="0" w:space="0" w:color="auto"/>
            <w:bottom w:val="none" w:sz="0" w:space="0" w:color="auto"/>
            <w:right w:val="none" w:sz="0" w:space="0" w:color="auto"/>
          </w:divBdr>
        </w:div>
        <w:div w:id="290093051">
          <w:marLeft w:val="0"/>
          <w:marRight w:val="0"/>
          <w:marTop w:val="0"/>
          <w:marBottom w:val="0"/>
          <w:divBdr>
            <w:top w:val="none" w:sz="0" w:space="0" w:color="auto"/>
            <w:left w:val="none" w:sz="0" w:space="0" w:color="auto"/>
            <w:bottom w:val="none" w:sz="0" w:space="0" w:color="auto"/>
            <w:right w:val="none" w:sz="0" w:space="0" w:color="auto"/>
          </w:divBdr>
        </w:div>
        <w:div w:id="295645368">
          <w:marLeft w:val="0"/>
          <w:marRight w:val="0"/>
          <w:marTop w:val="0"/>
          <w:marBottom w:val="0"/>
          <w:divBdr>
            <w:top w:val="none" w:sz="0" w:space="0" w:color="auto"/>
            <w:left w:val="none" w:sz="0" w:space="0" w:color="auto"/>
            <w:bottom w:val="none" w:sz="0" w:space="0" w:color="auto"/>
            <w:right w:val="none" w:sz="0" w:space="0" w:color="auto"/>
          </w:divBdr>
        </w:div>
        <w:div w:id="296616551">
          <w:marLeft w:val="0"/>
          <w:marRight w:val="0"/>
          <w:marTop w:val="0"/>
          <w:marBottom w:val="0"/>
          <w:divBdr>
            <w:top w:val="none" w:sz="0" w:space="0" w:color="auto"/>
            <w:left w:val="none" w:sz="0" w:space="0" w:color="auto"/>
            <w:bottom w:val="none" w:sz="0" w:space="0" w:color="auto"/>
            <w:right w:val="none" w:sz="0" w:space="0" w:color="auto"/>
          </w:divBdr>
        </w:div>
        <w:div w:id="303970522">
          <w:marLeft w:val="0"/>
          <w:marRight w:val="0"/>
          <w:marTop w:val="0"/>
          <w:marBottom w:val="0"/>
          <w:divBdr>
            <w:top w:val="none" w:sz="0" w:space="0" w:color="auto"/>
            <w:left w:val="none" w:sz="0" w:space="0" w:color="auto"/>
            <w:bottom w:val="none" w:sz="0" w:space="0" w:color="auto"/>
            <w:right w:val="none" w:sz="0" w:space="0" w:color="auto"/>
          </w:divBdr>
        </w:div>
        <w:div w:id="344290513">
          <w:marLeft w:val="0"/>
          <w:marRight w:val="0"/>
          <w:marTop w:val="0"/>
          <w:marBottom w:val="0"/>
          <w:divBdr>
            <w:top w:val="none" w:sz="0" w:space="0" w:color="auto"/>
            <w:left w:val="none" w:sz="0" w:space="0" w:color="auto"/>
            <w:bottom w:val="none" w:sz="0" w:space="0" w:color="auto"/>
            <w:right w:val="none" w:sz="0" w:space="0" w:color="auto"/>
          </w:divBdr>
        </w:div>
        <w:div w:id="355351105">
          <w:marLeft w:val="0"/>
          <w:marRight w:val="0"/>
          <w:marTop w:val="0"/>
          <w:marBottom w:val="0"/>
          <w:divBdr>
            <w:top w:val="none" w:sz="0" w:space="0" w:color="auto"/>
            <w:left w:val="none" w:sz="0" w:space="0" w:color="auto"/>
            <w:bottom w:val="none" w:sz="0" w:space="0" w:color="auto"/>
            <w:right w:val="none" w:sz="0" w:space="0" w:color="auto"/>
          </w:divBdr>
        </w:div>
        <w:div w:id="363601561">
          <w:marLeft w:val="0"/>
          <w:marRight w:val="0"/>
          <w:marTop w:val="0"/>
          <w:marBottom w:val="0"/>
          <w:divBdr>
            <w:top w:val="none" w:sz="0" w:space="0" w:color="auto"/>
            <w:left w:val="none" w:sz="0" w:space="0" w:color="auto"/>
            <w:bottom w:val="none" w:sz="0" w:space="0" w:color="auto"/>
            <w:right w:val="none" w:sz="0" w:space="0" w:color="auto"/>
          </w:divBdr>
        </w:div>
        <w:div w:id="397215916">
          <w:marLeft w:val="0"/>
          <w:marRight w:val="0"/>
          <w:marTop w:val="0"/>
          <w:marBottom w:val="0"/>
          <w:divBdr>
            <w:top w:val="none" w:sz="0" w:space="0" w:color="auto"/>
            <w:left w:val="none" w:sz="0" w:space="0" w:color="auto"/>
            <w:bottom w:val="none" w:sz="0" w:space="0" w:color="auto"/>
            <w:right w:val="none" w:sz="0" w:space="0" w:color="auto"/>
          </w:divBdr>
        </w:div>
        <w:div w:id="404642473">
          <w:marLeft w:val="0"/>
          <w:marRight w:val="0"/>
          <w:marTop w:val="0"/>
          <w:marBottom w:val="0"/>
          <w:divBdr>
            <w:top w:val="none" w:sz="0" w:space="0" w:color="auto"/>
            <w:left w:val="none" w:sz="0" w:space="0" w:color="auto"/>
            <w:bottom w:val="none" w:sz="0" w:space="0" w:color="auto"/>
            <w:right w:val="none" w:sz="0" w:space="0" w:color="auto"/>
          </w:divBdr>
        </w:div>
        <w:div w:id="428818107">
          <w:marLeft w:val="0"/>
          <w:marRight w:val="0"/>
          <w:marTop w:val="0"/>
          <w:marBottom w:val="0"/>
          <w:divBdr>
            <w:top w:val="none" w:sz="0" w:space="0" w:color="auto"/>
            <w:left w:val="none" w:sz="0" w:space="0" w:color="auto"/>
            <w:bottom w:val="none" w:sz="0" w:space="0" w:color="auto"/>
            <w:right w:val="none" w:sz="0" w:space="0" w:color="auto"/>
          </w:divBdr>
        </w:div>
        <w:div w:id="435367287">
          <w:marLeft w:val="0"/>
          <w:marRight w:val="0"/>
          <w:marTop w:val="0"/>
          <w:marBottom w:val="0"/>
          <w:divBdr>
            <w:top w:val="none" w:sz="0" w:space="0" w:color="auto"/>
            <w:left w:val="none" w:sz="0" w:space="0" w:color="auto"/>
            <w:bottom w:val="none" w:sz="0" w:space="0" w:color="auto"/>
            <w:right w:val="none" w:sz="0" w:space="0" w:color="auto"/>
          </w:divBdr>
        </w:div>
        <w:div w:id="448358422">
          <w:marLeft w:val="0"/>
          <w:marRight w:val="0"/>
          <w:marTop w:val="0"/>
          <w:marBottom w:val="0"/>
          <w:divBdr>
            <w:top w:val="none" w:sz="0" w:space="0" w:color="auto"/>
            <w:left w:val="none" w:sz="0" w:space="0" w:color="auto"/>
            <w:bottom w:val="none" w:sz="0" w:space="0" w:color="auto"/>
            <w:right w:val="none" w:sz="0" w:space="0" w:color="auto"/>
          </w:divBdr>
        </w:div>
        <w:div w:id="455294418">
          <w:marLeft w:val="0"/>
          <w:marRight w:val="0"/>
          <w:marTop w:val="0"/>
          <w:marBottom w:val="0"/>
          <w:divBdr>
            <w:top w:val="none" w:sz="0" w:space="0" w:color="auto"/>
            <w:left w:val="none" w:sz="0" w:space="0" w:color="auto"/>
            <w:bottom w:val="none" w:sz="0" w:space="0" w:color="auto"/>
            <w:right w:val="none" w:sz="0" w:space="0" w:color="auto"/>
          </w:divBdr>
        </w:div>
        <w:div w:id="457647108">
          <w:marLeft w:val="0"/>
          <w:marRight w:val="0"/>
          <w:marTop w:val="0"/>
          <w:marBottom w:val="0"/>
          <w:divBdr>
            <w:top w:val="none" w:sz="0" w:space="0" w:color="auto"/>
            <w:left w:val="none" w:sz="0" w:space="0" w:color="auto"/>
            <w:bottom w:val="none" w:sz="0" w:space="0" w:color="auto"/>
            <w:right w:val="none" w:sz="0" w:space="0" w:color="auto"/>
          </w:divBdr>
        </w:div>
        <w:div w:id="458914827">
          <w:marLeft w:val="0"/>
          <w:marRight w:val="0"/>
          <w:marTop w:val="0"/>
          <w:marBottom w:val="0"/>
          <w:divBdr>
            <w:top w:val="none" w:sz="0" w:space="0" w:color="auto"/>
            <w:left w:val="none" w:sz="0" w:space="0" w:color="auto"/>
            <w:bottom w:val="none" w:sz="0" w:space="0" w:color="auto"/>
            <w:right w:val="none" w:sz="0" w:space="0" w:color="auto"/>
          </w:divBdr>
        </w:div>
        <w:div w:id="479465015">
          <w:marLeft w:val="0"/>
          <w:marRight w:val="0"/>
          <w:marTop w:val="0"/>
          <w:marBottom w:val="0"/>
          <w:divBdr>
            <w:top w:val="none" w:sz="0" w:space="0" w:color="auto"/>
            <w:left w:val="none" w:sz="0" w:space="0" w:color="auto"/>
            <w:bottom w:val="none" w:sz="0" w:space="0" w:color="auto"/>
            <w:right w:val="none" w:sz="0" w:space="0" w:color="auto"/>
          </w:divBdr>
        </w:div>
        <w:div w:id="516775584">
          <w:marLeft w:val="0"/>
          <w:marRight w:val="0"/>
          <w:marTop w:val="0"/>
          <w:marBottom w:val="0"/>
          <w:divBdr>
            <w:top w:val="none" w:sz="0" w:space="0" w:color="auto"/>
            <w:left w:val="none" w:sz="0" w:space="0" w:color="auto"/>
            <w:bottom w:val="none" w:sz="0" w:space="0" w:color="auto"/>
            <w:right w:val="none" w:sz="0" w:space="0" w:color="auto"/>
          </w:divBdr>
        </w:div>
        <w:div w:id="523396945">
          <w:marLeft w:val="0"/>
          <w:marRight w:val="0"/>
          <w:marTop w:val="0"/>
          <w:marBottom w:val="0"/>
          <w:divBdr>
            <w:top w:val="none" w:sz="0" w:space="0" w:color="auto"/>
            <w:left w:val="none" w:sz="0" w:space="0" w:color="auto"/>
            <w:bottom w:val="none" w:sz="0" w:space="0" w:color="auto"/>
            <w:right w:val="none" w:sz="0" w:space="0" w:color="auto"/>
          </w:divBdr>
        </w:div>
        <w:div w:id="542444766">
          <w:marLeft w:val="0"/>
          <w:marRight w:val="0"/>
          <w:marTop w:val="0"/>
          <w:marBottom w:val="0"/>
          <w:divBdr>
            <w:top w:val="none" w:sz="0" w:space="0" w:color="auto"/>
            <w:left w:val="none" w:sz="0" w:space="0" w:color="auto"/>
            <w:bottom w:val="none" w:sz="0" w:space="0" w:color="auto"/>
            <w:right w:val="none" w:sz="0" w:space="0" w:color="auto"/>
          </w:divBdr>
        </w:div>
        <w:div w:id="542597977">
          <w:marLeft w:val="0"/>
          <w:marRight w:val="0"/>
          <w:marTop w:val="0"/>
          <w:marBottom w:val="0"/>
          <w:divBdr>
            <w:top w:val="none" w:sz="0" w:space="0" w:color="auto"/>
            <w:left w:val="none" w:sz="0" w:space="0" w:color="auto"/>
            <w:bottom w:val="none" w:sz="0" w:space="0" w:color="auto"/>
            <w:right w:val="none" w:sz="0" w:space="0" w:color="auto"/>
          </w:divBdr>
        </w:div>
        <w:div w:id="542835221">
          <w:marLeft w:val="0"/>
          <w:marRight w:val="0"/>
          <w:marTop w:val="0"/>
          <w:marBottom w:val="0"/>
          <w:divBdr>
            <w:top w:val="none" w:sz="0" w:space="0" w:color="auto"/>
            <w:left w:val="none" w:sz="0" w:space="0" w:color="auto"/>
            <w:bottom w:val="none" w:sz="0" w:space="0" w:color="auto"/>
            <w:right w:val="none" w:sz="0" w:space="0" w:color="auto"/>
          </w:divBdr>
        </w:div>
        <w:div w:id="585190086">
          <w:marLeft w:val="0"/>
          <w:marRight w:val="0"/>
          <w:marTop w:val="0"/>
          <w:marBottom w:val="0"/>
          <w:divBdr>
            <w:top w:val="none" w:sz="0" w:space="0" w:color="auto"/>
            <w:left w:val="none" w:sz="0" w:space="0" w:color="auto"/>
            <w:bottom w:val="none" w:sz="0" w:space="0" w:color="auto"/>
            <w:right w:val="none" w:sz="0" w:space="0" w:color="auto"/>
          </w:divBdr>
        </w:div>
        <w:div w:id="598173907">
          <w:marLeft w:val="0"/>
          <w:marRight w:val="0"/>
          <w:marTop w:val="0"/>
          <w:marBottom w:val="0"/>
          <w:divBdr>
            <w:top w:val="none" w:sz="0" w:space="0" w:color="auto"/>
            <w:left w:val="none" w:sz="0" w:space="0" w:color="auto"/>
            <w:bottom w:val="none" w:sz="0" w:space="0" w:color="auto"/>
            <w:right w:val="none" w:sz="0" w:space="0" w:color="auto"/>
          </w:divBdr>
        </w:div>
        <w:div w:id="604770822">
          <w:marLeft w:val="0"/>
          <w:marRight w:val="0"/>
          <w:marTop w:val="0"/>
          <w:marBottom w:val="0"/>
          <w:divBdr>
            <w:top w:val="none" w:sz="0" w:space="0" w:color="auto"/>
            <w:left w:val="none" w:sz="0" w:space="0" w:color="auto"/>
            <w:bottom w:val="none" w:sz="0" w:space="0" w:color="auto"/>
            <w:right w:val="none" w:sz="0" w:space="0" w:color="auto"/>
          </w:divBdr>
        </w:div>
        <w:div w:id="605500107">
          <w:marLeft w:val="0"/>
          <w:marRight w:val="0"/>
          <w:marTop w:val="0"/>
          <w:marBottom w:val="0"/>
          <w:divBdr>
            <w:top w:val="none" w:sz="0" w:space="0" w:color="auto"/>
            <w:left w:val="none" w:sz="0" w:space="0" w:color="auto"/>
            <w:bottom w:val="none" w:sz="0" w:space="0" w:color="auto"/>
            <w:right w:val="none" w:sz="0" w:space="0" w:color="auto"/>
          </w:divBdr>
        </w:div>
        <w:div w:id="615329149">
          <w:marLeft w:val="0"/>
          <w:marRight w:val="0"/>
          <w:marTop w:val="0"/>
          <w:marBottom w:val="0"/>
          <w:divBdr>
            <w:top w:val="none" w:sz="0" w:space="0" w:color="auto"/>
            <w:left w:val="none" w:sz="0" w:space="0" w:color="auto"/>
            <w:bottom w:val="none" w:sz="0" w:space="0" w:color="auto"/>
            <w:right w:val="none" w:sz="0" w:space="0" w:color="auto"/>
          </w:divBdr>
        </w:div>
        <w:div w:id="615791127">
          <w:marLeft w:val="0"/>
          <w:marRight w:val="0"/>
          <w:marTop w:val="0"/>
          <w:marBottom w:val="0"/>
          <w:divBdr>
            <w:top w:val="none" w:sz="0" w:space="0" w:color="auto"/>
            <w:left w:val="none" w:sz="0" w:space="0" w:color="auto"/>
            <w:bottom w:val="none" w:sz="0" w:space="0" w:color="auto"/>
            <w:right w:val="none" w:sz="0" w:space="0" w:color="auto"/>
          </w:divBdr>
        </w:div>
        <w:div w:id="632561346">
          <w:marLeft w:val="0"/>
          <w:marRight w:val="0"/>
          <w:marTop w:val="0"/>
          <w:marBottom w:val="0"/>
          <w:divBdr>
            <w:top w:val="none" w:sz="0" w:space="0" w:color="auto"/>
            <w:left w:val="none" w:sz="0" w:space="0" w:color="auto"/>
            <w:bottom w:val="none" w:sz="0" w:space="0" w:color="auto"/>
            <w:right w:val="none" w:sz="0" w:space="0" w:color="auto"/>
          </w:divBdr>
        </w:div>
        <w:div w:id="660158152">
          <w:marLeft w:val="0"/>
          <w:marRight w:val="0"/>
          <w:marTop w:val="0"/>
          <w:marBottom w:val="0"/>
          <w:divBdr>
            <w:top w:val="none" w:sz="0" w:space="0" w:color="auto"/>
            <w:left w:val="none" w:sz="0" w:space="0" w:color="auto"/>
            <w:bottom w:val="none" w:sz="0" w:space="0" w:color="auto"/>
            <w:right w:val="none" w:sz="0" w:space="0" w:color="auto"/>
          </w:divBdr>
        </w:div>
        <w:div w:id="662782882">
          <w:marLeft w:val="0"/>
          <w:marRight w:val="0"/>
          <w:marTop w:val="0"/>
          <w:marBottom w:val="0"/>
          <w:divBdr>
            <w:top w:val="none" w:sz="0" w:space="0" w:color="auto"/>
            <w:left w:val="none" w:sz="0" w:space="0" w:color="auto"/>
            <w:bottom w:val="none" w:sz="0" w:space="0" w:color="auto"/>
            <w:right w:val="none" w:sz="0" w:space="0" w:color="auto"/>
          </w:divBdr>
        </w:div>
        <w:div w:id="682708582">
          <w:marLeft w:val="0"/>
          <w:marRight w:val="0"/>
          <w:marTop w:val="0"/>
          <w:marBottom w:val="0"/>
          <w:divBdr>
            <w:top w:val="none" w:sz="0" w:space="0" w:color="auto"/>
            <w:left w:val="none" w:sz="0" w:space="0" w:color="auto"/>
            <w:bottom w:val="none" w:sz="0" w:space="0" w:color="auto"/>
            <w:right w:val="none" w:sz="0" w:space="0" w:color="auto"/>
          </w:divBdr>
        </w:div>
        <w:div w:id="690453443">
          <w:marLeft w:val="0"/>
          <w:marRight w:val="0"/>
          <w:marTop w:val="0"/>
          <w:marBottom w:val="0"/>
          <w:divBdr>
            <w:top w:val="none" w:sz="0" w:space="0" w:color="auto"/>
            <w:left w:val="none" w:sz="0" w:space="0" w:color="auto"/>
            <w:bottom w:val="none" w:sz="0" w:space="0" w:color="auto"/>
            <w:right w:val="none" w:sz="0" w:space="0" w:color="auto"/>
          </w:divBdr>
        </w:div>
        <w:div w:id="691615899">
          <w:marLeft w:val="0"/>
          <w:marRight w:val="0"/>
          <w:marTop w:val="0"/>
          <w:marBottom w:val="0"/>
          <w:divBdr>
            <w:top w:val="none" w:sz="0" w:space="0" w:color="auto"/>
            <w:left w:val="none" w:sz="0" w:space="0" w:color="auto"/>
            <w:bottom w:val="none" w:sz="0" w:space="0" w:color="auto"/>
            <w:right w:val="none" w:sz="0" w:space="0" w:color="auto"/>
          </w:divBdr>
        </w:div>
        <w:div w:id="694383101">
          <w:marLeft w:val="0"/>
          <w:marRight w:val="0"/>
          <w:marTop w:val="0"/>
          <w:marBottom w:val="0"/>
          <w:divBdr>
            <w:top w:val="none" w:sz="0" w:space="0" w:color="auto"/>
            <w:left w:val="none" w:sz="0" w:space="0" w:color="auto"/>
            <w:bottom w:val="none" w:sz="0" w:space="0" w:color="auto"/>
            <w:right w:val="none" w:sz="0" w:space="0" w:color="auto"/>
          </w:divBdr>
        </w:div>
        <w:div w:id="700593032">
          <w:marLeft w:val="0"/>
          <w:marRight w:val="0"/>
          <w:marTop w:val="0"/>
          <w:marBottom w:val="0"/>
          <w:divBdr>
            <w:top w:val="none" w:sz="0" w:space="0" w:color="auto"/>
            <w:left w:val="none" w:sz="0" w:space="0" w:color="auto"/>
            <w:bottom w:val="none" w:sz="0" w:space="0" w:color="auto"/>
            <w:right w:val="none" w:sz="0" w:space="0" w:color="auto"/>
          </w:divBdr>
        </w:div>
        <w:div w:id="702899231">
          <w:marLeft w:val="0"/>
          <w:marRight w:val="0"/>
          <w:marTop w:val="0"/>
          <w:marBottom w:val="0"/>
          <w:divBdr>
            <w:top w:val="none" w:sz="0" w:space="0" w:color="auto"/>
            <w:left w:val="none" w:sz="0" w:space="0" w:color="auto"/>
            <w:bottom w:val="none" w:sz="0" w:space="0" w:color="auto"/>
            <w:right w:val="none" w:sz="0" w:space="0" w:color="auto"/>
          </w:divBdr>
        </w:div>
        <w:div w:id="705328414">
          <w:marLeft w:val="0"/>
          <w:marRight w:val="0"/>
          <w:marTop w:val="0"/>
          <w:marBottom w:val="0"/>
          <w:divBdr>
            <w:top w:val="none" w:sz="0" w:space="0" w:color="auto"/>
            <w:left w:val="none" w:sz="0" w:space="0" w:color="auto"/>
            <w:bottom w:val="none" w:sz="0" w:space="0" w:color="auto"/>
            <w:right w:val="none" w:sz="0" w:space="0" w:color="auto"/>
          </w:divBdr>
        </w:div>
        <w:div w:id="707341832">
          <w:marLeft w:val="0"/>
          <w:marRight w:val="0"/>
          <w:marTop w:val="0"/>
          <w:marBottom w:val="0"/>
          <w:divBdr>
            <w:top w:val="none" w:sz="0" w:space="0" w:color="auto"/>
            <w:left w:val="none" w:sz="0" w:space="0" w:color="auto"/>
            <w:bottom w:val="none" w:sz="0" w:space="0" w:color="auto"/>
            <w:right w:val="none" w:sz="0" w:space="0" w:color="auto"/>
          </w:divBdr>
        </w:div>
        <w:div w:id="718436329">
          <w:marLeft w:val="0"/>
          <w:marRight w:val="0"/>
          <w:marTop w:val="0"/>
          <w:marBottom w:val="0"/>
          <w:divBdr>
            <w:top w:val="none" w:sz="0" w:space="0" w:color="auto"/>
            <w:left w:val="none" w:sz="0" w:space="0" w:color="auto"/>
            <w:bottom w:val="none" w:sz="0" w:space="0" w:color="auto"/>
            <w:right w:val="none" w:sz="0" w:space="0" w:color="auto"/>
          </w:divBdr>
        </w:div>
        <w:div w:id="740520701">
          <w:marLeft w:val="0"/>
          <w:marRight w:val="0"/>
          <w:marTop w:val="0"/>
          <w:marBottom w:val="0"/>
          <w:divBdr>
            <w:top w:val="none" w:sz="0" w:space="0" w:color="auto"/>
            <w:left w:val="none" w:sz="0" w:space="0" w:color="auto"/>
            <w:bottom w:val="none" w:sz="0" w:space="0" w:color="auto"/>
            <w:right w:val="none" w:sz="0" w:space="0" w:color="auto"/>
          </w:divBdr>
        </w:div>
        <w:div w:id="745029364">
          <w:marLeft w:val="0"/>
          <w:marRight w:val="0"/>
          <w:marTop w:val="0"/>
          <w:marBottom w:val="0"/>
          <w:divBdr>
            <w:top w:val="none" w:sz="0" w:space="0" w:color="auto"/>
            <w:left w:val="none" w:sz="0" w:space="0" w:color="auto"/>
            <w:bottom w:val="none" w:sz="0" w:space="0" w:color="auto"/>
            <w:right w:val="none" w:sz="0" w:space="0" w:color="auto"/>
          </w:divBdr>
        </w:div>
        <w:div w:id="752816201">
          <w:marLeft w:val="0"/>
          <w:marRight w:val="0"/>
          <w:marTop w:val="0"/>
          <w:marBottom w:val="0"/>
          <w:divBdr>
            <w:top w:val="none" w:sz="0" w:space="0" w:color="auto"/>
            <w:left w:val="none" w:sz="0" w:space="0" w:color="auto"/>
            <w:bottom w:val="none" w:sz="0" w:space="0" w:color="auto"/>
            <w:right w:val="none" w:sz="0" w:space="0" w:color="auto"/>
          </w:divBdr>
        </w:div>
        <w:div w:id="754474608">
          <w:marLeft w:val="0"/>
          <w:marRight w:val="0"/>
          <w:marTop w:val="0"/>
          <w:marBottom w:val="0"/>
          <w:divBdr>
            <w:top w:val="none" w:sz="0" w:space="0" w:color="auto"/>
            <w:left w:val="none" w:sz="0" w:space="0" w:color="auto"/>
            <w:bottom w:val="none" w:sz="0" w:space="0" w:color="auto"/>
            <w:right w:val="none" w:sz="0" w:space="0" w:color="auto"/>
          </w:divBdr>
        </w:div>
        <w:div w:id="768814171">
          <w:marLeft w:val="0"/>
          <w:marRight w:val="0"/>
          <w:marTop w:val="0"/>
          <w:marBottom w:val="0"/>
          <w:divBdr>
            <w:top w:val="none" w:sz="0" w:space="0" w:color="auto"/>
            <w:left w:val="none" w:sz="0" w:space="0" w:color="auto"/>
            <w:bottom w:val="none" w:sz="0" w:space="0" w:color="auto"/>
            <w:right w:val="none" w:sz="0" w:space="0" w:color="auto"/>
          </w:divBdr>
        </w:div>
        <w:div w:id="778913927">
          <w:marLeft w:val="0"/>
          <w:marRight w:val="0"/>
          <w:marTop w:val="0"/>
          <w:marBottom w:val="0"/>
          <w:divBdr>
            <w:top w:val="none" w:sz="0" w:space="0" w:color="auto"/>
            <w:left w:val="none" w:sz="0" w:space="0" w:color="auto"/>
            <w:bottom w:val="none" w:sz="0" w:space="0" w:color="auto"/>
            <w:right w:val="none" w:sz="0" w:space="0" w:color="auto"/>
          </w:divBdr>
        </w:div>
        <w:div w:id="788743636">
          <w:marLeft w:val="0"/>
          <w:marRight w:val="0"/>
          <w:marTop w:val="0"/>
          <w:marBottom w:val="0"/>
          <w:divBdr>
            <w:top w:val="none" w:sz="0" w:space="0" w:color="auto"/>
            <w:left w:val="none" w:sz="0" w:space="0" w:color="auto"/>
            <w:bottom w:val="none" w:sz="0" w:space="0" w:color="auto"/>
            <w:right w:val="none" w:sz="0" w:space="0" w:color="auto"/>
          </w:divBdr>
        </w:div>
        <w:div w:id="790126243">
          <w:marLeft w:val="0"/>
          <w:marRight w:val="0"/>
          <w:marTop w:val="0"/>
          <w:marBottom w:val="0"/>
          <w:divBdr>
            <w:top w:val="none" w:sz="0" w:space="0" w:color="auto"/>
            <w:left w:val="none" w:sz="0" w:space="0" w:color="auto"/>
            <w:bottom w:val="none" w:sz="0" w:space="0" w:color="auto"/>
            <w:right w:val="none" w:sz="0" w:space="0" w:color="auto"/>
          </w:divBdr>
        </w:div>
        <w:div w:id="801314333">
          <w:marLeft w:val="0"/>
          <w:marRight w:val="0"/>
          <w:marTop w:val="0"/>
          <w:marBottom w:val="0"/>
          <w:divBdr>
            <w:top w:val="none" w:sz="0" w:space="0" w:color="auto"/>
            <w:left w:val="none" w:sz="0" w:space="0" w:color="auto"/>
            <w:bottom w:val="none" w:sz="0" w:space="0" w:color="auto"/>
            <w:right w:val="none" w:sz="0" w:space="0" w:color="auto"/>
          </w:divBdr>
        </w:div>
        <w:div w:id="801964135">
          <w:marLeft w:val="0"/>
          <w:marRight w:val="0"/>
          <w:marTop w:val="0"/>
          <w:marBottom w:val="0"/>
          <w:divBdr>
            <w:top w:val="none" w:sz="0" w:space="0" w:color="auto"/>
            <w:left w:val="none" w:sz="0" w:space="0" w:color="auto"/>
            <w:bottom w:val="none" w:sz="0" w:space="0" w:color="auto"/>
            <w:right w:val="none" w:sz="0" w:space="0" w:color="auto"/>
          </w:divBdr>
        </w:div>
        <w:div w:id="806703432">
          <w:marLeft w:val="0"/>
          <w:marRight w:val="0"/>
          <w:marTop w:val="0"/>
          <w:marBottom w:val="0"/>
          <w:divBdr>
            <w:top w:val="none" w:sz="0" w:space="0" w:color="auto"/>
            <w:left w:val="none" w:sz="0" w:space="0" w:color="auto"/>
            <w:bottom w:val="none" w:sz="0" w:space="0" w:color="auto"/>
            <w:right w:val="none" w:sz="0" w:space="0" w:color="auto"/>
          </w:divBdr>
        </w:div>
        <w:div w:id="824274502">
          <w:marLeft w:val="0"/>
          <w:marRight w:val="0"/>
          <w:marTop w:val="0"/>
          <w:marBottom w:val="0"/>
          <w:divBdr>
            <w:top w:val="none" w:sz="0" w:space="0" w:color="auto"/>
            <w:left w:val="none" w:sz="0" w:space="0" w:color="auto"/>
            <w:bottom w:val="none" w:sz="0" w:space="0" w:color="auto"/>
            <w:right w:val="none" w:sz="0" w:space="0" w:color="auto"/>
          </w:divBdr>
        </w:div>
        <w:div w:id="837884017">
          <w:marLeft w:val="0"/>
          <w:marRight w:val="0"/>
          <w:marTop w:val="0"/>
          <w:marBottom w:val="0"/>
          <w:divBdr>
            <w:top w:val="none" w:sz="0" w:space="0" w:color="auto"/>
            <w:left w:val="none" w:sz="0" w:space="0" w:color="auto"/>
            <w:bottom w:val="none" w:sz="0" w:space="0" w:color="auto"/>
            <w:right w:val="none" w:sz="0" w:space="0" w:color="auto"/>
          </w:divBdr>
        </w:div>
        <w:div w:id="853953979">
          <w:marLeft w:val="0"/>
          <w:marRight w:val="0"/>
          <w:marTop w:val="0"/>
          <w:marBottom w:val="0"/>
          <w:divBdr>
            <w:top w:val="none" w:sz="0" w:space="0" w:color="auto"/>
            <w:left w:val="none" w:sz="0" w:space="0" w:color="auto"/>
            <w:bottom w:val="none" w:sz="0" w:space="0" w:color="auto"/>
            <w:right w:val="none" w:sz="0" w:space="0" w:color="auto"/>
          </w:divBdr>
        </w:div>
        <w:div w:id="856768077">
          <w:marLeft w:val="0"/>
          <w:marRight w:val="0"/>
          <w:marTop w:val="0"/>
          <w:marBottom w:val="0"/>
          <w:divBdr>
            <w:top w:val="none" w:sz="0" w:space="0" w:color="auto"/>
            <w:left w:val="none" w:sz="0" w:space="0" w:color="auto"/>
            <w:bottom w:val="none" w:sz="0" w:space="0" w:color="auto"/>
            <w:right w:val="none" w:sz="0" w:space="0" w:color="auto"/>
          </w:divBdr>
        </w:div>
        <w:div w:id="863329311">
          <w:marLeft w:val="0"/>
          <w:marRight w:val="0"/>
          <w:marTop w:val="0"/>
          <w:marBottom w:val="0"/>
          <w:divBdr>
            <w:top w:val="none" w:sz="0" w:space="0" w:color="auto"/>
            <w:left w:val="none" w:sz="0" w:space="0" w:color="auto"/>
            <w:bottom w:val="none" w:sz="0" w:space="0" w:color="auto"/>
            <w:right w:val="none" w:sz="0" w:space="0" w:color="auto"/>
          </w:divBdr>
        </w:div>
        <w:div w:id="873423460">
          <w:marLeft w:val="0"/>
          <w:marRight w:val="0"/>
          <w:marTop w:val="0"/>
          <w:marBottom w:val="0"/>
          <w:divBdr>
            <w:top w:val="none" w:sz="0" w:space="0" w:color="auto"/>
            <w:left w:val="none" w:sz="0" w:space="0" w:color="auto"/>
            <w:bottom w:val="none" w:sz="0" w:space="0" w:color="auto"/>
            <w:right w:val="none" w:sz="0" w:space="0" w:color="auto"/>
          </w:divBdr>
        </w:div>
        <w:div w:id="877816134">
          <w:marLeft w:val="0"/>
          <w:marRight w:val="0"/>
          <w:marTop w:val="0"/>
          <w:marBottom w:val="0"/>
          <w:divBdr>
            <w:top w:val="none" w:sz="0" w:space="0" w:color="auto"/>
            <w:left w:val="none" w:sz="0" w:space="0" w:color="auto"/>
            <w:bottom w:val="none" w:sz="0" w:space="0" w:color="auto"/>
            <w:right w:val="none" w:sz="0" w:space="0" w:color="auto"/>
          </w:divBdr>
        </w:div>
        <w:div w:id="911037330">
          <w:marLeft w:val="0"/>
          <w:marRight w:val="0"/>
          <w:marTop w:val="0"/>
          <w:marBottom w:val="0"/>
          <w:divBdr>
            <w:top w:val="none" w:sz="0" w:space="0" w:color="auto"/>
            <w:left w:val="none" w:sz="0" w:space="0" w:color="auto"/>
            <w:bottom w:val="none" w:sz="0" w:space="0" w:color="auto"/>
            <w:right w:val="none" w:sz="0" w:space="0" w:color="auto"/>
          </w:divBdr>
        </w:div>
        <w:div w:id="947590125">
          <w:marLeft w:val="0"/>
          <w:marRight w:val="0"/>
          <w:marTop w:val="0"/>
          <w:marBottom w:val="0"/>
          <w:divBdr>
            <w:top w:val="none" w:sz="0" w:space="0" w:color="auto"/>
            <w:left w:val="none" w:sz="0" w:space="0" w:color="auto"/>
            <w:bottom w:val="none" w:sz="0" w:space="0" w:color="auto"/>
            <w:right w:val="none" w:sz="0" w:space="0" w:color="auto"/>
          </w:divBdr>
        </w:div>
        <w:div w:id="968171861">
          <w:marLeft w:val="0"/>
          <w:marRight w:val="0"/>
          <w:marTop w:val="0"/>
          <w:marBottom w:val="0"/>
          <w:divBdr>
            <w:top w:val="none" w:sz="0" w:space="0" w:color="auto"/>
            <w:left w:val="none" w:sz="0" w:space="0" w:color="auto"/>
            <w:bottom w:val="none" w:sz="0" w:space="0" w:color="auto"/>
            <w:right w:val="none" w:sz="0" w:space="0" w:color="auto"/>
          </w:divBdr>
        </w:div>
        <w:div w:id="994072754">
          <w:marLeft w:val="0"/>
          <w:marRight w:val="0"/>
          <w:marTop w:val="0"/>
          <w:marBottom w:val="0"/>
          <w:divBdr>
            <w:top w:val="none" w:sz="0" w:space="0" w:color="auto"/>
            <w:left w:val="none" w:sz="0" w:space="0" w:color="auto"/>
            <w:bottom w:val="none" w:sz="0" w:space="0" w:color="auto"/>
            <w:right w:val="none" w:sz="0" w:space="0" w:color="auto"/>
          </w:divBdr>
        </w:div>
        <w:div w:id="1010833183">
          <w:marLeft w:val="0"/>
          <w:marRight w:val="0"/>
          <w:marTop w:val="0"/>
          <w:marBottom w:val="0"/>
          <w:divBdr>
            <w:top w:val="none" w:sz="0" w:space="0" w:color="auto"/>
            <w:left w:val="none" w:sz="0" w:space="0" w:color="auto"/>
            <w:bottom w:val="none" w:sz="0" w:space="0" w:color="auto"/>
            <w:right w:val="none" w:sz="0" w:space="0" w:color="auto"/>
          </w:divBdr>
        </w:div>
        <w:div w:id="1032804677">
          <w:marLeft w:val="0"/>
          <w:marRight w:val="0"/>
          <w:marTop w:val="0"/>
          <w:marBottom w:val="0"/>
          <w:divBdr>
            <w:top w:val="none" w:sz="0" w:space="0" w:color="auto"/>
            <w:left w:val="none" w:sz="0" w:space="0" w:color="auto"/>
            <w:bottom w:val="none" w:sz="0" w:space="0" w:color="auto"/>
            <w:right w:val="none" w:sz="0" w:space="0" w:color="auto"/>
          </w:divBdr>
        </w:div>
        <w:div w:id="1033071889">
          <w:marLeft w:val="0"/>
          <w:marRight w:val="0"/>
          <w:marTop w:val="0"/>
          <w:marBottom w:val="0"/>
          <w:divBdr>
            <w:top w:val="none" w:sz="0" w:space="0" w:color="auto"/>
            <w:left w:val="none" w:sz="0" w:space="0" w:color="auto"/>
            <w:bottom w:val="none" w:sz="0" w:space="0" w:color="auto"/>
            <w:right w:val="none" w:sz="0" w:space="0" w:color="auto"/>
          </w:divBdr>
        </w:div>
        <w:div w:id="1054743019">
          <w:marLeft w:val="0"/>
          <w:marRight w:val="0"/>
          <w:marTop w:val="0"/>
          <w:marBottom w:val="0"/>
          <w:divBdr>
            <w:top w:val="none" w:sz="0" w:space="0" w:color="auto"/>
            <w:left w:val="none" w:sz="0" w:space="0" w:color="auto"/>
            <w:bottom w:val="none" w:sz="0" w:space="0" w:color="auto"/>
            <w:right w:val="none" w:sz="0" w:space="0" w:color="auto"/>
          </w:divBdr>
        </w:div>
        <w:div w:id="1067604551">
          <w:marLeft w:val="0"/>
          <w:marRight w:val="0"/>
          <w:marTop w:val="0"/>
          <w:marBottom w:val="0"/>
          <w:divBdr>
            <w:top w:val="none" w:sz="0" w:space="0" w:color="auto"/>
            <w:left w:val="none" w:sz="0" w:space="0" w:color="auto"/>
            <w:bottom w:val="none" w:sz="0" w:space="0" w:color="auto"/>
            <w:right w:val="none" w:sz="0" w:space="0" w:color="auto"/>
          </w:divBdr>
        </w:div>
        <w:div w:id="1068308305">
          <w:marLeft w:val="0"/>
          <w:marRight w:val="0"/>
          <w:marTop w:val="0"/>
          <w:marBottom w:val="0"/>
          <w:divBdr>
            <w:top w:val="none" w:sz="0" w:space="0" w:color="auto"/>
            <w:left w:val="none" w:sz="0" w:space="0" w:color="auto"/>
            <w:bottom w:val="none" w:sz="0" w:space="0" w:color="auto"/>
            <w:right w:val="none" w:sz="0" w:space="0" w:color="auto"/>
          </w:divBdr>
        </w:div>
        <w:div w:id="1080060944">
          <w:marLeft w:val="0"/>
          <w:marRight w:val="0"/>
          <w:marTop w:val="0"/>
          <w:marBottom w:val="0"/>
          <w:divBdr>
            <w:top w:val="none" w:sz="0" w:space="0" w:color="auto"/>
            <w:left w:val="none" w:sz="0" w:space="0" w:color="auto"/>
            <w:bottom w:val="none" w:sz="0" w:space="0" w:color="auto"/>
            <w:right w:val="none" w:sz="0" w:space="0" w:color="auto"/>
          </w:divBdr>
        </w:div>
        <w:div w:id="1080372404">
          <w:marLeft w:val="0"/>
          <w:marRight w:val="0"/>
          <w:marTop w:val="0"/>
          <w:marBottom w:val="0"/>
          <w:divBdr>
            <w:top w:val="none" w:sz="0" w:space="0" w:color="auto"/>
            <w:left w:val="none" w:sz="0" w:space="0" w:color="auto"/>
            <w:bottom w:val="none" w:sz="0" w:space="0" w:color="auto"/>
            <w:right w:val="none" w:sz="0" w:space="0" w:color="auto"/>
          </w:divBdr>
        </w:div>
        <w:div w:id="1087195669">
          <w:marLeft w:val="0"/>
          <w:marRight w:val="0"/>
          <w:marTop w:val="0"/>
          <w:marBottom w:val="0"/>
          <w:divBdr>
            <w:top w:val="none" w:sz="0" w:space="0" w:color="auto"/>
            <w:left w:val="none" w:sz="0" w:space="0" w:color="auto"/>
            <w:bottom w:val="none" w:sz="0" w:space="0" w:color="auto"/>
            <w:right w:val="none" w:sz="0" w:space="0" w:color="auto"/>
          </w:divBdr>
        </w:div>
        <w:div w:id="1097823103">
          <w:marLeft w:val="0"/>
          <w:marRight w:val="0"/>
          <w:marTop w:val="0"/>
          <w:marBottom w:val="0"/>
          <w:divBdr>
            <w:top w:val="none" w:sz="0" w:space="0" w:color="auto"/>
            <w:left w:val="none" w:sz="0" w:space="0" w:color="auto"/>
            <w:bottom w:val="none" w:sz="0" w:space="0" w:color="auto"/>
            <w:right w:val="none" w:sz="0" w:space="0" w:color="auto"/>
          </w:divBdr>
        </w:div>
        <w:div w:id="1120761054">
          <w:marLeft w:val="0"/>
          <w:marRight w:val="0"/>
          <w:marTop w:val="0"/>
          <w:marBottom w:val="0"/>
          <w:divBdr>
            <w:top w:val="none" w:sz="0" w:space="0" w:color="auto"/>
            <w:left w:val="none" w:sz="0" w:space="0" w:color="auto"/>
            <w:bottom w:val="none" w:sz="0" w:space="0" w:color="auto"/>
            <w:right w:val="none" w:sz="0" w:space="0" w:color="auto"/>
          </w:divBdr>
        </w:div>
        <w:div w:id="1129518009">
          <w:marLeft w:val="0"/>
          <w:marRight w:val="0"/>
          <w:marTop w:val="0"/>
          <w:marBottom w:val="0"/>
          <w:divBdr>
            <w:top w:val="none" w:sz="0" w:space="0" w:color="auto"/>
            <w:left w:val="none" w:sz="0" w:space="0" w:color="auto"/>
            <w:bottom w:val="none" w:sz="0" w:space="0" w:color="auto"/>
            <w:right w:val="none" w:sz="0" w:space="0" w:color="auto"/>
          </w:divBdr>
        </w:div>
        <w:div w:id="1136143967">
          <w:marLeft w:val="0"/>
          <w:marRight w:val="0"/>
          <w:marTop w:val="0"/>
          <w:marBottom w:val="0"/>
          <w:divBdr>
            <w:top w:val="none" w:sz="0" w:space="0" w:color="auto"/>
            <w:left w:val="none" w:sz="0" w:space="0" w:color="auto"/>
            <w:bottom w:val="none" w:sz="0" w:space="0" w:color="auto"/>
            <w:right w:val="none" w:sz="0" w:space="0" w:color="auto"/>
          </w:divBdr>
        </w:div>
        <w:div w:id="1147938501">
          <w:marLeft w:val="0"/>
          <w:marRight w:val="0"/>
          <w:marTop w:val="0"/>
          <w:marBottom w:val="0"/>
          <w:divBdr>
            <w:top w:val="none" w:sz="0" w:space="0" w:color="auto"/>
            <w:left w:val="none" w:sz="0" w:space="0" w:color="auto"/>
            <w:bottom w:val="none" w:sz="0" w:space="0" w:color="auto"/>
            <w:right w:val="none" w:sz="0" w:space="0" w:color="auto"/>
          </w:divBdr>
        </w:div>
        <w:div w:id="1154103695">
          <w:marLeft w:val="0"/>
          <w:marRight w:val="0"/>
          <w:marTop w:val="0"/>
          <w:marBottom w:val="0"/>
          <w:divBdr>
            <w:top w:val="none" w:sz="0" w:space="0" w:color="auto"/>
            <w:left w:val="none" w:sz="0" w:space="0" w:color="auto"/>
            <w:bottom w:val="none" w:sz="0" w:space="0" w:color="auto"/>
            <w:right w:val="none" w:sz="0" w:space="0" w:color="auto"/>
          </w:divBdr>
        </w:div>
        <w:div w:id="1203976995">
          <w:marLeft w:val="0"/>
          <w:marRight w:val="0"/>
          <w:marTop w:val="0"/>
          <w:marBottom w:val="0"/>
          <w:divBdr>
            <w:top w:val="none" w:sz="0" w:space="0" w:color="auto"/>
            <w:left w:val="none" w:sz="0" w:space="0" w:color="auto"/>
            <w:bottom w:val="none" w:sz="0" w:space="0" w:color="auto"/>
            <w:right w:val="none" w:sz="0" w:space="0" w:color="auto"/>
          </w:divBdr>
        </w:div>
        <w:div w:id="1204444455">
          <w:marLeft w:val="0"/>
          <w:marRight w:val="0"/>
          <w:marTop w:val="0"/>
          <w:marBottom w:val="0"/>
          <w:divBdr>
            <w:top w:val="none" w:sz="0" w:space="0" w:color="auto"/>
            <w:left w:val="none" w:sz="0" w:space="0" w:color="auto"/>
            <w:bottom w:val="none" w:sz="0" w:space="0" w:color="auto"/>
            <w:right w:val="none" w:sz="0" w:space="0" w:color="auto"/>
          </w:divBdr>
        </w:div>
        <w:div w:id="1207254811">
          <w:marLeft w:val="0"/>
          <w:marRight w:val="0"/>
          <w:marTop w:val="0"/>
          <w:marBottom w:val="0"/>
          <w:divBdr>
            <w:top w:val="none" w:sz="0" w:space="0" w:color="auto"/>
            <w:left w:val="none" w:sz="0" w:space="0" w:color="auto"/>
            <w:bottom w:val="none" w:sz="0" w:space="0" w:color="auto"/>
            <w:right w:val="none" w:sz="0" w:space="0" w:color="auto"/>
          </w:divBdr>
        </w:div>
        <w:div w:id="1207722792">
          <w:marLeft w:val="0"/>
          <w:marRight w:val="0"/>
          <w:marTop w:val="0"/>
          <w:marBottom w:val="0"/>
          <w:divBdr>
            <w:top w:val="none" w:sz="0" w:space="0" w:color="auto"/>
            <w:left w:val="none" w:sz="0" w:space="0" w:color="auto"/>
            <w:bottom w:val="none" w:sz="0" w:space="0" w:color="auto"/>
            <w:right w:val="none" w:sz="0" w:space="0" w:color="auto"/>
          </w:divBdr>
        </w:div>
        <w:div w:id="1229926693">
          <w:marLeft w:val="0"/>
          <w:marRight w:val="0"/>
          <w:marTop w:val="0"/>
          <w:marBottom w:val="0"/>
          <w:divBdr>
            <w:top w:val="none" w:sz="0" w:space="0" w:color="auto"/>
            <w:left w:val="none" w:sz="0" w:space="0" w:color="auto"/>
            <w:bottom w:val="none" w:sz="0" w:space="0" w:color="auto"/>
            <w:right w:val="none" w:sz="0" w:space="0" w:color="auto"/>
          </w:divBdr>
        </w:div>
        <w:div w:id="1243639064">
          <w:marLeft w:val="0"/>
          <w:marRight w:val="0"/>
          <w:marTop w:val="0"/>
          <w:marBottom w:val="0"/>
          <w:divBdr>
            <w:top w:val="none" w:sz="0" w:space="0" w:color="auto"/>
            <w:left w:val="none" w:sz="0" w:space="0" w:color="auto"/>
            <w:bottom w:val="none" w:sz="0" w:space="0" w:color="auto"/>
            <w:right w:val="none" w:sz="0" w:space="0" w:color="auto"/>
          </w:divBdr>
        </w:div>
        <w:div w:id="1268654087">
          <w:marLeft w:val="0"/>
          <w:marRight w:val="0"/>
          <w:marTop w:val="0"/>
          <w:marBottom w:val="0"/>
          <w:divBdr>
            <w:top w:val="none" w:sz="0" w:space="0" w:color="auto"/>
            <w:left w:val="none" w:sz="0" w:space="0" w:color="auto"/>
            <w:bottom w:val="none" w:sz="0" w:space="0" w:color="auto"/>
            <w:right w:val="none" w:sz="0" w:space="0" w:color="auto"/>
          </w:divBdr>
        </w:div>
        <w:div w:id="1290477751">
          <w:marLeft w:val="0"/>
          <w:marRight w:val="0"/>
          <w:marTop w:val="0"/>
          <w:marBottom w:val="0"/>
          <w:divBdr>
            <w:top w:val="none" w:sz="0" w:space="0" w:color="auto"/>
            <w:left w:val="none" w:sz="0" w:space="0" w:color="auto"/>
            <w:bottom w:val="none" w:sz="0" w:space="0" w:color="auto"/>
            <w:right w:val="none" w:sz="0" w:space="0" w:color="auto"/>
          </w:divBdr>
        </w:div>
        <w:div w:id="1299602036">
          <w:marLeft w:val="0"/>
          <w:marRight w:val="0"/>
          <w:marTop w:val="0"/>
          <w:marBottom w:val="0"/>
          <w:divBdr>
            <w:top w:val="none" w:sz="0" w:space="0" w:color="auto"/>
            <w:left w:val="none" w:sz="0" w:space="0" w:color="auto"/>
            <w:bottom w:val="none" w:sz="0" w:space="0" w:color="auto"/>
            <w:right w:val="none" w:sz="0" w:space="0" w:color="auto"/>
          </w:divBdr>
        </w:div>
        <w:div w:id="1307012702">
          <w:marLeft w:val="0"/>
          <w:marRight w:val="0"/>
          <w:marTop w:val="0"/>
          <w:marBottom w:val="0"/>
          <w:divBdr>
            <w:top w:val="none" w:sz="0" w:space="0" w:color="auto"/>
            <w:left w:val="none" w:sz="0" w:space="0" w:color="auto"/>
            <w:bottom w:val="none" w:sz="0" w:space="0" w:color="auto"/>
            <w:right w:val="none" w:sz="0" w:space="0" w:color="auto"/>
          </w:divBdr>
        </w:div>
        <w:div w:id="1308588080">
          <w:marLeft w:val="0"/>
          <w:marRight w:val="0"/>
          <w:marTop w:val="0"/>
          <w:marBottom w:val="0"/>
          <w:divBdr>
            <w:top w:val="none" w:sz="0" w:space="0" w:color="auto"/>
            <w:left w:val="none" w:sz="0" w:space="0" w:color="auto"/>
            <w:bottom w:val="none" w:sz="0" w:space="0" w:color="auto"/>
            <w:right w:val="none" w:sz="0" w:space="0" w:color="auto"/>
          </w:divBdr>
        </w:div>
        <w:div w:id="1312246198">
          <w:marLeft w:val="0"/>
          <w:marRight w:val="0"/>
          <w:marTop w:val="0"/>
          <w:marBottom w:val="0"/>
          <w:divBdr>
            <w:top w:val="none" w:sz="0" w:space="0" w:color="auto"/>
            <w:left w:val="none" w:sz="0" w:space="0" w:color="auto"/>
            <w:bottom w:val="none" w:sz="0" w:space="0" w:color="auto"/>
            <w:right w:val="none" w:sz="0" w:space="0" w:color="auto"/>
          </w:divBdr>
        </w:div>
        <w:div w:id="1319922457">
          <w:marLeft w:val="0"/>
          <w:marRight w:val="0"/>
          <w:marTop w:val="0"/>
          <w:marBottom w:val="0"/>
          <w:divBdr>
            <w:top w:val="none" w:sz="0" w:space="0" w:color="auto"/>
            <w:left w:val="none" w:sz="0" w:space="0" w:color="auto"/>
            <w:bottom w:val="none" w:sz="0" w:space="0" w:color="auto"/>
            <w:right w:val="none" w:sz="0" w:space="0" w:color="auto"/>
          </w:divBdr>
        </w:div>
        <w:div w:id="1334455091">
          <w:marLeft w:val="0"/>
          <w:marRight w:val="0"/>
          <w:marTop w:val="0"/>
          <w:marBottom w:val="0"/>
          <w:divBdr>
            <w:top w:val="none" w:sz="0" w:space="0" w:color="auto"/>
            <w:left w:val="none" w:sz="0" w:space="0" w:color="auto"/>
            <w:bottom w:val="none" w:sz="0" w:space="0" w:color="auto"/>
            <w:right w:val="none" w:sz="0" w:space="0" w:color="auto"/>
          </w:divBdr>
        </w:div>
        <w:div w:id="1349140964">
          <w:marLeft w:val="0"/>
          <w:marRight w:val="0"/>
          <w:marTop w:val="0"/>
          <w:marBottom w:val="0"/>
          <w:divBdr>
            <w:top w:val="none" w:sz="0" w:space="0" w:color="auto"/>
            <w:left w:val="none" w:sz="0" w:space="0" w:color="auto"/>
            <w:bottom w:val="none" w:sz="0" w:space="0" w:color="auto"/>
            <w:right w:val="none" w:sz="0" w:space="0" w:color="auto"/>
          </w:divBdr>
        </w:div>
        <w:div w:id="1371569143">
          <w:marLeft w:val="0"/>
          <w:marRight w:val="0"/>
          <w:marTop w:val="0"/>
          <w:marBottom w:val="0"/>
          <w:divBdr>
            <w:top w:val="none" w:sz="0" w:space="0" w:color="auto"/>
            <w:left w:val="none" w:sz="0" w:space="0" w:color="auto"/>
            <w:bottom w:val="none" w:sz="0" w:space="0" w:color="auto"/>
            <w:right w:val="none" w:sz="0" w:space="0" w:color="auto"/>
          </w:divBdr>
        </w:div>
        <w:div w:id="1394741130">
          <w:marLeft w:val="0"/>
          <w:marRight w:val="0"/>
          <w:marTop w:val="0"/>
          <w:marBottom w:val="0"/>
          <w:divBdr>
            <w:top w:val="none" w:sz="0" w:space="0" w:color="auto"/>
            <w:left w:val="none" w:sz="0" w:space="0" w:color="auto"/>
            <w:bottom w:val="none" w:sz="0" w:space="0" w:color="auto"/>
            <w:right w:val="none" w:sz="0" w:space="0" w:color="auto"/>
          </w:divBdr>
        </w:div>
        <w:div w:id="1397246778">
          <w:marLeft w:val="0"/>
          <w:marRight w:val="0"/>
          <w:marTop w:val="0"/>
          <w:marBottom w:val="0"/>
          <w:divBdr>
            <w:top w:val="none" w:sz="0" w:space="0" w:color="auto"/>
            <w:left w:val="none" w:sz="0" w:space="0" w:color="auto"/>
            <w:bottom w:val="none" w:sz="0" w:space="0" w:color="auto"/>
            <w:right w:val="none" w:sz="0" w:space="0" w:color="auto"/>
          </w:divBdr>
        </w:div>
        <w:div w:id="1404796278">
          <w:marLeft w:val="0"/>
          <w:marRight w:val="0"/>
          <w:marTop w:val="0"/>
          <w:marBottom w:val="0"/>
          <w:divBdr>
            <w:top w:val="none" w:sz="0" w:space="0" w:color="auto"/>
            <w:left w:val="none" w:sz="0" w:space="0" w:color="auto"/>
            <w:bottom w:val="none" w:sz="0" w:space="0" w:color="auto"/>
            <w:right w:val="none" w:sz="0" w:space="0" w:color="auto"/>
          </w:divBdr>
        </w:div>
        <w:div w:id="1432822002">
          <w:marLeft w:val="0"/>
          <w:marRight w:val="0"/>
          <w:marTop w:val="0"/>
          <w:marBottom w:val="0"/>
          <w:divBdr>
            <w:top w:val="none" w:sz="0" w:space="0" w:color="auto"/>
            <w:left w:val="none" w:sz="0" w:space="0" w:color="auto"/>
            <w:bottom w:val="none" w:sz="0" w:space="0" w:color="auto"/>
            <w:right w:val="none" w:sz="0" w:space="0" w:color="auto"/>
          </w:divBdr>
        </w:div>
        <w:div w:id="1433545751">
          <w:marLeft w:val="0"/>
          <w:marRight w:val="0"/>
          <w:marTop w:val="0"/>
          <w:marBottom w:val="0"/>
          <w:divBdr>
            <w:top w:val="none" w:sz="0" w:space="0" w:color="auto"/>
            <w:left w:val="none" w:sz="0" w:space="0" w:color="auto"/>
            <w:bottom w:val="none" w:sz="0" w:space="0" w:color="auto"/>
            <w:right w:val="none" w:sz="0" w:space="0" w:color="auto"/>
          </w:divBdr>
        </w:div>
        <w:div w:id="1438207863">
          <w:marLeft w:val="0"/>
          <w:marRight w:val="0"/>
          <w:marTop w:val="0"/>
          <w:marBottom w:val="0"/>
          <w:divBdr>
            <w:top w:val="none" w:sz="0" w:space="0" w:color="auto"/>
            <w:left w:val="none" w:sz="0" w:space="0" w:color="auto"/>
            <w:bottom w:val="none" w:sz="0" w:space="0" w:color="auto"/>
            <w:right w:val="none" w:sz="0" w:space="0" w:color="auto"/>
          </w:divBdr>
        </w:div>
        <w:div w:id="1458647735">
          <w:marLeft w:val="0"/>
          <w:marRight w:val="0"/>
          <w:marTop w:val="0"/>
          <w:marBottom w:val="0"/>
          <w:divBdr>
            <w:top w:val="none" w:sz="0" w:space="0" w:color="auto"/>
            <w:left w:val="none" w:sz="0" w:space="0" w:color="auto"/>
            <w:bottom w:val="none" w:sz="0" w:space="0" w:color="auto"/>
            <w:right w:val="none" w:sz="0" w:space="0" w:color="auto"/>
          </w:divBdr>
        </w:div>
        <w:div w:id="1464156518">
          <w:marLeft w:val="0"/>
          <w:marRight w:val="0"/>
          <w:marTop w:val="0"/>
          <w:marBottom w:val="0"/>
          <w:divBdr>
            <w:top w:val="none" w:sz="0" w:space="0" w:color="auto"/>
            <w:left w:val="none" w:sz="0" w:space="0" w:color="auto"/>
            <w:bottom w:val="none" w:sz="0" w:space="0" w:color="auto"/>
            <w:right w:val="none" w:sz="0" w:space="0" w:color="auto"/>
          </w:divBdr>
        </w:div>
        <w:div w:id="1466002244">
          <w:marLeft w:val="0"/>
          <w:marRight w:val="0"/>
          <w:marTop w:val="0"/>
          <w:marBottom w:val="0"/>
          <w:divBdr>
            <w:top w:val="none" w:sz="0" w:space="0" w:color="auto"/>
            <w:left w:val="none" w:sz="0" w:space="0" w:color="auto"/>
            <w:bottom w:val="none" w:sz="0" w:space="0" w:color="auto"/>
            <w:right w:val="none" w:sz="0" w:space="0" w:color="auto"/>
          </w:divBdr>
        </w:div>
        <w:div w:id="1467773805">
          <w:marLeft w:val="0"/>
          <w:marRight w:val="0"/>
          <w:marTop w:val="0"/>
          <w:marBottom w:val="0"/>
          <w:divBdr>
            <w:top w:val="none" w:sz="0" w:space="0" w:color="auto"/>
            <w:left w:val="none" w:sz="0" w:space="0" w:color="auto"/>
            <w:bottom w:val="none" w:sz="0" w:space="0" w:color="auto"/>
            <w:right w:val="none" w:sz="0" w:space="0" w:color="auto"/>
          </w:divBdr>
        </w:div>
        <w:div w:id="1479147808">
          <w:marLeft w:val="0"/>
          <w:marRight w:val="0"/>
          <w:marTop w:val="0"/>
          <w:marBottom w:val="0"/>
          <w:divBdr>
            <w:top w:val="none" w:sz="0" w:space="0" w:color="auto"/>
            <w:left w:val="none" w:sz="0" w:space="0" w:color="auto"/>
            <w:bottom w:val="none" w:sz="0" w:space="0" w:color="auto"/>
            <w:right w:val="none" w:sz="0" w:space="0" w:color="auto"/>
          </w:divBdr>
        </w:div>
        <w:div w:id="1499031086">
          <w:marLeft w:val="0"/>
          <w:marRight w:val="0"/>
          <w:marTop w:val="0"/>
          <w:marBottom w:val="0"/>
          <w:divBdr>
            <w:top w:val="none" w:sz="0" w:space="0" w:color="auto"/>
            <w:left w:val="none" w:sz="0" w:space="0" w:color="auto"/>
            <w:bottom w:val="none" w:sz="0" w:space="0" w:color="auto"/>
            <w:right w:val="none" w:sz="0" w:space="0" w:color="auto"/>
          </w:divBdr>
        </w:div>
        <w:div w:id="1508667423">
          <w:marLeft w:val="0"/>
          <w:marRight w:val="0"/>
          <w:marTop w:val="0"/>
          <w:marBottom w:val="0"/>
          <w:divBdr>
            <w:top w:val="none" w:sz="0" w:space="0" w:color="auto"/>
            <w:left w:val="none" w:sz="0" w:space="0" w:color="auto"/>
            <w:bottom w:val="none" w:sz="0" w:space="0" w:color="auto"/>
            <w:right w:val="none" w:sz="0" w:space="0" w:color="auto"/>
          </w:divBdr>
        </w:div>
        <w:div w:id="1537423549">
          <w:marLeft w:val="0"/>
          <w:marRight w:val="0"/>
          <w:marTop w:val="0"/>
          <w:marBottom w:val="0"/>
          <w:divBdr>
            <w:top w:val="none" w:sz="0" w:space="0" w:color="auto"/>
            <w:left w:val="none" w:sz="0" w:space="0" w:color="auto"/>
            <w:bottom w:val="none" w:sz="0" w:space="0" w:color="auto"/>
            <w:right w:val="none" w:sz="0" w:space="0" w:color="auto"/>
          </w:divBdr>
        </w:div>
        <w:div w:id="1555503423">
          <w:marLeft w:val="0"/>
          <w:marRight w:val="0"/>
          <w:marTop w:val="0"/>
          <w:marBottom w:val="0"/>
          <w:divBdr>
            <w:top w:val="none" w:sz="0" w:space="0" w:color="auto"/>
            <w:left w:val="none" w:sz="0" w:space="0" w:color="auto"/>
            <w:bottom w:val="none" w:sz="0" w:space="0" w:color="auto"/>
            <w:right w:val="none" w:sz="0" w:space="0" w:color="auto"/>
          </w:divBdr>
        </w:div>
        <w:div w:id="1566599198">
          <w:marLeft w:val="0"/>
          <w:marRight w:val="0"/>
          <w:marTop w:val="0"/>
          <w:marBottom w:val="0"/>
          <w:divBdr>
            <w:top w:val="none" w:sz="0" w:space="0" w:color="auto"/>
            <w:left w:val="none" w:sz="0" w:space="0" w:color="auto"/>
            <w:bottom w:val="none" w:sz="0" w:space="0" w:color="auto"/>
            <w:right w:val="none" w:sz="0" w:space="0" w:color="auto"/>
          </w:divBdr>
        </w:div>
        <w:div w:id="1586062649">
          <w:marLeft w:val="0"/>
          <w:marRight w:val="0"/>
          <w:marTop w:val="0"/>
          <w:marBottom w:val="0"/>
          <w:divBdr>
            <w:top w:val="none" w:sz="0" w:space="0" w:color="auto"/>
            <w:left w:val="none" w:sz="0" w:space="0" w:color="auto"/>
            <w:bottom w:val="none" w:sz="0" w:space="0" w:color="auto"/>
            <w:right w:val="none" w:sz="0" w:space="0" w:color="auto"/>
          </w:divBdr>
        </w:div>
        <w:div w:id="1606886917">
          <w:marLeft w:val="0"/>
          <w:marRight w:val="0"/>
          <w:marTop w:val="0"/>
          <w:marBottom w:val="0"/>
          <w:divBdr>
            <w:top w:val="none" w:sz="0" w:space="0" w:color="auto"/>
            <w:left w:val="none" w:sz="0" w:space="0" w:color="auto"/>
            <w:bottom w:val="none" w:sz="0" w:space="0" w:color="auto"/>
            <w:right w:val="none" w:sz="0" w:space="0" w:color="auto"/>
          </w:divBdr>
        </w:div>
        <w:div w:id="1616864268">
          <w:marLeft w:val="0"/>
          <w:marRight w:val="0"/>
          <w:marTop w:val="0"/>
          <w:marBottom w:val="0"/>
          <w:divBdr>
            <w:top w:val="none" w:sz="0" w:space="0" w:color="auto"/>
            <w:left w:val="none" w:sz="0" w:space="0" w:color="auto"/>
            <w:bottom w:val="none" w:sz="0" w:space="0" w:color="auto"/>
            <w:right w:val="none" w:sz="0" w:space="0" w:color="auto"/>
          </w:divBdr>
        </w:div>
        <w:div w:id="1627735375">
          <w:marLeft w:val="0"/>
          <w:marRight w:val="0"/>
          <w:marTop w:val="0"/>
          <w:marBottom w:val="0"/>
          <w:divBdr>
            <w:top w:val="none" w:sz="0" w:space="0" w:color="auto"/>
            <w:left w:val="none" w:sz="0" w:space="0" w:color="auto"/>
            <w:bottom w:val="none" w:sz="0" w:space="0" w:color="auto"/>
            <w:right w:val="none" w:sz="0" w:space="0" w:color="auto"/>
          </w:divBdr>
        </w:div>
        <w:div w:id="1638800283">
          <w:marLeft w:val="0"/>
          <w:marRight w:val="0"/>
          <w:marTop w:val="0"/>
          <w:marBottom w:val="0"/>
          <w:divBdr>
            <w:top w:val="none" w:sz="0" w:space="0" w:color="auto"/>
            <w:left w:val="none" w:sz="0" w:space="0" w:color="auto"/>
            <w:bottom w:val="none" w:sz="0" w:space="0" w:color="auto"/>
            <w:right w:val="none" w:sz="0" w:space="0" w:color="auto"/>
          </w:divBdr>
        </w:div>
        <w:div w:id="1669553517">
          <w:marLeft w:val="0"/>
          <w:marRight w:val="0"/>
          <w:marTop w:val="0"/>
          <w:marBottom w:val="0"/>
          <w:divBdr>
            <w:top w:val="none" w:sz="0" w:space="0" w:color="auto"/>
            <w:left w:val="none" w:sz="0" w:space="0" w:color="auto"/>
            <w:bottom w:val="none" w:sz="0" w:space="0" w:color="auto"/>
            <w:right w:val="none" w:sz="0" w:space="0" w:color="auto"/>
          </w:divBdr>
        </w:div>
        <w:div w:id="1677266715">
          <w:marLeft w:val="0"/>
          <w:marRight w:val="0"/>
          <w:marTop w:val="0"/>
          <w:marBottom w:val="0"/>
          <w:divBdr>
            <w:top w:val="none" w:sz="0" w:space="0" w:color="auto"/>
            <w:left w:val="none" w:sz="0" w:space="0" w:color="auto"/>
            <w:bottom w:val="none" w:sz="0" w:space="0" w:color="auto"/>
            <w:right w:val="none" w:sz="0" w:space="0" w:color="auto"/>
          </w:divBdr>
        </w:div>
        <w:div w:id="1679504338">
          <w:marLeft w:val="0"/>
          <w:marRight w:val="0"/>
          <w:marTop w:val="0"/>
          <w:marBottom w:val="0"/>
          <w:divBdr>
            <w:top w:val="none" w:sz="0" w:space="0" w:color="auto"/>
            <w:left w:val="none" w:sz="0" w:space="0" w:color="auto"/>
            <w:bottom w:val="none" w:sz="0" w:space="0" w:color="auto"/>
            <w:right w:val="none" w:sz="0" w:space="0" w:color="auto"/>
          </w:divBdr>
        </w:div>
        <w:div w:id="1695182797">
          <w:marLeft w:val="0"/>
          <w:marRight w:val="0"/>
          <w:marTop w:val="0"/>
          <w:marBottom w:val="0"/>
          <w:divBdr>
            <w:top w:val="none" w:sz="0" w:space="0" w:color="auto"/>
            <w:left w:val="none" w:sz="0" w:space="0" w:color="auto"/>
            <w:bottom w:val="none" w:sz="0" w:space="0" w:color="auto"/>
            <w:right w:val="none" w:sz="0" w:space="0" w:color="auto"/>
          </w:divBdr>
        </w:div>
        <w:div w:id="1754625624">
          <w:marLeft w:val="0"/>
          <w:marRight w:val="0"/>
          <w:marTop w:val="0"/>
          <w:marBottom w:val="0"/>
          <w:divBdr>
            <w:top w:val="none" w:sz="0" w:space="0" w:color="auto"/>
            <w:left w:val="none" w:sz="0" w:space="0" w:color="auto"/>
            <w:bottom w:val="none" w:sz="0" w:space="0" w:color="auto"/>
            <w:right w:val="none" w:sz="0" w:space="0" w:color="auto"/>
          </w:divBdr>
        </w:div>
        <w:div w:id="1781290862">
          <w:marLeft w:val="0"/>
          <w:marRight w:val="0"/>
          <w:marTop w:val="0"/>
          <w:marBottom w:val="0"/>
          <w:divBdr>
            <w:top w:val="none" w:sz="0" w:space="0" w:color="auto"/>
            <w:left w:val="none" w:sz="0" w:space="0" w:color="auto"/>
            <w:bottom w:val="none" w:sz="0" w:space="0" w:color="auto"/>
            <w:right w:val="none" w:sz="0" w:space="0" w:color="auto"/>
          </w:divBdr>
        </w:div>
        <w:div w:id="1784766671">
          <w:marLeft w:val="0"/>
          <w:marRight w:val="0"/>
          <w:marTop w:val="0"/>
          <w:marBottom w:val="0"/>
          <w:divBdr>
            <w:top w:val="none" w:sz="0" w:space="0" w:color="auto"/>
            <w:left w:val="none" w:sz="0" w:space="0" w:color="auto"/>
            <w:bottom w:val="none" w:sz="0" w:space="0" w:color="auto"/>
            <w:right w:val="none" w:sz="0" w:space="0" w:color="auto"/>
          </w:divBdr>
        </w:div>
        <w:div w:id="1837182072">
          <w:marLeft w:val="0"/>
          <w:marRight w:val="0"/>
          <w:marTop w:val="0"/>
          <w:marBottom w:val="0"/>
          <w:divBdr>
            <w:top w:val="none" w:sz="0" w:space="0" w:color="auto"/>
            <w:left w:val="none" w:sz="0" w:space="0" w:color="auto"/>
            <w:bottom w:val="none" w:sz="0" w:space="0" w:color="auto"/>
            <w:right w:val="none" w:sz="0" w:space="0" w:color="auto"/>
          </w:divBdr>
        </w:div>
        <w:div w:id="1846630937">
          <w:marLeft w:val="0"/>
          <w:marRight w:val="0"/>
          <w:marTop w:val="0"/>
          <w:marBottom w:val="0"/>
          <w:divBdr>
            <w:top w:val="none" w:sz="0" w:space="0" w:color="auto"/>
            <w:left w:val="none" w:sz="0" w:space="0" w:color="auto"/>
            <w:bottom w:val="none" w:sz="0" w:space="0" w:color="auto"/>
            <w:right w:val="none" w:sz="0" w:space="0" w:color="auto"/>
          </w:divBdr>
        </w:div>
        <w:div w:id="1851022375">
          <w:marLeft w:val="0"/>
          <w:marRight w:val="0"/>
          <w:marTop w:val="0"/>
          <w:marBottom w:val="0"/>
          <w:divBdr>
            <w:top w:val="none" w:sz="0" w:space="0" w:color="auto"/>
            <w:left w:val="none" w:sz="0" w:space="0" w:color="auto"/>
            <w:bottom w:val="none" w:sz="0" w:space="0" w:color="auto"/>
            <w:right w:val="none" w:sz="0" w:space="0" w:color="auto"/>
          </w:divBdr>
        </w:div>
        <w:div w:id="1860777850">
          <w:marLeft w:val="0"/>
          <w:marRight w:val="0"/>
          <w:marTop w:val="0"/>
          <w:marBottom w:val="0"/>
          <w:divBdr>
            <w:top w:val="none" w:sz="0" w:space="0" w:color="auto"/>
            <w:left w:val="none" w:sz="0" w:space="0" w:color="auto"/>
            <w:bottom w:val="none" w:sz="0" w:space="0" w:color="auto"/>
            <w:right w:val="none" w:sz="0" w:space="0" w:color="auto"/>
          </w:divBdr>
        </w:div>
        <w:div w:id="1864975794">
          <w:marLeft w:val="0"/>
          <w:marRight w:val="0"/>
          <w:marTop w:val="0"/>
          <w:marBottom w:val="0"/>
          <w:divBdr>
            <w:top w:val="none" w:sz="0" w:space="0" w:color="auto"/>
            <w:left w:val="none" w:sz="0" w:space="0" w:color="auto"/>
            <w:bottom w:val="none" w:sz="0" w:space="0" w:color="auto"/>
            <w:right w:val="none" w:sz="0" w:space="0" w:color="auto"/>
          </w:divBdr>
        </w:div>
        <w:div w:id="1878081535">
          <w:marLeft w:val="0"/>
          <w:marRight w:val="0"/>
          <w:marTop w:val="0"/>
          <w:marBottom w:val="0"/>
          <w:divBdr>
            <w:top w:val="none" w:sz="0" w:space="0" w:color="auto"/>
            <w:left w:val="none" w:sz="0" w:space="0" w:color="auto"/>
            <w:bottom w:val="none" w:sz="0" w:space="0" w:color="auto"/>
            <w:right w:val="none" w:sz="0" w:space="0" w:color="auto"/>
          </w:divBdr>
        </w:div>
        <w:div w:id="1890413408">
          <w:marLeft w:val="0"/>
          <w:marRight w:val="0"/>
          <w:marTop w:val="0"/>
          <w:marBottom w:val="0"/>
          <w:divBdr>
            <w:top w:val="none" w:sz="0" w:space="0" w:color="auto"/>
            <w:left w:val="none" w:sz="0" w:space="0" w:color="auto"/>
            <w:bottom w:val="none" w:sz="0" w:space="0" w:color="auto"/>
            <w:right w:val="none" w:sz="0" w:space="0" w:color="auto"/>
          </w:divBdr>
        </w:div>
        <w:div w:id="1892618449">
          <w:marLeft w:val="0"/>
          <w:marRight w:val="0"/>
          <w:marTop w:val="0"/>
          <w:marBottom w:val="0"/>
          <w:divBdr>
            <w:top w:val="none" w:sz="0" w:space="0" w:color="auto"/>
            <w:left w:val="none" w:sz="0" w:space="0" w:color="auto"/>
            <w:bottom w:val="none" w:sz="0" w:space="0" w:color="auto"/>
            <w:right w:val="none" w:sz="0" w:space="0" w:color="auto"/>
          </w:divBdr>
        </w:div>
        <w:div w:id="1893693239">
          <w:marLeft w:val="0"/>
          <w:marRight w:val="0"/>
          <w:marTop w:val="0"/>
          <w:marBottom w:val="0"/>
          <w:divBdr>
            <w:top w:val="none" w:sz="0" w:space="0" w:color="auto"/>
            <w:left w:val="none" w:sz="0" w:space="0" w:color="auto"/>
            <w:bottom w:val="none" w:sz="0" w:space="0" w:color="auto"/>
            <w:right w:val="none" w:sz="0" w:space="0" w:color="auto"/>
          </w:divBdr>
        </w:div>
        <w:div w:id="1900093288">
          <w:marLeft w:val="0"/>
          <w:marRight w:val="0"/>
          <w:marTop w:val="0"/>
          <w:marBottom w:val="0"/>
          <w:divBdr>
            <w:top w:val="none" w:sz="0" w:space="0" w:color="auto"/>
            <w:left w:val="none" w:sz="0" w:space="0" w:color="auto"/>
            <w:bottom w:val="none" w:sz="0" w:space="0" w:color="auto"/>
            <w:right w:val="none" w:sz="0" w:space="0" w:color="auto"/>
          </w:divBdr>
        </w:div>
        <w:div w:id="1914121082">
          <w:marLeft w:val="0"/>
          <w:marRight w:val="0"/>
          <w:marTop w:val="0"/>
          <w:marBottom w:val="0"/>
          <w:divBdr>
            <w:top w:val="none" w:sz="0" w:space="0" w:color="auto"/>
            <w:left w:val="none" w:sz="0" w:space="0" w:color="auto"/>
            <w:bottom w:val="none" w:sz="0" w:space="0" w:color="auto"/>
            <w:right w:val="none" w:sz="0" w:space="0" w:color="auto"/>
          </w:divBdr>
        </w:div>
        <w:div w:id="1925215762">
          <w:marLeft w:val="0"/>
          <w:marRight w:val="0"/>
          <w:marTop w:val="0"/>
          <w:marBottom w:val="0"/>
          <w:divBdr>
            <w:top w:val="none" w:sz="0" w:space="0" w:color="auto"/>
            <w:left w:val="none" w:sz="0" w:space="0" w:color="auto"/>
            <w:bottom w:val="none" w:sz="0" w:space="0" w:color="auto"/>
            <w:right w:val="none" w:sz="0" w:space="0" w:color="auto"/>
          </w:divBdr>
        </w:div>
        <w:div w:id="1954440693">
          <w:marLeft w:val="0"/>
          <w:marRight w:val="0"/>
          <w:marTop w:val="0"/>
          <w:marBottom w:val="0"/>
          <w:divBdr>
            <w:top w:val="none" w:sz="0" w:space="0" w:color="auto"/>
            <w:left w:val="none" w:sz="0" w:space="0" w:color="auto"/>
            <w:bottom w:val="none" w:sz="0" w:space="0" w:color="auto"/>
            <w:right w:val="none" w:sz="0" w:space="0" w:color="auto"/>
          </w:divBdr>
        </w:div>
        <w:div w:id="1955362612">
          <w:marLeft w:val="0"/>
          <w:marRight w:val="0"/>
          <w:marTop w:val="0"/>
          <w:marBottom w:val="0"/>
          <w:divBdr>
            <w:top w:val="none" w:sz="0" w:space="0" w:color="auto"/>
            <w:left w:val="none" w:sz="0" w:space="0" w:color="auto"/>
            <w:bottom w:val="none" w:sz="0" w:space="0" w:color="auto"/>
            <w:right w:val="none" w:sz="0" w:space="0" w:color="auto"/>
          </w:divBdr>
        </w:div>
        <w:div w:id="1986281112">
          <w:marLeft w:val="0"/>
          <w:marRight w:val="0"/>
          <w:marTop w:val="0"/>
          <w:marBottom w:val="0"/>
          <w:divBdr>
            <w:top w:val="none" w:sz="0" w:space="0" w:color="auto"/>
            <w:left w:val="none" w:sz="0" w:space="0" w:color="auto"/>
            <w:bottom w:val="none" w:sz="0" w:space="0" w:color="auto"/>
            <w:right w:val="none" w:sz="0" w:space="0" w:color="auto"/>
          </w:divBdr>
        </w:div>
        <w:div w:id="1989940098">
          <w:marLeft w:val="0"/>
          <w:marRight w:val="0"/>
          <w:marTop w:val="0"/>
          <w:marBottom w:val="0"/>
          <w:divBdr>
            <w:top w:val="none" w:sz="0" w:space="0" w:color="auto"/>
            <w:left w:val="none" w:sz="0" w:space="0" w:color="auto"/>
            <w:bottom w:val="none" w:sz="0" w:space="0" w:color="auto"/>
            <w:right w:val="none" w:sz="0" w:space="0" w:color="auto"/>
          </w:divBdr>
        </w:div>
        <w:div w:id="2013138709">
          <w:marLeft w:val="0"/>
          <w:marRight w:val="0"/>
          <w:marTop w:val="0"/>
          <w:marBottom w:val="0"/>
          <w:divBdr>
            <w:top w:val="none" w:sz="0" w:space="0" w:color="auto"/>
            <w:left w:val="none" w:sz="0" w:space="0" w:color="auto"/>
            <w:bottom w:val="none" w:sz="0" w:space="0" w:color="auto"/>
            <w:right w:val="none" w:sz="0" w:space="0" w:color="auto"/>
          </w:divBdr>
        </w:div>
        <w:div w:id="2014381108">
          <w:marLeft w:val="0"/>
          <w:marRight w:val="0"/>
          <w:marTop w:val="0"/>
          <w:marBottom w:val="0"/>
          <w:divBdr>
            <w:top w:val="none" w:sz="0" w:space="0" w:color="auto"/>
            <w:left w:val="none" w:sz="0" w:space="0" w:color="auto"/>
            <w:bottom w:val="none" w:sz="0" w:space="0" w:color="auto"/>
            <w:right w:val="none" w:sz="0" w:space="0" w:color="auto"/>
          </w:divBdr>
        </w:div>
        <w:div w:id="2025983141">
          <w:marLeft w:val="0"/>
          <w:marRight w:val="0"/>
          <w:marTop w:val="0"/>
          <w:marBottom w:val="0"/>
          <w:divBdr>
            <w:top w:val="none" w:sz="0" w:space="0" w:color="auto"/>
            <w:left w:val="none" w:sz="0" w:space="0" w:color="auto"/>
            <w:bottom w:val="none" w:sz="0" w:space="0" w:color="auto"/>
            <w:right w:val="none" w:sz="0" w:space="0" w:color="auto"/>
          </w:divBdr>
        </w:div>
        <w:div w:id="2027099444">
          <w:marLeft w:val="0"/>
          <w:marRight w:val="0"/>
          <w:marTop w:val="0"/>
          <w:marBottom w:val="0"/>
          <w:divBdr>
            <w:top w:val="none" w:sz="0" w:space="0" w:color="auto"/>
            <w:left w:val="none" w:sz="0" w:space="0" w:color="auto"/>
            <w:bottom w:val="none" w:sz="0" w:space="0" w:color="auto"/>
            <w:right w:val="none" w:sz="0" w:space="0" w:color="auto"/>
          </w:divBdr>
        </w:div>
        <w:div w:id="2038044707">
          <w:marLeft w:val="0"/>
          <w:marRight w:val="0"/>
          <w:marTop w:val="0"/>
          <w:marBottom w:val="0"/>
          <w:divBdr>
            <w:top w:val="none" w:sz="0" w:space="0" w:color="auto"/>
            <w:left w:val="none" w:sz="0" w:space="0" w:color="auto"/>
            <w:bottom w:val="none" w:sz="0" w:space="0" w:color="auto"/>
            <w:right w:val="none" w:sz="0" w:space="0" w:color="auto"/>
          </w:divBdr>
        </w:div>
        <w:div w:id="2071415814">
          <w:marLeft w:val="0"/>
          <w:marRight w:val="0"/>
          <w:marTop w:val="0"/>
          <w:marBottom w:val="0"/>
          <w:divBdr>
            <w:top w:val="none" w:sz="0" w:space="0" w:color="auto"/>
            <w:left w:val="none" w:sz="0" w:space="0" w:color="auto"/>
            <w:bottom w:val="none" w:sz="0" w:space="0" w:color="auto"/>
            <w:right w:val="none" w:sz="0" w:space="0" w:color="auto"/>
          </w:divBdr>
        </w:div>
        <w:div w:id="2078506930">
          <w:marLeft w:val="0"/>
          <w:marRight w:val="0"/>
          <w:marTop w:val="0"/>
          <w:marBottom w:val="0"/>
          <w:divBdr>
            <w:top w:val="none" w:sz="0" w:space="0" w:color="auto"/>
            <w:left w:val="none" w:sz="0" w:space="0" w:color="auto"/>
            <w:bottom w:val="none" w:sz="0" w:space="0" w:color="auto"/>
            <w:right w:val="none" w:sz="0" w:space="0" w:color="auto"/>
          </w:divBdr>
        </w:div>
        <w:div w:id="2079471094">
          <w:marLeft w:val="0"/>
          <w:marRight w:val="0"/>
          <w:marTop w:val="0"/>
          <w:marBottom w:val="0"/>
          <w:divBdr>
            <w:top w:val="none" w:sz="0" w:space="0" w:color="auto"/>
            <w:left w:val="none" w:sz="0" w:space="0" w:color="auto"/>
            <w:bottom w:val="none" w:sz="0" w:space="0" w:color="auto"/>
            <w:right w:val="none" w:sz="0" w:space="0" w:color="auto"/>
          </w:divBdr>
        </w:div>
        <w:div w:id="2081097771">
          <w:marLeft w:val="0"/>
          <w:marRight w:val="0"/>
          <w:marTop w:val="0"/>
          <w:marBottom w:val="0"/>
          <w:divBdr>
            <w:top w:val="none" w:sz="0" w:space="0" w:color="auto"/>
            <w:left w:val="none" w:sz="0" w:space="0" w:color="auto"/>
            <w:bottom w:val="none" w:sz="0" w:space="0" w:color="auto"/>
            <w:right w:val="none" w:sz="0" w:space="0" w:color="auto"/>
          </w:divBdr>
        </w:div>
        <w:div w:id="2081444843">
          <w:marLeft w:val="0"/>
          <w:marRight w:val="0"/>
          <w:marTop w:val="0"/>
          <w:marBottom w:val="0"/>
          <w:divBdr>
            <w:top w:val="none" w:sz="0" w:space="0" w:color="auto"/>
            <w:left w:val="none" w:sz="0" w:space="0" w:color="auto"/>
            <w:bottom w:val="none" w:sz="0" w:space="0" w:color="auto"/>
            <w:right w:val="none" w:sz="0" w:space="0" w:color="auto"/>
          </w:divBdr>
        </w:div>
        <w:div w:id="2087998210">
          <w:marLeft w:val="0"/>
          <w:marRight w:val="0"/>
          <w:marTop w:val="0"/>
          <w:marBottom w:val="0"/>
          <w:divBdr>
            <w:top w:val="none" w:sz="0" w:space="0" w:color="auto"/>
            <w:left w:val="none" w:sz="0" w:space="0" w:color="auto"/>
            <w:bottom w:val="none" w:sz="0" w:space="0" w:color="auto"/>
            <w:right w:val="none" w:sz="0" w:space="0" w:color="auto"/>
          </w:divBdr>
        </w:div>
        <w:div w:id="2139832994">
          <w:marLeft w:val="0"/>
          <w:marRight w:val="0"/>
          <w:marTop w:val="0"/>
          <w:marBottom w:val="0"/>
          <w:divBdr>
            <w:top w:val="none" w:sz="0" w:space="0" w:color="auto"/>
            <w:left w:val="none" w:sz="0" w:space="0" w:color="auto"/>
            <w:bottom w:val="none" w:sz="0" w:space="0" w:color="auto"/>
            <w:right w:val="none" w:sz="0" w:space="0" w:color="auto"/>
          </w:divBdr>
        </w:div>
      </w:divsChild>
    </w:div>
    <w:div w:id="747314501">
      <w:bodyDiv w:val="1"/>
      <w:marLeft w:val="0"/>
      <w:marRight w:val="0"/>
      <w:marTop w:val="0"/>
      <w:marBottom w:val="0"/>
      <w:divBdr>
        <w:top w:val="none" w:sz="0" w:space="0" w:color="auto"/>
        <w:left w:val="none" w:sz="0" w:space="0" w:color="auto"/>
        <w:bottom w:val="none" w:sz="0" w:space="0" w:color="auto"/>
        <w:right w:val="none" w:sz="0" w:space="0" w:color="auto"/>
      </w:divBdr>
    </w:div>
    <w:div w:id="758864620">
      <w:bodyDiv w:val="1"/>
      <w:marLeft w:val="0"/>
      <w:marRight w:val="0"/>
      <w:marTop w:val="0"/>
      <w:marBottom w:val="0"/>
      <w:divBdr>
        <w:top w:val="none" w:sz="0" w:space="0" w:color="auto"/>
        <w:left w:val="none" w:sz="0" w:space="0" w:color="auto"/>
        <w:bottom w:val="none" w:sz="0" w:space="0" w:color="auto"/>
        <w:right w:val="none" w:sz="0" w:space="0" w:color="auto"/>
      </w:divBdr>
    </w:div>
    <w:div w:id="759107882">
      <w:bodyDiv w:val="1"/>
      <w:marLeft w:val="0"/>
      <w:marRight w:val="0"/>
      <w:marTop w:val="0"/>
      <w:marBottom w:val="0"/>
      <w:divBdr>
        <w:top w:val="none" w:sz="0" w:space="0" w:color="auto"/>
        <w:left w:val="none" w:sz="0" w:space="0" w:color="auto"/>
        <w:bottom w:val="none" w:sz="0" w:space="0" w:color="auto"/>
        <w:right w:val="none" w:sz="0" w:space="0" w:color="auto"/>
      </w:divBdr>
    </w:div>
    <w:div w:id="766122256">
      <w:bodyDiv w:val="1"/>
      <w:marLeft w:val="0"/>
      <w:marRight w:val="0"/>
      <w:marTop w:val="0"/>
      <w:marBottom w:val="0"/>
      <w:divBdr>
        <w:top w:val="none" w:sz="0" w:space="0" w:color="auto"/>
        <w:left w:val="none" w:sz="0" w:space="0" w:color="auto"/>
        <w:bottom w:val="none" w:sz="0" w:space="0" w:color="auto"/>
        <w:right w:val="none" w:sz="0" w:space="0" w:color="auto"/>
      </w:divBdr>
    </w:div>
    <w:div w:id="770778506">
      <w:bodyDiv w:val="1"/>
      <w:marLeft w:val="0"/>
      <w:marRight w:val="0"/>
      <w:marTop w:val="0"/>
      <w:marBottom w:val="0"/>
      <w:divBdr>
        <w:top w:val="none" w:sz="0" w:space="0" w:color="auto"/>
        <w:left w:val="none" w:sz="0" w:space="0" w:color="auto"/>
        <w:bottom w:val="none" w:sz="0" w:space="0" w:color="auto"/>
        <w:right w:val="none" w:sz="0" w:space="0" w:color="auto"/>
      </w:divBdr>
    </w:div>
    <w:div w:id="774256240">
      <w:bodyDiv w:val="1"/>
      <w:marLeft w:val="0"/>
      <w:marRight w:val="0"/>
      <w:marTop w:val="0"/>
      <w:marBottom w:val="0"/>
      <w:divBdr>
        <w:top w:val="none" w:sz="0" w:space="0" w:color="auto"/>
        <w:left w:val="none" w:sz="0" w:space="0" w:color="auto"/>
        <w:bottom w:val="none" w:sz="0" w:space="0" w:color="auto"/>
        <w:right w:val="none" w:sz="0" w:space="0" w:color="auto"/>
      </w:divBdr>
    </w:div>
    <w:div w:id="798963294">
      <w:bodyDiv w:val="1"/>
      <w:marLeft w:val="0"/>
      <w:marRight w:val="0"/>
      <w:marTop w:val="0"/>
      <w:marBottom w:val="0"/>
      <w:divBdr>
        <w:top w:val="none" w:sz="0" w:space="0" w:color="auto"/>
        <w:left w:val="none" w:sz="0" w:space="0" w:color="auto"/>
        <w:bottom w:val="none" w:sz="0" w:space="0" w:color="auto"/>
        <w:right w:val="none" w:sz="0" w:space="0" w:color="auto"/>
      </w:divBdr>
    </w:div>
    <w:div w:id="803814833">
      <w:bodyDiv w:val="1"/>
      <w:marLeft w:val="0"/>
      <w:marRight w:val="0"/>
      <w:marTop w:val="0"/>
      <w:marBottom w:val="0"/>
      <w:divBdr>
        <w:top w:val="none" w:sz="0" w:space="0" w:color="auto"/>
        <w:left w:val="none" w:sz="0" w:space="0" w:color="auto"/>
        <w:bottom w:val="none" w:sz="0" w:space="0" w:color="auto"/>
        <w:right w:val="none" w:sz="0" w:space="0" w:color="auto"/>
      </w:divBdr>
    </w:div>
    <w:div w:id="805469477">
      <w:bodyDiv w:val="1"/>
      <w:marLeft w:val="0"/>
      <w:marRight w:val="0"/>
      <w:marTop w:val="0"/>
      <w:marBottom w:val="0"/>
      <w:divBdr>
        <w:top w:val="none" w:sz="0" w:space="0" w:color="auto"/>
        <w:left w:val="none" w:sz="0" w:space="0" w:color="auto"/>
        <w:bottom w:val="none" w:sz="0" w:space="0" w:color="auto"/>
        <w:right w:val="none" w:sz="0" w:space="0" w:color="auto"/>
      </w:divBdr>
    </w:div>
    <w:div w:id="811405560">
      <w:bodyDiv w:val="1"/>
      <w:marLeft w:val="0"/>
      <w:marRight w:val="0"/>
      <w:marTop w:val="0"/>
      <w:marBottom w:val="0"/>
      <w:divBdr>
        <w:top w:val="none" w:sz="0" w:space="0" w:color="auto"/>
        <w:left w:val="none" w:sz="0" w:space="0" w:color="auto"/>
        <w:bottom w:val="none" w:sz="0" w:space="0" w:color="auto"/>
        <w:right w:val="none" w:sz="0" w:space="0" w:color="auto"/>
      </w:divBdr>
    </w:div>
    <w:div w:id="814565282">
      <w:bodyDiv w:val="1"/>
      <w:marLeft w:val="0"/>
      <w:marRight w:val="0"/>
      <w:marTop w:val="0"/>
      <w:marBottom w:val="0"/>
      <w:divBdr>
        <w:top w:val="none" w:sz="0" w:space="0" w:color="auto"/>
        <w:left w:val="none" w:sz="0" w:space="0" w:color="auto"/>
        <w:bottom w:val="none" w:sz="0" w:space="0" w:color="auto"/>
        <w:right w:val="none" w:sz="0" w:space="0" w:color="auto"/>
      </w:divBdr>
    </w:div>
    <w:div w:id="819035769">
      <w:bodyDiv w:val="1"/>
      <w:marLeft w:val="0"/>
      <w:marRight w:val="0"/>
      <w:marTop w:val="0"/>
      <w:marBottom w:val="0"/>
      <w:divBdr>
        <w:top w:val="none" w:sz="0" w:space="0" w:color="auto"/>
        <w:left w:val="none" w:sz="0" w:space="0" w:color="auto"/>
        <w:bottom w:val="none" w:sz="0" w:space="0" w:color="auto"/>
        <w:right w:val="none" w:sz="0" w:space="0" w:color="auto"/>
      </w:divBdr>
    </w:div>
    <w:div w:id="832455237">
      <w:bodyDiv w:val="1"/>
      <w:marLeft w:val="0"/>
      <w:marRight w:val="0"/>
      <w:marTop w:val="0"/>
      <w:marBottom w:val="0"/>
      <w:divBdr>
        <w:top w:val="none" w:sz="0" w:space="0" w:color="auto"/>
        <w:left w:val="none" w:sz="0" w:space="0" w:color="auto"/>
        <w:bottom w:val="none" w:sz="0" w:space="0" w:color="auto"/>
        <w:right w:val="none" w:sz="0" w:space="0" w:color="auto"/>
      </w:divBdr>
    </w:div>
    <w:div w:id="838230875">
      <w:bodyDiv w:val="1"/>
      <w:marLeft w:val="0"/>
      <w:marRight w:val="0"/>
      <w:marTop w:val="0"/>
      <w:marBottom w:val="0"/>
      <w:divBdr>
        <w:top w:val="none" w:sz="0" w:space="0" w:color="auto"/>
        <w:left w:val="none" w:sz="0" w:space="0" w:color="auto"/>
        <w:bottom w:val="none" w:sz="0" w:space="0" w:color="auto"/>
        <w:right w:val="none" w:sz="0" w:space="0" w:color="auto"/>
      </w:divBdr>
    </w:div>
    <w:div w:id="877082004">
      <w:bodyDiv w:val="1"/>
      <w:marLeft w:val="0"/>
      <w:marRight w:val="0"/>
      <w:marTop w:val="0"/>
      <w:marBottom w:val="0"/>
      <w:divBdr>
        <w:top w:val="none" w:sz="0" w:space="0" w:color="auto"/>
        <w:left w:val="none" w:sz="0" w:space="0" w:color="auto"/>
        <w:bottom w:val="none" w:sz="0" w:space="0" w:color="auto"/>
        <w:right w:val="none" w:sz="0" w:space="0" w:color="auto"/>
      </w:divBdr>
    </w:div>
    <w:div w:id="886532643">
      <w:bodyDiv w:val="1"/>
      <w:marLeft w:val="0"/>
      <w:marRight w:val="0"/>
      <w:marTop w:val="0"/>
      <w:marBottom w:val="0"/>
      <w:divBdr>
        <w:top w:val="none" w:sz="0" w:space="0" w:color="auto"/>
        <w:left w:val="none" w:sz="0" w:space="0" w:color="auto"/>
        <w:bottom w:val="none" w:sz="0" w:space="0" w:color="auto"/>
        <w:right w:val="none" w:sz="0" w:space="0" w:color="auto"/>
      </w:divBdr>
    </w:div>
    <w:div w:id="889658284">
      <w:bodyDiv w:val="1"/>
      <w:marLeft w:val="0"/>
      <w:marRight w:val="0"/>
      <w:marTop w:val="0"/>
      <w:marBottom w:val="0"/>
      <w:divBdr>
        <w:top w:val="none" w:sz="0" w:space="0" w:color="auto"/>
        <w:left w:val="none" w:sz="0" w:space="0" w:color="auto"/>
        <w:bottom w:val="none" w:sz="0" w:space="0" w:color="auto"/>
        <w:right w:val="none" w:sz="0" w:space="0" w:color="auto"/>
      </w:divBdr>
      <w:divsChild>
        <w:div w:id="15540472">
          <w:marLeft w:val="0"/>
          <w:marRight w:val="0"/>
          <w:marTop w:val="0"/>
          <w:marBottom w:val="0"/>
          <w:divBdr>
            <w:top w:val="none" w:sz="0" w:space="0" w:color="auto"/>
            <w:left w:val="none" w:sz="0" w:space="0" w:color="auto"/>
            <w:bottom w:val="none" w:sz="0" w:space="0" w:color="auto"/>
            <w:right w:val="none" w:sz="0" w:space="0" w:color="auto"/>
          </w:divBdr>
        </w:div>
        <w:div w:id="25065856">
          <w:marLeft w:val="0"/>
          <w:marRight w:val="0"/>
          <w:marTop w:val="0"/>
          <w:marBottom w:val="0"/>
          <w:divBdr>
            <w:top w:val="none" w:sz="0" w:space="0" w:color="auto"/>
            <w:left w:val="none" w:sz="0" w:space="0" w:color="auto"/>
            <w:bottom w:val="none" w:sz="0" w:space="0" w:color="auto"/>
            <w:right w:val="none" w:sz="0" w:space="0" w:color="auto"/>
          </w:divBdr>
        </w:div>
        <w:div w:id="34622548">
          <w:marLeft w:val="0"/>
          <w:marRight w:val="0"/>
          <w:marTop w:val="0"/>
          <w:marBottom w:val="0"/>
          <w:divBdr>
            <w:top w:val="none" w:sz="0" w:space="0" w:color="auto"/>
            <w:left w:val="none" w:sz="0" w:space="0" w:color="auto"/>
            <w:bottom w:val="none" w:sz="0" w:space="0" w:color="auto"/>
            <w:right w:val="none" w:sz="0" w:space="0" w:color="auto"/>
          </w:divBdr>
        </w:div>
        <w:div w:id="81873836">
          <w:marLeft w:val="0"/>
          <w:marRight w:val="0"/>
          <w:marTop w:val="0"/>
          <w:marBottom w:val="0"/>
          <w:divBdr>
            <w:top w:val="none" w:sz="0" w:space="0" w:color="auto"/>
            <w:left w:val="none" w:sz="0" w:space="0" w:color="auto"/>
            <w:bottom w:val="none" w:sz="0" w:space="0" w:color="auto"/>
            <w:right w:val="none" w:sz="0" w:space="0" w:color="auto"/>
          </w:divBdr>
        </w:div>
        <w:div w:id="109519051">
          <w:marLeft w:val="0"/>
          <w:marRight w:val="0"/>
          <w:marTop w:val="0"/>
          <w:marBottom w:val="0"/>
          <w:divBdr>
            <w:top w:val="none" w:sz="0" w:space="0" w:color="auto"/>
            <w:left w:val="none" w:sz="0" w:space="0" w:color="auto"/>
            <w:bottom w:val="none" w:sz="0" w:space="0" w:color="auto"/>
            <w:right w:val="none" w:sz="0" w:space="0" w:color="auto"/>
          </w:divBdr>
        </w:div>
        <w:div w:id="110327334">
          <w:marLeft w:val="0"/>
          <w:marRight w:val="0"/>
          <w:marTop w:val="0"/>
          <w:marBottom w:val="0"/>
          <w:divBdr>
            <w:top w:val="none" w:sz="0" w:space="0" w:color="auto"/>
            <w:left w:val="none" w:sz="0" w:space="0" w:color="auto"/>
            <w:bottom w:val="none" w:sz="0" w:space="0" w:color="auto"/>
            <w:right w:val="none" w:sz="0" w:space="0" w:color="auto"/>
          </w:divBdr>
        </w:div>
        <w:div w:id="120618037">
          <w:marLeft w:val="0"/>
          <w:marRight w:val="0"/>
          <w:marTop w:val="0"/>
          <w:marBottom w:val="0"/>
          <w:divBdr>
            <w:top w:val="none" w:sz="0" w:space="0" w:color="auto"/>
            <w:left w:val="none" w:sz="0" w:space="0" w:color="auto"/>
            <w:bottom w:val="none" w:sz="0" w:space="0" w:color="auto"/>
            <w:right w:val="none" w:sz="0" w:space="0" w:color="auto"/>
          </w:divBdr>
        </w:div>
        <w:div w:id="136920928">
          <w:marLeft w:val="0"/>
          <w:marRight w:val="0"/>
          <w:marTop w:val="0"/>
          <w:marBottom w:val="0"/>
          <w:divBdr>
            <w:top w:val="none" w:sz="0" w:space="0" w:color="auto"/>
            <w:left w:val="none" w:sz="0" w:space="0" w:color="auto"/>
            <w:bottom w:val="none" w:sz="0" w:space="0" w:color="auto"/>
            <w:right w:val="none" w:sz="0" w:space="0" w:color="auto"/>
          </w:divBdr>
        </w:div>
        <w:div w:id="138113606">
          <w:marLeft w:val="0"/>
          <w:marRight w:val="0"/>
          <w:marTop w:val="0"/>
          <w:marBottom w:val="0"/>
          <w:divBdr>
            <w:top w:val="none" w:sz="0" w:space="0" w:color="auto"/>
            <w:left w:val="none" w:sz="0" w:space="0" w:color="auto"/>
            <w:bottom w:val="none" w:sz="0" w:space="0" w:color="auto"/>
            <w:right w:val="none" w:sz="0" w:space="0" w:color="auto"/>
          </w:divBdr>
        </w:div>
        <w:div w:id="159349764">
          <w:marLeft w:val="0"/>
          <w:marRight w:val="0"/>
          <w:marTop w:val="0"/>
          <w:marBottom w:val="0"/>
          <w:divBdr>
            <w:top w:val="none" w:sz="0" w:space="0" w:color="auto"/>
            <w:left w:val="none" w:sz="0" w:space="0" w:color="auto"/>
            <w:bottom w:val="none" w:sz="0" w:space="0" w:color="auto"/>
            <w:right w:val="none" w:sz="0" w:space="0" w:color="auto"/>
          </w:divBdr>
        </w:div>
        <w:div w:id="169295076">
          <w:marLeft w:val="0"/>
          <w:marRight w:val="0"/>
          <w:marTop w:val="0"/>
          <w:marBottom w:val="0"/>
          <w:divBdr>
            <w:top w:val="none" w:sz="0" w:space="0" w:color="auto"/>
            <w:left w:val="none" w:sz="0" w:space="0" w:color="auto"/>
            <w:bottom w:val="none" w:sz="0" w:space="0" w:color="auto"/>
            <w:right w:val="none" w:sz="0" w:space="0" w:color="auto"/>
          </w:divBdr>
        </w:div>
        <w:div w:id="175001793">
          <w:marLeft w:val="0"/>
          <w:marRight w:val="0"/>
          <w:marTop w:val="0"/>
          <w:marBottom w:val="0"/>
          <w:divBdr>
            <w:top w:val="none" w:sz="0" w:space="0" w:color="auto"/>
            <w:left w:val="none" w:sz="0" w:space="0" w:color="auto"/>
            <w:bottom w:val="none" w:sz="0" w:space="0" w:color="auto"/>
            <w:right w:val="none" w:sz="0" w:space="0" w:color="auto"/>
          </w:divBdr>
        </w:div>
        <w:div w:id="182787385">
          <w:marLeft w:val="0"/>
          <w:marRight w:val="0"/>
          <w:marTop w:val="0"/>
          <w:marBottom w:val="0"/>
          <w:divBdr>
            <w:top w:val="none" w:sz="0" w:space="0" w:color="auto"/>
            <w:left w:val="none" w:sz="0" w:space="0" w:color="auto"/>
            <w:bottom w:val="none" w:sz="0" w:space="0" w:color="auto"/>
            <w:right w:val="none" w:sz="0" w:space="0" w:color="auto"/>
          </w:divBdr>
        </w:div>
        <w:div w:id="189341733">
          <w:marLeft w:val="0"/>
          <w:marRight w:val="0"/>
          <w:marTop w:val="0"/>
          <w:marBottom w:val="0"/>
          <w:divBdr>
            <w:top w:val="none" w:sz="0" w:space="0" w:color="auto"/>
            <w:left w:val="none" w:sz="0" w:space="0" w:color="auto"/>
            <w:bottom w:val="none" w:sz="0" w:space="0" w:color="auto"/>
            <w:right w:val="none" w:sz="0" w:space="0" w:color="auto"/>
          </w:divBdr>
        </w:div>
        <w:div w:id="190383176">
          <w:marLeft w:val="0"/>
          <w:marRight w:val="0"/>
          <w:marTop w:val="0"/>
          <w:marBottom w:val="0"/>
          <w:divBdr>
            <w:top w:val="none" w:sz="0" w:space="0" w:color="auto"/>
            <w:left w:val="none" w:sz="0" w:space="0" w:color="auto"/>
            <w:bottom w:val="none" w:sz="0" w:space="0" w:color="auto"/>
            <w:right w:val="none" w:sz="0" w:space="0" w:color="auto"/>
          </w:divBdr>
        </w:div>
        <w:div w:id="203754071">
          <w:marLeft w:val="0"/>
          <w:marRight w:val="0"/>
          <w:marTop w:val="0"/>
          <w:marBottom w:val="0"/>
          <w:divBdr>
            <w:top w:val="none" w:sz="0" w:space="0" w:color="auto"/>
            <w:left w:val="none" w:sz="0" w:space="0" w:color="auto"/>
            <w:bottom w:val="none" w:sz="0" w:space="0" w:color="auto"/>
            <w:right w:val="none" w:sz="0" w:space="0" w:color="auto"/>
          </w:divBdr>
        </w:div>
        <w:div w:id="227544409">
          <w:marLeft w:val="0"/>
          <w:marRight w:val="0"/>
          <w:marTop w:val="0"/>
          <w:marBottom w:val="0"/>
          <w:divBdr>
            <w:top w:val="none" w:sz="0" w:space="0" w:color="auto"/>
            <w:left w:val="none" w:sz="0" w:space="0" w:color="auto"/>
            <w:bottom w:val="none" w:sz="0" w:space="0" w:color="auto"/>
            <w:right w:val="none" w:sz="0" w:space="0" w:color="auto"/>
          </w:divBdr>
        </w:div>
        <w:div w:id="233244134">
          <w:marLeft w:val="0"/>
          <w:marRight w:val="0"/>
          <w:marTop w:val="0"/>
          <w:marBottom w:val="0"/>
          <w:divBdr>
            <w:top w:val="none" w:sz="0" w:space="0" w:color="auto"/>
            <w:left w:val="none" w:sz="0" w:space="0" w:color="auto"/>
            <w:bottom w:val="none" w:sz="0" w:space="0" w:color="auto"/>
            <w:right w:val="none" w:sz="0" w:space="0" w:color="auto"/>
          </w:divBdr>
        </w:div>
        <w:div w:id="261843363">
          <w:marLeft w:val="0"/>
          <w:marRight w:val="0"/>
          <w:marTop w:val="0"/>
          <w:marBottom w:val="0"/>
          <w:divBdr>
            <w:top w:val="none" w:sz="0" w:space="0" w:color="auto"/>
            <w:left w:val="none" w:sz="0" w:space="0" w:color="auto"/>
            <w:bottom w:val="none" w:sz="0" w:space="0" w:color="auto"/>
            <w:right w:val="none" w:sz="0" w:space="0" w:color="auto"/>
          </w:divBdr>
        </w:div>
        <w:div w:id="268002988">
          <w:marLeft w:val="0"/>
          <w:marRight w:val="0"/>
          <w:marTop w:val="0"/>
          <w:marBottom w:val="0"/>
          <w:divBdr>
            <w:top w:val="none" w:sz="0" w:space="0" w:color="auto"/>
            <w:left w:val="none" w:sz="0" w:space="0" w:color="auto"/>
            <w:bottom w:val="none" w:sz="0" w:space="0" w:color="auto"/>
            <w:right w:val="none" w:sz="0" w:space="0" w:color="auto"/>
          </w:divBdr>
        </w:div>
        <w:div w:id="273288497">
          <w:marLeft w:val="0"/>
          <w:marRight w:val="0"/>
          <w:marTop w:val="0"/>
          <w:marBottom w:val="0"/>
          <w:divBdr>
            <w:top w:val="none" w:sz="0" w:space="0" w:color="auto"/>
            <w:left w:val="none" w:sz="0" w:space="0" w:color="auto"/>
            <w:bottom w:val="none" w:sz="0" w:space="0" w:color="auto"/>
            <w:right w:val="none" w:sz="0" w:space="0" w:color="auto"/>
          </w:divBdr>
        </w:div>
        <w:div w:id="274293834">
          <w:marLeft w:val="0"/>
          <w:marRight w:val="0"/>
          <w:marTop w:val="0"/>
          <w:marBottom w:val="0"/>
          <w:divBdr>
            <w:top w:val="none" w:sz="0" w:space="0" w:color="auto"/>
            <w:left w:val="none" w:sz="0" w:space="0" w:color="auto"/>
            <w:bottom w:val="none" w:sz="0" w:space="0" w:color="auto"/>
            <w:right w:val="none" w:sz="0" w:space="0" w:color="auto"/>
          </w:divBdr>
        </w:div>
        <w:div w:id="281889318">
          <w:marLeft w:val="0"/>
          <w:marRight w:val="0"/>
          <w:marTop w:val="0"/>
          <w:marBottom w:val="0"/>
          <w:divBdr>
            <w:top w:val="none" w:sz="0" w:space="0" w:color="auto"/>
            <w:left w:val="none" w:sz="0" w:space="0" w:color="auto"/>
            <w:bottom w:val="none" w:sz="0" w:space="0" w:color="auto"/>
            <w:right w:val="none" w:sz="0" w:space="0" w:color="auto"/>
          </w:divBdr>
        </w:div>
        <w:div w:id="287048885">
          <w:marLeft w:val="0"/>
          <w:marRight w:val="0"/>
          <w:marTop w:val="0"/>
          <w:marBottom w:val="0"/>
          <w:divBdr>
            <w:top w:val="none" w:sz="0" w:space="0" w:color="auto"/>
            <w:left w:val="none" w:sz="0" w:space="0" w:color="auto"/>
            <w:bottom w:val="none" w:sz="0" w:space="0" w:color="auto"/>
            <w:right w:val="none" w:sz="0" w:space="0" w:color="auto"/>
          </w:divBdr>
        </w:div>
        <w:div w:id="290743660">
          <w:marLeft w:val="0"/>
          <w:marRight w:val="0"/>
          <w:marTop w:val="0"/>
          <w:marBottom w:val="0"/>
          <w:divBdr>
            <w:top w:val="none" w:sz="0" w:space="0" w:color="auto"/>
            <w:left w:val="none" w:sz="0" w:space="0" w:color="auto"/>
            <w:bottom w:val="none" w:sz="0" w:space="0" w:color="auto"/>
            <w:right w:val="none" w:sz="0" w:space="0" w:color="auto"/>
          </w:divBdr>
        </w:div>
        <w:div w:id="309602685">
          <w:marLeft w:val="0"/>
          <w:marRight w:val="0"/>
          <w:marTop w:val="0"/>
          <w:marBottom w:val="0"/>
          <w:divBdr>
            <w:top w:val="none" w:sz="0" w:space="0" w:color="auto"/>
            <w:left w:val="none" w:sz="0" w:space="0" w:color="auto"/>
            <w:bottom w:val="none" w:sz="0" w:space="0" w:color="auto"/>
            <w:right w:val="none" w:sz="0" w:space="0" w:color="auto"/>
          </w:divBdr>
        </w:div>
        <w:div w:id="315961272">
          <w:marLeft w:val="0"/>
          <w:marRight w:val="0"/>
          <w:marTop w:val="0"/>
          <w:marBottom w:val="0"/>
          <w:divBdr>
            <w:top w:val="none" w:sz="0" w:space="0" w:color="auto"/>
            <w:left w:val="none" w:sz="0" w:space="0" w:color="auto"/>
            <w:bottom w:val="none" w:sz="0" w:space="0" w:color="auto"/>
            <w:right w:val="none" w:sz="0" w:space="0" w:color="auto"/>
          </w:divBdr>
        </w:div>
        <w:div w:id="350032256">
          <w:marLeft w:val="0"/>
          <w:marRight w:val="0"/>
          <w:marTop w:val="0"/>
          <w:marBottom w:val="0"/>
          <w:divBdr>
            <w:top w:val="none" w:sz="0" w:space="0" w:color="auto"/>
            <w:left w:val="none" w:sz="0" w:space="0" w:color="auto"/>
            <w:bottom w:val="none" w:sz="0" w:space="0" w:color="auto"/>
            <w:right w:val="none" w:sz="0" w:space="0" w:color="auto"/>
          </w:divBdr>
        </w:div>
        <w:div w:id="358161904">
          <w:marLeft w:val="0"/>
          <w:marRight w:val="0"/>
          <w:marTop w:val="0"/>
          <w:marBottom w:val="0"/>
          <w:divBdr>
            <w:top w:val="none" w:sz="0" w:space="0" w:color="auto"/>
            <w:left w:val="none" w:sz="0" w:space="0" w:color="auto"/>
            <w:bottom w:val="none" w:sz="0" w:space="0" w:color="auto"/>
            <w:right w:val="none" w:sz="0" w:space="0" w:color="auto"/>
          </w:divBdr>
        </w:div>
        <w:div w:id="365567316">
          <w:marLeft w:val="0"/>
          <w:marRight w:val="0"/>
          <w:marTop w:val="0"/>
          <w:marBottom w:val="0"/>
          <w:divBdr>
            <w:top w:val="none" w:sz="0" w:space="0" w:color="auto"/>
            <w:left w:val="none" w:sz="0" w:space="0" w:color="auto"/>
            <w:bottom w:val="none" w:sz="0" w:space="0" w:color="auto"/>
            <w:right w:val="none" w:sz="0" w:space="0" w:color="auto"/>
          </w:divBdr>
        </w:div>
        <w:div w:id="370613005">
          <w:marLeft w:val="0"/>
          <w:marRight w:val="0"/>
          <w:marTop w:val="0"/>
          <w:marBottom w:val="0"/>
          <w:divBdr>
            <w:top w:val="none" w:sz="0" w:space="0" w:color="auto"/>
            <w:left w:val="none" w:sz="0" w:space="0" w:color="auto"/>
            <w:bottom w:val="none" w:sz="0" w:space="0" w:color="auto"/>
            <w:right w:val="none" w:sz="0" w:space="0" w:color="auto"/>
          </w:divBdr>
        </w:div>
        <w:div w:id="423576570">
          <w:marLeft w:val="0"/>
          <w:marRight w:val="0"/>
          <w:marTop w:val="0"/>
          <w:marBottom w:val="0"/>
          <w:divBdr>
            <w:top w:val="none" w:sz="0" w:space="0" w:color="auto"/>
            <w:left w:val="none" w:sz="0" w:space="0" w:color="auto"/>
            <w:bottom w:val="none" w:sz="0" w:space="0" w:color="auto"/>
            <w:right w:val="none" w:sz="0" w:space="0" w:color="auto"/>
          </w:divBdr>
        </w:div>
        <w:div w:id="443112630">
          <w:marLeft w:val="0"/>
          <w:marRight w:val="0"/>
          <w:marTop w:val="0"/>
          <w:marBottom w:val="0"/>
          <w:divBdr>
            <w:top w:val="none" w:sz="0" w:space="0" w:color="auto"/>
            <w:left w:val="none" w:sz="0" w:space="0" w:color="auto"/>
            <w:bottom w:val="none" w:sz="0" w:space="0" w:color="auto"/>
            <w:right w:val="none" w:sz="0" w:space="0" w:color="auto"/>
          </w:divBdr>
        </w:div>
        <w:div w:id="456336015">
          <w:marLeft w:val="0"/>
          <w:marRight w:val="0"/>
          <w:marTop w:val="0"/>
          <w:marBottom w:val="0"/>
          <w:divBdr>
            <w:top w:val="none" w:sz="0" w:space="0" w:color="auto"/>
            <w:left w:val="none" w:sz="0" w:space="0" w:color="auto"/>
            <w:bottom w:val="none" w:sz="0" w:space="0" w:color="auto"/>
            <w:right w:val="none" w:sz="0" w:space="0" w:color="auto"/>
          </w:divBdr>
        </w:div>
        <w:div w:id="464157451">
          <w:marLeft w:val="0"/>
          <w:marRight w:val="0"/>
          <w:marTop w:val="0"/>
          <w:marBottom w:val="0"/>
          <w:divBdr>
            <w:top w:val="none" w:sz="0" w:space="0" w:color="auto"/>
            <w:left w:val="none" w:sz="0" w:space="0" w:color="auto"/>
            <w:bottom w:val="none" w:sz="0" w:space="0" w:color="auto"/>
            <w:right w:val="none" w:sz="0" w:space="0" w:color="auto"/>
          </w:divBdr>
        </w:div>
        <w:div w:id="484974024">
          <w:marLeft w:val="0"/>
          <w:marRight w:val="0"/>
          <w:marTop w:val="0"/>
          <w:marBottom w:val="0"/>
          <w:divBdr>
            <w:top w:val="none" w:sz="0" w:space="0" w:color="auto"/>
            <w:left w:val="none" w:sz="0" w:space="0" w:color="auto"/>
            <w:bottom w:val="none" w:sz="0" w:space="0" w:color="auto"/>
            <w:right w:val="none" w:sz="0" w:space="0" w:color="auto"/>
          </w:divBdr>
        </w:div>
        <w:div w:id="500782094">
          <w:marLeft w:val="0"/>
          <w:marRight w:val="0"/>
          <w:marTop w:val="0"/>
          <w:marBottom w:val="0"/>
          <w:divBdr>
            <w:top w:val="none" w:sz="0" w:space="0" w:color="auto"/>
            <w:left w:val="none" w:sz="0" w:space="0" w:color="auto"/>
            <w:bottom w:val="none" w:sz="0" w:space="0" w:color="auto"/>
            <w:right w:val="none" w:sz="0" w:space="0" w:color="auto"/>
          </w:divBdr>
        </w:div>
        <w:div w:id="503982991">
          <w:marLeft w:val="0"/>
          <w:marRight w:val="0"/>
          <w:marTop w:val="0"/>
          <w:marBottom w:val="0"/>
          <w:divBdr>
            <w:top w:val="none" w:sz="0" w:space="0" w:color="auto"/>
            <w:left w:val="none" w:sz="0" w:space="0" w:color="auto"/>
            <w:bottom w:val="none" w:sz="0" w:space="0" w:color="auto"/>
            <w:right w:val="none" w:sz="0" w:space="0" w:color="auto"/>
          </w:divBdr>
        </w:div>
        <w:div w:id="552423997">
          <w:marLeft w:val="0"/>
          <w:marRight w:val="0"/>
          <w:marTop w:val="0"/>
          <w:marBottom w:val="0"/>
          <w:divBdr>
            <w:top w:val="none" w:sz="0" w:space="0" w:color="auto"/>
            <w:left w:val="none" w:sz="0" w:space="0" w:color="auto"/>
            <w:bottom w:val="none" w:sz="0" w:space="0" w:color="auto"/>
            <w:right w:val="none" w:sz="0" w:space="0" w:color="auto"/>
          </w:divBdr>
        </w:div>
        <w:div w:id="567617881">
          <w:marLeft w:val="0"/>
          <w:marRight w:val="0"/>
          <w:marTop w:val="0"/>
          <w:marBottom w:val="0"/>
          <w:divBdr>
            <w:top w:val="none" w:sz="0" w:space="0" w:color="auto"/>
            <w:left w:val="none" w:sz="0" w:space="0" w:color="auto"/>
            <w:bottom w:val="none" w:sz="0" w:space="0" w:color="auto"/>
            <w:right w:val="none" w:sz="0" w:space="0" w:color="auto"/>
          </w:divBdr>
        </w:div>
        <w:div w:id="572591196">
          <w:marLeft w:val="0"/>
          <w:marRight w:val="0"/>
          <w:marTop w:val="0"/>
          <w:marBottom w:val="0"/>
          <w:divBdr>
            <w:top w:val="none" w:sz="0" w:space="0" w:color="auto"/>
            <w:left w:val="none" w:sz="0" w:space="0" w:color="auto"/>
            <w:bottom w:val="none" w:sz="0" w:space="0" w:color="auto"/>
            <w:right w:val="none" w:sz="0" w:space="0" w:color="auto"/>
          </w:divBdr>
        </w:div>
        <w:div w:id="577600071">
          <w:marLeft w:val="0"/>
          <w:marRight w:val="0"/>
          <w:marTop w:val="0"/>
          <w:marBottom w:val="0"/>
          <w:divBdr>
            <w:top w:val="none" w:sz="0" w:space="0" w:color="auto"/>
            <w:left w:val="none" w:sz="0" w:space="0" w:color="auto"/>
            <w:bottom w:val="none" w:sz="0" w:space="0" w:color="auto"/>
            <w:right w:val="none" w:sz="0" w:space="0" w:color="auto"/>
          </w:divBdr>
        </w:div>
        <w:div w:id="587732548">
          <w:marLeft w:val="0"/>
          <w:marRight w:val="0"/>
          <w:marTop w:val="0"/>
          <w:marBottom w:val="0"/>
          <w:divBdr>
            <w:top w:val="none" w:sz="0" w:space="0" w:color="auto"/>
            <w:left w:val="none" w:sz="0" w:space="0" w:color="auto"/>
            <w:bottom w:val="none" w:sz="0" w:space="0" w:color="auto"/>
            <w:right w:val="none" w:sz="0" w:space="0" w:color="auto"/>
          </w:divBdr>
        </w:div>
        <w:div w:id="591205210">
          <w:marLeft w:val="0"/>
          <w:marRight w:val="0"/>
          <w:marTop w:val="0"/>
          <w:marBottom w:val="0"/>
          <w:divBdr>
            <w:top w:val="none" w:sz="0" w:space="0" w:color="auto"/>
            <w:left w:val="none" w:sz="0" w:space="0" w:color="auto"/>
            <w:bottom w:val="none" w:sz="0" w:space="0" w:color="auto"/>
            <w:right w:val="none" w:sz="0" w:space="0" w:color="auto"/>
          </w:divBdr>
        </w:div>
        <w:div w:id="595287722">
          <w:marLeft w:val="0"/>
          <w:marRight w:val="0"/>
          <w:marTop w:val="0"/>
          <w:marBottom w:val="0"/>
          <w:divBdr>
            <w:top w:val="none" w:sz="0" w:space="0" w:color="auto"/>
            <w:left w:val="none" w:sz="0" w:space="0" w:color="auto"/>
            <w:bottom w:val="none" w:sz="0" w:space="0" w:color="auto"/>
            <w:right w:val="none" w:sz="0" w:space="0" w:color="auto"/>
          </w:divBdr>
        </w:div>
        <w:div w:id="607809222">
          <w:marLeft w:val="0"/>
          <w:marRight w:val="0"/>
          <w:marTop w:val="0"/>
          <w:marBottom w:val="0"/>
          <w:divBdr>
            <w:top w:val="none" w:sz="0" w:space="0" w:color="auto"/>
            <w:left w:val="none" w:sz="0" w:space="0" w:color="auto"/>
            <w:bottom w:val="none" w:sz="0" w:space="0" w:color="auto"/>
            <w:right w:val="none" w:sz="0" w:space="0" w:color="auto"/>
          </w:divBdr>
        </w:div>
        <w:div w:id="613363723">
          <w:marLeft w:val="0"/>
          <w:marRight w:val="0"/>
          <w:marTop w:val="0"/>
          <w:marBottom w:val="0"/>
          <w:divBdr>
            <w:top w:val="none" w:sz="0" w:space="0" w:color="auto"/>
            <w:left w:val="none" w:sz="0" w:space="0" w:color="auto"/>
            <w:bottom w:val="none" w:sz="0" w:space="0" w:color="auto"/>
            <w:right w:val="none" w:sz="0" w:space="0" w:color="auto"/>
          </w:divBdr>
        </w:div>
        <w:div w:id="627710264">
          <w:marLeft w:val="0"/>
          <w:marRight w:val="0"/>
          <w:marTop w:val="0"/>
          <w:marBottom w:val="0"/>
          <w:divBdr>
            <w:top w:val="none" w:sz="0" w:space="0" w:color="auto"/>
            <w:left w:val="none" w:sz="0" w:space="0" w:color="auto"/>
            <w:bottom w:val="none" w:sz="0" w:space="0" w:color="auto"/>
            <w:right w:val="none" w:sz="0" w:space="0" w:color="auto"/>
          </w:divBdr>
        </w:div>
        <w:div w:id="643310877">
          <w:marLeft w:val="0"/>
          <w:marRight w:val="0"/>
          <w:marTop w:val="0"/>
          <w:marBottom w:val="0"/>
          <w:divBdr>
            <w:top w:val="none" w:sz="0" w:space="0" w:color="auto"/>
            <w:left w:val="none" w:sz="0" w:space="0" w:color="auto"/>
            <w:bottom w:val="none" w:sz="0" w:space="0" w:color="auto"/>
            <w:right w:val="none" w:sz="0" w:space="0" w:color="auto"/>
          </w:divBdr>
        </w:div>
        <w:div w:id="644042481">
          <w:marLeft w:val="0"/>
          <w:marRight w:val="0"/>
          <w:marTop w:val="0"/>
          <w:marBottom w:val="0"/>
          <w:divBdr>
            <w:top w:val="none" w:sz="0" w:space="0" w:color="auto"/>
            <w:left w:val="none" w:sz="0" w:space="0" w:color="auto"/>
            <w:bottom w:val="none" w:sz="0" w:space="0" w:color="auto"/>
            <w:right w:val="none" w:sz="0" w:space="0" w:color="auto"/>
          </w:divBdr>
        </w:div>
        <w:div w:id="656418110">
          <w:marLeft w:val="0"/>
          <w:marRight w:val="0"/>
          <w:marTop w:val="0"/>
          <w:marBottom w:val="0"/>
          <w:divBdr>
            <w:top w:val="none" w:sz="0" w:space="0" w:color="auto"/>
            <w:left w:val="none" w:sz="0" w:space="0" w:color="auto"/>
            <w:bottom w:val="none" w:sz="0" w:space="0" w:color="auto"/>
            <w:right w:val="none" w:sz="0" w:space="0" w:color="auto"/>
          </w:divBdr>
        </w:div>
        <w:div w:id="673648776">
          <w:marLeft w:val="0"/>
          <w:marRight w:val="0"/>
          <w:marTop w:val="0"/>
          <w:marBottom w:val="0"/>
          <w:divBdr>
            <w:top w:val="none" w:sz="0" w:space="0" w:color="auto"/>
            <w:left w:val="none" w:sz="0" w:space="0" w:color="auto"/>
            <w:bottom w:val="none" w:sz="0" w:space="0" w:color="auto"/>
            <w:right w:val="none" w:sz="0" w:space="0" w:color="auto"/>
          </w:divBdr>
        </w:div>
        <w:div w:id="679505233">
          <w:marLeft w:val="0"/>
          <w:marRight w:val="0"/>
          <w:marTop w:val="0"/>
          <w:marBottom w:val="0"/>
          <w:divBdr>
            <w:top w:val="none" w:sz="0" w:space="0" w:color="auto"/>
            <w:left w:val="none" w:sz="0" w:space="0" w:color="auto"/>
            <w:bottom w:val="none" w:sz="0" w:space="0" w:color="auto"/>
            <w:right w:val="none" w:sz="0" w:space="0" w:color="auto"/>
          </w:divBdr>
        </w:div>
        <w:div w:id="681200816">
          <w:marLeft w:val="0"/>
          <w:marRight w:val="0"/>
          <w:marTop w:val="0"/>
          <w:marBottom w:val="0"/>
          <w:divBdr>
            <w:top w:val="none" w:sz="0" w:space="0" w:color="auto"/>
            <w:left w:val="none" w:sz="0" w:space="0" w:color="auto"/>
            <w:bottom w:val="none" w:sz="0" w:space="0" w:color="auto"/>
            <w:right w:val="none" w:sz="0" w:space="0" w:color="auto"/>
          </w:divBdr>
        </w:div>
        <w:div w:id="695621557">
          <w:marLeft w:val="0"/>
          <w:marRight w:val="0"/>
          <w:marTop w:val="0"/>
          <w:marBottom w:val="0"/>
          <w:divBdr>
            <w:top w:val="none" w:sz="0" w:space="0" w:color="auto"/>
            <w:left w:val="none" w:sz="0" w:space="0" w:color="auto"/>
            <w:bottom w:val="none" w:sz="0" w:space="0" w:color="auto"/>
            <w:right w:val="none" w:sz="0" w:space="0" w:color="auto"/>
          </w:divBdr>
        </w:div>
        <w:div w:id="712996392">
          <w:marLeft w:val="0"/>
          <w:marRight w:val="0"/>
          <w:marTop w:val="0"/>
          <w:marBottom w:val="0"/>
          <w:divBdr>
            <w:top w:val="none" w:sz="0" w:space="0" w:color="auto"/>
            <w:left w:val="none" w:sz="0" w:space="0" w:color="auto"/>
            <w:bottom w:val="none" w:sz="0" w:space="0" w:color="auto"/>
            <w:right w:val="none" w:sz="0" w:space="0" w:color="auto"/>
          </w:divBdr>
        </w:div>
        <w:div w:id="727413765">
          <w:marLeft w:val="0"/>
          <w:marRight w:val="0"/>
          <w:marTop w:val="0"/>
          <w:marBottom w:val="0"/>
          <w:divBdr>
            <w:top w:val="none" w:sz="0" w:space="0" w:color="auto"/>
            <w:left w:val="none" w:sz="0" w:space="0" w:color="auto"/>
            <w:bottom w:val="none" w:sz="0" w:space="0" w:color="auto"/>
            <w:right w:val="none" w:sz="0" w:space="0" w:color="auto"/>
          </w:divBdr>
        </w:div>
        <w:div w:id="743454163">
          <w:marLeft w:val="0"/>
          <w:marRight w:val="0"/>
          <w:marTop w:val="0"/>
          <w:marBottom w:val="0"/>
          <w:divBdr>
            <w:top w:val="none" w:sz="0" w:space="0" w:color="auto"/>
            <w:left w:val="none" w:sz="0" w:space="0" w:color="auto"/>
            <w:bottom w:val="none" w:sz="0" w:space="0" w:color="auto"/>
            <w:right w:val="none" w:sz="0" w:space="0" w:color="auto"/>
          </w:divBdr>
        </w:div>
        <w:div w:id="755908405">
          <w:marLeft w:val="0"/>
          <w:marRight w:val="0"/>
          <w:marTop w:val="0"/>
          <w:marBottom w:val="0"/>
          <w:divBdr>
            <w:top w:val="none" w:sz="0" w:space="0" w:color="auto"/>
            <w:left w:val="none" w:sz="0" w:space="0" w:color="auto"/>
            <w:bottom w:val="none" w:sz="0" w:space="0" w:color="auto"/>
            <w:right w:val="none" w:sz="0" w:space="0" w:color="auto"/>
          </w:divBdr>
        </w:div>
        <w:div w:id="763960095">
          <w:marLeft w:val="0"/>
          <w:marRight w:val="0"/>
          <w:marTop w:val="0"/>
          <w:marBottom w:val="0"/>
          <w:divBdr>
            <w:top w:val="none" w:sz="0" w:space="0" w:color="auto"/>
            <w:left w:val="none" w:sz="0" w:space="0" w:color="auto"/>
            <w:bottom w:val="none" w:sz="0" w:space="0" w:color="auto"/>
            <w:right w:val="none" w:sz="0" w:space="0" w:color="auto"/>
          </w:divBdr>
        </w:div>
        <w:div w:id="783962254">
          <w:marLeft w:val="0"/>
          <w:marRight w:val="0"/>
          <w:marTop w:val="0"/>
          <w:marBottom w:val="0"/>
          <w:divBdr>
            <w:top w:val="none" w:sz="0" w:space="0" w:color="auto"/>
            <w:left w:val="none" w:sz="0" w:space="0" w:color="auto"/>
            <w:bottom w:val="none" w:sz="0" w:space="0" w:color="auto"/>
            <w:right w:val="none" w:sz="0" w:space="0" w:color="auto"/>
          </w:divBdr>
        </w:div>
        <w:div w:id="792408446">
          <w:marLeft w:val="0"/>
          <w:marRight w:val="0"/>
          <w:marTop w:val="0"/>
          <w:marBottom w:val="0"/>
          <w:divBdr>
            <w:top w:val="none" w:sz="0" w:space="0" w:color="auto"/>
            <w:left w:val="none" w:sz="0" w:space="0" w:color="auto"/>
            <w:bottom w:val="none" w:sz="0" w:space="0" w:color="auto"/>
            <w:right w:val="none" w:sz="0" w:space="0" w:color="auto"/>
          </w:divBdr>
        </w:div>
        <w:div w:id="804197509">
          <w:marLeft w:val="0"/>
          <w:marRight w:val="0"/>
          <w:marTop w:val="0"/>
          <w:marBottom w:val="0"/>
          <w:divBdr>
            <w:top w:val="none" w:sz="0" w:space="0" w:color="auto"/>
            <w:left w:val="none" w:sz="0" w:space="0" w:color="auto"/>
            <w:bottom w:val="none" w:sz="0" w:space="0" w:color="auto"/>
            <w:right w:val="none" w:sz="0" w:space="0" w:color="auto"/>
          </w:divBdr>
        </w:div>
        <w:div w:id="821460365">
          <w:marLeft w:val="0"/>
          <w:marRight w:val="0"/>
          <w:marTop w:val="0"/>
          <w:marBottom w:val="0"/>
          <w:divBdr>
            <w:top w:val="none" w:sz="0" w:space="0" w:color="auto"/>
            <w:left w:val="none" w:sz="0" w:space="0" w:color="auto"/>
            <w:bottom w:val="none" w:sz="0" w:space="0" w:color="auto"/>
            <w:right w:val="none" w:sz="0" w:space="0" w:color="auto"/>
          </w:divBdr>
        </w:div>
        <w:div w:id="822699706">
          <w:marLeft w:val="0"/>
          <w:marRight w:val="0"/>
          <w:marTop w:val="0"/>
          <w:marBottom w:val="0"/>
          <w:divBdr>
            <w:top w:val="none" w:sz="0" w:space="0" w:color="auto"/>
            <w:left w:val="none" w:sz="0" w:space="0" w:color="auto"/>
            <w:bottom w:val="none" w:sz="0" w:space="0" w:color="auto"/>
            <w:right w:val="none" w:sz="0" w:space="0" w:color="auto"/>
          </w:divBdr>
        </w:div>
        <w:div w:id="849760725">
          <w:marLeft w:val="0"/>
          <w:marRight w:val="0"/>
          <w:marTop w:val="0"/>
          <w:marBottom w:val="0"/>
          <w:divBdr>
            <w:top w:val="none" w:sz="0" w:space="0" w:color="auto"/>
            <w:left w:val="none" w:sz="0" w:space="0" w:color="auto"/>
            <w:bottom w:val="none" w:sz="0" w:space="0" w:color="auto"/>
            <w:right w:val="none" w:sz="0" w:space="0" w:color="auto"/>
          </w:divBdr>
        </w:div>
        <w:div w:id="855537209">
          <w:marLeft w:val="0"/>
          <w:marRight w:val="0"/>
          <w:marTop w:val="0"/>
          <w:marBottom w:val="0"/>
          <w:divBdr>
            <w:top w:val="none" w:sz="0" w:space="0" w:color="auto"/>
            <w:left w:val="none" w:sz="0" w:space="0" w:color="auto"/>
            <w:bottom w:val="none" w:sz="0" w:space="0" w:color="auto"/>
            <w:right w:val="none" w:sz="0" w:space="0" w:color="auto"/>
          </w:divBdr>
        </w:div>
        <w:div w:id="862670330">
          <w:marLeft w:val="0"/>
          <w:marRight w:val="0"/>
          <w:marTop w:val="0"/>
          <w:marBottom w:val="0"/>
          <w:divBdr>
            <w:top w:val="none" w:sz="0" w:space="0" w:color="auto"/>
            <w:left w:val="none" w:sz="0" w:space="0" w:color="auto"/>
            <w:bottom w:val="none" w:sz="0" w:space="0" w:color="auto"/>
            <w:right w:val="none" w:sz="0" w:space="0" w:color="auto"/>
          </w:divBdr>
        </w:div>
        <w:div w:id="867370724">
          <w:marLeft w:val="0"/>
          <w:marRight w:val="0"/>
          <w:marTop w:val="0"/>
          <w:marBottom w:val="0"/>
          <w:divBdr>
            <w:top w:val="none" w:sz="0" w:space="0" w:color="auto"/>
            <w:left w:val="none" w:sz="0" w:space="0" w:color="auto"/>
            <w:bottom w:val="none" w:sz="0" w:space="0" w:color="auto"/>
            <w:right w:val="none" w:sz="0" w:space="0" w:color="auto"/>
          </w:divBdr>
        </w:div>
        <w:div w:id="869420262">
          <w:marLeft w:val="0"/>
          <w:marRight w:val="0"/>
          <w:marTop w:val="0"/>
          <w:marBottom w:val="0"/>
          <w:divBdr>
            <w:top w:val="none" w:sz="0" w:space="0" w:color="auto"/>
            <w:left w:val="none" w:sz="0" w:space="0" w:color="auto"/>
            <w:bottom w:val="none" w:sz="0" w:space="0" w:color="auto"/>
            <w:right w:val="none" w:sz="0" w:space="0" w:color="auto"/>
          </w:divBdr>
        </w:div>
        <w:div w:id="900024015">
          <w:marLeft w:val="0"/>
          <w:marRight w:val="0"/>
          <w:marTop w:val="0"/>
          <w:marBottom w:val="0"/>
          <w:divBdr>
            <w:top w:val="none" w:sz="0" w:space="0" w:color="auto"/>
            <w:left w:val="none" w:sz="0" w:space="0" w:color="auto"/>
            <w:bottom w:val="none" w:sz="0" w:space="0" w:color="auto"/>
            <w:right w:val="none" w:sz="0" w:space="0" w:color="auto"/>
          </w:divBdr>
        </w:div>
        <w:div w:id="912738407">
          <w:marLeft w:val="0"/>
          <w:marRight w:val="0"/>
          <w:marTop w:val="0"/>
          <w:marBottom w:val="0"/>
          <w:divBdr>
            <w:top w:val="none" w:sz="0" w:space="0" w:color="auto"/>
            <w:left w:val="none" w:sz="0" w:space="0" w:color="auto"/>
            <w:bottom w:val="none" w:sz="0" w:space="0" w:color="auto"/>
            <w:right w:val="none" w:sz="0" w:space="0" w:color="auto"/>
          </w:divBdr>
        </w:div>
        <w:div w:id="918947608">
          <w:marLeft w:val="0"/>
          <w:marRight w:val="0"/>
          <w:marTop w:val="0"/>
          <w:marBottom w:val="0"/>
          <w:divBdr>
            <w:top w:val="none" w:sz="0" w:space="0" w:color="auto"/>
            <w:left w:val="none" w:sz="0" w:space="0" w:color="auto"/>
            <w:bottom w:val="none" w:sz="0" w:space="0" w:color="auto"/>
            <w:right w:val="none" w:sz="0" w:space="0" w:color="auto"/>
          </w:divBdr>
        </w:div>
        <w:div w:id="918952419">
          <w:marLeft w:val="0"/>
          <w:marRight w:val="0"/>
          <w:marTop w:val="0"/>
          <w:marBottom w:val="0"/>
          <w:divBdr>
            <w:top w:val="none" w:sz="0" w:space="0" w:color="auto"/>
            <w:left w:val="none" w:sz="0" w:space="0" w:color="auto"/>
            <w:bottom w:val="none" w:sz="0" w:space="0" w:color="auto"/>
            <w:right w:val="none" w:sz="0" w:space="0" w:color="auto"/>
          </w:divBdr>
        </w:div>
        <w:div w:id="956058963">
          <w:marLeft w:val="0"/>
          <w:marRight w:val="0"/>
          <w:marTop w:val="0"/>
          <w:marBottom w:val="0"/>
          <w:divBdr>
            <w:top w:val="none" w:sz="0" w:space="0" w:color="auto"/>
            <w:left w:val="none" w:sz="0" w:space="0" w:color="auto"/>
            <w:bottom w:val="none" w:sz="0" w:space="0" w:color="auto"/>
            <w:right w:val="none" w:sz="0" w:space="0" w:color="auto"/>
          </w:divBdr>
        </w:div>
        <w:div w:id="962997198">
          <w:marLeft w:val="0"/>
          <w:marRight w:val="0"/>
          <w:marTop w:val="0"/>
          <w:marBottom w:val="0"/>
          <w:divBdr>
            <w:top w:val="none" w:sz="0" w:space="0" w:color="auto"/>
            <w:left w:val="none" w:sz="0" w:space="0" w:color="auto"/>
            <w:bottom w:val="none" w:sz="0" w:space="0" w:color="auto"/>
            <w:right w:val="none" w:sz="0" w:space="0" w:color="auto"/>
          </w:divBdr>
        </w:div>
        <w:div w:id="964891151">
          <w:marLeft w:val="0"/>
          <w:marRight w:val="0"/>
          <w:marTop w:val="0"/>
          <w:marBottom w:val="0"/>
          <w:divBdr>
            <w:top w:val="none" w:sz="0" w:space="0" w:color="auto"/>
            <w:left w:val="none" w:sz="0" w:space="0" w:color="auto"/>
            <w:bottom w:val="none" w:sz="0" w:space="0" w:color="auto"/>
            <w:right w:val="none" w:sz="0" w:space="0" w:color="auto"/>
          </w:divBdr>
        </w:div>
        <w:div w:id="993796025">
          <w:marLeft w:val="0"/>
          <w:marRight w:val="0"/>
          <w:marTop w:val="0"/>
          <w:marBottom w:val="0"/>
          <w:divBdr>
            <w:top w:val="none" w:sz="0" w:space="0" w:color="auto"/>
            <w:left w:val="none" w:sz="0" w:space="0" w:color="auto"/>
            <w:bottom w:val="none" w:sz="0" w:space="0" w:color="auto"/>
            <w:right w:val="none" w:sz="0" w:space="0" w:color="auto"/>
          </w:divBdr>
        </w:div>
        <w:div w:id="1000232753">
          <w:marLeft w:val="0"/>
          <w:marRight w:val="0"/>
          <w:marTop w:val="0"/>
          <w:marBottom w:val="0"/>
          <w:divBdr>
            <w:top w:val="none" w:sz="0" w:space="0" w:color="auto"/>
            <w:left w:val="none" w:sz="0" w:space="0" w:color="auto"/>
            <w:bottom w:val="none" w:sz="0" w:space="0" w:color="auto"/>
            <w:right w:val="none" w:sz="0" w:space="0" w:color="auto"/>
          </w:divBdr>
        </w:div>
        <w:div w:id="1005132969">
          <w:marLeft w:val="0"/>
          <w:marRight w:val="0"/>
          <w:marTop w:val="0"/>
          <w:marBottom w:val="0"/>
          <w:divBdr>
            <w:top w:val="none" w:sz="0" w:space="0" w:color="auto"/>
            <w:left w:val="none" w:sz="0" w:space="0" w:color="auto"/>
            <w:bottom w:val="none" w:sz="0" w:space="0" w:color="auto"/>
            <w:right w:val="none" w:sz="0" w:space="0" w:color="auto"/>
          </w:divBdr>
        </w:div>
        <w:div w:id="1028877154">
          <w:marLeft w:val="0"/>
          <w:marRight w:val="0"/>
          <w:marTop w:val="0"/>
          <w:marBottom w:val="0"/>
          <w:divBdr>
            <w:top w:val="none" w:sz="0" w:space="0" w:color="auto"/>
            <w:left w:val="none" w:sz="0" w:space="0" w:color="auto"/>
            <w:bottom w:val="none" w:sz="0" w:space="0" w:color="auto"/>
            <w:right w:val="none" w:sz="0" w:space="0" w:color="auto"/>
          </w:divBdr>
        </w:div>
        <w:div w:id="1050424406">
          <w:marLeft w:val="0"/>
          <w:marRight w:val="0"/>
          <w:marTop w:val="0"/>
          <w:marBottom w:val="0"/>
          <w:divBdr>
            <w:top w:val="none" w:sz="0" w:space="0" w:color="auto"/>
            <w:left w:val="none" w:sz="0" w:space="0" w:color="auto"/>
            <w:bottom w:val="none" w:sz="0" w:space="0" w:color="auto"/>
            <w:right w:val="none" w:sz="0" w:space="0" w:color="auto"/>
          </w:divBdr>
        </w:div>
        <w:div w:id="1077285772">
          <w:marLeft w:val="0"/>
          <w:marRight w:val="0"/>
          <w:marTop w:val="0"/>
          <w:marBottom w:val="0"/>
          <w:divBdr>
            <w:top w:val="none" w:sz="0" w:space="0" w:color="auto"/>
            <w:left w:val="none" w:sz="0" w:space="0" w:color="auto"/>
            <w:bottom w:val="none" w:sz="0" w:space="0" w:color="auto"/>
            <w:right w:val="none" w:sz="0" w:space="0" w:color="auto"/>
          </w:divBdr>
        </w:div>
        <w:div w:id="1079211271">
          <w:marLeft w:val="0"/>
          <w:marRight w:val="0"/>
          <w:marTop w:val="0"/>
          <w:marBottom w:val="0"/>
          <w:divBdr>
            <w:top w:val="none" w:sz="0" w:space="0" w:color="auto"/>
            <w:left w:val="none" w:sz="0" w:space="0" w:color="auto"/>
            <w:bottom w:val="none" w:sz="0" w:space="0" w:color="auto"/>
            <w:right w:val="none" w:sz="0" w:space="0" w:color="auto"/>
          </w:divBdr>
        </w:div>
        <w:div w:id="1113131677">
          <w:marLeft w:val="0"/>
          <w:marRight w:val="0"/>
          <w:marTop w:val="0"/>
          <w:marBottom w:val="0"/>
          <w:divBdr>
            <w:top w:val="none" w:sz="0" w:space="0" w:color="auto"/>
            <w:left w:val="none" w:sz="0" w:space="0" w:color="auto"/>
            <w:bottom w:val="none" w:sz="0" w:space="0" w:color="auto"/>
            <w:right w:val="none" w:sz="0" w:space="0" w:color="auto"/>
          </w:divBdr>
        </w:div>
        <w:div w:id="1127894325">
          <w:marLeft w:val="0"/>
          <w:marRight w:val="0"/>
          <w:marTop w:val="0"/>
          <w:marBottom w:val="0"/>
          <w:divBdr>
            <w:top w:val="none" w:sz="0" w:space="0" w:color="auto"/>
            <w:left w:val="none" w:sz="0" w:space="0" w:color="auto"/>
            <w:bottom w:val="none" w:sz="0" w:space="0" w:color="auto"/>
            <w:right w:val="none" w:sz="0" w:space="0" w:color="auto"/>
          </w:divBdr>
        </w:div>
        <w:div w:id="1128860820">
          <w:marLeft w:val="0"/>
          <w:marRight w:val="0"/>
          <w:marTop w:val="0"/>
          <w:marBottom w:val="0"/>
          <w:divBdr>
            <w:top w:val="none" w:sz="0" w:space="0" w:color="auto"/>
            <w:left w:val="none" w:sz="0" w:space="0" w:color="auto"/>
            <w:bottom w:val="none" w:sz="0" w:space="0" w:color="auto"/>
            <w:right w:val="none" w:sz="0" w:space="0" w:color="auto"/>
          </w:divBdr>
        </w:div>
        <w:div w:id="1129711210">
          <w:marLeft w:val="0"/>
          <w:marRight w:val="0"/>
          <w:marTop w:val="0"/>
          <w:marBottom w:val="0"/>
          <w:divBdr>
            <w:top w:val="none" w:sz="0" w:space="0" w:color="auto"/>
            <w:left w:val="none" w:sz="0" w:space="0" w:color="auto"/>
            <w:bottom w:val="none" w:sz="0" w:space="0" w:color="auto"/>
            <w:right w:val="none" w:sz="0" w:space="0" w:color="auto"/>
          </w:divBdr>
        </w:div>
        <w:div w:id="1132793952">
          <w:marLeft w:val="0"/>
          <w:marRight w:val="0"/>
          <w:marTop w:val="0"/>
          <w:marBottom w:val="0"/>
          <w:divBdr>
            <w:top w:val="none" w:sz="0" w:space="0" w:color="auto"/>
            <w:left w:val="none" w:sz="0" w:space="0" w:color="auto"/>
            <w:bottom w:val="none" w:sz="0" w:space="0" w:color="auto"/>
            <w:right w:val="none" w:sz="0" w:space="0" w:color="auto"/>
          </w:divBdr>
        </w:div>
        <w:div w:id="1142388790">
          <w:marLeft w:val="0"/>
          <w:marRight w:val="0"/>
          <w:marTop w:val="0"/>
          <w:marBottom w:val="0"/>
          <w:divBdr>
            <w:top w:val="none" w:sz="0" w:space="0" w:color="auto"/>
            <w:left w:val="none" w:sz="0" w:space="0" w:color="auto"/>
            <w:bottom w:val="none" w:sz="0" w:space="0" w:color="auto"/>
            <w:right w:val="none" w:sz="0" w:space="0" w:color="auto"/>
          </w:divBdr>
        </w:div>
        <w:div w:id="1147279035">
          <w:marLeft w:val="0"/>
          <w:marRight w:val="0"/>
          <w:marTop w:val="0"/>
          <w:marBottom w:val="0"/>
          <w:divBdr>
            <w:top w:val="none" w:sz="0" w:space="0" w:color="auto"/>
            <w:left w:val="none" w:sz="0" w:space="0" w:color="auto"/>
            <w:bottom w:val="none" w:sz="0" w:space="0" w:color="auto"/>
            <w:right w:val="none" w:sz="0" w:space="0" w:color="auto"/>
          </w:divBdr>
        </w:div>
        <w:div w:id="1156728512">
          <w:marLeft w:val="0"/>
          <w:marRight w:val="0"/>
          <w:marTop w:val="0"/>
          <w:marBottom w:val="0"/>
          <w:divBdr>
            <w:top w:val="none" w:sz="0" w:space="0" w:color="auto"/>
            <w:left w:val="none" w:sz="0" w:space="0" w:color="auto"/>
            <w:bottom w:val="none" w:sz="0" w:space="0" w:color="auto"/>
            <w:right w:val="none" w:sz="0" w:space="0" w:color="auto"/>
          </w:divBdr>
        </w:div>
        <w:div w:id="1176462319">
          <w:marLeft w:val="0"/>
          <w:marRight w:val="0"/>
          <w:marTop w:val="0"/>
          <w:marBottom w:val="0"/>
          <w:divBdr>
            <w:top w:val="none" w:sz="0" w:space="0" w:color="auto"/>
            <w:left w:val="none" w:sz="0" w:space="0" w:color="auto"/>
            <w:bottom w:val="none" w:sz="0" w:space="0" w:color="auto"/>
            <w:right w:val="none" w:sz="0" w:space="0" w:color="auto"/>
          </w:divBdr>
        </w:div>
        <w:div w:id="1190265959">
          <w:marLeft w:val="0"/>
          <w:marRight w:val="0"/>
          <w:marTop w:val="0"/>
          <w:marBottom w:val="0"/>
          <w:divBdr>
            <w:top w:val="none" w:sz="0" w:space="0" w:color="auto"/>
            <w:left w:val="none" w:sz="0" w:space="0" w:color="auto"/>
            <w:bottom w:val="none" w:sz="0" w:space="0" w:color="auto"/>
            <w:right w:val="none" w:sz="0" w:space="0" w:color="auto"/>
          </w:divBdr>
        </w:div>
        <w:div w:id="1210461058">
          <w:marLeft w:val="0"/>
          <w:marRight w:val="0"/>
          <w:marTop w:val="0"/>
          <w:marBottom w:val="0"/>
          <w:divBdr>
            <w:top w:val="none" w:sz="0" w:space="0" w:color="auto"/>
            <w:left w:val="none" w:sz="0" w:space="0" w:color="auto"/>
            <w:bottom w:val="none" w:sz="0" w:space="0" w:color="auto"/>
            <w:right w:val="none" w:sz="0" w:space="0" w:color="auto"/>
          </w:divBdr>
        </w:div>
        <w:div w:id="1241600876">
          <w:marLeft w:val="0"/>
          <w:marRight w:val="0"/>
          <w:marTop w:val="0"/>
          <w:marBottom w:val="0"/>
          <w:divBdr>
            <w:top w:val="none" w:sz="0" w:space="0" w:color="auto"/>
            <w:left w:val="none" w:sz="0" w:space="0" w:color="auto"/>
            <w:bottom w:val="none" w:sz="0" w:space="0" w:color="auto"/>
            <w:right w:val="none" w:sz="0" w:space="0" w:color="auto"/>
          </w:divBdr>
        </w:div>
        <w:div w:id="1244990701">
          <w:marLeft w:val="0"/>
          <w:marRight w:val="0"/>
          <w:marTop w:val="0"/>
          <w:marBottom w:val="0"/>
          <w:divBdr>
            <w:top w:val="none" w:sz="0" w:space="0" w:color="auto"/>
            <w:left w:val="none" w:sz="0" w:space="0" w:color="auto"/>
            <w:bottom w:val="none" w:sz="0" w:space="0" w:color="auto"/>
            <w:right w:val="none" w:sz="0" w:space="0" w:color="auto"/>
          </w:divBdr>
        </w:div>
        <w:div w:id="1293561287">
          <w:marLeft w:val="0"/>
          <w:marRight w:val="0"/>
          <w:marTop w:val="0"/>
          <w:marBottom w:val="0"/>
          <w:divBdr>
            <w:top w:val="none" w:sz="0" w:space="0" w:color="auto"/>
            <w:left w:val="none" w:sz="0" w:space="0" w:color="auto"/>
            <w:bottom w:val="none" w:sz="0" w:space="0" w:color="auto"/>
            <w:right w:val="none" w:sz="0" w:space="0" w:color="auto"/>
          </w:divBdr>
        </w:div>
        <w:div w:id="1296526464">
          <w:marLeft w:val="0"/>
          <w:marRight w:val="0"/>
          <w:marTop w:val="0"/>
          <w:marBottom w:val="0"/>
          <w:divBdr>
            <w:top w:val="none" w:sz="0" w:space="0" w:color="auto"/>
            <w:left w:val="none" w:sz="0" w:space="0" w:color="auto"/>
            <w:bottom w:val="none" w:sz="0" w:space="0" w:color="auto"/>
            <w:right w:val="none" w:sz="0" w:space="0" w:color="auto"/>
          </w:divBdr>
        </w:div>
        <w:div w:id="1298031750">
          <w:marLeft w:val="0"/>
          <w:marRight w:val="0"/>
          <w:marTop w:val="0"/>
          <w:marBottom w:val="0"/>
          <w:divBdr>
            <w:top w:val="none" w:sz="0" w:space="0" w:color="auto"/>
            <w:left w:val="none" w:sz="0" w:space="0" w:color="auto"/>
            <w:bottom w:val="none" w:sz="0" w:space="0" w:color="auto"/>
            <w:right w:val="none" w:sz="0" w:space="0" w:color="auto"/>
          </w:divBdr>
        </w:div>
        <w:div w:id="1298955716">
          <w:marLeft w:val="0"/>
          <w:marRight w:val="0"/>
          <w:marTop w:val="0"/>
          <w:marBottom w:val="0"/>
          <w:divBdr>
            <w:top w:val="none" w:sz="0" w:space="0" w:color="auto"/>
            <w:left w:val="none" w:sz="0" w:space="0" w:color="auto"/>
            <w:bottom w:val="none" w:sz="0" w:space="0" w:color="auto"/>
            <w:right w:val="none" w:sz="0" w:space="0" w:color="auto"/>
          </w:divBdr>
        </w:div>
        <w:div w:id="1319071548">
          <w:marLeft w:val="0"/>
          <w:marRight w:val="0"/>
          <w:marTop w:val="0"/>
          <w:marBottom w:val="0"/>
          <w:divBdr>
            <w:top w:val="none" w:sz="0" w:space="0" w:color="auto"/>
            <w:left w:val="none" w:sz="0" w:space="0" w:color="auto"/>
            <w:bottom w:val="none" w:sz="0" w:space="0" w:color="auto"/>
            <w:right w:val="none" w:sz="0" w:space="0" w:color="auto"/>
          </w:divBdr>
        </w:div>
        <w:div w:id="1322998901">
          <w:marLeft w:val="0"/>
          <w:marRight w:val="0"/>
          <w:marTop w:val="0"/>
          <w:marBottom w:val="0"/>
          <w:divBdr>
            <w:top w:val="none" w:sz="0" w:space="0" w:color="auto"/>
            <w:left w:val="none" w:sz="0" w:space="0" w:color="auto"/>
            <w:bottom w:val="none" w:sz="0" w:space="0" w:color="auto"/>
            <w:right w:val="none" w:sz="0" w:space="0" w:color="auto"/>
          </w:divBdr>
        </w:div>
        <w:div w:id="1363165324">
          <w:marLeft w:val="0"/>
          <w:marRight w:val="0"/>
          <w:marTop w:val="0"/>
          <w:marBottom w:val="0"/>
          <w:divBdr>
            <w:top w:val="none" w:sz="0" w:space="0" w:color="auto"/>
            <w:left w:val="none" w:sz="0" w:space="0" w:color="auto"/>
            <w:bottom w:val="none" w:sz="0" w:space="0" w:color="auto"/>
            <w:right w:val="none" w:sz="0" w:space="0" w:color="auto"/>
          </w:divBdr>
        </w:div>
        <w:div w:id="1372149343">
          <w:marLeft w:val="0"/>
          <w:marRight w:val="0"/>
          <w:marTop w:val="0"/>
          <w:marBottom w:val="0"/>
          <w:divBdr>
            <w:top w:val="none" w:sz="0" w:space="0" w:color="auto"/>
            <w:left w:val="none" w:sz="0" w:space="0" w:color="auto"/>
            <w:bottom w:val="none" w:sz="0" w:space="0" w:color="auto"/>
            <w:right w:val="none" w:sz="0" w:space="0" w:color="auto"/>
          </w:divBdr>
        </w:div>
        <w:div w:id="1385518797">
          <w:marLeft w:val="0"/>
          <w:marRight w:val="0"/>
          <w:marTop w:val="0"/>
          <w:marBottom w:val="0"/>
          <w:divBdr>
            <w:top w:val="none" w:sz="0" w:space="0" w:color="auto"/>
            <w:left w:val="none" w:sz="0" w:space="0" w:color="auto"/>
            <w:bottom w:val="none" w:sz="0" w:space="0" w:color="auto"/>
            <w:right w:val="none" w:sz="0" w:space="0" w:color="auto"/>
          </w:divBdr>
        </w:div>
        <w:div w:id="1385594622">
          <w:marLeft w:val="0"/>
          <w:marRight w:val="0"/>
          <w:marTop w:val="0"/>
          <w:marBottom w:val="0"/>
          <w:divBdr>
            <w:top w:val="none" w:sz="0" w:space="0" w:color="auto"/>
            <w:left w:val="none" w:sz="0" w:space="0" w:color="auto"/>
            <w:bottom w:val="none" w:sz="0" w:space="0" w:color="auto"/>
            <w:right w:val="none" w:sz="0" w:space="0" w:color="auto"/>
          </w:divBdr>
        </w:div>
        <w:div w:id="1402825013">
          <w:marLeft w:val="0"/>
          <w:marRight w:val="0"/>
          <w:marTop w:val="0"/>
          <w:marBottom w:val="0"/>
          <w:divBdr>
            <w:top w:val="none" w:sz="0" w:space="0" w:color="auto"/>
            <w:left w:val="none" w:sz="0" w:space="0" w:color="auto"/>
            <w:bottom w:val="none" w:sz="0" w:space="0" w:color="auto"/>
            <w:right w:val="none" w:sz="0" w:space="0" w:color="auto"/>
          </w:divBdr>
        </w:div>
        <w:div w:id="1405058663">
          <w:marLeft w:val="0"/>
          <w:marRight w:val="0"/>
          <w:marTop w:val="0"/>
          <w:marBottom w:val="0"/>
          <w:divBdr>
            <w:top w:val="none" w:sz="0" w:space="0" w:color="auto"/>
            <w:left w:val="none" w:sz="0" w:space="0" w:color="auto"/>
            <w:bottom w:val="none" w:sz="0" w:space="0" w:color="auto"/>
            <w:right w:val="none" w:sz="0" w:space="0" w:color="auto"/>
          </w:divBdr>
        </w:div>
        <w:div w:id="1409692098">
          <w:marLeft w:val="0"/>
          <w:marRight w:val="0"/>
          <w:marTop w:val="0"/>
          <w:marBottom w:val="0"/>
          <w:divBdr>
            <w:top w:val="none" w:sz="0" w:space="0" w:color="auto"/>
            <w:left w:val="none" w:sz="0" w:space="0" w:color="auto"/>
            <w:bottom w:val="none" w:sz="0" w:space="0" w:color="auto"/>
            <w:right w:val="none" w:sz="0" w:space="0" w:color="auto"/>
          </w:divBdr>
        </w:div>
        <w:div w:id="1440947177">
          <w:marLeft w:val="0"/>
          <w:marRight w:val="0"/>
          <w:marTop w:val="0"/>
          <w:marBottom w:val="0"/>
          <w:divBdr>
            <w:top w:val="none" w:sz="0" w:space="0" w:color="auto"/>
            <w:left w:val="none" w:sz="0" w:space="0" w:color="auto"/>
            <w:bottom w:val="none" w:sz="0" w:space="0" w:color="auto"/>
            <w:right w:val="none" w:sz="0" w:space="0" w:color="auto"/>
          </w:divBdr>
        </w:div>
        <w:div w:id="1454637433">
          <w:marLeft w:val="0"/>
          <w:marRight w:val="0"/>
          <w:marTop w:val="0"/>
          <w:marBottom w:val="0"/>
          <w:divBdr>
            <w:top w:val="none" w:sz="0" w:space="0" w:color="auto"/>
            <w:left w:val="none" w:sz="0" w:space="0" w:color="auto"/>
            <w:bottom w:val="none" w:sz="0" w:space="0" w:color="auto"/>
            <w:right w:val="none" w:sz="0" w:space="0" w:color="auto"/>
          </w:divBdr>
        </w:div>
        <w:div w:id="1457019637">
          <w:marLeft w:val="0"/>
          <w:marRight w:val="0"/>
          <w:marTop w:val="0"/>
          <w:marBottom w:val="0"/>
          <w:divBdr>
            <w:top w:val="none" w:sz="0" w:space="0" w:color="auto"/>
            <w:left w:val="none" w:sz="0" w:space="0" w:color="auto"/>
            <w:bottom w:val="none" w:sz="0" w:space="0" w:color="auto"/>
            <w:right w:val="none" w:sz="0" w:space="0" w:color="auto"/>
          </w:divBdr>
        </w:div>
        <w:div w:id="1466040903">
          <w:marLeft w:val="0"/>
          <w:marRight w:val="0"/>
          <w:marTop w:val="0"/>
          <w:marBottom w:val="0"/>
          <w:divBdr>
            <w:top w:val="none" w:sz="0" w:space="0" w:color="auto"/>
            <w:left w:val="none" w:sz="0" w:space="0" w:color="auto"/>
            <w:bottom w:val="none" w:sz="0" w:space="0" w:color="auto"/>
            <w:right w:val="none" w:sz="0" w:space="0" w:color="auto"/>
          </w:divBdr>
        </w:div>
        <w:div w:id="1480270239">
          <w:marLeft w:val="0"/>
          <w:marRight w:val="0"/>
          <w:marTop w:val="0"/>
          <w:marBottom w:val="0"/>
          <w:divBdr>
            <w:top w:val="none" w:sz="0" w:space="0" w:color="auto"/>
            <w:left w:val="none" w:sz="0" w:space="0" w:color="auto"/>
            <w:bottom w:val="none" w:sz="0" w:space="0" w:color="auto"/>
            <w:right w:val="none" w:sz="0" w:space="0" w:color="auto"/>
          </w:divBdr>
        </w:div>
        <w:div w:id="1485439145">
          <w:marLeft w:val="0"/>
          <w:marRight w:val="0"/>
          <w:marTop w:val="0"/>
          <w:marBottom w:val="0"/>
          <w:divBdr>
            <w:top w:val="none" w:sz="0" w:space="0" w:color="auto"/>
            <w:left w:val="none" w:sz="0" w:space="0" w:color="auto"/>
            <w:bottom w:val="none" w:sz="0" w:space="0" w:color="auto"/>
            <w:right w:val="none" w:sz="0" w:space="0" w:color="auto"/>
          </w:divBdr>
        </w:div>
        <w:div w:id="1512525494">
          <w:marLeft w:val="0"/>
          <w:marRight w:val="0"/>
          <w:marTop w:val="0"/>
          <w:marBottom w:val="0"/>
          <w:divBdr>
            <w:top w:val="none" w:sz="0" w:space="0" w:color="auto"/>
            <w:left w:val="none" w:sz="0" w:space="0" w:color="auto"/>
            <w:bottom w:val="none" w:sz="0" w:space="0" w:color="auto"/>
            <w:right w:val="none" w:sz="0" w:space="0" w:color="auto"/>
          </w:divBdr>
        </w:div>
        <w:div w:id="1515530829">
          <w:marLeft w:val="0"/>
          <w:marRight w:val="0"/>
          <w:marTop w:val="0"/>
          <w:marBottom w:val="0"/>
          <w:divBdr>
            <w:top w:val="none" w:sz="0" w:space="0" w:color="auto"/>
            <w:left w:val="none" w:sz="0" w:space="0" w:color="auto"/>
            <w:bottom w:val="none" w:sz="0" w:space="0" w:color="auto"/>
            <w:right w:val="none" w:sz="0" w:space="0" w:color="auto"/>
          </w:divBdr>
        </w:div>
        <w:div w:id="1520311041">
          <w:marLeft w:val="0"/>
          <w:marRight w:val="0"/>
          <w:marTop w:val="0"/>
          <w:marBottom w:val="0"/>
          <w:divBdr>
            <w:top w:val="none" w:sz="0" w:space="0" w:color="auto"/>
            <w:left w:val="none" w:sz="0" w:space="0" w:color="auto"/>
            <w:bottom w:val="none" w:sz="0" w:space="0" w:color="auto"/>
            <w:right w:val="none" w:sz="0" w:space="0" w:color="auto"/>
          </w:divBdr>
        </w:div>
        <w:div w:id="1523323973">
          <w:marLeft w:val="0"/>
          <w:marRight w:val="0"/>
          <w:marTop w:val="0"/>
          <w:marBottom w:val="0"/>
          <w:divBdr>
            <w:top w:val="none" w:sz="0" w:space="0" w:color="auto"/>
            <w:left w:val="none" w:sz="0" w:space="0" w:color="auto"/>
            <w:bottom w:val="none" w:sz="0" w:space="0" w:color="auto"/>
            <w:right w:val="none" w:sz="0" w:space="0" w:color="auto"/>
          </w:divBdr>
        </w:div>
        <w:div w:id="1535921414">
          <w:marLeft w:val="0"/>
          <w:marRight w:val="0"/>
          <w:marTop w:val="0"/>
          <w:marBottom w:val="0"/>
          <w:divBdr>
            <w:top w:val="none" w:sz="0" w:space="0" w:color="auto"/>
            <w:left w:val="none" w:sz="0" w:space="0" w:color="auto"/>
            <w:bottom w:val="none" w:sz="0" w:space="0" w:color="auto"/>
            <w:right w:val="none" w:sz="0" w:space="0" w:color="auto"/>
          </w:divBdr>
        </w:div>
        <w:div w:id="1538733179">
          <w:marLeft w:val="0"/>
          <w:marRight w:val="0"/>
          <w:marTop w:val="0"/>
          <w:marBottom w:val="0"/>
          <w:divBdr>
            <w:top w:val="none" w:sz="0" w:space="0" w:color="auto"/>
            <w:left w:val="none" w:sz="0" w:space="0" w:color="auto"/>
            <w:bottom w:val="none" w:sz="0" w:space="0" w:color="auto"/>
            <w:right w:val="none" w:sz="0" w:space="0" w:color="auto"/>
          </w:divBdr>
        </w:div>
        <w:div w:id="1560900130">
          <w:marLeft w:val="0"/>
          <w:marRight w:val="0"/>
          <w:marTop w:val="0"/>
          <w:marBottom w:val="0"/>
          <w:divBdr>
            <w:top w:val="none" w:sz="0" w:space="0" w:color="auto"/>
            <w:left w:val="none" w:sz="0" w:space="0" w:color="auto"/>
            <w:bottom w:val="none" w:sz="0" w:space="0" w:color="auto"/>
            <w:right w:val="none" w:sz="0" w:space="0" w:color="auto"/>
          </w:divBdr>
        </w:div>
        <w:div w:id="1583830530">
          <w:marLeft w:val="0"/>
          <w:marRight w:val="0"/>
          <w:marTop w:val="0"/>
          <w:marBottom w:val="0"/>
          <w:divBdr>
            <w:top w:val="none" w:sz="0" w:space="0" w:color="auto"/>
            <w:left w:val="none" w:sz="0" w:space="0" w:color="auto"/>
            <w:bottom w:val="none" w:sz="0" w:space="0" w:color="auto"/>
            <w:right w:val="none" w:sz="0" w:space="0" w:color="auto"/>
          </w:divBdr>
        </w:div>
        <w:div w:id="1602638506">
          <w:marLeft w:val="0"/>
          <w:marRight w:val="0"/>
          <w:marTop w:val="0"/>
          <w:marBottom w:val="0"/>
          <w:divBdr>
            <w:top w:val="none" w:sz="0" w:space="0" w:color="auto"/>
            <w:left w:val="none" w:sz="0" w:space="0" w:color="auto"/>
            <w:bottom w:val="none" w:sz="0" w:space="0" w:color="auto"/>
            <w:right w:val="none" w:sz="0" w:space="0" w:color="auto"/>
          </w:divBdr>
        </w:div>
        <w:div w:id="1606569866">
          <w:marLeft w:val="0"/>
          <w:marRight w:val="0"/>
          <w:marTop w:val="0"/>
          <w:marBottom w:val="0"/>
          <w:divBdr>
            <w:top w:val="none" w:sz="0" w:space="0" w:color="auto"/>
            <w:left w:val="none" w:sz="0" w:space="0" w:color="auto"/>
            <w:bottom w:val="none" w:sz="0" w:space="0" w:color="auto"/>
            <w:right w:val="none" w:sz="0" w:space="0" w:color="auto"/>
          </w:divBdr>
        </w:div>
        <w:div w:id="1646424782">
          <w:marLeft w:val="0"/>
          <w:marRight w:val="0"/>
          <w:marTop w:val="0"/>
          <w:marBottom w:val="0"/>
          <w:divBdr>
            <w:top w:val="none" w:sz="0" w:space="0" w:color="auto"/>
            <w:left w:val="none" w:sz="0" w:space="0" w:color="auto"/>
            <w:bottom w:val="none" w:sz="0" w:space="0" w:color="auto"/>
            <w:right w:val="none" w:sz="0" w:space="0" w:color="auto"/>
          </w:divBdr>
        </w:div>
        <w:div w:id="1689599314">
          <w:marLeft w:val="0"/>
          <w:marRight w:val="0"/>
          <w:marTop w:val="0"/>
          <w:marBottom w:val="0"/>
          <w:divBdr>
            <w:top w:val="none" w:sz="0" w:space="0" w:color="auto"/>
            <w:left w:val="none" w:sz="0" w:space="0" w:color="auto"/>
            <w:bottom w:val="none" w:sz="0" w:space="0" w:color="auto"/>
            <w:right w:val="none" w:sz="0" w:space="0" w:color="auto"/>
          </w:divBdr>
        </w:div>
        <w:div w:id="1702853736">
          <w:marLeft w:val="0"/>
          <w:marRight w:val="0"/>
          <w:marTop w:val="0"/>
          <w:marBottom w:val="0"/>
          <w:divBdr>
            <w:top w:val="none" w:sz="0" w:space="0" w:color="auto"/>
            <w:left w:val="none" w:sz="0" w:space="0" w:color="auto"/>
            <w:bottom w:val="none" w:sz="0" w:space="0" w:color="auto"/>
            <w:right w:val="none" w:sz="0" w:space="0" w:color="auto"/>
          </w:divBdr>
        </w:div>
        <w:div w:id="1705903413">
          <w:marLeft w:val="0"/>
          <w:marRight w:val="0"/>
          <w:marTop w:val="0"/>
          <w:marBottom w:val="0"/>
          <w:divBdr>
            <w:top w:val="none" w:sz="0" w:space="0" w:color="auto"/>
            <w:left w:val="none" w:sz="0" w:space="0" w:color="auto"/>
            <w:bottom w:val="none" w:sz="0" w:space="0" w:color="auto"/>
            <w:right w:val="none" w:sz="0" w:space="0" w:color="auto"/>
          </w:divBdr>
        </w:div>
        <w:div w:id="1714236395">
          <w:marLeft w:val="0"/>
          <w:marRight w:val="0"/>
          <w:marTop w:val="0"/>
          <w:marBottom w:val="0"/>
          <w:divBdr>
            <w:top w:val="none" w:sz="0" w:space="0" w:color="auto"/>
            <w:left w:val="none" w:sz="0" w:space="0" w:color="auto"/>
            <w:bottom w:val="none" w:sz="0" w:space="0" w:color="auto"/>
            <w:right w:val="none" w:sz="0" w:space="0" w:color="auto"/>
          </w:divBdr>
        </w:div>
        <w:div w:id="1720084347">
          <w:marLeft w:val="0"/>
          <w:marRight w:val="0"/>
          <w:marTop w:val="0"/>
          <w:marBottom w:val="0"/>
          <w:divBdr>
            <w:top w:val="none" w:sz="0" w:space="0" w:color="auto"/>
            <w:left w:val="none" w:sz="0" w:space="0" w:color="auto"/>
            <w:bottom w:val="none" w:sz="0" w:space="0" w:color="auto"/>
            <w:right w:val="none" w:sz="0" w:space="0" w:color="auto"/>
          </w:divBdr>
        </w:div>
        <w:div w:id="1722249785">
          <w:marLeft w:val="0"/>
          <w:marRight w:val="0"/>
          <w:marTop w:val="0"/>
          <w:marBottom w:val="0"/>
          <w:divBdr>
            <w:top w:val="none" w:sz="0" w:space="0" w:color="auto"/>
            <w:left w:val="none" w:sz="0" w:space="0" w:color="auto"/>
            <w:bottom w:val="none" w:sz="0" w:space="0" w:color="auto"/>
            <w:right w:val="none" w:sz="0" w:space="0" w:color="auto"/>
          </w:divBdr>
        </w:div>
        <w:div w:id="1728216778">
          <w:marLeft w:val="0"/>
          <w:marRight w:val="0"/>
          <w:marTop w:val="0"/>
          <w:marBottom w:val="0"/>
          <w:divBdr>
            <w:top w:val="none" w:sz="0" w:space="0" w:color="auto"/>
            <w:left w:val="none" w:sz="0" w:space="0" w:color="auto"/>
            <w:bottom w:val="none" w:sz="0" w:space="0" w:color="auto"/>
            <w:right w:val="none" w:sz="0" w:space="0" w:color="auto"/>
          </w:divBdr>
        </w:div>
        <w:div w:id="1742752112">
          <w:marLeft w:val="0"/>
          <w:marRight w:val="0"/>
          <w:marTop w:val="0"/>
          <w:marBottom w:val="0"/>
          <w:divBdr>
            <w:top w:val="none" w:sz="0" w:space="0" w:color="auto"/>
            <w:left w:val="none" w:sz="0" w:space="0" w:color="auto"/>
            <w:bottom w:val="none" w:sz="0" w:space="0" w:color="auto"/>
            <w:right w:val="none" w:sz="0" w:space="0" w:color="auto"/>
          </w:divBdr>
        </w:div>
        <w:div w:id="1750149381">
          <w:marLeft w:val="0"/>
          <w:marRight w:val="0"/>
          <w:marTop w:val="0"/>
          <w:marBottom w:val="0"/>
          <w:divBdr>
            <w:top w:val="none" w:sz="0" w:space="0" w:color="auto"/>
            <w:left w:val="none" w:sz="0" w:space="0" w:color="auto"/>
            <w:bottom w:val="none" w:sz="0" w:space="0" w:color="auto"/>
            <w:right w:val="none" w:sz="0" w:space="0" w:color="auto"/>
          </w:divBdr>
        </w:div>
        <w:div w:id="1758283838">
          <w:marLeft w:val="0"/>
          <w:marRight w:val="0"/>
          <w:marTop w:val="0"/>
          <w:marBottom w:val="0"/>
          <w:divBdr>
            <w:top w:val="none" w:sz="0" w:space="0" w:color="auto"/>
            <w:left w:val="none" w:sz="0" w:space="0" w:color="auto"/>
            <w:bottom w:val="none" w:sz="0" w:space="0" w:color="auto"/>
            <w:right w:val="none" w:sz="0" w:space="0" w:color="auto"/>
          </w:divBdr>
        </w:div>
        <w:div w:id="1801339402">
          <w:marLeft w:val="0"/>
          <w:marRight w:val="0"/>
          <w:marTop w:val="0"/>
          <w:marBottom w:val="0"/>
          <w:divBdr>
            <w:top w:val="none" w:sz="0" w:space="0" w:color="auto"/>
            <w:left w:val="none" w:sz="0" w:space="0" w:color="auto"/>
            <w:bottom w:val="none" w:sz="0" w:space="0" w:color="auto"/>
            <w:right w:val="none" w:sz="0" w:space="0" w:color="auto"/>
          </w:divBdr>
        </w:div>
        <w:div w:id="1806461957">
          <w:marLeft w:val="0"/>
          <w:marRight w:val="0"/>
          <w:marTop w:val="0"/>
          <w:marBottom w:val="0"/>
          <w:divBdr>
            <w:top w:val="none" w:sz="0" w:space="0" w:color="auto"/>
            <w:left w:val="none" w:sz="0" w:space="0" w:color="auto"/>
            <w:bottom w:val="none" w:sz="0" w:space="0" w:color="auto"/>
            <w:right w:val="none" w:sz="0" w:space="0" w:color="auto"/>
          </w:divBdr>
        </w:div>
        <w:div w:id="1812480878">
          <w:marLeft w:val="0"/>
          <w:marRight w:val="0"/>
          <w:marTop w:val="0"/>
          <w:marBottom w:val="0"/>
          <w:divBdr>
            <w:top w:val="none" w:sz="0" w:space="0" w:color="auto"/>
            <w:left w:val="none" w:sz="0" w:space="0" w:color="auto"/>
            <w:bottom w:val="none" w:sz="0" w:space="0" w:color="auto"/>
            <w:right w:val="none" w:sz="0" w:space="0" w:color="auto"/>
          </w:divBdr>
        </w:div>
        <w:div w:id="1874731123">
          <w:marLeft w:val="0"/>
          <w:marRight w:val="0"/>
          <w:marTop w:val="0"/>
          <w:marBottom w:val="0"/>
          <w:divBdr>
            <w:top w:val="none" w:sz="0" w:space="0" w:color="auto"/>
            <w:left w:val="none" w:sz="0" w:space="0" w:color="auto"/>
            <w:bottom w:val="none" w:sz="0" w:space="0" w:color="auto"/>
            <w:right w:val="none" w:sz="0" w:space="0" w:color="auto"/>
          </w:divBdr>
        </w:div>
        <w:div w:id="1897666308">
          <w:marLeft w:val="0"/>
          <w:marRight w:val="0"/>
          <w:marTop w:val="0"/>
          <w:marBottom w:val="0"/>
          <w:divBdr>
            <w:top w:val="none" w:sz="0" w:space="0" w:color="auto"/>
            <w:left w:val="none" w:sz="0" w:space="0" w:color="auto"/>
            <w:bottom w:val="none" w:sz="0" w:space="0" w:color="auto"/>
            <w:right w:val="none" w:sz="0" w:space="0" w:color="auto"/>
          </w:divBdr>
        </w:div>
        <w:div w:id="1902211928">
          <w:marLeft w:val="0"/>
          <w:marRight w:val="0"/>
          <w:marTop w:val="0"/>
          <w:marBottom w:val="0"/>
          <w:divBdr>
            <w:top w:val="none" w:sz="0" w:space="0" w:color="auto"/>
            <w:left w:val="none" w:sz="0" w:space="0" w:color="auto"/>
            <w:bottom w:val="none" w:sz="0" w:space="0" w:color="auto"/>
            <w:right w:val="none" w:sz="0" w:space="0" w:color="auto"/>
          </w:divBdr>
        </w:div>
        <w:div w:id="1920015462">
          <w:marLeft w:val="0"/>
          <w:marRight w:val="0"/>
          <w:marTop w:val="0"/>
          <w:marBottom w:val="0"/>
          <w:divBdr>
            <w:top w:val="none" w:sz="0" w:space="0" w:color="auto"/>
            <w:left w:val="none" w:sz="0" w:space="0" w:color="auto"/>
            <w:bottom w:val="none" w:sz="0" w:space="0" w:color="auto"/>
            <w:right w:val="none" w:sz="0" w:space="0" w:color="auto"/>
          </w:divBdr>
        </w:div>
        <w:div w:id="1935741475">
          <w:marLeft w:val="0"/>
          <w:marRight w:val="0"/>
          <w:marTop w:val="0"/>
          <w:marBottom w:val="0"/>
          <w:divBdr>
            <w:top w:val="none" w:sz="0" w:space="0" w:color="auto"/>
            <w:left w:val="none" w:sz="0" w:space="0" w:color="auto"/>
            <w:bottom w:val="none" w:sz="0" w:space="0" w:color="auto"/>
            <w:right w:val="none" w:sz="0" w:space="0" w:color="auto"/>
          </w:divBdr>
        </w:div>
        <w:div w:id="1954743310">
          <w:marLeft w:val="0"/>
          <w:marRight w:val="0"/>
          <w:marTop w:val="0"/>
          <w:marBottom w:val="0"/>
          <w:divBdr>
            <w:top w:val="none" w:sz="0" w:space="0" w:color="auto"/>
            <w:left w:val="none" w:sz="0" w:space="0" w:color="auto"/>
            <w:bottom w:val="none" w:sz="0" w:space="0" w:color="auto"/>
            <w:right w:val="none" w:sz="0" w:space="0" w:color="auto"/>
          </w:divBdr>
        </w:div>
        <w:div w:id="1957330104">
          <w:marLeft w:val="0"/>
          <w:marRight w:val="0"/>
          <w:marTop w:val="0"/>
          <w:marBottom w:val="0"/>
          <w:divBdr>
            <w:top w:val="none" w:sz="0" w:space="0" w:color="auto"/>
            <w:left w:val="none" w:sz="0" w:space="0" w:color="auto"/>
            <w:bottom w:val="none" w:sz="0" w:space="0" w:color="auto"/>
            <w:right w:val="none" w:sz="0" w:space="0" w:color="auto"/>
          </w:divBdr>
        </w:div>
        <w:div w:id="1962414224">
          <w:marLeft w:val="0"/>
          <w:marRight w:val="0"/>
          <w:marTop w:val="0"/>
          <w:marBottom w:val="0"/>
          <w:divBdr>
            <w:top w:val="none" w:sz="0" w:space="0" w:color="auto"/>
            <w:left w:val="none" w:sz="0" w:space="0" w:color="auto"/>
            <w:bottom w:val="none" w:sz="0" w:space="0" w:color="auto"/>
            <w:right w:val="none" w:sz="0" w:space="0" w:color="auto"/>
          </w:divBdr>
        </w:div>
        <w:div w:id="1963269827">
          <w:marLeft w:val="0"/>
          <w:marRight w:val="0"/>
          <w:marTop w:val="0"/>
          <w:marBottom w:val="0"/>
          <w:divBdr>
            <w:top w:val="none" w:sz="0" w:space="0" w:color="auto"/>
            <w:left w:val="none" w:sz="0" w:space="0" w:color="auto"/>
            <w:bottom w:val="none" w:sz="0" w:space="0" w:color="auto"/>
            <w:right w:val="none" w:sz="0" w:space="0" w:color="auto"/>
          </w:divBdr>
        </w:div>
        <w:div w:id="1972058150">
          <w:marLeft w:val="0"/>
          <w:marRight w:val="0"/>
          <w:marTop w:val="0"/>
          <w:marBottom w:val="0"/>
          <w:divBdr>
            <w:top w:val="none" w:sz="0" w:space="0" w:color="auto"/>
            <w:left w:val="none" w:sz="0" w:space="0" w:color="auto"/>
            <w:bottom w:val="none" w:sz="0" w:space="0" w:color="auto"/>
            <w:right w:val="none" w:sz="0" w:space="0" w:color="auto"/>
          </w:divBdr>
        </w:div>
        <w:div w:id="1978754441">
          <w:marLeft w:val="0"/>
          <w:marRight w:val="0"/>
          <w:marTop w:val="0"/>
          <w:marBottom w:val="0"/>
          <w:divBdr>
            <w:top w:val="none" w:sz="0" w:space="0" w:color="auto"/>
            <w:left w:val="none" w:sz="0" w:space="0" w:color="auto"/>
            <w:bottom w:val="none" w:sz="0" w:space="0" w:color="auto"/>
            <w:right w:val="none" w:sz="0" w:space="0" w:color="auto"/>
          </w:divBdr>
        </w:div>
        <w:div w:id="2006277351">
          <w:marLeft w:val="0"/>
          <w:marRight w:val="0"/>
          <w:marTop w:val="0"/>
          <w:marBottom w:val="0"/>
          <w:divBdr>
            <w:top w:val="none" w:sz="0" w:space="0" w:color="auto"/>
            <w:left w:val="none" w:sz="0" w:space="0" w:color="auto"/>
            <w:bottom w:val="none" w:sz="0" w:space="0" w:color="auto"/>
            <w:right w:val="none" w:sz="0" w:space="0" w:color="auto"/>
          </w:divBdr>
        </w:div>
        <w:div w:id="2013990815">
          <w:marLeft w:val="0"/>
          <w:marRight w:val="0"/>
          <w:marTop w:val="0"/>
          <w:marBottom w:val="0"/>
          <w:divBdr>
            <w:top w:val="none" w:sz="0" w:space="0" w:color="auto"/>
            <w:left w:val="none" w:sz="0" w:space="0" w:color="auto"/>
            <w:bottom w:val="none" w:sz="0" w:space="0" w:color="auto"/>
            <w:right w:val="none" w:sz="0" w:space="0" w:color="auto"/>
          </w:divBdr>
        </w:div>
        <w:div w:id="2025327234">
          <w:marLeft w:val="0"/>
          <w:marRight w:val="0"/>
          <w:marTop w:val="0"/>
          <w:marBottom w:val="0"/>
          <w:divBdr>
            <w:top w:val="none" w:sz="0" w:space="0" w:color="auto"/>
            <w:left w:val="none" w:sz="0" w:space="0" w:color="auto"/>
            <w:bottom w:val="none" w:sz="0" w:space="0" w:color="auto"/>
            <w:right w:val="none" w:sz="0" w:space="0" w:color="auto"/>
          </w:divBdr>
        </w:div>
        <w:div w:id="2026596461">
          <w:marLeft w:val="0"/>
          <w:marRight w:val="0"/>
          <w:marTop w:val="0"/>
          <w:marBottom w:val="0"/>
          <w:divBdr>
            <w:top w:val="none" w:sz="0" w:space="0" w:color="auto"/>
            <w:left w:val="none" w:sz="0" w:space="0" w:color="auto"/>
            <w:bottom w:val="none" w:sz="0" w:space="0" w:color="auto"/>
            <w:right w:val="none" w:sz="0" w:space="0" w:color="auto"/>
          </w:divBdr>
        </w:div>
        <w:div w:id="2051949780">
          <w:marLeft w:val="0"/>
          <w:marRight w:val="0"/>
          <w:marTop w:val="0"/>
          <w:marBottom w:val="0"/>
          <w:divBdr>
            <w:top w:val="none" w:sz="0" w:space="0" w:color="auto"/>
            <w:left w:val="none" w:sz="0" w:space="0" w:color="auto"/>
            <w:bottom w:val="none" w:sz="0" w:space="0" w:color="auto"/>
            <w:right w:val="none" w:sz="0" w:space="0" w:color="auto"/>
          </w:divBdr>
        </w:div>
        <w:div w:id="2062317113">
          <w:marLeft w:val="0"/>
          <w:marRight w:val="0"/>
          <w:marTop w:val="0"/>
          <w:marBottom w:val="0"/>
          <w:divBdr>
            <w:top w:val="none" w:sz="0" w:space="0" w:color="auto"/>
            <w:left w:val="none" w:sz="0" w:space="0" w:color="auto"/>
            <w:bottom w:val="none" w:sz="0" w:space="0" w:color="auto"/>
            <w:right w:val="none" w:sz="0" w:space="0" w:color="auto"/>
          </w:divBdr>
        </w:div>
        <w:div w:id="2062437569">
          <w:marLeft w:val="0"/>
          <w:marRight w:val="0"/>
          <w:marTop w:val="0"/>
          <w:marBottom w:val="0"/>
          <w:divBdr>
            <w:top w:val="none" w:sz="0" w:space="0" w:color="auto"/>
            <w:left w:val="none" w:sz="0" w:space="0" w:color="auto"/>
            <w:bottom w:val="none" w:sz="0" w:space="0" w:color="auto"/>
            <w:right w:val="none" w:sz="0" w:space="0" w:color="auto"/>
          </w:divBdr>
        </w:div>
        <w:div w:id="2066830173">
          <w:marLeft w:val="0"/>
          <w:marRight w:val="0"/>
          <w:marTop w:val="0"/>
          <w:marBottom w:val="0"/>
          <w:divBdr>
            <w:top w:val="none" w:sz="0" w:space="0" w:color="auto"/>
            <w:left w:val="none" w:sz="0" w:space="0" w:color="auto"/>
            <w:bottom w:val="none" w:sz="0" w:space="0" w:color="auto"/>
            <w:right w:val="none" w:sz="0" w:space="0" w:color="auto"/>
          </w:divBdr>
        </w:div>
        <w:div w:id="2068606203">
          <w:marLeft w:val="0"/>
          <w:marRight w:val="0"/>
          <w:marTop w:val="0"/>
          <w:marBottom w:val="0"/>
          <w:divBdr>
            <w:top w:val="none" w:sz="0" w:space="0" w:color="auto"/>
            <w:left w:val="none" w:sz="0" w:space="0" w:color="auto"/>
            <w:bottom w:val="none" w:sz="0" w:space="0" w:color="auto"/>
            <w:right w:val="none" w:sz="0" w:space="0" w:color="auto"/>
          </w:divBdr>
        </w:div>
        <w:div w:id="2086104992">
          <w:marLeft w:val="0"/>
          <w:marRight w:val="0"/>
          <w:marTop w:val="0"/>
          <w:marBottom w:val="0"/>
          <w:divBdr>
            <w:top w:val="none" w:sz="0" w:space="0" w:color="auto"/>
            <w:left w:val="none" w:sz="0" w:space="0" w:color="auto"/>
            <w:bottom w:val="none" w:sz="0" w:space="0" w:color="auto"/>
            <w:right w:val="none" w:sz="0" w:space="0" w:color="auto"/>
          </w:divBdr>
        </w:div>
        <w:div w:id="2096708859">
          <w:marLeft w:val="0"/>
          <w:marRight w:val="0"/>
          <w:marTop w:val="0"/>
          <w:marBottom w:val="0"/>
          <w:divBdr>
            <w:top w:val="none" w:sz="0" w:space="0" w:color="auto"/>
            <w:left w:val="none" w:sz="0" w:space="0" w:color="auto"/>
            <w:bottom w:val="none" w:sz="0" w:space="0" w:color="auto"/>
            <w:right w:val="none" w:sz="0" w:space="0" w:color="auto"/>
          </w:divBdr>
        </w:div>
        <w:div w:id="2103991358">
          <w:marLeft w:val="0"/>
          <w:marRight w:val="0"/>
          <w:marTop w:val="0"/>
          <w:marBottom w:val="0"/>
          <w:divBdr>
            <w:top w:val="none" w:sz="0" w:space="0" w:color="auto"/>
            <w:left w:val="none" w:sz="0" w:space="0" w:color="auto"/>
            <w:bottom w:val="none" w:sz="0" w:space="0" w:color="auto"/>
            <w:right w:val="none" w:sz="0" w:space="0" w:color="auto"/>
          </w:divBdr>
        </w:div>
        <w:div w:id="2116703529">
          <w:marLeft w:val="0"/>
          <w:marRight w:val="0"/>
          <w:marTop w:val="0"/>
          <w:marBottom w:val="0"/>
          <w:divBdr>
            <w:top w:val="none" w:sz="0" w:space="0" w:color="auto"/>
            <w:left w:val="none" w:sz="0" w:space="0" w:color="auto"/>
            <w:bottom w:val="none" w:sz="0" w:space="0" w:color="auto"/>
            <w:right w:val="none" w:sz="0" w:space="0" w:color="auto"/>
          </w:divBdr>
        </w:div>
        <w:div w:id="2131704169">
          <w:marLeft w:val="0"/>
          <w:marRight w:val="0"/>
          <w:marTop w:val="0"/>
          <w:marBottom w:val="0"/>
          <w:divBdr>
            <w:top w:val="none" w:sz="0" w:space="0" w:color="auto"/>
            <w:left w:val="none" w:sz="0" w:space="0" w:color="auto"/>
            <w:bottom w:val="none" w:sz="0" w:space="0" w:color="auto"/>
            <w:right w:val="none" w:sz="0" w:space="0" w:color="auto"/>
          </w:divBdr>
        </w:div>
        <w:div w:id="2143571950">
          <w:marLeft w:val="0"/>
          <w:marRight w:val="0"/>
          <w:marTop w:val="0"/>
          <w:marBottom w:val="0"/>
          <w:divBdr>
            <w:top w:val="none" w:sz="0" w:space="0" w:color="auto"/>
            <w:left w:val="none" w:sz="0" w:space="0" w:color="auto"/>
            <w:bottom w:val="none" w:sz="0" w:space="0" w:color="auto"/>
            <w:right w:val="none" w:sz="0" w:space="0" w:color="auto"/>
          </w:divBdr>
        </w:div>
      </w:divsChild>
    </w:div>
    <w:div w:id="893737744">
      <w:bodyDiv w:val="1"/>
      <w:marLeft w:val="0"/>
      <w:marRight w:val="0"/>
      <w:marTop w:val="0"/>
      <w:marBottom w:val="0"/>
      <w:divBdr>
        <w:top w:val="none" w:sz="0" w:space="0" w:color="auto"/>
        <w:left w:val="none" w:sz="0" w:space="0" w:color="auto"/>
        <w:bottom w:val="none" w:sz="0" w:space="0" w:color="auto"/>
        <w:right w:val="none" w:sz="0" w:space="0" w:color="auto"/>
      </w:divBdr>
      <w:divsChild>
        <w:div w:id="2780042">
          <w:marLeft w:val="0"/>
          <w:marRight w:val="1"/>
          <w:marTop w:val="0"/>
          <w:marBottom w:val="0"/>
          <w:divBdr>
            <w:top w:val="none" w:sz="0" w:space="0" w:color="auto"/>
            <w:left w:val="none" w:sz="0" w:space="0" w:color="auto"/>
            <w:bottom w:val="none" w:sz="0" w:space="0" w:color="auto"/>
            <w:right w:val="none" w:sz="0" w:space="0" w:color="auto"/>
          </w:divBdr>
          <w:divsChild>
            <w:div w:id="1908954658">
              <w:marLeft w:val="0"/>
              <w:marRight w:val="0"/>
              <w:marTop w:val="0"/>
              <w:marBottom w:val="0"/>
              <w:divBdr>
                <w:top w:val="none" w:sz="0" w:space="0" w:color="auto"/>
                <w:left w:val="none" w:sz="0" w:space="0" w:color="auto"/>
                <w:bottom w:val="none" w:sz="0" w:space="0" w:color="auto"/>
                <w:right w:val="none" w:sz="0" w:space="0" w:color="auto"/>
              </w:divBdr>
              <w:divsChild>
                <w:div w:id="1354041034">
                  <w:marLeft w:val="0"/>
                  <w:marRight w:val="1"/>
                  <w:marTop w:val="0"/>
                  <w:marBottom w:val="0"/>
                  <w:divBdr>
                    <w:top w:val="none" w:sz="0" w:space="0" w:color="auto"/>
                    <w:left w:val="none" w:sz="0" w:space="0" w:color="auto"/>
                    <w:bottom w:val="none" w:sz="0" w:space="0" w:color="auto"/>
                    <w:right w:val="none" w:sz="0" w:space="0" w:color="auto"/>
                  </w:divBdr>
                  <w:divsChild>
                    <w:div w:id="2010474078">
                      <w:marLeft w:val="0"/>
                      <w:marRight w:val="0"/>
                      <w:marTop w:val="0"/>
                      <w:marBottom w:val="0"/>
                      <w:divBdr>
                        <w:top w:val="none" w:sz="0" w:space="0" w:color="auto"/>
                        <w:left w:val="none" w:sz="0" w:space="0" w:color="auto"/>
                        <w:bottom w:val="none" w:sz="0" w:space="0" w:color="auto"/>
                        <w:right w:val="none" w:sz="0" w:space="0" w:color="auto"/>
                      </w:divBdr>
                      <w:divsChild>
                        <w:div w:id="973145188">
                          <w:marLeft w:val="0"/>
                          <w:marRight w:val="0"/>
                          <w:marTop w:val="0"/>
                          <w:marBottom w:val="0"/>
                          <w:divBdr>
                            <w:top w:val="none" w:sz="0" w:space="0" w:color="auto"/>
                            <w:left w:val="none" w:sz="0" w:space="0" w:color="auto"/>
                            <w:bottom w:val="none" w:sz="0" w:space="0" w:color="auto"/>
                            <w:right w:val="none" w:sz="0" w:space="0" w:color="auto"/>
                          </w:divBdr>
                          <w:divsChild>
                            <w:div w:id="747579633">
                              <w:marLeft w:val="0"/>
                              <w:marRight w:val="0"/>
                              <w:marTop w:val="120"/>
                              <w:marBottom w:val="360"/>
                              <w:divBdr>
                                <w:top w:val="none" w:sz="0" w:space="0" w:color="auto"/>
                                <w:left w:val="none" w:sz="0" w:space="0" w:color="auto"/>
                                <w:bottom w:val="none" w:sz="0" w:space="0" w:color="auto"/>
                                <w:right w:val="none" w:sz="0" w:space="0" w:color="auto"/>
                              </w:divBdr>
                              <w:divsChild>
                                <w:div w:id="138883143">
                                  <w:marLeft w:val="0"/>
                                  <w:marRight w:val="0"/>
                                  <w:marTop w:val="0"/>
                                  <w:marBottom w:val="0"/>
                                  <w:divBdr>
                                    <w:top w:val="none" w:sz="0" w:space="0" w:color="auto"/>
                                    <w:left w:val="none" w:sz="0" w:space="0" w:color="auto"/>
                                    <w:bottom w:val="none" w:sz="0" w:space="0" w:color="auto"/>
                                    <w:right w:val="none" w:sz="0" w:space="0" w:color="auto"/>
                                  </w:divBdr>
                                  <w:divsChild>
                                    <w:div w:id="7291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973393">
      <w:bodyDiv w:val="1"/>
      <w:marLeft w:val="0"/>
      <w:marRight w:val="0"/>
      <w:marTop w:val="0"/>
      <w:marBottom w:val="0"/>
      <w:divBdr>
        <w:top w:val="none" w:sz="0" w:space="0" w:color="auto"/>
        <w:left w:val="none" w:sz="0" w:space="0" w:color="auto"/>
        <w:bottom w:val="none" w:sz="0" w:space="0" w:color="auto"/>
        <w:right w:val="none" w:sz="0" w:space="0" w:color="auto"/>
      </w:divBdr>
    </w:div>
    <w:div w:id="918949577">
      <w:bodyDiv w:val="1"/>
      <w:marLeft w:val="0"/>
      <w:marRight w:val="0"/>
      <w:marTop w:val="0"/>
      <w:marBottom w:val="0"/>
      <w:divBdr>
        <w:top w:val="none" w:sz="0" w:space="0" w:color="auto"/>
        <w:left w:val="none" w:sz="0" w:space="0" w:color="auto"/>
        <w:bottom w:val="none" w:sz="0" w:space="0" w:color="auto"/>
        <w:right w:val="none" w:sz="0" w:space="0" w:color="auto"/>
      </w:divBdr>
    </w:div>
    <w:div w:id="923338932">
      <w:bodyDiv w:val="1"/>
      <w:marLeft w:val="0"/>
      <w:marRight w:val="0"/>
      <w:marTop w:val="0"/>
      <w:marBottom w:val="0"/>
      <w:divBdr>
        <w:top w:val="none" w:sz="0" w:space="0" w:color="auto"/>
        <w:left w:val="none" w:sz="0" w:space="0" w:color="auto"/>
        <w:bottom w:val="none" w:sz="0" w:space="0" w:color="auto"/>
        <w:right w:val="none" w:sz="0" w:space="0" w:color="auto"/>
      </w:divBdr>
    </w:div>
    <w:div w:id="938177856">
      <w:bodyDiv w:val="1"/>
      <w:marLeft w:val="0"/>
      <w:marRight w:val="0"/>
      <w:marTop w:val="0"/>
      <w:marBottom w:val="0"/>
      <w:divBdr>
        <w:top w:val="none" w:sz="0" w:space="0" w:color="auto"/>
        <w:left w:val="none" w:sz="0" w:space="0" w:color="auto"/>
        <w:bottom w:val="none" w:sz="0" w:space="0" w:color="auto"/>
        <w:right w:val="none" w:sz="0" w:space="0" w:color="auto"/>
      </w:divBdr>
    </w:div>
    <w:div w:id="944845828">
      <w:bodyDiv w:val="1"/>
      <w:marLeft w:val="0"/>
      <w:marRight w:val="0"/>
      <w:marTop w:val="0"/>
      <w:marBottom w:val="0"/>
      <w:divBdr>
        <w:top w:val="none" w:sz="0" w:space="0" w:color="auto"/>
        <w:left w:val="none" w:sz="0" w:space="0" w:color="auto"/>
        <w:bottom w:val="none" w:sz="0" w:space="0" w:color="auto"/>
        <w:right w:val="none" w:sz="0" w:space="0" w:color="auto"/>
      </w:divBdr>
    </w:div>
    <w:div w:id="947388973">
      <w:bodyDiv w:val="1"/>
      <w:marLeft w:val="0"/>
      <w:marRight w:val="0"/>
      <w:marTop w:val="0"/>
      <w:marBottom w:val="0"/>
      <w:divBdr>
        <w:top w:val="none" w:sz="0" w:space="0" w:color="auto"/>
        <w:left w:val="none" w:sz="0" w:space="0" w:color="auto"/>
        <w:bottom w:val="none" w:sz="0" w:space="0" w:color="auto"/>
        <w:right w:val="none" w:sz="0" w:space="0" w:color="auto"/>
      </w:divBdr>
    </w:div>
    <w:div w:id="973486313">
      <w:bodyDiv w:val="1"/>
      <w:marLeft w:val="0"/>
      <w:marRight w:val="0"/>
      <w:marTop w:val="0"/>
      <w:marBottom w:val="0"/>
      <w:divBdr>
        <w:top w:val="none" w:sz="0" w:space="0" w:color="auto"/>
        <w:left w:val="none" w:sz="0" w:space="0" w:color="auto"/>
        <w:bottom w:val="none" w:sz="0" w:space="0" w:color="auto"/>
        <w:right w:val="none" w:sz="0" w:space="0" w:color="auto"/>
      </w:divBdr>
    </w:div>
    <w:div w:id="981345726">
      <w:bodyDiv w:val="1"/>
      <w:marLeft w:val="0"/>
      <w:marRight w:val="0"/>
      <w:marTop w:val="0"/>
      <w:marBottom w:val="0"/>
      <w:divBdr>
        <w:top w:val="none" w:sz="0" w:space="0" w:color="auto"/>
        <w:left w:val="none" w:sz="0" w:space="0" w:color="auto"/>
        <w:bottom w:val="none" w:sz="0" w:space="0" w:color="auto"/>
        <w:right w:val="none" w:sz="0" w:space="0" w:color="auto"/>
      </w:divBdr>
    </w:div>
    <w:div w:id="984895515">
      <w:bodyDiv w:val="1"/>
      <w:marLeft w:val="0"/>
      <w:marRight w:val="0"/>
      <w:marTop w:val="0"/>
      <w:marBottom w:val="0"/>
      <w:divBdr>
        <w:top w:val="none" w:sz="0" w:space="0" w:color="auto"/>
        <w:left w:val="none" w:sz="0" w:space="0" w:color="auto"/>
        <w:bottom w:val="none" w:sz="0" w:space="0" w:color="auto"/>
        <w:right w:val="none" w:sz="0" w:space="0" w:color="auto"/>
      </w:divBdr>
    </w:div>
    <w:div w:id="1022822696">
      <w:bodyDiv w:val="1"/>
      <w:marLeft w:val="0"/>
      <w:marRight w:val="0"/>
      <w:marTop w:val="0"/>
      <w:marBottom w:val="0"/>
      <w:divBdr>
        <w:top w:val="none" w:sz="0" w:space="0" w:color="auto"/>
        <w:left w:val="none" w:sz="0" w:space="0" w:color="auto"/>
        <w:bottom w:val="none" w:sz="0" w:space="0" w:color="auto"/>
        <w:right w:val="none" w:sz="0" w:space="0" w:color="auto"/>
      </w:divBdr>
    </w:div>
    <w:div w:id="1023823106">
      <w:bodyDiv w:val="1"/>
      <w:marLeft w:val="0"/>
      <w:marRight w:val="0"/>
      <w:marTop w:val="0"/>
      <w:marBottom w:val="0"/>
      <w:divBdr>
        <w:top w:val="none" w:sz="0" w:space="0" w:color="auto"/>
        <w:left w:val="none" w:sz="0" w:space="0" w:color="auto"/>
        <w:bottom w:val="none" w:sz="0" w:space="0" w:color="auto"/>
        <w:right w:val="none" w:sz="0" w:space="0" w:color="auto"/>
      </w:divBdr>
    </w:div>
    <w:div w:id="1036199438">
      <w:bodyDiv w:val="1"/>
      <w:marLeft w:val="0"/>
      <w:marRight w:val="0"/>
      <w:marTop w:val="0"/>
      <w:marBottom w:val="0"/>
      <w:divBdr>
        <w:top w:val="none" w:sz="0" w:space="0" w:color="auto"/>
        <w:left w:val="none" w:sz="0" w:space="0" w:color="auto"/>
        <w:bottom w:val="none" w:sz="0" w:space="0" w:color="auto"/>
        <w:right w:val="none" w:sz="0" w:space="0" w:color="auto"/>
      </w:divBdr>
      <w:divsChild>
        <w:div w:id="1609848726">
          <w:marLeft w:val="0"/>
          <w:marRight w:val="0"/>
          <w:marTop w:val="100"/>
          <w:marBottom w:val="100"/>
          <w:divBdr>
            <w:top w:val="none" w:sz="0" w:space="0" w:color="auto"/>
            <w:left w:val="none" w:sz="0" w:space="0" w:color="auto"/>
            <w:bottom w:val="none" w:sz="0" w:space="0" w:color="auto"/>
            <w:right w:val="none" w:sz="0" w:space="0" w:color="auto"/>
          </w:divBdr>
          <w:divsChild>
            <w:div w:id="1453207484">
              <w:marLeft w:val="0"/>
              <w:marRight w:val="0"/>
              <w:marTop w:val="0"/>
              <w:marBottom w:val="0"/>
              <w:divBdr>
                <w:top w:val="none" w:sz="0" w:space="0" w:color="auto"/>
                <w:left w:val="none" w:sz="0" w:space="0" w:color="auto"/>
                <w:bottom w:val="none" w:sz="0" w:space="0" w:color="auto"/>
                <w:right w:val="none" w:sz="0" w:space="0" w:color="auto"/>
              </w:divBdr>
              <w:divsChild>
                <w:div w:id="757095526">
                  <w:marLeft w:val="105"/>
                  <w:marRight w:val="105"/>
                  <w:marTop w:val="150"/>
                  <w:marBottom w:val="150"/>
                  <w:divBdr>
                    <w:top w:val="single" w:sz="6" w:space="0" w:color="333333"/>
                    <w:left w:val="single" w:sz="6" w:space="0" w:color="333333"/>
                    <w:bottom w:val="single" w:sz="6" w:space="0" w:color="333333"/>
                    <w:right w:val="single" w:sz="6" w:space="0" w:color="333333"/>
                  </w:divBdr>
                  <w:divsChild>
                    <w:div w:id="2061664042">
                      <w:marLeft w:val="0"/>
                      <w:marRight w:val="0"/>
                      <w:marTop w:val="0"/>
                      <w:marBottom w:val="0"/>
                      <w:divBdr>
                        <w:top w:val="none" w:sz="0" w:space="0" w:color="auto"/>
                        <w:left w:val="none" w:sz="0" w:space="0" w:color="auto"/>
                        <w:bottom w:val="none" w:sz="0" w:space="0" w:color="auto"/>
                        <w:right w:val="none" w:sz="0" w:space="0" w:color="auto"/>
                      </w:divBdr>
                      <w:divsChild>
                        <w:div w:id="1963801143">
                          <w:marLeft w:val="0"/>
                          <w:marRight w:val="0"/>
                          <w:marTop w:val="0"/>
                          <w:marBottom w:val="0"/>
                          <w:divBdr>
                            <w:top w:val="none" w:sz="0" w:space="0" w:color="auto"/>
                            <w:left w:val="none" w:sz="0" w:space="0" w:color="auto"/>
                            <w:bottom w:val="none" w:sz="0" w:space="0" w:color="auto"/>
                            <w:right w:val="none" w:sz="0" w:space="0" w:color="auto"/>
                          </w:divBdr>
                          <w:divsChild>
                            <w:div w:id="1187983216">
                              <w:marLeft w:val="0"/>
                              <w:marRight w:val="0"/>
                              <w:marTop w:val="0"/>
                              <w:marBottom w:val="0"/>
                              <w:divBdr>
                                <w:top w:val="none" w:sz="0" w:space="0" w:color="auto"/>
                                <w:left w:val="none" w:sz="0" w:space="0" w:color="auto"/>
                                <w:bottom w:val="none" w:sz="0" w:space="0" w:color="auto"/>
                                <w:right w:val="none" w:sz="0" w:space="0" w:color="auto"/>
                              </w:divBdr>
                              <w:divsChild>
                                <w:div w:id="130904757">
                                  <w:marLeft w:val="105"/>
                                  <w:marRight w:val="105"/>
                                  <w:marTop w:val="150"/>
                                  <w:marBottom w:val="150"/>
                                  <w:divBdr>
                                    <w:top w:val="none" w:sz="0" w:space="0" w:color="auto"/>
                                    <w:left w:val="none" w:sz="0" w:space="0" w:color="auto"/>
                                    <w:bottom w:val="none" w:sz="0" w:space="0" w:color="auto"/>
                                    <w:right w:val="none" w:sz="0" w:space="0" w:color="auto"/>
                                  </w:divBdr>
                                  <w:divsChild>
                                    <w:div w:id="1340347740">
                                      <w:marLeft w:val="0"/>
                                      <w:marRight w:val="0"/>
                                      <w:marTop w:val="0"/>
                                      <w:marBottom w:val="0"/>
                                      <w:divBdr>
                                        <w:top w:val="none" w:sz="0" w:space="0" w:color="auto"/>
                                        <w:left w:val="none" w:sz="0" w:space="0" w:color="auto"/>
                                        <w:bottom w:val="none" w:sz="0" w:space="0" w:color="auto"/>
                                        <w:right w:val="none" w:sz="0" w:space="0" w:color="auto"/>
                                      </w:divBdr>
                                      <w:divsChild>
                                        <w:div w:id="1767919694">
                                          <w:marLeft w:val="0"/>
                                          <w:marRight w:val="0"/>
                                          <w:marTop w:val="0"/>
                                          <w:marBottom w:val="0"/>
                                          <w:divBdr>
                                            <w:top w:val="none" w:sz="0" w:space="0" w:color="auto"/>
                                            <w:left w:val="none" w:sz="0" w:space="0" w:color="auto"/>
                                            <w:bottom w:val="none" w:sz="0" w:space="0" w:color="auto"/>
                                            <w:right w:val="none" w:sz="0" w:space="0" w:color="auto"/>
                                          </w:divBdr>
                                          <w:divsChild>
                                            <w:div w:id="1600672019">
                                              <w:marLeft w:val="0"/>
                                              <w:marRight w:val="0"/>
                                              <w:marTop w:val="0"/>
                                              <w:marBottom w:val="0"/>
                                              <w:divBdr>
                                                <w:top w:val="none" w:sz="0" w:space="0" w:color="auto"/>
                                                <w:left w:val="none" w:sz="0" w:space="0" w:color="auto"/>
                                                <w:bottom w:val="none" w:sz="0" w:space="0" w:color="auto"/>
                                                <w:right w:val="none" w:sz="0" w:space="0" w:color="auto"/>
                                              </w:divBdr>
                                              <w:divsChild>
                                                <w:div w:id="1125198320">
                                                  <w:marLeft w:val="0"/>
                                                  <w:marRight w:val="0"/>
                                                  <w:marTop w:val="0"/>
                                                  <w:marBottom w:val="0"/>
                                                  <w:divBdr>
                                                    <w:top w:val="none" w:sz="0" w:space="0" w:color="auto"/>
                                                    <w:left w:val="none" w:sz="0" w:space="0" w:color="auto"/>
                                                    <w:bottom w:val="none" w:sz="0" w:space="0" w:color="auto"/>
                                                    <w:right w:val="none" w:sz="0" w:space="0" w:color="auto"/>
                                                  </w:divBdr>
                                                  <w:divsChild>
                                                    <w:div w:id="1548222976">
                                                      <w:marLeft w:val="105"/>
                                                      <w:marRight w:val="105"/>
                                                      <w:marTop w:val="150"/>
                                                      <w:marBottom w:val="150"/>
                                                      <w:divBdr>
                                                        <w:top w:val="none" w:sz="0" w:space="0" w:color="auto"/>
                                                        <w:left w:val="none" w:sz="0" w:space="0" w:color="auto"/>
                                                        <w:bottom w:val="none" w:sz="0" w:space="0" w:color="auto"/>
                                                        <w:right w:val="none" w:sz="0" w:space="0" w:color="auto"/>
                                                      </w:divBdr>
                                                      <w:divsChild>
                                                        <w:div w:id="1145194860">
                                                          <w:marLeft w:val="0"/>
                                                          <w:marRight w:val="0"/>
                                                          <w:marTop w:val="0"/>
                                                          <w:marBottom w:val="0"/>
                                                          <w:divBdr>
                                                            <w:top w:val="none" w:sz="0" w:space="0" w:color="auto"/>
                                                            <w:left w:val="none" w:sz="0" w:space="0" w:color="auto"/>
                                                            <w:bottom w:val="none" w:sz="0" w:space="0" w:color="auto"/>
                                                            <w:right w:val="none" w:sz="0" w:space="0" w:color="auto"/>
                                                          </w:divBdr>
                                                          <w:divsChild>
                                                            <w:div w:id="1760637347">
                                                              <w:marLeft w:val="0"/>
                                                              <w:marRight w:val="0"/>
                                                              <w:marTop w:val="0"/>
                                                              <w:marBottom w:val="0"/>
                                                              <w:divBdr>
                                                                <w:top w:val="none" w:sz="0" w:space="0" w:color="auto"/>
                                                                <w:left w:val="none" w:sz="0" w:space="0" w:color="auto"/>
                                                                <w:bottom w:val="none" w:sz="0" w:space="0" w:color="auto"/>
                                                                <w:right w:val="none" w:sz="0" w:space="0" w:color="auto"/>
                                                              </w:divBdr>
                                                              <w:divsChild>
                                                                <w:div w:id="1917472489">
                                                                  <w:marLeft w:val="0"/>
                                                                  <w:marRight w:val="0"/>
                                                                  <w:marTop w:val="0"/>
                                                                  <w:marBottom w:val="0"/>
                                                                  <w:divBdr>
                                                                    <w:top w:val="none" w:sz="0" w:space="0" w:color="auto"/>
                                                                    <w:left w:val="none" w:sz="0" w:space="0" w:color="auto"/>
                                                                    <w:bottom w:val="none" w:sz="0" w:space="0" w:color="auto"/>
                                                                    <w:right w:val="none" w:sz="0" w:space="0" w:color="auto"/>
                                                                  </w:divBdr>
                                                                  <w:divsChild>
                                                                    <w:div w:id="953710653">
                                                                      <w:marLeft w:val="0"/>
                                                                      <w:marRight w:val="0"/>
                                                                      <w:marTop w:val="0"/>
                                                                      <w:marBottom w:val="0"/>
                                                                      <w:divBdr>
                                                                        <w:top w:val="none" w:sz="0" w:space="0" w:color="auto"/>
                                                                        <w:left w:val="none" w:sz="0" w:space="0" w:color="auto"/>
                                                                        <w:bottom w:val="none" w:sz="0" w:space="0" w:color="auto"/>
                                                                        <w:right w:val="none" w:sz="0" w:space="0" w:color="auto"/>
                                                                      </w:divBdr>
                                                                      <w:divsChild>
                                                                        <w:div w:id="920985377">
                                                                          <w:marLeft w:val="0"/>
                                                                          <w:marRight w:val="0"/>
                                                                          <w:marTop w:val="0"/>
                                                                          <w:marBottom w:val="0"/>
                                                                          <w:divBdr>
                                                                            <w:top w:val="none" w:sz="0" w:space="0" w:color="auto"/>
                                                                            <w:left w:val="none" w:sz="0" w:space="0" w:color="auto"/>
                                                                            <w:bottom w:val="none" w:sz="0" w:space="0" w:color="auto"/>
                                                                            <w:right w:val="none" w:sz="0" w:space="0" w:color="auto"/>
                                                                          </w:divBdr>
                                                                          <w:divsChild>
                                                                            <w:div w:id="2090499759">
                                                                              <w:marLeft w:val="105"/>
                                                                              <w:marRight w:val="105"/>
                                                                              <w:marTop w:val="150"/>
                                                                              <w:marBottom w:val="150"/>
                                                                              <w:divBdr>
                                                                                <w:top w:val="none" w:sz="0" w:space="0" w:color="auto"/>
                                                                                <w:left w:val="none" w:sz="0" w:space="0" w:color="auto"/>
                                                                                <w:bottom w:val="none" w:sz="0" w:space="0" w:color="auto"/>
                                                                                <w:right w:val="none" w:sz="0" w:space="0" w:color="auto"/>
                                                                              </w:divBdr>
                                                                              <w:divsChild>
                                                                                <w:div w:id="204223248">
                                                                                  <w:marLeft w:val="0"/>
                                                                                  <w:marRight w:val="0"/>
                                                                                  <w:marTop w:val="0"/>
                                                                                  <w:marBottom w:val="0"/>
                                                                                  <w:divBdr>
                                                                                    <w:top w:val="none" w:sz="0" w:space="0" w:color="auto"/>
                                                                                    <w:left w:val="none" w:sz="0" w:space="0" w:color="auto"/>
                                                                                    <w:bottom w:val="none" w:sz="0" w:space="0" w:color="auto"/>
                                                                                    <w:right w:val="none" w:sz="0" w:space="0" w:color="auto"/>
                                                                                  </w:divBdr>
                                                                                  <w:divsChild>
                                                                                    <w:div w:id="1376733957">
                                                                                      <w:marLeft w:val="0"/>
                                                                                      <w:marRight w:val="0"/>
                                                                                      <w:marTop w:val="0"/>
                                                                                      <w:marBottom w:val="0"/>
                                                                                      <w:divBdr>
                                                                                        <w:top w:val="none" w:sz="0" w:space="0" w:color="auto"/>
                                                                                        <w:left w:val="none" w:sz="0" w:space="0" w:color="auto"/>
                                                                                        <w:bottom w:val="none" w:sz="0" w:space="0" w:color="auto"/>
                                                                                        <w:right w:val="none" w:sz="0" w:space="0" w:color="auto"/>
                                                                                      </w:divBdr>
                                                                                      <w:divsChild>
                                                                                        <w:div w:id="288170892">
                                                                                          <w:marLeft w:val="0"/>
                                                                                          <w:marRight w:val="0"/>
                                                                                          <w:marTop w:val="0"/>
                                                                                          <w:marBottom w:val="0"/>
                                                                                          <w:divBdr>
                                                                                            <w:top w:val="none" w:sz="0" w:space="0" w:color="auto"/>
                                                                                            <w:left w:val="none" w:sz="0" w:space="0" w:color="auto"/>
                                                                                            <w:bottom w:val="none" w:sz="0" w:space="0" w:color="auto"/>
                                                                                            <w:right w:val="none" w:sz="0" w:space="0" w:color="auto"/>
                                                                                          </w:divBdr>
                                                                                          <w:divsChild>
                                                                                            <w:div w:id="1197504901">
                                                                                              <w:marLeft w:val="0"/>
                                                                                              <w:marRight w:val="0"/>
                                                                                              <w:marTop w:val="0"/>
                                                                                              <w:marBottom w:val="0"/>
                                                                                              <w:divBdr>
                                                                                                <w:top w:val="none" w:sz="0" w:space="0" w:color="auto"/>
                                                                                                <w:left w:val="none" w:sz="0" w:space="0" w:color="auto"/>
                                                                                                <w:bottom w:val="none" w:sz="0" w:space="0" w:color="auto"/>
                                                                                                <w:right w:val="none" w:sz="0" w:space="0" w:color="auto"/>
                                                                                              </w:divBdr>
                                                                                              <w:divsChild>
                                                                                                <w:div w:id="1547716334">
                                                                                                  <w:marLeft w:val="0"/>
                                                                                                  <w:marRight w:val="0"/>
                                                                                                  <w:marTop w:val="0"/>
                                                                                                  <w:marBottom w:val="0"/>
                                                                                                  <w:divBdr>
                                                                                                    <w:top w:val="none" w:sz="0" w:space="0" w:color="auto"/>
                                                                                                    <w:left w:val="none" w:sz="0" w:space="0" w:color="auto"/>
                                                                                                    <w:bottom w:val="none" w:sz="0" w:space="0" w:color="auto"/>
                                                                                                    <w:right w:val="none" w:sz="0" w:space="0" w:color="auto"/>
                                                                                                  </w:divBdr>
                                                                                                  <w:divsChild>
                                                                                                    <w:div w:id="1229530981">
                                                                                                      <w:marLeft w:val="0"/>
                                                                                                      <w:marRight w:val="0"/>
                                                                                                      <w:marTop w:val="0"/>
                                                                                                      <w:marBottom w:val="0"/>
                                                                                                      <w:divBdr>
                                                                                                        <w:top w:val="none" w:sz="0" w:space="0" w:color="auto"/>
                                                                                                        <w:left w:val="none" w:sz="0" w:space="0" w:color="auto"/>
                                                                                                        <w:bottom w:val="none" w:sz="0" w:space="0" w:color="auto"/>
                                                                                                        <w:right w:val="none" w:sz="0" w:space="0" w:color="auto"/>
                                                                                                      </w:divBdr>
                                                                                                      <w:divsChild>
                                                                                                        <w:div w:id="1837644029">
                                                                                                          <w:marLeft w:val="0"/>
                                                                                                          <w:marRight w:val="0"/>
                                                                                                          <w:marTop w:val="225"/>
                                                                                                          <w:marBottom w:val="300"/>
                                                                                                          <w:divBdr>
                                                                                                            <w:top w:val="none" w:sz="0" w:space="0" w:color="auto"/>
                                                                                                            <w:left w:val="none" w:sz="0" w:space="0" w:color="auto"/>
                                                                                                            <w:bottom w:val="none" w:sz="0" w:space="0" w:color="auto"/>
                                                                                                            <w:right w:val="none" w:sz="0" w:space="0" w:color="auto"/>
                                                                                                          </w:divBdr>
                                                                                                          <w:divsChild>
                                                                                                            <w:div w:id="837505770">
                                                                                                              <w:marLeft w:val="0"/>
                                                                                                              <w:marRight w:val="0"/>
                                                                                                              <w:marTop w:val="0"/>
                                                                                                              <w:marBottom w:val="0"/>
                                                                                                              <w:divBdr>
                                                                                                                <w:top w:val="none" w:sz="0" w:space="0" w:color="auto"/>
                                                                                                                <w:left w:val="none" w:sz="0" w:space="0" w:color="auto"/>
                                                                                                                <w:bottom w:val="single" w:sz="6" w:space="0" w:color="000000"/>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1268273">
      <w:bodyDiv w:val="1"/>
      <w:marLeft w:val="0"/>
      <w:marRight w:val="0"/>
      <w:marTop w:val="0"/>
      <w:marBottom w:val="0"/>
      <w:divBdr>
        <w:top w:val="none" w:sz="0" w:space="0" w:color="auto"/>
        <w:left w:val="none" w:sz="0" w:space="0" w:color="auto"/>
        <w:bottom w:val="none" w:sz="0" w:space="0" w:color="auto"/>
        <w:right w:val="none" w:sz="0" w:space="0" w:color="auto"/>
      </w:divBdr>
    </w:div>
    <w:div w:id="1052776055">
      <w:bodyDiv w:val="1"/>
      <w:marLeft w:val="0"/>
      <w:marRight w:val="0"/>
      <w:marTop w:val="0"/>
      <w:marBottom w:val="0"/>
      <w:divBdr>
        <w:top w:val="none" w:sz="0" w:space="0" w:color="auto"/>
        <w:left w:val="none" w:sz="0" w:space="0" w:color="auto"/>
        <w:bottom w:val="none" w:sz="0" w:space="0" w:color="auto"/>
        <w:right w:val="none" w:sz="0" w:space="0" w:color="auto"/>
      </w:divBdr>
    </w:div>
    <w:div w:id="1077242937">
      <w:bodyDiv w:val="1"/>
      <w:marLeft w:val="0"/>
      <w:marRight w:val="0"/>
      <w:marTop w:val="0"/>
      <w:marBottom w:val="0"/>
      <w:divBdr>
        <w:top w:val="none" w:sz="0" w:space="0" w:color="auto"/>
        <w:left w:val="none" w:sz="0" w:space="0" w:color="auto"/>
        <w:bottom w:val="none" w:sz="0" w:space="0" w:color="auto"/>
        <w:right w:val="none" w:sz="0" w:space="0" w:color="auto"/>
      </w:divBdr>
    </w:div>
    <w:div w:id="1077751886">
      <w:bodyDiv w:val="1"/>
      <w:marLeft w:val="0"/>
      <w:marRight w:val="0"/>
      <w:marTop w:val="0"/>
      <w:marBottom w:val="0"/>
      <w:divBdr>
        <w:top w:val="none" w:sz="0" w:space="0" w:color="auto"/>
        <w:left w:val="none" w:sz="0" w:space="0" w:color="auto"/>
        <w:bottom w:val="none" w:sz="0" w:space="0" w:color="auto"/>
        <w:right w:val="none" w:sz="0" w:space="0" w:color="auto"/>
      </w:divBdr>
    </w:div>
    <w:div w:id="1077824325">
      <w:bodyDiv w:val="1"/>
      <w:marLeft w:val="0"/>
      <w:marRight w:val="0"/>
      <w:marTop w:val="0"/>
      <w:marBottom w:val="0"/>
      <w:divBdr>
        <w:top w:val="none" w:sz="0" w:space="0" w:color="auto"/>
        <w:left w:val="none" w:sz="0" w:space="0" w:color="auto"/>
        <w:bottom w:val="none" w:sz="0" w:space="0" w:color="auto"/>
        <w:right w:val="none" w:sz="0" w:space="0" w:color="auto"/>
      </w:divBdr>
    </w:div>
    <w:div w:id="1088038616">
      <w:bodyDiv w:val="1"/>
      <w:marLeft w:val="0"/>
      <w:marRight w:val="0"/>
      <w:marTop w:val="0"/>
      <w:marBottom w:val="0"/>
      <w:divBdr>
        <w:top w:val="none" w:sz="0" w:space="0" w:color="auto"/>
        <w:left w:val="none" w:sz="0" w:space="0" w:color="auto"/>
        <w:bottom w:val="none" w:sz="0" w:space="0" w:color="auto"/>
        <w:right w:val="none" w:sz="0" w:space="0" w:color="auto"/>
      </w:divBdr>
      <w:divsChild>
        <w:div w:id="26178053">
          <w:marLeft w:val="360"/>
          <w:marRight w:val="0"/>
          <w:marTop w:val="200"/>
          <w:marBottom w:val="0"/>
          <w:divBdr>
            <w:top w:val="none" w:sz="0" w:space="0" w:color="auto"/>
            <w:left w:val="none" w:sz="0" w:space="0" w:color="auto"/>
            <w:bottom w:val="none" w:sz="0" w:space="0" w:color="auto"/>
            <w:right w:val="none" w:sz="0" w:space="0" w:color="auto"/>
          </w:divBdr>
        </w:div>
        <w:div w:id="143933577">
          <w:marLeft w:val="360"/>
          <w:marRight w:val="0"/>
          <w:marTop w:val="200"/>
          <w:marBottom w:val="0"/>
          <w:divBdr>
            <w:top w:val="none" w:sz="0" w:space="0" w:color="auto"/>
            <w:left w:val="none" w:sz="0" w:space="0" w:color="auto"/>
            <w:bottom w:val="none" w:sz="0" w:space="0" w:color="auto"/>
            <w:right w:val="none" w:sz="0" w:space="0" w:color="auto"/>
          </w:divBdr>
        </w:div>
        <w:div w:id="305010029">
          <w:marLeft w:val="360"/>
          <w:marRight w:val="0"/>
          <w:marTop w:val="200"/>
          <w:marBottom w:val="0"/>
          <w:divBdr>
            <w:top w:val="none" w:sz="0" w:space="0" w:color="auto"/>
            <w:left w:val="none" w:sz="0" w:space="0" w:color="auto"/>
            <w:bottom w:val="none" w:sz="0" w:space="0" w:color="auto"/>
            <w:right w:val="none" w:sz="0" w:space="0" w:color="auto"/>
          </w:divBdr>
        </w:div>
        <w:div w:id="632911054">
          <w:marLeft w:val="360"/>
          <w:marRight w:val="0"/>
          <w:marTop w:val="200"/>
          <w:marBottom w:val="0"/>
          <w:divBdr>
            <w:top w:val="none" w:sz="0" w:space="0" w:color="auto"/>
            <w:left w:val="none" w:sz="0" w:space="0" w:color="auto"/>
            <w:bottom w:val="none" w:sz="0" w:space="0" w:color="auto"/>
            <w:right w:val="none" w:sz="0" w:space="0" w:color="auto"/>
          </w:divBdr>
        </w:div>
        <w:div w:id="1076561342">
          <w:marLeft w:val="360"/>
          <w:marRight w:val="0"/>
          <w:marTop w:val="200"/>
          <w:marBottom w:val="0"/>
          <w:divBdr>
            <w:top w:val="none" w:sz="0" w:space="0" w:color="auto"/>
            <w:left w:val="none" w:sz="0" w:space="0" w:color="auto"/>
            <w:bottom w:val="none" w:sz="0" w:space="0" w:color="auto"/>
            <w:right w:val="none" w:sz="0" w:space="0" w:color="auto"/>
          </w:divBdr>
        </w:div>
        <w:div w:id="1223978322">
          <w:marLeft w:val="360"/>
          <w:marRight w:val="0"/>
          <w:marTop w:val="200"/>
          <w:marBottom w:val="0"/>
          <w:divBdr>
            <w:top w:val="none" w:sz="0" w:space="0" w:color="auto"/>
            <w:left w:val="none" w:sz="0" w:space="0" w:color="auto"/>
            <w:bottom w:val="none" w:sz="0" w:space="0" w:color="auto"/>
            <w:right w:val="none" w:sz="0" w:space="0" w:color="auto"/>
          </w:divBdr>
        </w:div>
        <w:div w:id="1899633265">
          <w:marLeft w:val="360"/>
          <w:marRight w:val="0"/>
          <w:marTop w:val="200"/>
          <w:marBottom w:val="0"/>
          <w:divBdr>
            <w:top w:val="none" w:sz="0" w:space="0" w:color="auto"/>
            <w:left w:val="none" w:sz="0" w:space="0" w:color="auto"/>
            <w:bottom w:val="none" w:sz="0" w:space="0" w:color="auto"/>
            <w:right w:val="none" w:sz="0" w:space="0" w:color="auto"/>
          </w:divBdr>
        </w:div>
        <w:div w:id="2109082033">
          <w:marLeft w:val="360"/>
          <w:marRight w:val="0"/>
          <w:marTop w:val="200"/>
          <w:marBottom w:val="0"/>
          <w:divBdr>
            <w:top w:val="none" w:sz="0" w:space="0" w:color="auto"/>
            <w:left w:val="none" w:sz="0" w:space="0" w:color="auto"/>
            <w:bottom w:val="none" w:sz="0" w:space="0" w:color="auto"/>
            <w:right w:val="none" w:sz="0" w:space="0" w:color="auto"/>
          </w:divBdr>
        </w:div>
      </w:divsChild>
    </w:div>
    <w:div w:id="1112169709">
      <w:bodyDiv w:val="1"/>
      <w:marLeft w:val="0"/>
      <w:marRight w:val="0"/>
      <w:marTop w:val="0"/>
      <w:marBottom w:val="0"/>
      <w:divBdr>
        <w:top w:val="none" w:sz="0" w:space="0" w:color="auto"/>
        <w:left w:val="none" w:sz="0" w:space="0" w:color="auto"/>
        <w:bottom w:val="none" w:sz="0" w:space="0" w:color="auto"/>
        <w:right w:val="none" w:sz="0" w:space="0" w:color="auto"/>
      </w:divBdr>
    </w:div>
    <w:div w:id="1124618461">
      <w:bodyDiv w:val="1"/>
      <w:marLeft w:val="0"/>
      <w:marRight w:val="0"/>
      <w:marTop w:val="0"/>
      <w:marBottom w:val="0"/>
      <w:divBdr>
        <w:top w:val="none" w:sz="0" w:space="0" w:color="auto"/>
        <w:left w:val="none" w:sz="0" w:space="0" w:color="auto"/>
        <w:bottom w:val="none" w:sz="0" w:space="0" w:color="auto"/>
        <w:right w:val="none" w:sz="0" w:space="0" w:color="auto"/>
      </w:divBdr>
    </w:div>
    <w:div w:id="1129133504">
      <w:bodyDiv w:val="1"/>
      <w:marLeft w:val="0"/>
      <w:marRight w:val="0"/>
      <w:marTop w:val="0"/>
      <w:marBottom w:val="0"/>
      <w:divBdr>
        <w:top w:val="none" w:sz="0" w:space="0" w:color="auto"/>
        <w:left w:val="none" w:sz="0" w:space="0" w:color="auto"/>
        <w:bottom w:val="none" w:sz="0" w:space="0" w:color="auto"/>
        <w:right w:val="none" w:sz="0" w:space="0" w:color="auto"/>
      </w:divBdr>
    </w:div>
    <w:div w:id="1142312296">
      <w:bodyDiv w:val="1"/>
      <w:marLeft w:val="0"/>
      <w:marRight w:val="0"/>
      <w:marTop w:val="0"/>
      <w:marBottom w:val="0"/>
      <w:divBdr>
        <w:top w:val="none" w:sz="0" w:space="0" w:color="auto"/>
        <w:left w:val="none" w:sz="0" w:space="0" w:color="auto"/>
        <w:bottom w:val="none" w:sz="0" w:space="0" w:color="auto"/>
        <w:right w:val="none" w:sz="0" w:space="0" w:color="auto"/>
      </w:divBdr>
    </w:div>
    <w:div w:id="1158350566">
      <w:bodyDiv w:val="1"/>
      <w:marLeft w:val="0"/>
      <w:marRight w:val="0"/>
      <w:marTop w:val="0"/>
      <w:marBottom w:val="0"/>
      <w:divBdr>
        <w:top w:val="none" w:sz="0" w:space="0" w:color="auto"/>
        <w:left w:val="none" w:sz="0" w:space="0" w:color="auto"/>
        <w:bottom w:val="none" w:sz="0" w:space="0" w:color="auto"/>
        <w:right w:val="none" w:sz="0" w:space="0" w:color="auto"/>
      </w:divBdr>
    </w:div>
    <w:div w:id="1174803259">
      <w:bodyDiv w:val="1"/>
      <w:marLeft w:val="0"/>
      <w:marRight w:val="0"/>
      <w:marTop w:val="0"/>
      <w:marBottom w:val="0"/>
      <w:divBdr>
        <w:top w:val="none" w:sz="0" w:space="0" w:color="auto"/>
        <w:left w:val="none" w:sz="0" w:space="0" w:color="auto"/>
        <w:bottom w:val="none" w:sz="0" w:space="0" w:color="auto"/>
        <w:right w:val="none" w:sz="0" w:space="0" w:color="auto"/>
      </w:divBdr>
    </w:div>
    <w:div w:id="1190144534">
      <w:bodyDiv w:val="1"/>
      <w:marLeft w:val="0"/>
      <w:marRight w:val="0"/>
      <w:marTop w:val="0"/>
      <w:marBottom w:val="0"/>
      <w:divBdr>
        <w:top w:val="none" w:sz="0" w:space="0" w:color="auto"/>
        <w:left w:val="none" w:sz="0" w:space="0" w:color="auto"/>
        <w:bottom w:val="none" w:sz="0" w:space="0" w:color="auto"/>
        <w:right w:val="none" w:sz="0" w:space="0" w:color="auto"/>
      </w:divBdr>
    </w:div>
    <w:div w:id="1199784647">
      <w:bodyDiv w:val="1"/>
      <w:marLeft w:val="0"/>
      <w:marRight w:val="0"/>
      <w:marTop w:val="0"/>
      <w:marBottom w:val="0"/>
      <w:divBdr>
        <w:top w:val="none" w:sz="0" w:space="0" w:color="auto"/>
        <w:left w:val="none" w:sz="0" w:space="0" w:color="auto"/>
        <w:bottom w:val="none" w:sz="0" w:space="0" w:color="auto"/>
        <w:right w:val="none" w:sz="0" w:space="0" w:color="auto"/>
      </w:divBdr>
    </w:div>
    <w:div w:id="1221793816">
      <w:bodyDiv w:val="1"/>
      <w:marLeft w:val="0"/>
      <w:marRight w:val="0"/>
      <w:marTop w:val="0"/>
      <w:marBottom w:val="0"/>
      <w:divBdr>
        <w:top w:val="none" w:sz="0" w:space="0" w:color="auto"/>
        <w:left w:val="none" w:sz="0" w:space="0" w:color="auto"/>
        <w:bottom w:val="none" w:sz="0" w:space="0" w:color="auto"/>
        <w:right w:val="none" w:sz="0" w:space="0" w:color="auto"/>
      </w:divBdr>
    </w:div>
    <w:div w:id="1230730912">
      <w:bodyDiv w:val="1"/>
      <w:marLeft w:val="0"/>
      <w:marRight w:val="0"/>
      <w:marTop w:val="0"/>
      <w:marBottom w:val="0"/>
      <w:divBdr>
        <w:top w:val="none" w:sz="0" w:space="0" w:color="auto"/>
        <w:left w:val="none" w:sz="0" w:space="0" w:color="auto"/>
        <w:bottom w:val="none" w:sz="0" w:space="0" w:color="auto"/>
        <w:right w:val="none" w:sz="0" w:space="0" w:color="auto"/>
      </w:divBdr>
    </w:div>
    <w:div w:id="1238780198">
      <w:bodyDiv w:val="1"/>
      <w:marLeft w:val="0"/>
      <w:marRight w:val="0"/>
      <w:marTop w:val="0"/>
      <w:marBottom w:val="0"/>
      <w:divBdr>
        <w:top w:val="none" w:sz="0" w:space="0" w:color="auto"/>
        <w:left w:val="none" w:sz="0" w:space="0" w:color="auto"/>
        <w:bottom w:val="none" w:sz="0" w:space="0" w:color="auto"/>
        <w:right w:val="none" w:sz="0" w:space="0" w:color="auto"/>
      </w:divBdr>
    </w:div>
    <w:div w:id="1239175382">
      <w:bodyDiv w:val="1"/>
      <w:marLeft w:val="0"/>
      <w:marRight w:val="0"/>
      <w:marTop w:val="0"/>
      <w:marBottom w:val="0"/>
      <w:divBdr>
        <w:top w:val="none" w:sz="0" w:space="0" w:color="auto"/>
        <w:left w:val="none" w:sz="0" w:space="0" w:color="auto"/>
        <w:bottom w:val="none" w:sz="0" w:space="0" w:color="auto"/>
        <w:right w:val="none" w:sz="0" w:space="0" w:color="auto"/>
      </w:divBdr>
    </w:div>
    <w:div w:id="1242176194">
      <w:bodyDiv w:val="1"/>
      <w:marLeft w:val="0"/>
      <w:marRight w:val="0"/>
      <w:marTop w:val="0"/>
      <w:marBottom w:val="0"/>
      <w:divBdr>
        <w:top w:val="none" w:sz="0" w:space="0" w:color="auto"/>
        <w:left w:val="none" w:sz="0" w:space="0" w:color="auto"/>
        <w:bottom w:val="none" w:sz="0" w:space="0" w:color="auto"/>
        <w:right w:val="none" w:sz="0" w:space="0" w:color="auto"/>
      </w:divBdr>
    </w:div>
    <w:div w:id="1243174444">
      <w:bodyDiv w:val="1"/>
      <w:marLeft w:val="0"/>
      <w:marRight w:val="0"/>
      <w:marTop w:val="0"/>
      <w:marBottom w:val="0"/>
      <w:divBdr>
        <w:top w:val="none" w:sz="0" w:space="0" w:color="auto"/>
        <w:left w:val="none" w:sz="0" w:space="0" w:color="auto"/>
        <w:bottom w:val="none" w:sz="0" w:space="0" w:color="auto"/>
        <w:right w:val="none" w:sz="0" w:space="0" w:color="auto"/>
      </w:divBdr>
    </w:div>
    <w:div w:id="1252621064">
      <w:bodyDiv w:val="1"/>
      <w:marLeft w:val="0"/>
      <w:marRight w:val="0"/>
      <w:marTop w:val="0"/>
      <w:marBottom w:val="0"/>
      <w:divBdr>
        <w:top w:val="none" w:sz="0" w:space="0" w:color="auto"/>
        <w:left w:val="none" w:sz="0" w:space="0" w:color="auto"/>
        <w:bottom w:val="none" w:sz="0" w:space="0" w:color="auto"/>
        <w:right w:val="none" w:sz="0" w:space="0" w:color="auto"/>
      </w:divBdr>
    </w:div>
    <w:div w:id="1256204580">
      <w:bodyDiv w:val="1"/>
      <w:marLeft w:val="0"/>
      <w:marRight w:val="0"/>
      <w:marTop w:val="0"/>
      <w:marBottom w:val="0"/>
      <w:divBdr>
        <w:top w:val="none" w:sz="0" w:space="0" w:color="auto"/>
        <w:left w:val="none" w:sz="0" w:space="0" w:color="auto"/>
        <w:bottom w:val="none" w:sz="0" w:space="0" w:color="auto"/>
        <w:right w:val="none" w:sz="0" w:space="0" w:color="auto"/>
      </w:divBdr>
    </w:div>
    <w:div w:id="1265459835">
      <w:bodyDiv w:val="1"/>
      <w:marLeft w:val="0"/>
      <w:marRight w:val="0"/>
      <w:marTop w:val="0"/>
      <w:marBottom w:val="0"/>
      <w:divBdr>
        <w:top w:val="none" w:sz="0" w:space="0" w:color="auto"/>
        <w:left w:val="none" w:sz="0" w:space="0" w:color="auto"/>
        <w:bottom w:val="none" w:sz="0" w:space="0" w:color="auto"/>
        <w:right w:val="none" w:sz="0" w:space="0" w:color="auto"/>
      </w:divBdr>
    </w:div>
    <w:div w:id="1276980941">
      <w:bodyDiv w:val="1"/>
      <w:marLeft w:val="0"/>
      <w:marRight w:val="0"/>
      <w:marTop w:val="0"/>
      <w:marBottom w:val="0"/>
      <w:divBdr>
        <w:top w:val="none" w:sz="0" w:space="0" w:color="auto"/>
        <w:left w:val="none" w:sz="0" w:space="0" w:color="auto"/>
        <w:bottom w:val="none" w:sz="0" w:space="0" w:color="auto"/>
        <w:right w:val="none" w:sz="0" w:space="0" w:color="auto"/>
      </w:divBdr>
    </w:div>
    <w:div w:id="1279336008">
      <w:bodyDiv w:val="1"/>
      <w:marLeft w:val="0"/>
      <w:marRight w:val="0"/>
      <w:marTop w:val="0"/>
      <w:marBottom w:val="0"/>
      <w:divBdr>
        <w:top w:val="none" w:sz="0" w:space="0" w:color="auto"/>
        <w:left w:val="none" w:sz="0" w:space="0" w:color="auto"/>
        <w:bottom w:val="none" w:sz="0" w:space="0" w:color="auto"/>
        <w:right w:val="none" w:sz="0" w:space="0" w:color="auto"/>
      </w:divBdr>
    </w:div>
    <w:div w:id="1288584292">
      <w:bodyDiv w:val="1"/>
      <w:marLeft w:val="0"/>
      <w:marRight w:val="0"/>
      <w:marTop w:val="0"/>
      <w:marBottom w:val="0"/>
      <w:divBdr>
        <w:top w:val="none" w:sz="0" w:space="0" w:color="auto"/>
        <w:left w:val="none" w:sz="0" w:space="0" w:color="auto"/>
        <w:bottom w:val="none" w:sz="0" w:space="0" w:color="auto"/>
        <w:right w:val="none" w:sz="0" w:space="0" w:color="auto"/>
      </w:divBdr>
    </w:div>
    <w:div w:id="1302079583">
      <w:bodyDiv w:val="1"/>
      <w:marLeft w:val="0"/>
      <w:marRight w:val="0"/>
      <w:marTop w:val="0"/>
      <w:marBottom w:val="0"/>
      <w:divBdr>
        <w:top w:val="none" w:sz="0" w:space="0" w:color="auto"/>
        <w:left w:val="none" w:sz="0" w:space="0" w:color="auto"/>
        <w:bottom w:val="none" w:sz="0" w:space="0" w:color="auto"/>
        <w:right w:val="none" w:sz="0" w:space="0" w:color="auto"/>
      </w:divBdr>
    </w:div>
    <w:div w:id="1305358211">
      <w:bodyDiv w:val="1"/>
      <w:marLeft w:val="0"/>
      <w:marRight w:val="0"/>
      <w:marTop w:val="0"/>
      <w:marBottom w:val="0"/>
      <w:divBdr>
        <w:top w:val="none" w:sz="0" w:space="0" w:color="auto"/>
        <w:left w:val="none" w:sz="0" w:space="0" w:color="auto"/>
        <w:bottom w:val="none" w:sz="0" w:space="0" w:color="auto"/>
        <w:right w:val="none" w:sz="0" w:space="0" w:color="auto"/>
      </w:divBdr>
    </w:div>
    <w:div w:id="1312907855">
      <w:bodyDiv w:val="1"/>
      <w:marLeft w:val="0"/>
      <w:marRight w:val="0"/>
      <w:marTop w:val="0"/>
      <w:marBottom w:val="0"/>
      <w:divBdr>
        <w:top w:val="none" w:sz="0" w:space="0" w:color="auto"/>
        <w:left w:val="none" w:sz="0" w:space="0" w:color="auto"/>
        <w:bottom w:val="none" w:sz="0" w:space="0" w:color="auto"/>
        <w:right w:val="none" w:sz="0" w:space="0" w:color="auto"/>
      </w:divBdr>
    </w:div>
    <w:div w:id="1317956897">
      <w:bodyDiv w:val="1"/>
      <w:marLeft w:val="0"/>
      <w:marRight w:val="0"/>
      <w:marTop w:val="0"/>
      <w:marBottom w:val="0"/>
      <w:divBdr>
        <w:top w:val="none" w:sz="0" w:space="0" w:color="auto"/>
        <w:left w:val="none" w:sz="0" w:space="0" w:color="auto"/>
        <w:bottom w:val="none" w:sz="0" w:space="0" w:color="auto"/>
        <w:right w:val="none" w:sz="0" w:space="0" w:color="auto"/>
      </w:divBdr>
    </w:div>
    <w:div w:id="1341813833">
      <w:bodyDiv w:val="1"/>
      <w:marLeft w:val="0"/>
      <w:marRight w:val="0"/>
      <w:marTop w:val="0"/>
      <w:marBottom w:val="0"/>
      <w:divBdr>
        <w:top w:val="none" w:sz="0" w:space="0" w:color="auto"/>
        <w:left w:val="none" w:sz="0" w:space="0" w:color="auto"/>
        <w:bottom w:val="none" w:sz="0" w:space="0" w:color="auto"/>
        <w:right w:val="none" w:sz="0" w:space="0" w:color="auto"/>
      </w:divBdr>
      <w:divsChild>
        <w:div w:id="729381892">
          <w:marLeft w:val="0"/>
          <w:marRight w:val="0"/>
          <w:marTop w:val="0"/>
          <w:marBottom w:val="0"/>
          <w:divBdr>
            <w:top w:val="none" w:sz="0" w:space="0" w:color="auto"/>
            <w:left w:val="none" w:sz="0" w:space="0" w:color="auto"/>
            <w:bottom w:val="none" w:sz="0" w:space="0" w:color="auto"/>
            <w:right w:val="none" w:sz="0" w:space="0" w:color="auto"/>
          </w:divBdr>
        </w:div>
      </w:divsChild>
    </w:div>
    <w:div w:id="1346244520">
      <w:bodyDiv w:val="1"/>
      <w:marLeft w:val="0"/>
      <w:marRight w:val="0"/>
      <w:marTop w:val="0"/>
      <w:marBottom w:val="0"/>
      <w:divBdr>
        <w:top w:val="none" w:sz="0" w:space="0" w:color="auto"/>
        <w:left w:val="none" w:sz="0" w:space="0" w:color="auto"/>
        <w:bottom w:val="none" w:sz="0" w:space="0" w:color="auto"/>
        <w:right w:val="none" w:sz="0" w:space="0" w:color="auto"/>
      </w:divBdr>
    </w:div>
    <w:div w:id="1354258736">
      <w:bodyDiv w:val="1"/>
      <w:marLeft w:val="0"/>
      <w:marRight w:val="0"/>
      <w:marTop w:val="0"/>
      <w:marBottom w:val="0"/>
      <w:divBdr>
        <w:top w:val="none" w:sz="0" w:space="0" w:color="auto"/>
        <w:left w:val="none" w:sz="0" w:space="0" w:color="auto"/>
        <w:bottom w:val="none" w:sz="0" w:space="0" w:color="auto"/>
        <w:right w:val="none" w:sz="0" w:space="0" w:color="auto"/>
      </w:divBdr>
    </w:div>
    <w:div w:id="1356156102">
      <w:bodyDiv w:val="1"/>
      <w:marLeft w:val="0"/>
      <w:marRight w:val="0"/>
      <w:marTop w:val="0"/>
      <w:marBottom w:val="0"/>
      <w:divBdr>
        <w:top w:val="none" w:sz="0" w:space="0" w:color="auto"/>
        <w:left w:val="none" w:sz="0" w:space="0" w:color="auto"/>
        <w:bottom w:val="none" w:sz="0" w:space="0" w:color="auto"/>
        <w:right w:val="none" w:sz="0" w:space="0" w:color="auto"/>
      </w:divBdr>
    </w:div>
    <w:div w:id="1356804848">
      <w:bodyDiv w:val="1"/>
      <w:marLeft w:val="0"/>
      <w:marRight w:val="0"/>
      <w:marTop w:val="0"/>
      <w:marBottom w:val="0"/>
      <w:divBdr>
        <w:top w:val="none" w:sz="0" w:space="0" w:color="auto"/>
        <w:left w:val="none" w:sz="0" w:space="0" w:color="auto"/>
        <w:bottom w:val="none" w:sz="0" w:space="0" w:color="auto"/>
        <w:right w:val="none" w:sz="0" w:space="0" w:color="auto"/>
      </w:divBdr>
      <w:divsChild>
        <w:div w:id="172034926">
          <w:marLeft w:val="0"/>
          <w:marRight w:val="0"/>
          <w:marTop w:val="0"/>
          <w:marBottom w:val="0"/>
          <w:divBdr>
            <w:top w:val="none" w:sz="0" w:space="0" w:color="auto"/>
            <w:left w:val="none" w:sz="0" w:space="0" w:color="auto"/>
            <w:bottom w:val="none" w:sz="0" w:space="0" w:color="auto"/>
            <w:right w:val="none" w:sz="0" w:space="0" w:color="auto"/>
          </w:divBdr>
        </w:div>
        <w:div w:id="188223907">
          <w:marLeft w:val="0"/>
          <w:marRight w:val="0"/>
          <w:marTop w:val="0"/>
          <w:marBottom w:val="0"/>
          <w:divBdr>
            <w:top w:val="none" w:sz="0" w:space="0" w:color="auto"/>
            <w:left w:val="none" w:sz="0" w:space="0" w:color="auto"/>
            <w:bottom w:val="none" w:sz="0" w:space="0" w:color="auto"/>
            <w:right w:val="none" w:sz="0" w:space="0" w:color="auto"/>
          </w:divBdr>
        </w:div>
        <w:div w:id="360906927">
          <w:marLeft w:val="0"/>
          <w:marRight w:val="0"/>
          <w:marTop w:val="0"/>
          <w:marBottom w:val="0"/>
          <w:divBdr>
            <w:top w:val="none" w:sz="0" w:space="0" w:color="auto"/>
            <w:left w:val="none" w:sz="0" w:space="0" w:color="auto"/>
            <w:bottom w:val="none" w:sz="0" w:space="0" w:color="auto"/>
            <w:right w:val="none" w:sz="0" w:space="0" w:color="auto"/>
          </w:divBdr>
        </w:div>
      </w:divsChild>
    </w:div>
    <w:div w:id="1360662704">
      <w:bodyDiv w:val="1"/>
      <w:marLeft w:val="0"/>
      <w:marRight w:val="0"/>
      <w:marTop w:val="0"/>
      <w:marBottom w:val="0"/>
      <w:divBdr>
        <w:top w:val="none" w:sz="0" w:space="0" w:color="auto"/>
        <w:left w:val="none" w:sz="0" w:space="0" w:color="auto"/>
        <w:bottom w:val="none" w:sz="0" w:space="0" w:color="auto"/>
        <w:right w:val="none" w:sz="0" w:space="0" w:color="auto"/>
      </w:divBdr>
    </w:div>
    <w:div w:id="1368332551">
      <w:bodyDiv w:val="1"/>
      <w:marLeft w:val="0"/>
      <w:marRight w:val="0"/>
      <w:marTop w:val="0"/>
      <w:marBottom w:val="0"/>
      <w:divBdr>
        <w:top w:val="none" w:sz="0" w:space="0" w:color="auto"/>
        <w:left w:val="none" w:sz="0" w:space="0" w:color="auto"/>
        <w:bottom w:val="none" w:sz="0" w:space="0" w:color="auto"/>
        <w:right w:val="none" w:sz="0" w:space="0" w:color="auto"/>
      </w:divBdr>
    </w:div>
    <w:div w:id="1372919701">
      <w:bodyDiv w:val="1"/>
      <w:marLeft w:val="0"/>
      <w:marRight w:val="0"/>
      <w:marTop w:val="0"/>
      <w:marBottom w:val="0"/>
      <w:divBdr>
        <w:top w:val="none" w:sz="0" w:space="0" w:color="auto"/>
        <w:left w:val="none" w:sz="0" w:space="0" w:color="auto"/>
        <w:bottom w:val="none" w:sz="0" w:space="0" w:color="auto"/>
        <w:right w:val="none" w:sz="0" w:space="0" w:color="auto"/>
      </w:divBdr>
    </w:div>
    <w:div w:id="1373580201">
      <w:bodyDiv w:val="1"/>
      <w:marLeft w:val="0"/>
      <w:marRight w:val="0"/>
      <w:marTop w:val="0"/>
      <w:marBottom w:val="0"/>
      <w:divBdr>
        <w:top w:val="none" w:sz="0" w:space="0" w:color="auto"/>
        <w:left w:val="none" w:sz="0" w:space="0" w:color="auto"/>
        <w:bottom w:val="none" w:sz="0" w:space="0" w:color="auto"/>
        <w:right w:val="none" w:sz="0" w:space="0" w:color="auto"/>
      </w:divBdr>
    </w:div>
    <w:div w:id="1384602461">
      <w:bodyDiv w:val="1"/>
      <w:marLeft w:val="0"/>
      <w:marRight w:val="0"/>
      <w:marTop w:val="0"/>
      <w:marBottom w:val="0"/>
      <w:divBdr>
        <w:top w:val="none" w:sz="0" w:space="0" w:color="auto"/>
        <w:left w:val="none" w:sz="0" w:space="0" w:color="auto"/>
        <w:bottom w:val="none" w:sz="0" w:space="0" w:color="auto"/>
        <w:right w:val="none" w:sz="0" w:space="0" w:color="auto"/>
      </w:divBdr>
    </w:div>
    <w:div w:id="1392581029">
      <w:bodyDiv w:val="1"/>
      <w:marLeft w:val="0"/>
      <w:marRight w:val="0"/>
      <w:marTop w:val="0"/>
      <w:marBottom w:val="0"/>
      <w:divBdr>
        <w:top w:val="none" w:sz="0" w:space="0" w:color="auto"/>
        <w:left w:val="none" w:sz="0" w:space="0" w:color="auto"/>
        <w:bottom w:val="none" w:sz="0" w:space="0" w:color="auto"/>
        <w:right w:val="none" w:sz="0" w:space="0" w:color="auto"/>
      </w:divBdr>
    </w:div>
    <w:div w:id="1400324234">
      <w:bodyDiv w:val="1"/>
      <w:marLeft w:val="0"/>
      <w:marRight w:val="0"/>
      <w:marTop w:val="0"/>
      <w:marBottom w:val="0"/>
      <w:divBdr>
        <w:top w:val="none" w:sz="0" w:space="0" w:color="auto"/>
        <w:left w:val="none" w:sz="0" w:space="0" w:color="auto"/>
        <w:bottom w:val="none" w:sz="0" w:space="0" w:color="auto"/>
        <w:right w:val="none" w:sz="0" w:space="0" w:color="auto"/>
      </w:divBdr>
      <w:divsChild>
        <w:div w:id="1813207792">
          <w:marLeft w:val="0"/>
          <w:marRight w:val="1"/>
          <w:marTop w:val="0"/>
          <w:marBottom w:val="0"/>
          <w:divBdr>
            <w:top w:val="none" w:sz="0" w:space="0" w:color="auto"/>
            <w:left w:val="none" w:sz="0" w:space="0" w:color="auto"/>
            <w:bottom w:val="none" w:sz="0" w:space="0" w:color="auto"/>
            <w:right w:val="none" w:sz="0" w:space="0" w:color="auto"/>
          </w:divBdr>
          <w:divsChild>
            <w:div w:id="810027068">
              <w:marLeft w:val="0"/>
              <w:marRight w:val="0"/>
              <w:marTop w:val="0"/>
              <w:marBottom w:val="0"/>
              <w:divBdr>
                <w:top w:val="none" w:sz="0" w:space="0" w:color="auto"/>
                <w:left w:val="none" w:sz="0" w:space="0" w:color="auto"/>
                <w:bottom w:val="none" w:sz="0" w:space="0" w:color="auto"/>
                <w:right w:val="none" w:sz="0" w:space="0" w:color="auto"/>
              </w:divBdr>
              <w:divsChild>
                <w:div w:id="14576589">
                  <w:marLeft w:val="0"/>
                  <w:marRight w:val="1"/>
                  <w:marTop w:val="0"/>
                  <w:marBottom w:val="0"/>
                  <w:divBdr>
                    <w:top w:val="none" w:sz="0" w:space="0" w:color="auto"/>
                    <w:left w:val="none" w:sz="0" w:space="0" w:color="auto"/>
                    <w:bottom w:val="none" w:sz="0" w:space="0" w:color="auto"/>
                    <w:right w:val="none" w:sz="0" w:space="0" w:color="auto"/>
                  </w:divBdr>
                  <w:divsChild>
                    <w:div w:id="1695963379">
                      <w:marLeft w:val="0"/>
                      <w:marRight w:val="0"/>
                      <w:marTop w:val="0"/>
                      <w:marBottom w:val="0"/>
                      <w:divBdr>
                        <w:top w:val="none" w:sz="0" w:space="0" w:color="auto"/>
                        <w:left w:val="none" w:sz="0" w:space="0" w:color="auto"/>
                        <w:bottom w:val="none" w:sz="0" w:space="0" w:color="auto"/>
                        <w:right w:val="none" w:sz="0" w:space="0" w:color="auto"/>
                      </w:divBdr>
                      <w:divsChild>
                        <w:div w:id="1594388013">
                          <w:marLeft w:val="0"/>
                          <w:marRight w:val="0"/>
                          <w:marTop w:val="0"/>
                          <w:marBottom w:val="0"/>
                          <w:divBdr>
                            <w:top w:val="none" w:sz="0" w:space="0" w:color="auto"/>
                            <w:left w:val="none" w:sz="0" w:space="0" w:color="auto"/>
                            <w:bottom w:val="none" w:sz="0" w:space="0" w:color="auto"/>
                            <w:right w:val="none" w:sz="0" w:space="0" w:color="auto"/>
                          </w:divBdr>
                          <w:divsChild>
                            <w:div w:id="1487433508">
                              <w:marLeft w:val="0"/>
                              <w:marRight w:val="0"/>
                              <w:marTop w:val="120"/>
                              <w:marBottom w:val="360"/>
                              <w:divBdr>
                                <w:top w:val="none" w:sz="0" w:space="0" w:color="auto"/>
                                <w:left w:val="none" w:sz="0" w:space="0" w:color="auto"/>
                                <w:bottom w:val="none" w:sz="0" w:space="0" w:color="auto"/>
                                <w:right w:val="none" w:sz="0" w:space="0" w:color="auto"/>
                              </w:divBdr>
                              <w:divsChild>
                                <w:div w:id="618416005">
                                  <w:marLeft w:val="0"/>
                                  <w:marRight w:val="0"/>
                                  <w:marTop w:val="0"/>
                                  <w:marBottom w:val="0"/>
                                  <w:divBdr>
                                    <w:top w:val="none" w:sz="0" w:space="0" w:color="auto"/>
                                    <w:left w:val="none" w:sz="0" w:space="0" w:color="auto"/>
                                    <w:bottom w:val="none" w:sz="0" w:space="0" w:color="auto"/>
                                    <w:right w:val="none" w:sz="0" w:space="0" w:color="auto"/>
                                  </w:divBdr>
                                </w:div>
                                <w:div w:id="116196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4449834">
      <w:bodyDiv w:val="1"/>
      <w:marLeft w:val="0"/>
      <w:marRight w:val="0"/>
      <w:marTop w:val="0"/>
      <w:marBottom w:val="0"/>
      <w:divBdr>
        <w:top w:val="none" w:sz="0" w:space="0" w:color="auto"/>
        <w:left w:val="none" w:sz="0" w:space="0" w:color="auto"/>
        <w:bottom w:val="none" w:sz="0" w:space="0" w:color="auto"/>
        <w:right w:val="none" w:sz="0" w:space="0" w:color="auto"/>
      </w:divBdr>
    </w:div>
    <w:div w:id="1416047212">
      <w:bodyDiv w:val="1"/>
      <w:marLeft w:val="0"/>
      <w:marRight w:val="0"/>
      <w:marTop w:val="0"/>
      <w:marBottom w:val="0"/>
      <w:divBdr>
        <w:top w:val="none" w:sz="0" w:space="0" w:color="auto"/>
        <w:left w:val="none" w:sz="0" w:space="0" w:color="auto"/>
        <w:bottom w:val="none" w:sz="0" w:space="0" w:color="auto"/>
        <w:right w:val="none" w:sz="0" w:space="0" w:color="auto"/>
      </w:divBdr>
    </w:div>
    <w:div w:id="1417358904">
      <w:bodyDiv w:val="1"/>
      <w:marLeft w:val="0"/>
      <w:marRight w:val="0"/>
      <w:marTop w:val="0"/>
      <w:marBottom w:val="0"/>
      <w:divBdr>
        <w:top w:val="none" w:sz="0" w:space="0" w:color="auto"/>
        <w:left w:val="none" w:sz="0" w:space="0" w:color="auto"/>
        <w:bottom w:val="none" w:sz="0" w:space="0" w:color="auto"/>
        <w:right w:val="none" w:sz="0" w:space="0" w:color="auto"/>
      </w:divBdr>
      <w:divsChild>
        <w:div w:id="1969970211">
          <w:marLeft w:val="0"/>
          <w:marRight w:val="0"/>
          <w:marTop w:val="0"/>
          <w:marBottom w:val="0"/>
          <w:divBdr>
            <w:top w:val="none" w:sz="0" w:space="0" w:color="auto"/>
            <w:left w:val="none" w:sz="0" w:space="0" w:color="auto"/>
            <w:bottom w:val="none" w:sz="0" w:space="0" w:color="auto"/>
            <w:right w:val="none" w:sz="0" w:space="0" w:color="auto"/>
          </w:divBdr>
          <w:divsChild>
            <w:div w:id="931857121">
              <w:marLeft w:val="0"/>
              <w:marRight w:val="0"/>
              <w:marTop w:val="0"/>
              <w:marBottom w:val="0"/>
              <w:divBdr>
                <w:top w:val="single" w:sz="6" w:space="30" w:color="EFEFEF"/>
                <w:left w:val="none" w:sz="0" w:space="0" w:color="auto"/>
                <w:bottom w:val="none" w:sz="0" w:space="0" w:color="auto"/>
                <w:right w:val="none" w:sz="0" w:space="0" w:color="auto"/>
              </w:divBdr>
              <w:divsChild>
                <w:div w:id="1267426853">
                  <w:marLeft w:val="0"/>
                  <w:marRight w:val="0"/>
                  <w:marTop w:val="0"/>
                  <w:marBottom w:val="0"/>
                  <w:divBdr>
                    <w:top w:val="none" w:sz="0" w:space="0" w:color="auto"/>
                    <w:left w:val="none" w:sz="0" w:space="0" w:color="auto"/>
                    <w:bottom w:val="none" w:sz="0" w:space="0" w:color="auto"/>
                    <w:right w:val="none" w:sz="0" w:space="0" w:color="auto"/>
                  </w:divBdr>
                  <w:divsChild>
                    <w:div w:id="389890268">
                      <w:marLeft w:val="-90"/>
                      <w:marRight w:val="-90"/>
                      <w:marTop w:val="0"/>
                      <w:marBottom w:val="0"/>
                      <w:divBdr>
                        <w:top w:val="none" w:sz="0" w:space="0" w:color="auto"/>
                        <w:left w:val="none" w:sz="0" w:space="0" w:color="auto"/>
                        <w:bottom w:val="none" w:sz="0" w:space="0" w:color="auto"/>
                        <w:right w:val="none" w:sz="0" w:space="0" w:color="auto"/>
                      </w:divBdr>
                      <w:divsChild>
                        <w:div w:id="564755615">
                          <w:marLeft w:val="0"/>
                          <w:marRight w:val="0"/>
                          <w:marTop w:val="0"/>
                          <w:marBottom w:val="0"/>
                          <w:divBdr>
                            <w:top w:val="none" w:sz="0" w:space="0" w:color="auto"/>
                            <w:left w:val="none" w:sz="0" w:space="0" w:color="auto"/>
                            <w:bottom w:val="none" w:sz="0" w:space="0" w:color="auto"/>
                            <w:right w:val="none" w:sz="0" w:space="0" w:color="auto"/>
                          </w:divBdr>
                          <w:divsChild>
                            <w:div w:id="1681662622">
                              <w:marLeft w:val="0"/>
                              <w:marRight w:val="0"/>
                              <w:marTop w:val="0"/>
                              <w:marBottom w:val="0"/>
                              <w:divBdr>
                                <w:top w:val="none" w:sz="0" w:space="0" w:color="auto"/>
                                <w:left w:val="none" w:sz="0" w:space="0" w:color="auto"/>
                                <w:bottom w:val="none" w:sz="0" w:space="0" w:color="auto"/>
                                <w:right w:val="none" w:sz="0" w:space="0" w:color="auto"/>
                              </w:divBdr>
                              <w:divsChild>
                                <w:div w:id="388849400">
                                  <w:marLeft w:val="0"/>
                                  <w:marRight w:val="0"/>
                                  <w:marTop w:val="0"/>
                                  <w:marBottom w:val="0"/>
                                  <w:divBdr>
                                    <w:top w:val="none" w:sz="0" w:space="0" w:color="auto"/>
                                    <w:left w:val="none" w:sz="0" w:space="0" w:color="auto"/>
                                    <w:bottom w:val="none" w:sz="0" w:space="0" w:color="auto"/>
                                    <w:right w:val="single" w:sz="6" w:space="23" w:color="DEDEDE"/>
                                  </w:divBdr>
                                  <w:divsChild>
                                    <w:div w:id="491530390">
                                      <w:marLeft w:val="0"/>
                                      <w:marRight w:val="0"/>
                                      <w:marTop w:val="0"/>
                                      <w:marBottom w:val="0"/>
                                      <w:divBdr>
                                        <w:top w:val="none" w:sz="0" w:space="0" w:color="auto"/>
                                        <w:left w:val="none" w:sz="0" w:space="0" w:color="auto"/>
                                        <w:bottom w:val="none" w:sz="0" w:space="0" w:color="auto"/>
                                        <w:right w:val="none" w:sz="0" w:space="0" w:color="auto"/>
                                      </w:divBdr>
                                      <w:divsChild>
                                        <w:div w:id="162437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5173597">
      <w:bodyDiv w:val="1"/>
      <w:marLeft w:val="0"/>
      <w:marRight w:val="0"/>
      <w:marTop w:val="0"/>
      <w:marBottom w:val="0"/>
      <w:divBdr>
        <w:top w:val="none" w:sz="0" w:space="0" w:color="auto"/>
        <w:left w:val="none" w:sz="0" w:space="0" w:color="auto"/>
        <w:bottom w:val="none" w:sz="0" w:space="0" w:color="auto"/>
        <w:right w:val="none" w:sz="0" w:space="0" w:color="auto"/>
      </w:divBdr>
    </w:div>
    <w:div w:id="1436513087">
      <w:bodyDiv w:val="1"/>
      <w:marLeft w:val="0"/>
      <w:marRight w:val="0"/>
      <w:marTop w:val="0"/>
      <w:marBottom w:val="0"/>
      <w:divBdr>
        <w:top w:val="none" w:sz="0" w:space="0" w:color="auto"/>
        <w:left w:val="none" w:sz="0" w:space="0" w:color="auto"/>
        <w:bottom w:val="none" w:sz="0" w:space="0" w:color="auto"/>
        <w:right w:val="none" w:sz="0" w:space="0" w:color="auto"/>
      </w:divBdr>
      <w:divsChild>
        <w:div w:id="291012125">
          <w:marLeft w:val="0"/>
          <w:marRight w:val="0"/>
          <w:marTop w:val="0"/>
          <w:marBottom w:val="0"/>
          <w:divBdr>
            <w:top w:val="none" w:sz="0" w:space="0" w:color="auto"/>
            <w:left w:val="none" w:sz="0" w:space="0" w:color="auto"/>
            <w:bottom w:val="none" w:sz="0" w:space="0" w:color="auto"/>
            <w:right w:val="none" w:sz="0" w:space="0" w:color="auto"/>
          </w:divBdr>
          <w:divsChild>
            <w:div w:id="1101144100">
              <w:marLeft w:val="0"/>
              <w:marRight w:val="0"/>
              <w:marTop w:val="0"/>
              <w:marBottom w:val="0"/>
              <w:divBdr>
                <w:top w:val="single" w:sz="6" w:space="30" w:color="EFEFEF"/>
                <w:left w:val="none" w:sz="0" w:space="0" w:color="auto"/>
                <w:bottom w:val="none" w:sz="0" w:space="0" w:color="auto"/>
                <w:right w:val="none" w:sz="0" w:space="0" w:color="auto"/>
              </w:divBdr>
              <w:divsChild>
                <w:div w:id="1907494034">
                  <w:marLeft w:val="0"/>
                  <w:marRight w:val="0"/>
                  <w:marTop w:val="0"/>
                  <w:marBottom w:val="0"/>
                  <w:divBdr>
                    <w:top w:val="none" w:sz="0" w:space="0" w:color="auto"/>
                    <w:left w:val="none" w:sz="0" w:space="0" w:color="auto"/>
                    <w:bottom w:val="none" w:sz="0" w:space="0" w:color="auto"/>
                    <w:right w:val="none" w:sz="0" w:space="0" w:color="auto"/>
                  </w:divBdr>
                  <w:divsChild>
                    <w:div w:id="1785344653">
                      <w:marLeft w:val="-90"/>
                      <w:marRight w:val="-90"/>
                      <w:marTop w:val="0"/>
                      <w:marBottom w:val="0"/>
                      <w:divBdr>
                        <w:top w:val="none" w:sz="0" w:space="0" w:color="auto"/>
                        <w:left w:val="none" w:sz="0" w:space="0" w:color="auto"/>
                        <w:bottom w:val="none" w:sz="0" w:space="0" w:color="auto"/>
                        <w:right w:val="none" w:sz="0" w:space="0" w:color="auto"/>
                      </w:divBdr>
                      <w:divsChild>
                        <w:div w:id="56587075">
                          <w:marLeft w:val="0"/>
                          <w:marRight w:val="0"/>
                          <w:marTop w:val="0"/>
                          <w:marBottom w:val="0"/>
                          <w:divBdr>
                            <w:top w:val="none" w:sz="0" w:space="0" w:color="auto"/>
                            <w:left w:val="none" w:sz="0" w:space="0" w:color="auto"/>
                            <w:bottom w:val="none" w:sz="0" w:space="0" w:color="auto"/>
                            <w:right w:val="none" w:sz="0" w:space="0" w:color="auto"/>
                          </w:divBdr>
                          <w:divsChild>
                            <w:div w:id="1337729543">
                              <w:marLeft w:val="0"/>
                              <w:marRight w:val="0"/>
                              <w:marTop w:val="0"/>
                              <w:marBottom w:val="0"/>
                              <w:divBdr>
                                <w:top w:val="none" w:sz="0" w:space="0" w:color="auto"/>
                                <w:left w:val="none" w:sz="0" w:space="0" w:color="auto"/>
                                <w:bottom w:val="none" w:sz="0" w:space="0" w:color="auto"/>
                                <w:right w:val="none" w:sz="0" w:space="0" w:color="auto"/>
                              </w:divBdr>
                              <w:divsChild>
                                <w:div w:id="423956156">
                                  <w:marLeft w:val="0"/>
                                  <w:marRight w:val="0"/>
                                  <w:marTop w:val="0"/>
                                  <w:marBottom w:val="0"/>
                                  <w:divBdr>
                                    <w:top w:val="none" w:sz="0" w:space="0" w:color="auto"/>
                                    <w:left w:val="none" w:sz="0" w:space="0" w:color="auto"/>
                                    <w:bottom w:val="none" w:sz="0" w:space="0" w:color="auto"/>
                                    <w:right w:val="single" w:sz="6" w:space="23" w:color="DEDEDE"/>
                                  </w:divBdr>
                                  <w:divsChild>
                                    <w:div w:id="724452604">
                                      <w:marLeft w:val="0"/>
                                      <w:marRight w:val="0"/>
                                      <w:marTop w:val="0"/>
                                      <w:marBottom w:val="0"/>
                                      <w:divBdr>
                                        <w:top w:val="none" w:sz="0" w:space="0" w:color="auto"/>
                                        <w:left w:val="none" w:sz="0" w:space="0" w:color="auto"/>
                                        <w:bottom w:val="none" w:sz="0" w:space="0" w:color="auto"/>
                                        <w:right w:val="none" w:sz="0" w:space="0" w:color="auto"/>
                                      </w:divBdr>
                                      <w:divsChild>
                                        <w:div w:id="143609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0079758">
      <w:bodyDiv w:val="1"/>
      <w:marLeft w:val="0"/>
      <w:marRight w:val="0"/>
      <w:marTop w:val="0"/>
      <w:marBottom w:val="0"/>
      <w:divBdr>
        <w:top w:val="none" w:sz="0" w:space="0" w:color="auto"/>
        <w:left w:val="none" w:sz="0" w:space="0" w:color="auto"/>
        <w:bottom w:val="none" w:sz="0" w:space="0" w:color="auto"/>
        <w:right w:val="none" w:sz="0" w:space="0" w:color="auto"/>
      </w:divBdr>
    </w:div>
    <w:div w:id="1463496039">
      <w:bodyDiv w:val="1"/>
      <w:marLeft w:val="0"/>
      <w:marRight w:val="0"/>
      <w:marTop w:val="0"/>
      <w:marBottom w:val="0"/>
      <w:divBdr>
        <w:top w:val="none" w:sz="0" w:space="0" w:color="auto"/>
        <w:left w:val="none" w:sz="0" w:space="0" w:color="auto"/>
        <w:bottom w:val="none" w:sz="0" w:space="0" w:color="auto"/>
        <w:right w:val="none" w:sz="0" w:space="0" w:color="auto"/>
      </w:divBdr>
    </w:div>
    <w:div w:id="1464275226">
      <w:bodyDiv w:val="1"/>
      <w:marLeft w:val="0"/>
      <w:marRight w:val="0"/>
      <w:marTop w:val="0"/>
      <w:marBottom w:val="0"/>
      <w:divBdr>
        <w:top w:val="none" w:sz="0" w:space="0" w:color="auto"/>
        <w:left w:val="none" w:sz="0" w:space="0" w:color="auto"/>
        <w:bottom w:val="none" w:sz="0" w:space="0" w:color="auto"/>
        <w:right w:val="none" w:sz="0" w:space="0" w:color="auto"/>
      </w:divBdr>
    </w:div>
    <w:div w:id="1478186297">
      <w:bodyDiv w:val="1"/>
      <w:marLeft w:val="0"/>
      <w:marRight w:val="0"/>
      <w:marTop w:val="0"/>
      <w:marBottom w:val="0"/>
      <w:divBdr>
        <w:top w:val="none" w:sz="0" w:space="0" w:color="auto"/>
        <w:left w:val="none" w:sz="0" w:space="0" w:color="auto"/>
        <w:bottom w:val="none" w:sz="0" w:space="0" w:color="auto"/>
        <w:right w:val="none" w:sz="0" w:space="0" w:color="auto"/>
      </w:divBdr>
    </w:div>
    <w:div w:id="1480464894">
      <w:bodyDiv w:val="1"/>
      <w:marLeft w:val="0"/>
      <w:marRight w:val="0"/>
      <w:marTop w:val="0"/>
      <w:marBottom w:val="0"/>
      <w:divBdr>
        <w:top w:val="none" w:sz="0" w:space="0" w:color="auto"/>
        <w:left w:val="none" w:sz="0" w:space="0" w:color="auto"/>
        <w:bottom w:val="none" w:sz="0" w:space="0" w:color="auto"/>
        <w:right w:val="none" w:sz="0" w:space="0" w:color="auto"/>
      </w:divBdr>
    </w:div>
    <w:div w:id="1488282332">
      <w:bodyDiv w:val="1"/>
      <w:marLeft w:val="0"/>
      <w:marRight w:val="0"/>
      <w:marTop w:val="0"/>
      <w:marBottom w:val="0"/>
      <w:divBdr>
        <w:top w:val="none" w:sz="0" w:space="0" w:color="auto"/>
        <w:left w:val="none" w:sz="0" w:space="0" w:color="auto"/>
        <w:bottom w:val="none" w:sz="0" w:space="0" w:color="auto"/>
        <w:right w:val="none" w:sz="0" w:space="0" w:color="auto"/>
      </w:divBdr>
    </w:div>
    <w:div w:id="1502239215">
      <w:bodyDiv w:val="1"/>
      <w:marLeft w:val="0"/>
      <w:marRight w:val="0"/>
      <w:marTop w:val="0"/>
      <w:marBottom w:val="0"/>
      <w:divBdr>
        <w:top w:val="none" w:sz="0" w:space="0" w:color="auto"/>
        <w:left w:val="none" w:sz="0" w:space="0" w:color="auto"/>
        <w:bottom w:val="none" w:sz="0" w:space="0" w:color="auto"/>
        <w:right w:val="none" w:sz="0" w:space="0" w:color="auto"/>
      </w:divBdr>
    </w:div>
    <w:div w:id="1523350959">
      <w:bodyDiv w:val="1"/>
      <w:marLeft w:val="0"/>
      <w:marRight w:val="0"/>
      <w:marTop w:val="0"/>
      <w:marBottom w:val="0"/>
      <w:divBdr>
        <w:top w:val="none" w:sz="0" w:space="0" w:color="auto"/>
        <w:left w:val="none" w:sz="0" w:space="0" w:color="auto"/>
        <w:bottom w:val="none" w:sz="0" w:space="0" w:color="auto"/>
        <w:right w:val="none" w:sz="0" w:space="0" w:color="auto"/>
      </w:divBdr>
    </w:div>
    <w:div w:id="1527599320">
      <w:bodyDiv w:val="1"/>
      <w:marLeft w:val="0"/>
      <w:marRight w:val="0"/>
      <w:marTop w:val="0"/>
      <w:marBottom w:val="0"/>
      <w:divBdr>
        <w:top w:val="none" w:sz="0" w:space="0" w:color="auto"/>
        <w:left w:val="none" w:sz="0" w:space="0" w:color="auto"/>
        <w:bottom w:val="none" w:sz="0" w:space="0" w:color="auto"/>
        <w:right w:val="none" w:sz="0" w:space="0" w:color="auto"/>
      </w:divBdr>
      <w:divsChild>
        <w:div w:id="98794257">
          <w:marLeft w:val="0"/>
          <w:marRight w:val="0"/>
          <w:marTop w:val="0"/>
          <w:marBottom w:val="0"/>
          <w:divBdr>
            <w:top w:val="none" w:sz="0" w:space="0" w:color="auto"/>
            <w:left w:val="none" w:sz="0" w:space="0" w:color="auto"/>
            <w:bottom w:val="none" w:sz="0" w:space="0" w:color="auto"/>
            <w:right w:val="none" w:sz="0" w:space="0" w:color="auto"/>
          </w:divBdr>
        </w:div>
        <w:div w:id="276302161">
          <w:marLeft w:val="0"/>
          <w:marRight w:val="0"/>
          <w:marTop w:val="0"/>
          <w:marBottom w:val="0"/>
          <w:divBdr>
            <w:top w:val="none" w:sz="0" w:space="0" w:color="auto"/>
            <w:left w:val="none" w:sz="0" w:space="0" w:color="auto"/>
            <w:bottom w:val="none" w:sz="0" w:space="0" w:color="auto"/>
            <w:right w:val="none" w:sz="0" w:space="0" w:color="auto"/>
          </w:divBdr>
        </w:div>
        <w:div w:id="652609090">
          <w:marLeft w:val="0"/>
          <w:marRight w:val="0"/>
          <w:marTop w:val="0"/>
          <w:marBottom w:val="0"/>
          <w:divBdr>
            <w:top w:val="none" w:sz="0" w:space="0" w:color="auto"/>
            <w:left w:val="none" w:sz="0" w:space="0" w:color="auto"/>
            <w:bottom w:val="none" w:sz="0" w:space="0" w:color="auto"/>
            <w:right w:val="none" w:sz="0" w:space="0" w:color="auto"/>
          </w:divBdr>
        </w:div>
        <w:div w:id="1338728161">
          <w:marLeft w:val="0"/>
          <w:marRight w:val="0"/>
          <w:marTop w:val="0"/>
          <w:marBottom w:val="0"/>
          <w:divBdr>
            <w:top w:val="none" w:sz="0" w:space="0" w:color="auto"/>
            <w:left w:val="none" w:sz="0" w:space="0" w:color="auto"/>
            <w:bottom w:val="none" w:sz="0" w:space="0" w:color="auto"/>
            <w:right w:val="none" w:sz="0" w:space="0" w:color="auto"/>
          </w:divBdr>
        </w:div>
        <w:div w:id="1932200915">
          <w:marLeft w:val="0"/>
          <w:marRight w:val="0"/>
          <w:marTop w:val="0"/>
          <w:marBottom w:val="0"/>
          <w:divBdr>
            <w:top w:val="none" w:sz="0" w:space="0" w:color="auto"/>
            <w:left w:val="none" w:sz="0" w:space="0" w:color="auto"/>
            <w:bottom w:val="none" w:sz="0" w:space="0" w:color="auto"/>
            <w:right w:val="none" w:sz="0" w:space="0" w:color="auto"/>
          </w:divBdr>
        </w:div>
        <w:div w:id="2080056875">
          <w:marLeft w:val="0"/>
          <w:marRight w:val="0"/>
          <w:marTop w:val="0"/>
          <w:marBottom w:val="0"/>
          <w:divBdr>
            <w:top w:val="none" w:sz="0" w:space="0" w:color="auto"/>
            <w:left w:val="none" w:sz="0" w:space="0" w:color="auto"/>
            <w:bottom w:val="none" w:sz="0" w:space="0" w:color="auto"/>
            <w:right w:val="none" w:sz="0" w:space="0" w:color="auto"/>
          </w:divBdr>
        </w:div>
      </w:divsChild>
    </w:div>
    <w:div w:id="1532298692">
      <w:bodyDiv w:val="1"/>
      <w:marLeft w:val="0"/>
      <w:marRight w:val="0"/>
      <w:marTop w:val="0"/>
      <w:marBottom w:val="0"/>
      <w:divBdr>
        <w:top w:val="none" w:sz="0" w:space="0" w:color="auto"/>
        <w:left w:val="none" w:sz="0" w:space="0" w:color="auto"/>
        <w:bottom w:val="none" w:sz="0" w:space="0" w:color="auto"/>
        <w:right w:val="none" w:sz="0" w:space="0" w:color="auto"/>
      </w:divBdr>
      <w:divsChild>
        <w:div w:id="79258595">
          <w:marLeft w:val="0"/>
          <w:marRight w:val="0"/>
          <w:marTop w:val="0"/>
          <w:marBottom w:val="0"/>
          <w:divBdr>
            <w:top w:val="none" w:sz="0" w:space="0" w:color="auto"/>
            <w:left w:val="none" w:sz="0" w:space="0" w:color="auto"/>
            <w:bottom w:val="none" w:sz="0" w:space="0" w:color="auto"/>
            <w:right w:val="none" w:sz="0" w:space="0" w:color="auto"/>
          </w:divBdr>
        </w:div>
        <w:div w:id="86657345">
          <w:marLeft w:val="0"/>
          <w:marRight w:val="0"/>
          <w:marTop w:val="0"/>
          <w:marBottom w:val="0"/>
          <w:divBdr>
            <w:top w:val="none" w:sz="0" w:space="0" w:color="auto"/>
            <w:left w:val="none" w:sz="0" w:space="0" w:color="auto"/>
            <w:bottom w:val="none" w:sz="0" w:space="0" w:color="auto"/>
            <w:right w:val="none" w:sz="0" w:space="0" w:color="auto"/>
          </w:divBdr>
        </w:div>
        <w:div w:id="98257281">
          <w:marLeft w:val="0"/>
          <w:marRight w:val="0"/>
          <w:marTop w:val="0"/>
          <w:marBottom w:val="0"/>
          <w:divBdr>
            <w:top w:val="none" w:sz="0" w:space="0" w:color="auto"/>
            <w:left w:val="none" w:sz="0" w:space="0" w:color="auto"/>
            <w:bottom w:val="none" w:sz="0" w:space="0" w:color="auto"/>
            <w:right w:val="none" w:sz="0" w:space="0" w:color="auto"/>
          </w:divBdr>
        </w:div>
        <w:div w:id="147134709">
          <w:marLeft w:val="0"/>
          <w:marRight w:val="0"/>
          <w:marTop w:val="0"/>
          <w:marBottom w:val="0"/>
          <w:divBdr>
            <w:top w:val="none" w:sz="0" w:space="0" w:color="auto"/>
            <w:left w:val="none" w:sz="0" w:space="0" w:color="auto"/>
            <w:bottom w:val="none" w:sz="0" w:space="0" w:color="auto"/>
            <w:right w:val="none" w:sz="0" w:space="0" w:color="auto"/>
          </w:divBdr>
        </w:div>
        <w:div w:id="160051603">
          <w:marLeft w:val="0"/>
          <w:marRight w:val="0"/>
          <w:marTop w:val="0"/>
          <w:marBottom w:val="0"/>
          <w:divBdr>
            <w:top w:val="none" w:sz="0" w:space="0" w:color="auto"/>
            <w:left w:val="none" w:sz="0" w:space="0" w:color="auto"/>
            <w:bottom w:val="none" w:sz="0" w:space="0" w:color="auto"/>
            <w:right w:val="none" w:sz="0" w:space="0" w:color="auto"/>
          </w:divBdr>
        </w:div>
        <w:div w:id="204410267">
          <w:marLeft w:val="0"/>
          <w:marRight w:val="0"/>
          <w:marTop w:val="0"/>
          <w:marBottom w:val="0"/>
          <w:divBdr>
            <w:top w:val="none" w:sz="0" w:space="0" w:color="auto"/>
            <w:left w:val="none" w:sz="0" w:space="0" w:color="auto"/>
            <w:bottom w:val="none" w:sz="0" w:space="0" w:color="auto"/>
            <w:right w:val="none" w:sz="0" w:space="0" w:color="auto"/>
          </w:divBdr>
        </w:div>
        <w:div w:id="257715605">
          <w:marLeft w:val="0"/>
          <w:marRight w:val="0"/>
          <w:marTop w:val="0"/>
          <w:marBottom w:val="0"/>
          <w:divBdr>
            <w:top w:val="none" w:sz="0" w:space="0" w:color="auto"/>
            <w:left w:val="none" w:sz="0" w:space="0" w:color="auto"/>
            <w:bottom w:val="none" w:sz="0" w:space="0" w:color="auto"/>
            <w:right w:val="none" w:sz="0" w:space="0" w:color="auto"/>
          </w:divBdr>
        </w:div>
        <w:div w:id="271589809">
          <w:marLeft w:val="0"/>
          <w:marRight w:val="0"/>
          <w:marTop w:val="0"/>
          <w:marBottom w:val="0"/>
          <w:divBdr>
            <w:top w:val="none" w:sz="0" w:space="0" w:color="auto"/>
            <w:left w:val="none" w:sz="0" w:space="0" w:color="auto"/>
            <w:bottom w:val="none" w:sz="0" w:space="0" w:color="auto"/>
            <w:right w:val="none" w:sz="0" w:space="0" w:color="auto"/>
          </w:divBdr>
        </w:div>
        <w:div w:id="367460655">
          <w:marLeft w:val="0"/>
          <w:marRight w:val="0"/>
          <w:marTop w:val="0"/>
          <w:marBottom w:val="0"/>
          <w:divBdr>
            <w:top w:val="none" w:sz="0" w:space="0" w:color="auto"/>
            <w:left w:val="none" w:sz="0" w:space="0" w:color="auto"/>
            <w:bottom w:val="none" w:sz="0" w:space="0" w:color="auto"/>
            <w:right w:val="none" w:sz="0" w:space="0" w:color="auto"/>
          </w:divBdr>
        </w:div>
        <w:div w:id="379330506">
          <w:marLeft w:val="0"/>
          <w:marRight w:val="0"/>
          <w:marTop w:val="0"/>
          <w:marBottom w:val="0"/>
          <w:divBdr>
            <w:top w:val="none" w:sz="0" w:space="0" w:color="auto"/>
            <w:left w:val="none" w:sz="0" w:space="0" w:color="auto"/>
            <w:bottom w:val="none" w:sz="0" w:space="0" w:color="auto"/>
            <w:right w:val="none" w:sz="0" w:space="0" w:color="auto"/>
          </w:divBdr>
        </w:div>
        <w:div w:id="440422291">
          <w:marLeft w:val="0"/>
          <w:marRight w:val="0"/>
          <w:marTop w:val="0"/>
          <w:marBottom w:val="0"/>
          <w:divBdr>
            <w:top w:val="none" w:sz="0" w:space="0" w:color="auto"/>
            <w:left w:val="none" w:sz="0" w:space="0" w:color="auto"/>
            <w:bottom w:val="none" w:sz="0" w:space="0" w:color="auto"/>
            <w:right w:val="none" w:sz="0" w:space="0" w:color="auto"/>
          </w:divBdr>
        </w:div>
        <w:div w:id="451361437">
          <w:marLeft w:val="0"/>
          <w:marRight w:val="0"/>
          <w:marTop w:val="0"/>
          <w:marBottom w:val="0"/>
          <w:divBdr>
            <w:top w:val="none" w:sz="0" w:space="0" w:color="auto"/>
            <w:left w:val="none" w:sz="0" w:space="0" w:color="auto"/>
            <w:bottom w:val="none" w:sz="0" w:space="0" w:color="auto"/>
            <w:right w:val="none" w:sz="0" w:space="0" w:color="auto"/>
          </w:divBdr>
        </w:div>
        <w:div w:id="613220571">
          <w:marLeft w:val="0"/>
          <w:marRight w:val="0"/>
          <w:marTop w:val="0"/>
          <w:marBottom w:val="0"/>
          <w:divBdr>
            <w:top w:val="none" w:sz="0" w:space="0" w:color="auto"/>
            <w:left w:val="none" w:sz="0" w:space="0" w:color="auto"/>
            <w:bottom w:val="none" w:sz="0" w:space="0" w:color="auto"/>
            <w:right w:val="none" w:sz="0" w:space="0" w:color="auto"/>
          </w:divBdr>
        </w:div>
        <w:div w:id="617491571">
          <w:marLeft w:val="0"/>
          <w:marRight w:val="0"/>
          <w:marTop w:val="0"/>
          <w:marBottom w:val="0"/>
          <w:divBdr>
            <w:top w:val="none" w:sz="0" w:space="0" w:color="auto"/>
            <w:left w:val="none" w:sz="0" w:space="0" w:color="auto"/>
            <w:bottom w:val="none" w:sz="0" w:space="0" w:color="auto"/>
            <w:right w:val="none" w:sz="0" w:space="0" w:color="auto"/>
          </w:divBdr>
        </w:div>
        <w:div w:id="764036484">
          <w:marLeft w:val="0"/>
          <w:marRight w:val="0"/>
          <w:marTop w:val="0"/>
          <w:marBottom w:val="0"/>
          <w:divBdr>
            <w:top w:val="none" w:sz="0" w:space="0" w:color="auto"/>
            <w:left w:val="none" w:sz="0" w:space="0" w:color="auto"/>
            <w:bottom w:val="none" w:sz="0" w:space="0" w:color="auto"/>
            <w:right w:val="none" w:sz="0" w:space="0" w:color="auto"/>
          </w:divBdr>
        </w:div>
        <w:div w:id="1194156034">
          <w:marLeft w:val="0"/>
          <w:marRight w:val="0"/>
          <w:marTop w:val="0"/>
          <w:marBottom w:val="0"/>
          <w:divBdr>
            <w:top w:val="none" w:sz="0" w:space="0" w:color="auto"/>
            <w:left w:val="none" w:sz="0" w:space="0" w:color="auto"/>
            <w:bottom w:val="none" w:sz="0" w:space="0" w:color="auto"/>
            <w:right w:val="none" w:sz="0" w:space="0" w:color="auto"/>
          </w:divBdr>
        </w:div>
        <w:div w:id="1199124948">
          <w:marLeft w:val="0"/>
          <w:marRight w:val="0"/>
          <w:marTop w:val="0"/>
          <w:marBottom w:val="0"/>
          <w:divBdr>
            <w:top w:val="none" w:sz="0" w:space="0" w:color="auto"/>
            <w:left w:val="none" w:sz="0" w:space="0" w:color="auto"/>
            <w:bottom w:val="none" w:sz="0" w:space="0" w:color="auto"/>
            <w:right w:val="none" w:sz="0" w:space="0" w:color="auto"/>
          </w:divBdr>
        </w:div>
        <w:div w:id="1278096987">
          <w:marLeft w:val="0"/>
          <w:marRight w:val="0"/>
          <w:marTop w:val="0"/>
          <w:marBottom w:val="0"/>
          <w:divBdr>
            <w:top w:val="none" w:sz="0" w:space="0" w:color="auto"/>
            <w:left w:val="none" w:sz="0" w:space="0" w:color="auto"/>
            <w:bottom w:val="none" w:sz="0" w:space="0" w:color="auto"/>
            <w:right w:val="none" w:sz="0" w:space="0" w:color="auto"/>
          </w:divBdr>
        </w:div>
        <w:div w:id="1303198830">
          <w:marLeft w:val="0"/>
          <w:marRight w:val="0"/>
          <w:marTop w:val="0"/>
          <w:marBottom w:val="0"/>
          <w:divBdr>
            <w:top w:val="none" w:sz="0" w:space="0" w:color="auto"/>
            <w:left w:val="none" w:sz="0" w:space="0" w:color="auto"/>
            <w:bottom w:val="none" w:sz="0" w:space="0" w:color="auto"/>
            <w:right w:val="none" w:sz="0" w:space="0" w:color="auto"/>
          </w:divBdr>
        </w:div>
        <w:div w:id="1343389498">
          <w:marLeft w:val="0"/>
          <w:marRight w:val="0"/>
          <w:marTop w:val="0"/>
          <w:marBottom w:val="0"/>
          <w:divBdr>
            <w:top w:val="none" w:sz="0" w:space="0" w:color="auto"/>
            <w:left w:val="none" w:sz="0" w:space="0" w:color="auto"/>
            <w:bottom w:val="none" w:sz="0" w:space="0" w:color="auto"/>
            <w:right w:val="none" w:sz="0" w:space="0" w:color="auto"/>
          </w:divBdr>
        </w:div>
        <w:div w:id="1361249550">
          <w:marLeft w:val="0"/>
          <w:marRight w:val="0"/>
          <w:marTop w:val="0"/>
          <w:marBottom w:val="0"/>
          <w:divBdr>
            <w:top w:val="none" w:sz="0" w:space="0" w:color="auto"/>
            <w:left w:val="none" w:sz="0" w:space="0" w:color="auto"/>
            <w:bottom w:val="none" w:sz="0" w:space="0" w:color="auto"/>
            <w:right w:val="none" w:sz="0" w:space="0" w:color="auto"/>
          </w:divBdr>
        </w:div>
        <w:div w:id="1401489631">
          <w:marLeft w:val="0"/>
          <w:marRight w:val="0"/>
          <w:marTop w:val="0"/>
          <w:marBottom w:val="0"/>
          <w:divBdr>
            <w:top w:val="none" w:sz="0" w:space="0" w:color="auto"/>
            <w:left w:val="none" w:sz="0" w:space="0" w:color="auto"/>
            <w:bottom w:val="none" w:sz="0" w:space="0" w:color="auto"/>
            <w:right w:val="none" w:sz="0" w:space="0" w:color="auto"/>
          </w:divBdr>
        </w:div>
        <w:div w:id="1444114763">
          <w:marLeft w:val="0"/>
          <w:marRight w:val="0"/>
          <w:marTop w:val="0"/>
          <w:marBottom w:val="0"/>
          <w:divBdr>
            <w:top w:val="none" w:sz="0" w:space="0" w:color="auto"/>
            <w:left w:val="none" w:sz="0" w:space="0" w:color="auto"/>
            <w:bottom w:val="none" w:sz="0" w:space="0" w:color="auto"/>
            <w:right w:val="none" w:sz="0" w:space="0" w:color="auto"/>
          </w:divBdr>
        </w:div>
        <w:div w:id="1489856915">
          <w:marLeft w:val="0"/>
          <w:marRight w:val="0"/>
          <w:marTop w:val="0"/>
          <w:marBottom w:val="0"/>
          <w:divBdr>
            <w:top w:val="none" w:sz="0" w:space="0" w:color="auto"/>
            <w:left w:val="none" w:sz="0" w:space="0" w:color="auto"/>
            <w:bottom w:val="none" w:sz="0" w:space="0" w:color="auto"/>
            <w:right w:val="none" w:sz="0" w:space="0" w:color="auto"/>
          </w:divBdr>
        </w:div>
        <w:div w:id="1617978765">
          <w:marLeft w:val="0"/>
          <w:marRight w:val="0"/>
          <w:marTop w:val="0"/>
          <w:marBottom w:val="0"/>
          <w:divBdr>
            <w:top w:val="none" w:sz="0" w:space="0" w:color="auto"/>
            <w:left w:val="none" w:sz="0" w:space="0" w:color="auto"/>
            <w:bottom w:val="none" w:sz="0" w:space="0" w:color="auto"/>
            <w:right w:val="none" w:sz="0" w:space="0" w:color="auto"/>
          </w:divBdr>
        </w:div>
        <w:div w:id="1627349968">
          <w:marLeft w:val="0"/>
          <w:marRight w:val="0"/>
          <w:marTop w:val="0"/>
          <w:marBottom w:val="0"/>
          <w:divBdr>
            <w:top w:val="none" w:sz="0" w:space="0" w:color="auto"/>
            <w:left w:val="none" w:sz="0" w:space="0" w:color="auto"/>
            <w:bottom w:val="none" w:sz="0" w:space="0" w:color="auto"/>
            <w:right w:val="none" w:sz="0" w:space="0" w:color="auto"/>
          </w:divBdr>
        </w:div>
        <w:div w:id="1693998177">
          <w:marLeft w:val="0"/>
          <w:marRight w:val="0"/>
          <w:marTop w:val="0"/>
          <w:marBottom w:val="0"/>
          <w:divBdr>
            <w:top w:val="none" w:sz="0" w:space="0" w:color="auto"/>
            <w:left w:val="none" w:sz="0" w:space="0" w:color="auto"/>
            <w:bottom w:val="none" w:sz="0" w:space="0" w:color="auto"/>
            <w:right w:val="none" w:sz="0" w:space="0" w:color="auto"/>
          </w:divBdr>
        </w:div>
        <w:div w:id="1698384714">
          <w:marLeft w:val="0"/>
          <w:marRight w:val="0"/>
          <w:marTop w:val="0"/>
          <w:marBottom w:val="0"/>
          <w:divBdr>
            <w:top w:val="none" w:sz="0" w:space="0" w:color="auto"/>
            <w:left w:val="none" w:sz="0" w:space="0" w:color="auto"/>
            <w:bottom w:val="none" w:sz="0" w:space="0" w:color="auto"/>
            <w:right w:val="none" w:sz="0" w:space="0" w:color="auto"/>
          </w:divBdr>
        </w:div>
        <w:div w:id="1705667207">
          <w:marLeft w:val="0"/>
          <w:marRight w:val="0"/>
          <w:marTop w:val="0"/>
          <w:marBottom w:val="0"/>
          <w:divBdr>
            <w:top w:val="none" w:sz="0" w:space="0" w:color="auto"/>
            <w:left w:val="none" w:sz="0" w:space="0" w:color="auto"/>
            <w:bottom w:val="none" w:sz="0" w:space="0" w:color="auto"/>
            <w:right w:val="none" w:sz="0" w:space="0" w:color="auto"/>
          </w:divBdr>
        </w:div>
        <w:div w:id="1827237461">
          <w:marLeft w:val="0"/>
          <w:marRight w:val="0"/>
          <w:marTop w:val="0"/>
          <w:marBottom w:val="0"/>
          <w:divBdr>
            <w:top w:val="none" w:sz="0" w:space="0" w:color="auto"/>
            <w:left w:val="none" w:sz="0" w:space="0" w:color="auto"/>
            <w:bottom w:val="none" w:sz="0" w:space="0" w:color="auto"/>
            <w:right w:val="none" w:sz="0" w:space="0" w:color="auto"/>
          </w:divBdr>
        </w:div>
        <w:div w:id="1843548790">
          <w:marLeft w:val="0"/>
          <w:marRight w:val="0"/>
          <w:marTop w:val="0"/>
          <w:marBottom w:val="0"/>
          <w:divBdr>
            <w:top w:val="none" w:sz="0" w:space="0" w:color="auto"/>
            <w:left w:val="none" w:sz="0" w:space="0" w:color="auto"/>
            <w:bottom w:val="none" w:sz="0" w:space="0" w:color="auto"/>
            <w:right w:val="none" w:sz="0" w:space="0" w:color="auto"/>
          </w:divBdr>
        </w:div>
        <w:div w:id="1867255798">
          <w:marLeft w:val="0"/>
          <w:marRight w:val="0"/>
          <w:marTop w:val="0"/>
          <w:marBottom w:val="0"/>
          <w:divBdr>
            <w:top w:val="none" w:sz="0" w:space="0" w:color="auto"/>
            <w:left w:val="none" w:sz="0" w:space="0" w:color="auto"/>
            <w:bottom w:val="none" w:sz="0" w:space="0" w:color="auto"/>
            <w:right w:val="none" w:sz="0" w:space="0" w:color="auto"/>
          </w:divBdr>
        </w:div>
        <w:div w:id="1935437902">
          <w:marLeft w:val="0"/>
          <w:marRight w:val="0"/>
          <w:marTop w:val="0"/>
          <w:marBottom w:val="0"/>
          <w:divBdr>
            <w:top w:val="none" w:sz="0" w:space="0" w:color="auto"/>
            <w:left w:val="none" w:sz="0" w:space="0" w:color="auto"/>
            <w:bottom w:val="none" w:sz="0" w:space="0" w:color="auto"/>
            <w:right w:val="none" w:sz="0" w:space="0" w:color="auto"/>
          </w:divBdr>
        </w:div>
        <w:div w:id="2018997930">
          <w:marLeft w:val="0"/>
          <w:marRight w:val="0"/>
          <w:marTop w:val="0"/>
          <w:marBottom w:val="0"/>
          <w:divBdr>
            <w:top w:val="none" w:sz="0" w:space="0" w:color="auto"/>
            <w:left w:val="none" w:sz="0" w:space="0" w:color="auto"/>
            <w:bottom w:val="none" w:sz="0" w:space="0" w:color="auto"/>
            <w:right w:val="none" w:sz="0" w:space="0" w:color="auto"/>
          </w:divBdr>
        </w:div>
        <w:div w:id="2115973674">
          <w:marLeft w:val="0"/>
          <w:marRight w:val="0"/>
          <w:marTop w:val="0"/>
          <w:marBottom w:val="0"/>
          <w:divBdr>
            <w:top w:val="none" w:sz="0" w:space="0" w:color="auto"/>
            <w:left w:val="none" w:sz="0" w:space="0" w:color="auto"/>
            <w:bottom w:val="none" w:sz="0" w:space="0" w:color="auto"/>
            <w:right w:val="none" w:sz="0" w:space="0" w:color="auto"/>
          </w:divBdr>
        </w:div>
      </w:divsChild>
    </w:div>
    <w:div w:id="1543518522">
      <w:bodyDiv w:val="1"/>
      <w:marLeft w:val="0"/>
      <w:marRight w:val="0"/>
      <w:marTop w:val="0"/>
      <w:marBottom w:val="0"/>
      <w:divBdr>
        <w:top w:val="none" w:sz="0" w:space="0" w:color="auto"/>
        <w:left w:val="none" w:sz="0" w:space="0" w:color="auto"/>
        <w:bottom w:val="none" w:sz="0" w:space="0" w:color="auto"/>
        <w:right w:val="none" w:sz="0" w:space="0" w:color="auto"/>
      </w:divBdr>
    </w:div>
    <w:div w:id="1547793438">
      <w:bodyDiv w:val="1"/>
      <w:marLeft w:val="0"/>
      <w:marRight w:val="0"/>
      <w:marTop w:val="0"/>
      <w:marBottom w:val="0"/>
      <w:divBdr>
        <w:top w:val="none" w:sz="0" w:space="0" w:color="auto"/>
        <w:left w:val="none" w:sz="0" w:space="0" w:color="auto"/>
        <w:bottom w:val="none" w:sz="0" w:space="0" w:color="auto"/>
        <w:right w:val="none" w:sz="0" w:space="0" w:color="auto"/>
      </w:divBdr>
      <w:divsChild>
        <w:div w:id="29839957">
          <w:marLeft w:val="0"/>
          <w:marRight w:val="0"/>
          <w:marTop w:val="0"/>
          <w:marBottom w:val="0"/>
          <w:divBdr>
            <w:top w:val="none" w:sz="0" w:space="0" w:color="auto"/>
            <w:left w:val="none" w:sz="0" w:space="0" w:color="auto"/>
            <w:bottom w:val="none" w:sz="0" w:space="0" w:color="auto"/>
            <w:right w:val="none" w:sz="0" w:space="0" w:color="auto"/>
          </w:divBdr>
        </w:div>
        <w:div w:id="95516742">
          <w:marLeft w:val="0"/>
          <w:marRight w:val="0"/>
          <w:marTop w:val="0"/>
          <w:marBottom w:val="0"/>
          <w:divBdr>
            <w:top w:val="none" w:sz="0" w:space="0" w:color="auto"/>
            <w:left w:val="none" w:sz="0" w:space="0" w:color="auto"/>
            <w:bottom w:val="none" w:sz="0" w:space="0" w:color="auto"/>
            <w:right w:val="none" w:sz="0" w:space="0" w:color="auto"/>
          </w:divBdr>
        </w:div>
        <w:div w:id="297807102">
          <w:marLeft w:val="0"/>
          <w:marRight w:val="0"/>
          <w:marTop w:val="0"/>
          <w:marBottom w:val="0"/>
          <w:divBdr>
            <w:top w:val="none" w:sz="0" w:space="0" w:color="auto"/>
            <w:left w:val="none" w:sz="0" w:space="0" w:color="auto"/>
            <w:bottom w:val="none" w:sz="0" w:space="0" w:color="auto"/>
            <w:right w:val="none" w:sz="0" w:space="0" w:color="auto"/>
          </w:divBdr>
        </w:div>
        <w:div w:id="361978889">
          <w:marLeft w:val="0"/>
          <w:marRight w:val="0"/>
          <w:marTop w:val="0"/>
          <w:marBottom w:val="0"/>
          <w:divBdr>
            <w:top w:val="none" w:sz="0" w:space="0" w:color="auto"/>
            <w:left w:val="none" w:sz="0" w:space="0" w:color="auto"/>
            <w:bottom w:val="none" w:sz="0" w:space="0" w:color="auto"/>
            <w:right w:val="none" w:sz="0" w:space="0" w:color="auto"/>
          </w:divBdr>
        </w:div>
        <w:div w:id="373576466">
          <w:marLeft w:val="0"/>
          <w:marRight w:val="0"/>
          <w:marTop w:val="0"/>
          <w:marBottom w:val="0"/>
          <w:divBdr>
            <w:top w:val="none" w:sz="0" w:space="0" w:color="auto"/>
            <w:left w:val="none" w:sz="0" w:space="0" w:color="auto"/>
            <w:bottom w:val="none" w:sz="0" w:space="0" w:color="auto"/>
            <w:right w:val="none" w:sz="0" w:space="0" w:color="auto"/>
          </w:divBdr>
        </w:div>
        <w:div w:id="523716877">
          <w:marLeft w:val="0"/>
          <w:marRight w:val="0"/>
          <w:marTop w:val="0"/>
          <w:marBottom w:val="0"/>
          <w:divBdr>
            <w:top w:val="none" w:sz="0" w:space="0" w:color="auto"/>
            <w:left w:val="none" w:sz="0" w:space="0" w:color="auto"/>
            <w:bottom w:val="none" w:sz="0" w:space="0" w:color="auto"/>
            <w:right w:val="none" w:sz="0" w:space="0" w:color="auto"/>
          </w:divBdr>
        </w:div>
        <w:div w:id="566383059">
          <w:marLeft w:val="0"/>
          <w:marRight w:val="0"/>
          <w:marTop w:val="0"/>
          <w:marBottom w:val="0"/>
          <w:divBdr>
            <w:top w:val="none" w:sz="0" w:space="0" w:color="auto"/>
            <w:left w:val="none" w:sz="0" w:space="0" w:color="auto"/>
            <w:bottom w:val="none" w:sz="0" w:space="0" w:color="auto"/>
            <w:right w:val="none" w:sz="0" w:space="0" w:color="auto"/>
          </w:divBdr>
        </w:div>
        <w:div w:id="711999587">
          <w:marLeft w:val="0"/>
          <w:marRight w:val="0"/>
          <w:marTop w:val="0"/>
          <w:marBottom w:val="0"/>
          <w:divBdr>
            <w:top w:val="none" w:sz="0" w:space="0" w:color="auto"/>
            <w:left w:val="none" w:sz="0" w:space="0" w:color="auto"/>
            <w:bottom w:val="none" w:sz="0" w:space="0" w:color="auto"/>
            <w:right w:val="none" w:sz="0" w:space="0" w:color="auto"/>
          </w:divBdr>
        </w:div>
        <w:div w:id="785928004">
          <w:marLeft w:val="0"/>
          <w:marRight w:val="0"/>
          <w:marTop w:val="0"/>
          <w:marBottom w:val="0"/>
          <w:divBdr>
            <w:top w:val="none" w:sz="0" w:space="0" w:color="auto"/>
            <w:left w:val="none" w:sz="0" w:space="0" w:color="auto"/>
            <w:bottom w:val="none" w:sz="0" w:space="0" w:color="auto"/>
            <w:right w:val="none" w:sz="0" w:space="0" w:color="auto"/>
          </w:divBdr>
        </w:div>
        <w:div w:id="871965018">
          <w:marLeft w:val="0"/>
          <w:marRight w:val="0"/>
          <w:marTop w:val="0"/>
          <w:marBottom w:val="0"/>
          <w:divBdr>
            <w:top w:val="none" w:sz="0" w:space="0" w:color="auto"/>
            <w:left w:val="none" w:sz="0" w:space="0" w:color="auto"/>
            <w:bottom w:val="none" w:sz="0" w:space="0" w:color="auto"/>
            <w:right w:val="none" w:sz="0" w:space="0" w:color="auto"/>
          </w:divBdr>
        </w:div>
        <w:div w:id="893658984">
          <w:marLeft w:val="0"/>
          <w:marRight w:val="0"/>
          <w:marTop w:val="0"/>
          <w:marBottom w:val="0"/>
          <w:divBdr>
            <w:top w:val="none" w:sz="0" w:space="0" w:color="auto"/>
            <w:left w:val="none" w:sz="0" w:space="0" w:color="auto"/>
            <w:bottom w:val="none" w:sz="0" w:space="0" w:color="auto"/>
            <w:right w:val="none" w:sz="0" w:space="0" w:color="auto"/>
          </w:divBdr>
        </w:div>
        <w:div w:id="1087656798">
          <w:marLeft w:val="0"/>
          <w:marRight w:val="0"/>
          <w:marTop w:val="0"/>
          <w:marBottom w:val="0"/>
          <w:divBdr>
            <w:top w:val="none" w:sz="0" w:space="0" w:color="auto"/>
            <w:left w:val="none" w:sz="0" w:space="0" w:color="auto"/>
            <w:bottom w:val="none" w:sz="0" w:space="0" w:color="auto"/>
            <w:right w:val="none" w:sz="0" w:space="0" w:color="auto"/>
          </w:divBdr>
        </w:div>
        <w:div w:id="1114326912">
          <w:marLeft w:val="0"/>
          <w:marRight w:val="0"/>
          <w:marTop w:val="0"/>
          <w:marBottom w:val="0"/>
          <w:divBdr>
            <w:top w:val="none" w:sz="0" w:space="0" w:color="auto"/>
            <w:left w:val="none" w:sz="0" w:space="0" w:color="auto"/>
            <w:bottom w:val="none" w:sz="0" w:space="0" w:color="auto"/>
            <w:right w:val="none" w:sz="0" w:space="0" w:color="auto"/>
          </w:divBdr>
        </w:div>
        <w:div w:id="1287662040">
          <w:marLeft w:val="0"/>
          <w:marRight w:val="0"/>
          <w:marTop w:val="0"/>
          <w:marBottom w:val="0"/>
          <w:divBdr>
            <w:top w:val="none" w:sz="0" w:space="0" w:color="auto"/>
            <w:left w:val="none" w:sz="0" w:space="0" w:color="auto"/>
            <w:bottom w:val="none" w:sz="0" w:space="0" w:color="auto"/>
            <w:right w:val="none" w:sz="0" w:space="0" w:color="auto"/>
          </w:divBdr>
        </w:div>
        <w:div w:id="1311981918">
          <w:marLeft w:val="0"/>
          <w:marRight w:val="0"/>
          <w:marTop w:val="0"/>
          <w:marBottom w:val="0"/>
          <w:divBdr>
            <w:top w:val="none" w:sz="0" w:space="0" w:color="auto"/>
            <w:left w:val="none" w:sz="0" w:space="0" w:color="auto"/>
            <w:bottom w:val="none" w:sz="0" w:space="0" w:color="auto"/>
            <w:right w:val="none" w:sz="0" w:space="0" w:color="auto"/>
          </w:divBdr>
        </w:div>
        <w:div w:id="1312177705">
          <w:marLeft w:val="0"/>
          <w:marRight w:val="0"/>
          <w:marTop w:val="0"/>
          <w:marBottom w:val="0"/>
          <w:divBdr>
            <w:top w:val="none" w:sz="0" w:space="0" w:color="auto"/>
            <w:left w:val="none" w:sz="0" w:space="0" w:color="auto"/>
            <w:bottom w:val="none" w:sz="0" w:space="0" w:color="auto"/>
            <w:right w:val="none" w:sz="0" w:space="0" w:color="auto"/>
          </w:divBdr>
        </w:div>
        <w:div w:id="1345018406">
          <w:marLeft w:val="0"/>
          <w:marRight w:val="0"/>
          <w:marTop w:val="0"/>
          <w:marBottom w:val="0"/>
          <w:divBdr>
            <w:top w:val="none" w:sz="0" w:space="0" w:color="auto"/>
            <w:left w:val="none" w:sz="0" w:space="0" w:color="auto"/>
            <w:bottom w:val="none" w:sz="0" w:space="0" w:color="auto"/>
            <w:right w:val="none" w:sz="0" w:space="0" w:color="auto"/>
          </w:divBdr>
        </w:div>
        <w:div w:id="1397900932">
          <w:marLeft w:val="0"/>
          <w:marRight w:val="0"/>
          <w:marTop w:val="0"/>
          <w:marBottom w:val="0"/>
          <w:divBdr>
            <w:top w:val="none" w:sz="0" w:space="0" w:color="auto"/>
            <w:left w:val="none" w:sz="0" w:space="0" w:color="auto"/>
            <w:bottom w:val="none" w:sz="0" w:space="0" w:color="auto"/>
            <w:right w:val="none" w:sz="0" w:space="0" w:color="auto"/>
          </w:divBdr>
        </w:div>
        <w:div w:id="1399282565">
          <w:marLeft w:val="0"/>
          <w:marRight w:val="0"/>
          <w:marTop w:val="0"/>
          <w:marBottom w:val="0"/>
          <w:divBdr>
            <w:top w:val="none" w:sz="0" w:space="0" w:color="auto"/>
            <w:left w:val="none" w:sz="0" w:space="0" w:color="auto"/>
            <w:bottom w:val="none" w:sz="0" w:space="0" w:color="auto"/>
            <w:right w:val="none" w:sz="0" w:space="0" w:color="auto"/>
          </w:divBdr>
        </w:div>
        <w:div w:id="1406150037">
          <w:marLeft w:val="0"/>
          <w:marRight w:val="0"/>
          <w:marTop w:val="0"/>
          <w:marBottom w:val="0"/>
          <w:divBdr>
            <w:top w:val="none" w:sz="0" w:space="0" w:color="auto"/>
            <w:left w:val="none" w:sz="0" w:space="0" w:color="auto"/>
            <w:bottom w:val="none" w:sz="0" w:space="0" w:color="auto"/>
            <w:right w:val="none" w:sz="0" w:space="0" w:color="auto"/>
          </w:divBdr>
        </w:div>
        <w:div w:id="1411807946">
          <w:marLeft w:val="0"/>
          <w:marRight w:val="0"/>
          <w:marTop w:val="0"/>
          <w:marBottom w:val="0"/>
          <w:divBdr>
            <w:top w:val="none" w:sz="0" w:space="0" w:color="auto"/>
            <w:left w:val="none" w:sz="0" w:space="0" w:color="auto"/>
            <w:bottom w:val="none" w:sz="0" w:space="0" w:color="auto"/>
            <w:right w:val="none" w:sz="0" w:space="0" w:color="auto"/>
          </w:divBdr>
        </w:div>
        <w:div w:id="1455826263">
          <w:marLeft w:val="0"/>
          <w:marRight w:val="0"/>
          <w:marTop w:val="0"/>
          <w:marBottom w:val="0"/>
          <w:divBdr>
            <w:top w:val="none" w:sz="0" w:space="0" w:color="auto"/>
            <w:left w:val="none" w:sz="0" w:space="0" w:color="auto"/>
            <w:bottom w:val="none" w:sz="0" w:space="0" w:color="auto"/>
            <w:right w:val="none" w:sz="0" w:space="0" w:color="auto"/>
          </w:divBdr>
        </w:div>
        <w:div w:id="1515072313">
          <w:marLeft w:val="0"/>
          <w:marRight w:val="0"/>
          <w:marTop w:val="0"/>
          <w:marBottom w:val="0"/>
          <w:divBdr>
            <w:top w:val="none" w:sz="0" w:space="0" w:color="auto"/>
            <w:left w:val="none" w:sz="0" w:space="0" w:color="auto"/>
            <w:bottom w:val="none" w:sz="0" w:space="0" w:color="auto"/>
            <w:right w:val="none" w:sz="0" w:space="0" w:color="auto"/>
          </w:divBdr>
        </w:div>
        <w:div w:id="1542984698">
          <w:marLeft w:val="0"/>
          <w:marRight w:val="0"/>
          <w:marTop w:val="0"/>
          <w:marBottom w:val="0"/>
          <w:divBdr>
            <w:top w:val="none" w:sz="0" w:space="0" w:color="auto"/>
            <w:left w:val="none" w:sz="0" w:space="0" w:color="auto"/>
            <w:bottom w:val="none" w:sz="0" w:space="0" w:color="auto"/>
            <w:right w:val="none" w:sz="0" w:space="0" w:color="auto"/>
          </w:divBdr>
        </w:div>
        <w:div w:id="1677078655">
          <w:marLeft w:val="0"/>
          <w:marRight w:val="0"/>
          <w:marTop w:val="0"/>
          <w:marBottom w:val="0"/>
          <w:divBdr>
            <w:top w:val="none" w:sz="0" w:space="0" w:color="auto"/>
            <w:left w:val="none" w:sz="0" w:space="0" w:color="auto"/>
            <w:bottom w:val="none" w:sz="0" w:space="0" w:color="auto"/>
            <w:right w:val="none" w:sz="0" w:space="0" w:color="auto"/>
          </w:divBdr>
        </w:div>
        <w:div w:id="1707635903">
          <w:marLeft w:val="0"/>
          <w:marRight w:val="0"/>
          <w:marTop w:val="0"/>
          <w:marBottom w:val="0"/>
          <w:divBdr>
            <w:top w:val="none" w:sz="0" w:space="0" w:color="auto"/>
            <w:left w:val="none" w:sz="0" w:space="0" w:color="auto"/>
            <w:bottom w:val="none" w:sz="0" w:space="0" w:color="auto"/>
            <w:right w:val="none" w:sz="0" w:space="0" w:color="auto"/>
          </w:divBdr>
        </w:div>
        <w:div w:id="1750036126">
          <w:marLeft w:val="0"/>
          <w:marRight w:val="0"/>
          <w:marTop w:val="0"/>
          <w:marBottom w:val="0"/>
          <w:divBdr>
            <w:top w:val="none" w:sz="0" w:space="0" w:color="auto"/>
            <w:left w:val="none" w:sz="0" w:space="0" w:color="auto"/>
            <w:bottom w:val="none" w:sz="0" w:space="0" w:color="auto"/>
            <w:right w:val="none" w:sz="0" w:space="0" w:color="auto"/>
          </w:divBdr>
        </w:div>
        <w:div w:id="1813905644">
          <w:marLeft w:val="0"/>
          <w:marRight w:val="0"/>
          <w:marTop w:val="0"/>
          <w:marBottom w:val="0"/>
          <w:divBdr>
            <w:top w:val="none" w:sz="0" w:space="0" w:color="auto"/>
            <w:left w:val="none" w:sz="0" w:space="0" w:color="auto"/>
            <w:bottom w:val="none" w:sz="0" w:space="0" w:color="auto"/>
            <w:right w:val="none" w:sz="0" w:space="0" w:color="auto"/>
          </w:divBdr>
        </w:div>
        <w:div w:id="1828202624">
          <w:marLeft w:val="0"/>
          <w:marRight w:val="0"/>
          <w:marTop w:val="0"/>
          <w:marBottom w:val="0"/>
          <w:divBdr>
            <w:top w:val="none" w:sz="0" w:space="0" w:color="auto"/>
            <w:left w:val="none" w:sz="0" w:space="0" w:color="auto"/>
            <w:bottom w:val="none" w:sz="0" w:space="0" w:color="auto"/>
            <w:right w:val="none" w:sz="0" w:space="0" w:color="auto"/>
          </w:divBdr>
        </w:div>
        <w:div w:id="1963071346">
          <w:marLeft w:val="0"/>
          <w:marRight w:val="0"/>
          <w:marTop w:val="0"/>
          <w:marBottom w:val="0"/>
          <w:divBdr>
            <w:top w:val="none" w:sz="0" w:space="0" w:color="auto"/>
            <w:left w:val="none" w:sz="0" w:space="0" w:color="auto"/>
            <w:bottom w:val="none" w:sz="0" w:space="0" w:color="auto"/>
            <w:right w:val="none" w:sz="0" w:space="0" w:color="auto"/>
          </w:divBdr>
        </w:div>
        <w:div w:id="1966693275">
          <w:marLeft w:val="0"/>
          <w:marRight w:val="0"/>
          <w:marTop w:val="0"/>
          <w:marBottom w:val="0"/>
          <w:divBdr>
            <w:top w:val="none" w:sz="0" w:space="0" w:color="auto"/>
            <w:left w:val="none" w:sz="0" w:space="0" w:color="auto"/>
            <w:bottom w:val="none" w:sz="0" w:space="0" w:color="auto"/>
            <w:right w:val="none" w:sz="0" w:space="0" w:color="auto"/>
          </w:divBdr>
        </w:div>
        <w:div w:id="2040665052">
          <w:marLeft w:val="0"/>
          <w:marRight w:val="0"/>
          <w:marTop w:val="0"/>
          <w:marBottom w:val="0"/>
          <w:divBdr>
            <w:top w:val="none" w:sz="0" w:space="0" w:color="auto"/>
            <w:left w:val="none" w:sz="0" w:space="0" w:color="auto"/>
            <w:bottom w:val="none" w:sz="0" w:space="0" w:color="auto"/>
            <w:right w:val="none" w:sz="0" w:space="0" w:color="auto"/>
          </w:divBdr>
        </w:div>
        <w:div w:id="2045784320">
          <w:marLeft w:val="0"/>
          <w:marRight w:val="0"/>
          <w:marTop w:val="0"/>
          <w:marBottom w:val="0"/>
          <w:divBdr>
            <w:top w:val="none" w:sz="0" w:space="0" w:color="auto"/>
            <w:left w:val="none" w:sz="0" w:space="0" w:color="auto"/>
            <w:bottom w:val="none" w:sz="0" w:space="0" w:color="auto"/>
            <w:right w:val="none" w:sz="0" w:space="0" w:color="auto"/>
          </w:divBdr>
        </w:div>
        <w:div w:id="2070689848">
          <w:marLeft w:val="0"/>
          <w:marRight w:val="0"/>
          <w:marTop w:val="0"/>
          <w:marBottom w:val="0"/>
          <w:divBdr>
            <w:top w:val="none" w:sz="0" w:space="0" w:color="auto"/>
            <w:left w:val="none" w:sz="0" w:space="0" w:color="auto"/>
            <w:bottom w:val="none" w:sz="0" w:space="0" w:color="auto"/>
            <w:right w:val="none" w:sz="0" w:space="0" w:color="auto"/>
          </w:divBdr>
        </w:div>
        <w:div w:id="2095130633">
          <w:marLeft w:val="0"/>
          <w:marRight w:val="0"/>
          <w:marTop w:val="0"/>
          <w:marBottom w:val="0"/>
          <w:divBdr>
            <w:top w:val="none" w:sz="0" w:space="0" w:color="auto"/>
            <w:left w:val="none" w:sz="0" w:space="0" w:color="auto"/>
            <w:bottom w:val="none" w:sz="0" w:space="0" w:color="auto"/>
            <w:right w:val="none" w:sz="0" w:space="0" w:color="auto"/>
          </w:divBdr>
        </w:div>
      </w:divsChild>
    </w:div>
    <w:div w:id="1548033030">
      <w:bodyDiv w:val="1"/>
      <w:marLeft w:val="0"/>
      <w:marRight w:val="0"/>
      <w:marTop w:val="0"/>
      <w:marBottom w:val="0"/>
      <w:divBdr>
        <w:top w:val="none" w:sz="0" w:space="0" w:color="auto"/>
        <w:left w:val="none" w:sz="0" w:space="0" w:color="auto"/>
        <w:bottom w:val="none" w:sz="0" w:space="0" w:color="auto"/>
        <w:right w:val="none" w:sz="0" w:space="0" w:color="auto"/>
      </w:divBdr>
    </w:div>
    <w:div w:id="1554543114">
      <w:bodyDiv w:val="1"/>
      <w:marLeft w:val="0"/>
      <w:marRight w:val="0"/>
      <w:marTop w:val="0"/>
      <w:marBottom w:val="0"/>
      <w:divBdr>
        <w:top w:val="none" w:sz="0" w:space="0" w:color="auto"/>
        <w:left w:val="none" w:sz="0" w:space="0" w:color="auto"/>
        <w:bottom w:val="none" w:sz="0" w:space="0" w:color="auto"/>
        <w:right w:val="none" w:sz="0" w:space="0" w:color="auto"/>
      </w:divBdr>
    </w:div>
    <w:div w:id="1557934240">
      <w:bodyDiv w:val="1"/>
      <w:marLeft w:val="0"/>
      <w:marRight w:val="0"/>
      <w:marTop w:val="0"/>
      <w:marBottom w:val="0"/>
      <w:divBdr>
        <w:top w:val="none" w:sz="0" w:space="0" w:color="auto"/>
        <w:left w:val="none" w:sz="0" w:space="0" w:color="auto"/>
        <w:bottom w:val="none" w:sz="0" w:space="0" w:color="auto"/>
        <w:right w:val="none" w:sz="0" w:space="0" w:color="auto"/>
      </w:divBdr>
      <w:divsChild>
        <w:div w:id="311713344">
          <w:marLeft w:val="0"/>
          <w:marRight w:val="1"/>
          <w:marTop w:val="0"/>
          <w:marBottom w:val="0"/>
          <w:divBdr>
            <w:top w:val="none" w:sz="0" w:space="0" w:color="auto"/>
            <w:left w:val="none" w:sz="0" w:space="0" w:color="auto"/>
            <w:bottom w:val="none" w:sz="0" w:space="0" w:color="auto"/>
            <w:right w:val="none" w:sz="0" w:space="0" w:color="auto"/>
          </w:divBdr>
          <w:divsChild>
            <w:div w:id="1652446468">
              <w:marLeft w:val="0"/>
              <w:marRight w:val="0"/>
              <w:marTop w:val="0"/>
              <w:marBottom w:val="0"/>
              <w:divBdr>
                <w:top w:val="none" w:sz="0" w:space="0" w:color="auto"/>
                <w:left w:val="none" w:sz="0" w:space="0" w:color="auto"/>
                <w:bottom w:val="none" w:sz="0" w:space="0" w:color="auto"/>
                <w:right w:val="none" w:sz="0" w:space="0" w:color="auto"/>
              </w:divBdr>
              <w:divsChild>
                <w:div w:id="1920402712">
                  <w:marLeft w:val="0"/>
                  <w:marRight w:val="1"/>
                  <w:marTop w:val="0"/>
                  <w:marBottom w:val="0"/>
                  <w:divBdr>
                    <w:top w:val="none" w:sz="0" w:space="0" w:color="auto"/>
                    <w:left w:val="none" w:sz="0" w:space="0" w:color="auto"/>
                    <w:bottom w:val="none" w:sz="0" w:space="0" w:color="auto"/>
                    <w:right w:val="none" w:sz="0" w:space="0" w:color="auto"/>
                  </w:divBdr>
                  <w:divsChild>
                    <w:div w:id="252787108">
                      <w:marLeft w:val="0"/>
                      <w:marRight w:val="0"/>
                      <w:marTop w:val="0"/>
                      <w:marBottom w:val="0"/>
                      <w:divBdr>
                        <w:top w:val="none" w:sz="0" w:space="0" w:color="auto"/>
                        <w:left w:val="none" w:sz="0" w:space="0" w:color="auto"/>
                        <w:bottom w:val="none" w:sz="0" w:space="0" w:color="auto"/>
                        <w:right w:val="none" w:sz="0" w:space="0" w:color="auto"/>
                      </w:divBdr>
                      <w:divsChild>
                        <w:div w:id="1997953421">
                          <w:marLeft w:val="0"/>
                          <w:marRight w:val="0"/>
                          <w:marTop w:val="0"/>
                          <w:marBottom w:val="0"/>
                          <w:divBdr>
                            <w:top w:val="none" w:sz="0" w:space="0" w:color="auto"/>
                            <w:left w:val="none" w:sz="0" w:space="0" w:color="auto"/>
                            <w:bottom w:val="none" w:sz="0" w:space="0" w:color="auto"/>
                            <w:right w:val="none" w:sz="0" w:space="0" w:color="auto"/>
                          </w:divBdr>
                          <w:divsChild>
                            <w:div w:id="443117719">
                              <w:marLeft w:val="0"/>
                              <w:marRight w:val="0"/>
                              <w:marTop w:val="120"/>
                              <w:marBottom w:val="360"/>
                              <w:divBdr>
                                <w:top w:val="none" w:sz="0" w:space="0" w:color="auto"/>
                                <w:left w:val="none" w:sz="0" w:space="0" w:color="auto"/>
                                <w:bottom w:val="none" w:sz="0" w:space="0" w:color="auto"/>
                                <w:right w:val="none" w:sz="0" w:space="0" w:color="auto"/>
                              </w:divBdr>
                              <w:divsChild>
                                <w:div w:id="872500408">
                                  <w:marLeft w:val="0"/>
                                  <w:marRight w:val="0"/>
                                  <w:marTop w:val="0"/>
                                  <w:marBottom w:val="0"/>
                                  <w:divBdr>
                                    <w:top w:val="none" w:sz="0" w:space="0" w:color="auto"/>
                                    <w:left w:val="none" w:sz="0" w:space="0" w:color="auto"/>
                                    <w:bottom w:val="none" w:sz="0" w:space="0" w:color="auto"/>
                                    <w:right w:val="none" w:sz="0" w:space="0" w:color="auto"/>
                                  </w:divBdr>
                                </w:div>
                                <w:div w:id="160834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125066">
      <w:bodyDiv w:val="1"/>
      <w:marLeft w:val="0"/>
      <w:marRight w:val="0"/>
      <w:marTop w:val="0"/>
      <w:marBottom w:val="0"/>
      <w:divBdr>
        <w:top w:val="none" w:sz="0" w:space="0" w:color="auto"/>
        <w:left w:val="none" w:sz="0" w:space="0" w:color="auto"/>
        <w:bottom w:val="none" w:sz="0" w:space="0" w:color="auto"/>
        <w:right w:val="none" w:sz="0" w:space="0" w:color="auto"/>
      </w:divBdr>
    </w:div>
    <w:div w:id="1559783491">
      <w:bodyDiv w:val="1"/>
      <w:marLeft w:val="0"/>
      <w:marRight w:val="0"/>
      <w:marTop w:val="0"/>
      <w:marBottom w:val="0"/>
      <w:divBdr>
        <w:top w:val="none" w:sz="0" w:space="0" w:color="auto"/>
        <w:left w:val="none" w:sz="0" w:space="0" w:color="auto"/>
        <w:bottom w:val="none" w:sz="0" w:space="0" w:color="auto"/>
        <w:right w:val="none" w:sz="0" w:space="0" w:color="auto"/>
      </w:divBdr>
    </w:div>
    <w:div w:id="1566909272">
      <w:bodyDiv w:val="1"/>
      <w:marLeft w:val="0"/>
      <w:marRight w:val="0"/>
      <w:marTop w:val="0"/>
      <w:marBottom w:val="0"/>
      <w:divBdr>
        <w:top w:val="none" w:sz="0" w:space="0" w:color="auto"/>
        <w:left w:val="none" w:sz="0" w:space="0" w:color="auto"/>
        <w:bottom w:val="none" w:sz="0" w:space="0" w:color="auto"/>
        <w:right w:val="none" w:sz="0" w:space="0" w:color="auto"/>
      </w:divBdr>
    </w:div>
    <w:div w:id="1570269441">
      <w:bodyDiv w:val="1"/>
      <w:marLeft w:val="0"/>
      <w:marRight w:val="0"/>
      <w:marTop w:val="0"/>
      <w:marBottom w:val="0"/>
      <w:divBdr>
        <w:top w:val="none" w:sz="0" w:space="0" w:color="auto"/>
        <w:left w:val="none" w:sz="0" w:space="0" w:color="auto"/>
        <w:bottom w:val="none" w:sz="0" w:space="0" w:color="auto"/>
        <w:right w:val="none" w:sz="0" w:space="0" w:color="auto"/>
      </w:divBdr>
    </w:div>
    <w:div w:id="1587882660">
      <w:bodyDiv w:val="1"/>
      <w:marLeft w:val="0"/>
      <w:marRight w:val="0"/>
      <w:marTop w:val="0"/>
      <w:marBottom w:val="0"/>
      <w:divBdr>
        <w:top w:val="none" w:sz="0" w:space="0" w:color="auto"/>
        <w:left w:val="none" w:sz="0" w:space="0" w:color="auto"/>
        <w:bottom w:val="none" w:sz="0" w:space="0" w:color="auto"/>
        <w:right w:val="none" w:sz="0" w:space="0" w:color="auto"/>
      </w:divBdr>
    </w:div>
    <w:div w:id="1603994436">
      <w:bodyDiv w:val="1"/>
      <w:marLeft w:val="0"/>
      <w:marRight w:val="0"/>
      <w:marTop w:val="0"/>
      <w:marBottom w:val="0"/>
      <w:divBdr>
        <w:top w:val="none" w:sz="0" w:space="0" w:color="auto"/>
        <w:left w:val="none" w:sz="0" w:space="0" w:color="auto"/>
        <w:bottom w:val="none" w:sz="0" w:space="0" w:color="auto"/>
        <w:right w:val="none" w:sz="0" w:space="0" w:color="auto"/>
      </w:divBdr>
    </w:div>
    <w:div w:id="1604528470">
      <w:bodyDiv w:val="1"/>
      <w:marLeft w:val="0"/>
      <w:marRight w:val="0"/>
      <w:marTop w:val="0"/>
      <w:marBottom w:val="0"/>
      <w:divBdr>
        <w:top w:val="none" w:sz="0" w:space="0" w:color="auto"/>
        <w:left w:val="none" w:sz="0" w:space="0" w:color="auto"/>
        <w:bottom w:val="none" w:sz="0" w:space="0" w:color="auto"/>
        <w:right w:val="none" w:sz="0" w:space="0" w:color="auto"/>
      </w:divBdr>
    </w:div>
    <w:div w:id="1607889606">
      <w:bodyDiv w:val="1"/>
      <w:marLeft w:val="0"/>
      <w:marRight w:val="0"/>
      <w:marTop w:val="0"/>
      <w:marBottom w:val="0"/>
      <w:divBdr>
        <w:top w:val="none" w:sz="0" w:space="0" w:color="auto"/>
        <w:left w:val="none" w:sz="0" w:space="0" w:color="auto"/>
        <w:bottom w:val="none" w:sz="0" w:space="0" w:color="auto"/>
        <w:right w:val="none" w:sz="0" w:space="0" w:color="auto"/>
      </w:divBdr>
    </w:div>
    <w:div w:id="1614248238">
      <w:bodyDiv w:val="1"/>
      <w:marLeft w:val="0"/>
      <w:marRight w:val="0"/>
      <w:marTop w:val="0"/>
      <w:marBottom w:val="0"/>
      <w:divBdr>
        <w:top w:val="none" w:sz="0" w:space="0" w:color="auto"/>
        <w:left w:val="none" w:sz="0" w:space="0" w:color="auto"/>
        <w:bottom w:val="none" w:sz="0" w:space="0" w:color="auto"/>
        <w:right w:val="none" w:sz="0" w:space="0" w:color="auto"/>
      </w:divBdr>
    </w:div>
    <w:div w:id="1631744831">
      <w:bodyDiv w:val="1"/>
      <w:marLeft w:val="0"/>
      <w:marRight w:val="0"/>
      <w:marTop w:val="0"/>
      <w:marBottom w:val="0"/>
      <w:divBdr>
        <w:top w:val="none" w:sz="0" w:space="0" w:color="auto"/>
        <w:left w:val="none" w:sz="0" w:space="0" w:color="auto"/>
        <w:bottom w:val="none" w:sz="0" w:space="0" w:color="auto"/>
        <w:right w:val="none" w:sz="0" w:space="0" w:color="auto"/>
      </w:divBdr>
    </w:div>
    <w:div w:id="1637370667">
      <w:bodyDiv w:val="1"/>
      <w:marLeft w:val="0"/>
      <w:marRight w:val="0"/>
      <w:marTop w:val="0"/>
      <w:marBottom w:val="0"/>
      <w:divBdr>
        <w:top w:val="none" w:sz="0" w:space="0" w:color="auto"/>
        <w:left w:val="none" w:sz="0" w:space="0" w:color="auto"/>
        <w:bottom w:val="none" w:sz="0" w:space="0" w:color="auto"/>
        <w:right w:val="none" w:sz="0" w:space="0" w:color="auto"/>
      </w:divBdr>
    </w:div>
    <w:div w:id="1653558784">
      <w:bodyDiv w:val="1"/>
      <w:marLeft w:val="0"/>
      <w:marRight w:val="0"/>
      <w:marTop w:val="0"/>
      <w:marBottom w:val="0"/>
      <w:divBdr>
        <w:top w:val="none" w:sz="0" w:space="0" w:color="auto"/>
        <w:left w:val="none" w:sz="0" w:space="0" w:color="auto"/>
        <w:bottom w:val="none" w:sz="0" w:space="0" w:color="auto"/>
        <w:right w:val="none" w:sz="0" w:space="0" w:color="auto"/>
      </w:divBdr>
    </w:div>
    <w:div w:id="1669483123">
      <w:bodyDiv w:val="1"/>
      <w:marLeft w:val="0"/>
      <w:marRight w:val="0"/>
      <w:marTop w:val="0"/>
      <w:marBottom w:val="0"/>
      <w:divBdr>
        <w:top w:val="none" w:sz="0" w:space="0" w:color="auto"/>
        <w:left w:val="none" w:sz="0" w:space="0" w:color="auto"/>
        <w:bottom w:val="none" w:sz="0" w:space="0" w:color="auto"/>
        <w:right w:val="none" w:sz="0" w:space="0" w:color="auto"/>
      </w:divBdr>
    </w:div>
    <w:div w:id="1697658093">
      <w:bodyDiv w:val="1"/>
      <w:marLeft w:val="0"/>
      <w:marRight w:val="0"/>
      <w:marTop w:val="0"/>
      <w:marBottom w:val="0"/>
      <w:divBdr>
        <w:top w:val="none" w:sz="0" w:space="0" w:color="auto"/>
        <w:left w:val="none" w:sz="0" w:space="0" w:color="auto"/>
        <w:bottom w:val="none" w:sz="0" w:space="0" w:color="auto"/>
        <w:right w:val="none" w:sz="0" w:space="0" w:color="auto"/>
      </w:divBdr>
    </w:div>
    <w:div w:id="1697851481">
      <w:bodyDiv w:val="1"/>
      <w:marLeft w:val="0"/>
      <w:marRight w:val="0"/>
      <w:marTop w:val="0"/>
      <w:marBottom w:val="0"/>
      <w:divBdr>
        <w:top w:val="none" w:sz="0" w:space="0" w:color="auto"/>
        <w:left w:val="none" w:sz="0" w:space="0" w:color="auto"/>
        <w:bottom w:val="none" w:sz="0" w:space="0" w:color="auto"/>
        <w:right w:val="none" w:sz="0" w:space="0" w:color="auto"/>
      </w:divBdr>
    </w:div>
    <w:div w:id="1737969586">
      <w:bodyDiv w:val="1"/>
      <w:marLeft w:val="0"/>
      <w:marRight w:val="0"/>
      <w:marTop w:val="0"/>
      <w:marBottom w:val="0"/>
      <w:divBdr>
        <w:top w:val="none" w:sz="0" w:space="0" w:color="auto"/>
        <w:left w:val="none" w:sz="0" w:space="0" w:color="auto"/>
        <w:bottom w:val="none" w:sz="0" w:space="0" w:color="auto"/>
        <w:right w:val="none" w:sz="0" w:space="0" w:color="auto"/>
      </w:divBdr>
    </w:div>
    <w:div w:id="1744797659">
      <w:bodyDiv w:val="1"/>
      <w:marLeft w:val="0"/>
      <w:marRight w:val="0"/>
      <w:marTop w:val="0"/>
      <w:marBottom w:val="0"/>
      <w:divBdr>
        <w:top w:val="none" w:sz="0" w:space="0" w:color="auto"/>
        <w:left w:val="none" w:sz="0" w:space="0" w:color="auto"/>
        <w:bottom w:val="none" w:sz="0" w:space="0" w:color="auto"/>
        <w:right w:val="none" w:sz="0" w:space="0" w:color="auto"/>
      </w:divBdr>
    </w:div>
    <w:div w:id="1759518786">
      <w:bodyDiv w:val="1"/>
      <w:marLeft w:val="0"/>
      <w:marRight w:val="0"/>
      <w:marTop w:val="0"/>
      <w:marBottom w:val="0"/>
      <w:divBdr>
        <w:top w:val="none" w:sz="0" w:space="0" w:color="auto"/>
        <w:left w:val="none" w:sz="0" w:space="0" w:color="auto"/>
        <w:bottom w:val="none" w:sz="0" w:space="0" w:color="auto"/>
        <w:right w:val="none" w:sz="0" w:space="0" w:color="auto"/>
      </w:divBdr>
    </w:div>
    <w:div w:id="1771120372">
      <w:bodyDiv w:val="1"/>
      <w:marLeft w:val="0"/>
      <w:marRight w:val="0"/>
      <w:marTop w:val="0"/>
      <w:marBottom w:val="0"/>
      <w:divBdr>
        <w:top w:val="none" w:sz="0" w:space="0" w:color="auto"/>
        <w:left w:val="none" w:sz="0" w:space="0" w:color="auto"/>
        <w:bottom w:val="none" w:sz="0" w:space="0" w:color="auto"/>
        <w:right w:val="none" w:sz="0" w:space="0" w:color="auto"/>
      </w:divBdr>
    </w:div>
    <w:div w:id="1775980062">
      <w:bodyDiv w:val="1"/>
      <w:marLeft w:val="0"/>
      <w:marRight w:val="0"/>
      <w:marTop w:val="0"/>
      <w:marBottom w:val="0"/>
      <w:divBdr>
        <w:top w:val="none" w:sz="0" w:space="0" w:color="auto"/>
        <w:left w:val="none" w:sz="0" w:space="0" w:color="auto"/>
        <w:bottom w:val="none" w:sz="0" w:space="0" w:color="auto"/>
        <w:right w:val="none" w:sz="0" w:space="0" w:color="auto"/>
      </w:divBdr>
    </w:div>
    <w:div w:id="1778598316">
      <w:bodyDiv w:val="1"/>
      <w:marLeft w:val="0"/>
      <w:marRight w:val="0"/>
      <w:marTop w:val="0"/>
      <w:marBottom w:val="0"/>
      <w:divBdr>
        <w:top w:val="none" w:sz="0" w:space="0" w:color="auto"/>
        <w:left w:val="none" w:sz="0" w:space="0" w:color="auto"/>
        <w:bottom w:val="none" w:sz="0" w:space="0" w:color="auto"/>
        <w:right w:val="none" w:sz="0" w:space="0" w:color="auto"/>
      </w:divBdr>
    </w:div>
    <w:div w:id="1780948086">
      <w:bodyDiv w:val="1"/>
      <w:marLeft w:val="0"/>
      <w:marRight w:val="0"/>
      <w:marTop w:val="0"/>
      <w:marBottom w:val="0"/>
      <w:divBdr>
        <w:top w:val="none" w:sz="0" w:space="0" w:color="auto"/>
        <w:left w:val="none" w:sz="0" w:space="0" w:color="auto"/>
        <w:bottom w:val="none" w:sz="0" w:space="0" w:color="auto"/>
        <w:right w:val="none" w:sz="0" w:space="0" w:color="auto"/>
      </w:divBdr>
    </w:div>
    <w:div w:id="1807040014">
      <w:bodyDiv w:val="1"/>
      <w:marLeft w:val="0"/>
      <w:marRight w:val="0"/>
      <w:marTop w:val="0"/>
      <w:marBottom w:val="0"/>
      <w:divBdr>
        <w:top w:val="none" w:sz="0" w:space="0" w:color="auto"/>
        <w:left w:val="none" w:sz="0" w:space="0" w:color="auto"/>
        <w:bottom w:val="none" w:sz="0" w:space="0" w:color="auto"/>
        <w:right w:val="none" w:sz="0" w:space="0" w:color="auto"/>
      </w:divBdr>
    </w:div>
    <w:div w:id="1812987951">
      <w:bodyDiv w:val="1"/>
      <w:marLeft w:val="0"/>
      <w:marRight w:val="0"/>
      <w:marTop w:val="0"/>
      <w:marBottom w:val="0"/>
      <w:divBdr>
        <w:top w:val="none" w:sz="0" w:space="0" w:color="auto"/>
        <w:left w:val="none" w:sz="0" w:space="0" w:color="auto"/>
        <w:bottom w:val="none" w:sz="0" w:space="0" w:color="auto"/>
        <w:right w:val="none" w:sz="0" w:space="0" w:color="auto"/>
      </w:divBdr>
    </w:div>
    <w:div w:id="1828284756">
      <w:bodyDiv w:val="1"/>
      <w:marLeft w:val="0"/>
      <w:marRight w:val="0"/>
      <w:marTop w:val="0"/>
      <w:marBottom w:val="0"/>
      <w:divBdr>
        <w:top w:val="none" w:sz="0" w:space="0" w:color="auto"/>
        <w:left w:val="none" w:sz="0" w:space="0" w:color="auto"/>
        <w:bottom w:val="none" w:sz="0" w:space="0" w:color="auto"/>
        <w:right w:val="none" w:sz="0" w:space="0" w:color="auto"/>
      </w:divBdr>
      <w:divsChild>
        <w:div w:id="1694919749">
          <w:marLeft w:val="0"/>
          <w:marRight w:val="0"/>
          <w:marTop w:val="120"/>
          <w:marBottom w:val="0"/>
          <w:divBdr>
            <w:top w:val="none" w:sz="0" w:space="0" w:color="auto"/>
            <w:left w:val="none" w:sz="0" w:space="0" w:color="auto"/>
            <w:bottom w:val="none" w:sz="0" w:space="0" w:color="auto"/>
            <w:right w:val="none" w:sz="0" w:space="0" w:color="auto"/>
          </w:divBdr>
        </w:div>
      </w:divsChild>
    </w:div>
    <w:div w:id="1895581532">
      <w:bodyDiv w:val="1"/>
      <w:marLeft w:val="0"/>
      <w:marRight w:val="0"/>
      <w:marTop w:val="0"/>
      <w:marBottom w:val="0"/>
      <w:divBdr>
        <w:top w:val="none" w:sz="0" w:space="0" w:color="auto"/>
        <w:left w:val="none" w:sz="0" w:space="0" w:color="auto"/>
        <w:bottom w:val="none" w:sz="0" w:space="0" w:color="auto"/>
        <w:right w:val="none" w:sz="0" w:space="0" w:color="auto"/>
      </w:divBdr>
    </w:div>
    <w:div w:id="1898319248">
      <w:bodyDiv w:val="1"/>
      <w:marLeft w:val="0"/>
      <w:marRight w:val="0"/>
      <w:marTop w:val="0"/>
      <w:marBottom w:val="0"/>
      <w:divBdr>
        <w:top w:val="none" w:sz="0" w:space="0" w:color="auto"/>
        <w:left w:val="none" w:sz="0" w:space="0" w:color="auto"/>
        <w:bottom w:val="none" w:sz="0" w:space="0" w:color="auto"/>
        <w:right w:val="none" w:sz="0" w:space="0" w:color="auto"/>
      </w:divBdr>
    </w:div>
    <w:div w:id="1909653932">
      <w:bodyDiv w:val="1"/>
      <w:marLeft w:val="0"/>
      <w:marRight w:val="0"/>
      <w:marTop w:val="0"/>
      <w:marBottom w:val="0"/>
      <w:divBdr>
        <w:top w:val="none" w:sz="0" w:space="0" w:color="auto"/>
        <w:left w:val="none" w:sz="0" w:space="0" w:color="auto"/>
        <w:bottom w:val="none" w:sz="0" w:space="0" w:color="auto"/>
        <w:right w:val="none" w:sz="0" w:space="0" w:color="auto"/>
      </w:divBdr>
    </w:div>
    <w:div w:id="1915384608">
      <w:bodyDiv w:val="1"/>
      <w:marLeft w:val="0"/>
      <w:marRight w:val="0"/>
      <w:marTop w:val="0"/>
      <w:marBottom w:val="0"/>
      <w:divBdr>
        <w:top w:val="none" w:sz="0" w:space="0" w:color="auto"/>
        <w:left w:val="none" w:sz="0" w:space="0" w:color="auto"/>
        <w:bottom w:val="none" w:sz="0" w:space="0" w:color="auto"/>
        <w:right w:val="none" w:sz="0" w:space="0" w:color="auto"/>
      </w:divBdr>
    </w:div>
    <w:div w:id="1943872984">
      <w:bodyDiv w:val="1"/>
      <w:marLeft w:val="0"/>
      <w:marRight w:val="0"/>
      <w:marTop w:val="0"/>
      <w:marBottom w:val="0"/>
      <w:divBdr>
        <w:top w:val="none" w:sz="0" w:space="0" w:color="auto"/>
        <w:left w:val="none" w:sz="0" w:space="0" w:color="auto"/>
        <w:bottom w:val="none" w:sz="0" w:space="0" w:color="auto"/>
        <w:right w:val="none" w:sz="0" w:space="0" w:color="auto"/>
      </w:divBdr>
    </w:div>
    <w:div w:id="1963924524">
      <w:bodyDiv w:val="1"/>
      <w:marLeft w:val="0"/>
      <w:marRight w:val="0"/>
      <w:marTop w:val="0"/>
      <w:marBottom w:val="0"/>
      <w:divBdr>
        <w:top w:val="none" w:sz="0" w:space="0" w:color="auto"/>
        <w:left w:val="none" w:sz="0" w:space="0" w:color="auto"/>
        <w:bottom w:val="none" w:sz="0" w:space="0" w:color="auto"/>
        <w:right w:val="none" w:sz="0" w:space="0" w:color="auto"/>
      </w:divBdr>
    </w:div>
    <w:div w:id="1979191050">
      <w:bodyDiv w:val="1"/>
      <w:marLeft w:val="0"/>
      <w:marRight w:val="0"/>
      <w:marTop w:val="0"/>
      <w:marBottom w:val="0"/>
      <w:divBdr>
        <w:top w:val="none" w:sz="0" w:space="0" w:color="auto"/>
        <w:left w:val="none" w:sz="0" w:space="0" w:color="auto"/>
        <w:bottom w:val="none" w:sz="0" w:space="0" w:color="auto"/>
        <w:right w:val="none" w:sz="0" w:space="0" w:color="auto"/>
      </w:divBdr>
    </w:div>
    <w:div w:id="1982420150">
      <w:bodyDiv w:val="1"/>
      <w:marLeft w:val="0"/>
      <w:marRight w:val="0"/>
      <w:marTop w:val="0"/>
      <w:marBottom w:val="0"/>
      <w:divBdr>
        <w:top w:val="none" w:sz="0" w:space="0" w:color="auto"/>
        <w:left w:val="none" w:sz="0" w:space="0" w:color="auto"/>
        <w:bottom w:val="none" w:sz="0" w:space="0" w:color="auto"/>
        <w:right w:val="none" w:sz="0" w:space="0" w:color="auto"/>
      </w:divBdr>
    </w:div>
    <w:div w:id="1985158489">
      <w:bodyDiv w:val="1"/>
      <w:marLeft w:val="0"/>
      <w:marRight w:val="0"/>
      <w:marTop w:val="0"/>
      <w:marBottom w:val="0"/>
      <w:divBdr>
        <w:top w:val="none" w:sz="0" w:space="0" w:color="auto"/>
        <w:left w:val="none" w:sz="0" w:space="0" w:color="auto"/>
        <w:bottom w:val="none" w:sz="0" w:space="0" w:color="auto"/>
        <w:right w:val="none" w:sz="0" w:space="0" w:color="auto"/>
      </w:divBdr>
    </w:div>
    <w:div w:id="1994213767">
      <w:bodyDiv w:val="1"/>
      <w:marLeft w:val="0"/>
      <w:marRight w:val="0"/>
      <w:marTop w:val="0"/>
      <w:marBottom w:val="0"/>
      <w:divBdr>
        <w:top w:val="none" w:sz="0" w:space="0" w:color="auto"/>
        <w:left w:val="none" w:sz="0" w:space="0" w:color="auto"/>
        <w:bottom w:val="none" w:sz="0" w:space="0" w:color="auto"/>
        <w:right w:val="none" w:sz="0" w:space="0" w:color="auto"/>
      </w:divBdr>
    </w:div>
    <w:div w:id="2005163684">
      <w:bodyDiv w:val="1"/>
      <w:marLeft w:val="0"/>
      <w:marRight w:val="0"/>
      <w:marTop w:val="0"/>
      <w:marBottom w:val="0"/>
      <w:divBdr>
        <w:top w:val="none" w:sz="0" w:space="0" w:color="auto"/>
        <w:left w:val="none" w:sz="0" w:space="0" w:color="auto"/>
        <w:bottom w:val="none" w:sz="0" w:space="0" w:color="auto"/>
        <w:right w:val="none" w:sz="0" w:space="0" w:color="auto"/>
      </w:divBdr>
      <w:divsChild>
        <w:div w:id="945815818">
          <w:marLeft w:val="0"/>
          <w:marRight w:val="1"/>
          <w:marTop w:val="0"/>
          <w:marBottom w:val="0"/>
          <w:divBdr>
            <w:top w:val="none" w:sz="0" w:space="0" w:color="auto"/>
            <w:left w:val="none" w:sz="0" w:space="0" w:color="auto"/>
            <w:bottom w:val="none" w:sz="0" w:space="0" w:color="auto"/>
            <w:right w:val="none" w:sz="0" w:space="0" w:color="auto"/>
          </w:divBdr>
          <w:divsChild>
            <w:div w:id="78258460">
              <w:marLeft w:val="0"/>
              <w:marRight w:val="0"/>
              <w:marTop w:val="0"/>
              <w:marBottom w:val="0"/>
              <w:divBdr>
                <w:top w:val="none" w:sz="0" w:space="0" w:color="auto"/>
                <w:left w:val="none" w:sz="0" w:space="0" w:color="auto"/>
                <w:bottom w:val="none" w:sz="0" w:space="0" w:color="auto"/>
                <w:right w:val="none" w:sz="0" w:space="0" w:color="auto"/>
              </w:divBdr>
              <w:divsChild>
                <w:div w:id="1862475618">
                  <w:marLeft w:val="0"/>
                  <w:marRight w:val="1"/>
                  <w:marTop w:val="0"/>
                  <w:marBottom w:val="0"/>
                  <w:divBdr>
                    <w:top w:val="none" w:sz="0" w:space="0" w:color="auto"/>
                    <w:left w:val="none" w:sz="0" w:space="0" w:color="auto"/>
                    <w:bottom w:val="none" w:sz="0" w:space="0" w:color="auto"/>
                    <w:right w:val="none" w:sz="0" w:space="0" w:color="auto"/>
                  </w:divBdr>
                  <w:divsChild>
                    <w:div w:id="2142572978">
                      <w:marLeft w:val="0"/>
                      <w:marRight w:val="0"/>
                      <w:marTop w:val="0"/>
                      <w:marBottom w:val="0"/>
                      <w:divBdr>
                        <w:top w:val="none" w:sz="0" w:space="0" w:color="auto"/>
                        <w:left w:val="none" w:sz="0" w:space="0" w:color="auto"/>
                        <w:bottom w:val="none" w:sz="0" w:space="0" w:color="auto"/>
                        <w:right w:val="none" w:sz="0" w:space="0" w:color="auto"/>
                      </w:divBdr>
                      <w:divsChild>
                        <w:div w:id="49424854">
                          <w:marLeft w:val="0"/>
                          <w:marRight w:val="0"/>
                          <w:marTop w:val="0"/>
                          <w:marBottom w:val="0"/>
                          <w:divBdr>
                            <w:top w:val="none" w:sz="0" w:space="0" w:color="auto"/>
                            <w:left w:val="none" w:sz="0" w:space="0" w:color="auto"/>
                            <w:bottom w:val="none" w:sz="0" w:space="0" w:color="auto"/>
                            <w:right w:val="none" w:sz="0" w:space="0" w:color="auto"/>
                          </w:divBdr>
                          <w:divsChild>
                            <w:div w:id="1462265937">
                              <w:marLeft w:val="0"/>
                              <w:marRight w:val="0"/>
                              <w:marTop w:val="120"/>
                              <w:marBottom w:val="360"/>
                              <w:divBdr>
                                <w:top w:val="none" w:sz="0" w:space="0" w:color="auto"/>
                                <w:left w:val="none" w:sz="0" w:space="0" w:color="auto"/>
                                <w:bottom w:val="none" w:sz="0" w:space="0" w:color="auto"/>
                                <w:right w:val="none" w:sz="0" w:space="0" w:color="auto"/>
                              </w:divBdr>
                              <w:divsChild>
                                <w:div w:id="624316874">
                                  <w:marLeft w:val="0"/>
                                  <w:marRight w:val="0"/>
                                  <w:marTop w:val="0"/>
                                  <w:marBottom w:val="0"/>
                                  <w:divBdr>
                                    <w:top w:val="none" w:sz="0" w:space="0" w:color="auto"/>
                                    <w:left w:val="none" w:sz="0" w:space="0" w:color="auto"/>
                                    <w:bottom w:val="none" w:sz="0" w:space="0" w:color="auto"/>
                                    <w:right w:val="none" w:sz="0" w:space="0" w:color="auto"/>
                                  </w:divBdr>
                                </w:div>
                                <w:div w:id="120424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0637478">
      <w:bodyDiv w:val="1"/>
      <w:marLeft w:val="0"/>
      <w:marRight w:val="0"/>
      <w:marTop w:val="0"/>
      <w:marBottom w:val="0"/>
      <w:divBdr>
        <w:top w:val="none" w:sz="0" w:space="0" w:color="auto"/>
        <w:left w:val="none" w:sz="0" w:space="0" w:color="auto"/>
        <w:bottom w:val="none" w:sz="0" w:space="0" w:color="auto"/>
        <w:right w:val="none" w:sz="0" w:space="0" w:color="auto"/>
      </w:divBdr>
    </w:div>
    <w:div w:id="2071343511">
      <w:bodyDiv w:val="1"/>
      <w:marLeft w:val="0"/>
      <w:marRight w:val="0"/>
      <w:marTop w:val="0"/>
      <w:marBottom w:val="0"/>
      <w:divBdr>
        <w:top w:val="none" w:sz="0" w:space="0" w:color="auto"/>
        <w:left w:val="none" w:sz="0" w:space="0" w:color="auto"/>
        <w:bottom w:val="none" w:sz="0" w:space="0" w:color="auto"/>
        <w:right w:val="none" w:sz="0" w:space="0" w:color="auto"/>
      </w:divBdr>
      <w:divsChild>
        <w:div w:id="75441442">
          <w:marLeft w:val="0"/>
          <w:marRight w:val="0"/>
          <w:marTop w:val="0"/>
          <w:marBottom w:val="0"/>
          <w:divBdr>
            <w:top w:val="none" w:sz="0" w:space="0" w:color="auto"/>
            <w:left w:val="none" w:sz="0" w:space="0" w:color="auto"/>
            <w:bottom w:val="none" w:sz="0" w:space="0" w:color="auto"/>
            <w:right w:val="none" w:sz="0" w:space="0" w:color="auto"/>
          </w:divBdr>
        </w:div>
        <w:div w:id="101652864">
          <w:marLeft w:val="0"/>
          <w:marRight w:val="0"/>
          <w:marTop w:val="0"/>
          <w:marBottom w:val="0"/>
          <w:divBdr>
            <w:top w:val="none" w:sz="0" w:space="0" w:color="auto"/>
            <w:left w:val="none" w:sz="0" w:space="0" w:color="auto"/>
            <w:bottom w:val="none" w:sz="0" w:space="0" w:color="auto"/>
            <w:right w:val="none" w:sz="0" w:space="0" w:color="auto"/>
          </w:divBdr>
        </w:div>
        <w:div w:id="213927899">
          <w:marLeft w:val="0"/>
          <w:marRight w:val="0"/>
          <w:marTop w:val="0"/>
          <w:marBottom w:val="0"/>
          <w:divBdr>
            <w:top w:val="none" w:sz="0" w:space="0" w:color="auto"/>
            <w:left w:val="none" w:sz="0" w:space="0" w:color="auto"/>
            <w:bottom w:val="none" w:sz="0" w:space="0" w:color="auto"/>
            <w:right w:val="none" w:sz="0" w:space="0" w:color="auto"/>
          </w:divBdr>
        </w:div>
        <w:div w:id="233393678">
          <w:marLeft w:val="0"/>
          <w:marRight w:val="0"/>
          <w:marTop w:val="0"/>
          <w:marBottom w:val="0"/>
          <w:divBdr>
            <w:top w:val="none" w:sz="0" w:space="0" w:color="auto"/>
            <w:left w:val="none" w:sz="0" w:space="0" w:color="auto"/>
            <w:bottom w:val="none" w:sz="0" w:space="0" w:color="auto"/>
            <w:right w:val="none" w:sz="0" w:space="0" w:color="auto"/>
          </w:divBdr>
        </w:div>
        <w:div w:id="302390997">
          <w:marLeft w:val="0"/>
          <w:marRight w:val="0"/>
          <w:marTop w:val="0"/>
          <w:marBottom w:val="0"/>
          <w:divBdr>
            <w:top w:val="none" w:sz="0" w:space="0" w:color="auto"/>
            <w:left w:val="none" w:sz="0" w:space="0" w:color="auto"/>
            <w:bottom w:val="none" w:sz="0" w:space="0" w:color="auto"/>
            <w:right w:val="none" w:sz="0" w:space="0" w:color="auto"/>
          </w:divBdr>
        </w:div>
        <w:div w:id="307125235">
          <w:marLeft w:val="0"/>
          <w:marRight w:val="0"/>
          <w:marTop w:val="0"/>
          <w:marBottom w:val="0"/>
          <w:divBdr>
            <w:top w:val="none" w:sz="0" w:space="0" w:color="auto"/>
            <w:left w:val="none" w:sz="0" w:space="0" w:color="auto"/>
            <w:bottom w:val="none" w:sz="0" w:space="0" w:color="auto"/>
            <w:right w:val="none" w:sz="0" w:space="0" w:color="auto"/>
          </w:divBdr>
        </w:div>
        <w:div w:id="312375352">
          <w:marLeft w:val="0"/>
          <w:marRight w:val="0"/>
          <w:marTop w:val="0"/>
          <w:marBottom w:val="0"/>
          <w:divBdr>
            <w:top w:val="none" w:sz="0" w:space="0" w:color="auto"/>
            <w:left w:val="none" w:sz="0" w:space="0" w:color="auto"/>
            <w:bottom w:val="none" w:sz="0" w:space="0" w:color="auto"/>
            <w:right w:val="none" w:sz="0" w:space="0" w:color="auto"/>
          </w:divBdr>
        </w:div>
        <w:div w:id="329797267">
          <w:marLeft w:val="0"/>
          <w:marRight w:val="0"/>
          <w:marTop w:val="0"/>
          <w:marBottom w:val="0"/>
          <w:divBdr>
            <w:top w:val="none" w:sz="0" w:space="0" w:color="auto"/>
            <w:left w:val="none" w:sz="0" w:space="0" w:color="auto"/>
            <w:bottom w:val="none" w:sz="0" w:space="0" w:color="auto"/>
            <w:right w:val="none" w:sz="0" w:space="0" w:color="auto"/>
          </w:divBdr>
        </w:div>
        <w:div w:id="346831254">
          <w:marLeft w:val="0"/>
          <w:marRight w:val="0"/>
          <w:marTop w:val="0"/>
          <w:marBottom w:val="0"/>
          <w:divBdr>
            <w:top w:val="none" w:sz="0" w:space="0" w:color="auto"/>
            <w:left w:val="none" w:sz="0" w:space="0" w:color="auto"/>
            <w:bottom w:val="none" w:sz="0" w:space="0" w:color="auto"/>
            <w:right w:val="none" w:sz="0" w:space="0" w:color="auto"/>
          </w:divBdr>
        </w:div>
        <w:div w:id="406810320">
          <w:marLeft w:val="0"/>
          <w:marRight w:val="0"/>
          <w:marTop w:val="0"/>
          <w:marBottom w:val="0"/>
          <w:divBdr>
            <w:top w:val="none" w:sz="0" w:space="0" w:color="auto"/>
            <w:left w:val="none" w:sz="0" w:space="0" w:color="auto"/>
            <w:bottom w:val="none" w:sz="0" w:space="0" w:color="auto"/>
            <w:right w:val="none" w:sz="0" w:space="0" w:color="auto"/>
          </w:divBdr>
        </w:div>
        <w:div w:id="437069170">
          <w:marLeft w:val="0"/>
          <w:marRight w:val="0"/>
          <w:marTop w:val="0"/>
          <w:marBottom w:val="0"/>
          <w:divBdr>
            <w:top w:val="none" w:sz="0" w:space="0" w:color="auto"/>
            <w:left w:val="none" w:sz="0" w:space="0" w:color="auto"/>
            <w:bottom w:val="none" w:sz="0" w:space="0" w:color="auto"/>
            <w:right w:val="none" w:sz="0" w:space="0" w:color="auto"/>
          </w:divBdr>
        </w:div>
        <w:div w:id="448667995">
          <w:marLeft w:val="0"/>
          <w:marRight w:val="0"/>
          <w:marTop w:val="0"/>
          <w:marBottom w:val="0"/>
          <w:divBdr>
            <w:top w:val="none" w:sz="0" w:space="0" w:color="auto"/>
            <w:left w:val="none" w:sz="0" w:space="0" w:color="auto"/>
            <w:bottom w:val="none" w:sz="0" w:space="0" w:color="auto"/>
            <w:right w:val="none" w:sz="0" w:space="0" w:color="auto"/>
          </w:divBdr>
        </w:div>
        <w:div w:id="498036619">
          <w:marLeft w:val="0"/>
          <w:marRight w:val="0"/>
          <w:marTop w:val="0"/>
          <w:marBottom w:val="0"/>
          <w:divBdr>
            <w:top w:val="none" w:sz="0" w:space="0" w:color="auto"/>
            <w:left w:val="none" w:sz="0" w:space="0" w:color="auto"/>
            <w:bottom w:val="none" w:sz="0" w:space="0" w:color="auto"/>
            <w:right w:val="none" w:sz="0" w:space="0" w:color="auto"/>
          </w:divBdr>
        </w:div>
        <w:div w:id="585236911">
          <w:marLeft w:val="0"/>
          <w:marRight w:val="0"/>
          <w:marTop w:val="0"/>
          <w:marBottom w:val="0"/>
          <w:divBdr>
            <w:top w:val="none" w:sz="0" w:space="0" w:color="auto"/>
            <w:left w:val="none" w:sz="0" w:space="0" w:color="auto"/>
            <w:bottom w:val="none" w:sz="0" w:space="0" w:color="auto"/>
            <w:right w:val="none" w:sz="0" w:space="0" w:color="auto"/>
          </w:divBdr>
        </w:div>
        <w:div w:id="593442320">
          <w:marLeft w:val="0"/>
          <w:marRight w:val="0"/>
          <w:marTop w:val="0"/>
          <w:marBottom w:val="0"/>
          <w:divBdr>
            <w:top w:val="none" w:sz="0" w:space="0" w:color="auto"/>
            <w:left w:val="none" w:sz="0" w:space="0" w:color="auto"/>
            <w:bottom w:val="none" w:sz="0" w:space="0" w:color="auto"/>
            <w:right w:val="none" w:sz="0" w:space="0" w:color="auto"/>
          </w:divBdr>
        </w:div>
        <w:div w:id="601954261">
          <w:marLeft w:val="0"/>
          <w:marRight w:val="0"/>
          <w:marTop w:val="0"/>
          <w:marBottom w:val="0"/>
          <w:divBdr>
            <w:top w:val="none" w:sz="0" w:space="0" w:color="auto"/>
            <w:left w:val="none" w:sz="0" w:space="0" w:color="auto"/>
            <w:bottom w:val="none" w:sz="0" w:space="0" w:color="auto"/>
            <w:right w:val="none" w:sz="0" w:space="0" w:color="auto"/>
          </w:divBdr>
        </w:div>
        <w:div w:id="676347015">
          <w:marLeft w:val="0"/>
          <w:marRight w:val="0"/>
          <w:marTop w:val="0"/>
          <w:marBottom w:val="0"/>
          <w:divBdr>
            <w:top w:val="none" w:sz="0" w:space="0" w:color="auto"/>
            <w:left w:val="none" w:sz="0" w:space="0" w:color="auto"/>
            <w:bottom w:val="none" w:sz="0" w:space="0" w:color="auto"/>
            <w:right w:val="none" w:sz="0" w:space="0" w:color="auto"/>
          </w:divBdr>
        </w:div>
        <w:div w:id="680206406">
          <w:marLeft w:val="0"/>
          <w:marRight w:val="0"/>
          <w:marTop w:val="0"/>
          <w:marBottom w:val="0"/>
          <w:divBdr>
            <w:top w:val="none" w:sz="0" w:space="0" w:color="auto"/>
            <w:left w:val="none" w:sz="0" w:space="0" w:color="auto"/>
            <w:bottom w:val="none" w:sz="0" w:space="0" w:color="auto"/>
            <w:right w:val="none" w:sz="0" w:space="0" w:color="auto"/>
          </w:divBdr>
        </w:div>
        <w:div w:id="696152188">
          <w:marLeft w:val="0"/>
          <w:marRight w:val="0"/>
          <w:marTop w:val="0"/>
          <w:marBottom w:val="0"/>
          <w:divBdr>
            <w:top w:val="none" w:sz="0" w:space="0" w:color="auto"/>
            <w:left w:val="none" w:sz="0" w:space="0" w:color="auto"/>
            <w:bottom w:val="none" w:sz="0" w:space="0" w:color="auto"/>
            <w:right w:val="none" w:sz="0" w:space="0" w:color="auto"/>
          </w:divBdr>
        </w:div>
        <w:div w:id="701134729">
          <w:marLeft w:val="0"/>
          <w:marRight w:val="0"/>
          <w:marTop w:val="0"/>
          <w:marBottom w:val="0"/>
          <w:divBdr>
            <w:top w:val="none" w:sz="0" w:space="0" w:color="auto"/>
            <w:left w:val="none" w:sz="0" w:space="0" w:color="auto"/>
            <w:bottom w:val="none" w:sz="0" w:space="0" w:color="auto"/>
            <w:right w:val="none" w:sz="0" w:space="0" w:color="auto"/>
          </w:divBdr>
        </w:div>
        <w:div w:id="730730493">
          <w:marLeft w:val="0"/>
          <w:marRight w:val="0"/>
          <w:marTop w:val="0"/>
          <w:marBottom w:val="0"/>
          <w:divBdr>
            <w:top w:val="none" w:sz="0" w:space="0" w:color="auto"/>
            <w:left w:val="none" w:sz="0" w:space="0" w:color="auto"/>
            <w:bottom w:val="none" w:sz="0" w:space="0" w:color="auto"/>
            <w:right w:val="none" w:sz="0" w:space="0" w:color="auto"/>
          </w:divBdr>
        </w:div>
        <w:div w:id="801652161">
          <w:marLeft w:val="0"/>
          <w:marRight w:val="0"/>
          <w:marTop w:val="0"/>
          <w:marBottom w:val="0"/>
          <w:divBdr>
            <w:top w:val="none" w:sz="0" w:space="0" w:color="auto"/>
            <w:left w:val="none" w:sz="0" w:space="0" w:color="auto"/>
            <w:bottom w:val="none" w:sz="0" w:space="0" w:color="auto"/>
            <w:right w:val="none" w:sz="0" w:space="0" w:color="auto"/>
          </w:divBdr>
        </w:div>
        <w:div w:id="801924558">
          <w:marLeft w:val="0"/>
          <w:marRight w:val="0"/>
          <w:marTop w:val="0"/>
          <w:marBottom w:val="0"/>
          <w:divBdr>
            <w:top w:val="none" w:sz="0" w:space="0" w:color="auto"/>
            <w:left w:val="none" w:sz="0" w:space="0" w:color="auto"/>
            <w:bottom w:val="none" w:sz="0" w:space="0" w:color="auto"/>
            <w:right w:val="none" w:sz="0" w:space="0" w:color="auto"/>
          </w:divBdr>
        </w:div>
        <w:div w:id="807942599">
          <w:marLeft w:val="0"/>
          <w:marRight w:val="0"/>
          <w:marTop w:val="0"/>
          <w:marBottom w:val="0"/>
          <w:divBdr>
            <w:top w:val="none" w:sz="0" w:space="0" w:color="auto"/>
            <w:left w:val="none" w:sz="0" w:space="0" w:color="auto"/>
            <w:bottom w:val="none" w:sz="0" w:space="0" w:color="auto"/>
            <w:right w:val="none" w:sz="0" w:space="0" w:color="auto"/>
          </w:divBdr>
        </w:div>
        <w:div w:id="813984276">
          <w:marLeft w:val="0"/>
          <w:marRight w:val="0"/>
          <w:marTop w:val="0"/>
          <w:marBottom w:val="0"/>
          <w:divBdr>
            <w:top w:val="none" w:sz="0" w:space="0" w:color="auto"/>
            <w:left w:val="none" w:sz="0" w:space="0" w:color="auto"/>
            <w:bottom w:val="none" w:sz="0" w:space="0" w:color="auto"/>
            <w:right w:val="none" w:sz="0" w:space="0" w:color="auto"/>
          </w:divBdr>
        </w:div>
        <w:div w:id="846792077">
          <w:marLeft w:val="0"/>
          <w:marRight w:val="0"/>
          <w:marTop w:val="0"/>
          <w:marBottom w:val="0"/>
          <w:divBdr>
            <w:top w:val="none" w:sz="0" w:space="0" w:color="auto"/>
            <w:left w:val="none" w:sz="0" w:space="0" w:color="auto"/>
            <w:bottom w:val="none" w:sz="0" w:space="0" w:color="auto"/>
            <w:right w:val="none" w:sz="0" w:space="0" w:color="auto"/>
          </w:divBdr>
        </w:div>
        <w:div w:id="852188194">
          <w:marLeft w:val="0"/>
          <w:marRight w:val="0"/>
          <w:marTop w:val="0"/>
          <w:marBottom w:val="0"/>
          <w:divBdr>
            <w:top w:val="none" w:sz="0" w:space="0" w:color="auto"/>
            <w:left w:val="none" w:sz="0" w:space="0" w:color="auto"/>
            <w:bottom w:val="none" w:sz="0" w:space="0" w:color="auto"/>
            <w:right w:val="none" w:sz="0" w:space="0" w:color="auto"/>
          </w:divBdr>
        </w:div>
        <w:div w:id="942493522">
          <w:marLeft w:val="0"/>
          <w:marRight w:val="0"/>
          <w:marTop w:val="0"/>
          <w:marBottom w:val="0"/>
          <w:divBdr>
            <w:top w:val="none" w:sz="0" w:space="0" w:color="auto"/>
            <w:left w:val="none" w:sz="0" w:space="0" w:color="auto"/>
            <w:bottom w:val="none" w:sz="0" w:space="0" w:color="auto"/>
            <w:right w:val="none" w:sz="0" w:space="0" w:color="auto"/>
          </w:divBdr>
        </w:div>
        <w:div w:id="952513923">
          <w:marLeft w:val="0"/>
          <w:marRight w:val="0"/>
          <w:marTop w:val="0"/>
          <w:marBottom w:val="0"/>
          <w:divBdr>
            <w:top w:val="none" w:sz="0" w:space="0" w:color="auto"/>
            <w:left w:val="none" w:sz="0" w:space="0" w:color="auto"/>
            <w:bottom w:val="none" w:sz="0" w:space="0" w:color="auto"/>
            <w:right w:val="none" w:sz="0" w:space="0" w:color="auto"/>
          </w:divBdr>
        </w:div>
        <w:div w:id="986978708">
          <w:marLeft w:val="0"/>
          <w:marRight w:val="0"/>
          <w:marTop w:val="0"/>
          <w:marBottom w:val="0"/>
          <w:divBdr>
            <w:top w:val="none" w:sz="0" w:space="0" w:color="auto"/>
            <w:left w:val="none" w:sz="0" w:space="0" w:color="auto"/>
            <w:bottom w:val="none" w:sz="0" w:space="0" w:color="auto"/>
            <w:right w:val="none" w:sz="0" w:space="0" w:color="auto"/>
          </w:divBdr>
        </w:div>
        <w:div w:id="1064060775">
          <w:marLeft w:val="0"/>
          <w:marRight w:val="0"/>
          <w:marTop w:val="0"/>
          <w:marBottom w:val="0"/>
          <w:divBdr>
            <w:top w:val="none" w:sz="0" w:space="0" w:color="auto"/>
            <w:left w:val="none" w:sz="0" w:space="0" w:color="auto"/>
            <w:bottom w:val="none" w:sz="0" w:space="0" w:color="auto"/>
            <w:right w:val="none" w:sz="0" w:space="0" w:color="auto"/>
          </w:divBdr>
        </w:div>
        <w:div w:id="1068382842">
          <w:marLeft w:val="0"/>
          <w:marRight w:val="0"/>
          <w:marTop w:val="0"/>
          <w:marBottom w:val="0"/>
          <w:divBdr>
            <w:top w:val="none" w:sz="0" w:space="0" w:color="auto"/>
            <w:left w:val="none" w:sz="0" w:space="0" w:color="auto"/>
            <w:bottom w:val="none" w:sz="0" w:space="0" w:color="auto"/>
            <w:right w:val="none" w:sz="0" w:space="0" w:color="auto"/>
          </w:divBdr>
        </w:div>
        <w:div w:id="1087456730">
          <w:marLeft w:val="0"/>
          <w:marRight w:val="0"/>
          <w:marTop w:val="0"/>
          <w:marBottom w:val="0"/>
          <w:divBdr>
            <w:top w:val="none" w:sz="0" w:space="0" w:color="auto"/>
            <w:left w:val="none" w:sz="0" w:space="0" w:color="auto"/>
            <w:bottom w:val="none" w:sz="0" w:space="0" w:color="auto"/>
            <w:right w:val="none" w:sz="0" w:space="0" w:color="auto"/>
          </w:divBdr>
        </w:div>
        <w:div w:id="1119909098">
          <w:marLeft w:val="0"/>
          <w:marRight w:val="0"/>
          <w:marTop w:val="0"/>
          <w:marBottom w:val="0"/>
          <w:divBdr>
            <w:top w:val="none" w:sz="0" w:space="0" w:color="auto"/>
            <w:left w:val="none" w:sz="0" w:space="0" w:color="auto"/>
            <w:bottom w:val="none" w:sz="0" w:space="0" w:color="auto"/>
            <w:right w:val="none" w:sz="0" w:space="0" w:color="auto"/>
          </w:divBdr>
        </w:div>
        <w:div w:id="1173685744">
          <w:marLeft w:val="0"/>
          <w:marRight w:val="0"/>
          <w:marTop w:val="0"/>
          <w:marBottom w:val="0"/>
          <w:divBdr>
            <w:top w:val="none" w:sz="0" w:space="0" w:color="auto"/>
            <w:left w:val="none" w:sz="0" w:space="0" w:color="auto"/>
            <w:bottom w:val="none" w:sz="0" w:space="0" w:color="auto"/>
            <w:right w:val="none" w:sz="0" w:space="0" w:color="auto"/>
          </w:divBdr>
        </w:div>
        <w:div w:id="1188911197">
          <w:marLeft w:val="0"/>
          <w:marRight w:val="0"/>
          <w:marTop w:val="0"/>
          <w:marBottom w:val="0"/>
          <w:divBdr>
            <w:top w:val="none" w:sz="0" w:space="0" w:color="auto"/>
            <w:left w:val="none" w:sz="0" w:space="0" w:color="auto"/>
            <w:bottom w:val="none" w:sz="0" w:space="0" w:color="auto"/>
            <w:right w:val="none" w:sz="0" w:space="0" w:color="auto"/>
          </w:divBdr>
        </w:div>
        <w:div w:id="1204364576">
          <w:marLeft w:val="0"/>
          <w:marRight w:val="0"/>
          <w:marTop w:val="0"/>
          <w:marBottom w:val="0"/>
          <w:divBdr>
            <w:top w:val="none" w:sz="0" w:space="0" w:color="auto"/>
            <w:left w:val="none" w:sz="0" w:space="0" w:color="auto"/>
            <w:bottom w:val="none" w:sz="0" w:space="0" w:color="auto"/>
            <w:right w:val="none" w:sz="0" w:space="0" w:color="auto"/>
          </w:divBdr>
        </w:div>
        <w:div w:id="1231425588">
          <w:marLeft w:val="0"/>
          <w:marRight w:val="0"/>
          <w:marTop w:val="0"/>
          <w:marBottom w:val="0"/>
          <w:divBdr>
            <w:top w:val="none" w:sz="0" w:space="0" w:color="auto"/>
            <w:left w:val="none" w:sz="0" w:space="0" w:color="auto"/>
            <w:bottom w:val="none" w:sz="0" w:space="0" w:color="auto"/>
            <w:right w:val="none" w:sz="0" w:space="0" w:color="auto"/>
          </w:divBdr>
        </w:div>
        <w:div w:id="1233588845">
          <w:marLeft w:val="0"/>
          <w:marRight w:val="0"/>
          <w:marTop w:val="0"/>
          <w:marBottom w:val="0"/>
          <w:divBdr>
            <w:top w:val="none" w:sz="0" w:space="0" w:color="auto"/>
            <w:left w:val="none" w:sz="0" w:space="0" w:color="auto"/>
            <w:bottom w:val="none" w:sz="0" w:space="0" w:color="auto"/>
            <w:right w:val="none" w:sz="0" w:space="0" w:color="auto"/>
          </w:divBdr>
        </w:div>
        <w:div w:id="1241789693">
          <w:marLeft w:val="0"/>
          <w:marRight w:val="0"/>
          <w:marTop w:val="0"/>
          <w:marBottom w:val="0"/>
          <w:divBdr>
            <w:top w:val="none" w:sz="0" w:space="0" w:color="auto"/>
            <w:left w:val="none" w:sz="0" w:space="0" w:color="auto"/>
            <w:bottom w:val="none" w:sz="0" w:space="0" w:color="auto"/>
            <w:right w:val="none" w:sz="0" w:space="0" w:color="auto"/>
          </w:divBdr>
        </w:div>
        <w:div w:id="1244726761">
          <w:marLeft w:val="0"/>
          <w:marRight w:val="0"/>
          <w:marTop w:val="0"/>
          <w:marBottom w:val="0"/>
          <w:divBdr>
            <w:top w:val="none" w:sz="0" w:space="0" w:color="auto"/>
            <w:left w:val="none" w:sz="0" w:space="0" w:color="auto"/>
            <w:bottom w:val="none" w:sz="0" w:space="0" w:color="auto"/>
            <w:right w:val="none" w:sz="0" w:space="0" w:color="auto"/>
          </w:divBdr>
        </w:div>
        <w:div w:id="1252203301">
          <w:marLeft w:val="0"/>
          <w:marRight w:val="0"/>
          <w:marTop w:val="0"/>
          <w:marBottom w:val="0"/>
          <w:divBdr>
            <w:top w:val="none" w:sz="0" w:space="0" w:color="auto"/>
            <w:left w:val="none" w:sz="0" w:space="0" w:color="auto"/>
            <w:bottom w:val="none" w:sz="0" w:space="0" w:color="auto"/>
            <w:right w:val="none" w:sz="0" w:space="0" w:color="auto"/>
          </w:divBdr>
        </w:div>
        <w:div w:id="1277323002">
          <w:marLeft w:val="0"/>
          <w:marRight w:val="0"/>
          <w:marTop w:val="0"/>
          <w:marBottom w:val="0"/>
          <w:divBdr>
            <w:top w:val="none" w:sz="0" w:space="0" w:color="auto"/>
            <w:left w:val="none" w:sz="0" w:space="0" w:color="auto"/>
            <w:bottom w:val="none" w:sz="0" w:space="0" w:color="auto"/>
            <w:right w:val="none" w:sz="0" w:space="0" w:color="auto"/>
          </w:divBdr>
        </w:div>
        <w:div w:id="1292590557">
          <w:marLeft w:val="0"/>
          <w:marRight w:val="0"/>
          <w:marTop w:val="0"/>
          <w:marBottom w:val="0"/>
          <w:divBdr>
            <w:top w:val="none" w:sz="0" w:space="0" w:color="auto"/>
            <w:left w:val="none" w:sz="0" w:space="0" w:color="auto"/>
            <w:bottom w:val="none" w:sz="0" w:space="0" w:color="auto"/>
            <w:right w:val="none" w:sz="0" w:space="0" w:color="auto"/>
          </w:divBdr>
        </w:div>
        <w:div w:id="1327052031">
          <w:marLeft w:val="0"/>
          <w:marRight w:val="0"/>
          <w:marTop w:val="0"/>
          <w:marBottom w:val="0"/>
          <w:divBdr>
            <w:top w:val="none" w:sz="0" w:space="0" w:color="auto"/>
            <w:left w:val="none" w:sz="0" w:space="0" w:color="auto"/>
            <w:bottom w:val="none" w:sz="0" w:space="0" w:color="auto"/>
            <w:right w:val="none" w:sz="0" w:space="0" w:color="auto"/>
          </w:divBdr>
        </w:div>
        <w:div w:id="1388333095">
          <w:marLeft w:val="0"/>
          <w:marRight w:val="0"/>
          <w:marTop w:val="0"/>
          <w:marBottom w:val="0"/>
          <w:divBdr>
            <w:top w:val="none" w:sz="0" w:space="0" w:color="auto"/>
            <w:left w:val="none" w:sz="0" w:space="0" w:color="auto"/>
            <w:bottom w:val="none" w:sz="0" w:space="0" w:color="auto"/>
            <w:right w:val="none" w:sz="0" w:space="0" w:color="auto"/>
          </w:divBdr>
        </w:div>
        <w:div w:id="1395200230">
          <w:marLeft w:val="0"/>
          <w:marRight w:val="0"/>
          <w:marTop w:val="0"/>
          <w:marBottom w:val="0"/>
          <w:divBdr>
            <w:top w:val="none" w:sz="0" w:space="0" w:color="auto"/>
            <w:left w:val="none" w:sz="0" w:space="0" w:color="auto"/>
            <w:bottom w:val="none" w:sz="0" w:space="0" w:color="auto"/>
            <w:right w:val="none" w:sz="0" w:space="0" w:color="auto"/>
          </w:divBdr>
        </w:div>
        <w:div w:id="1446803933">
          <w:marLeft w:val="0"/>
          <w:marRight w:val="0"/>
          <w:marTop w:val="0"/>
          <w:marBottom w:val="0"/>
          <w:divBdr>
            <w:top w:val="none" w:sz="0" w:space="0" w:color="auto"/>
            <w:left w:val="none" w:sz="0" w:space="0" w:color="auto"/>
            <w:bottom w:val="none" w:sz="0" w:space="0" w:color="auto"/>
            <w:right w:val="none" w:sz="0" w:space="0" w:color="auto"/>
          </w:divBdr>
        </w:div>
        <w:div w:id="1457522752">
          <w:marLeft w:val="0"/>
          <w:marRight w:val="0"/>
          <w:marTop w:val="0"/>
          <w:marBottom w:val="0"/>
          <w:divBdr>
            <w:top w:val="none" w:sz="0" w:space="0" w:color="auto"/>
            <w:left w:val="none" w:sz="0" w:space="0" w:color="auto"/>
            <w:bottom w:val="none" w:sz="0" w:space="0" w:color="auto"/>
            <w:right w:val="none" w:sz="0" w:space="0" w:color="auto"/>
          </w:divBdr>
        </w:div>
        <w:div w:id="1501265901">
          <w:marLeft w:val="0"/>
          <w:marRight w:val="0"/>
          <w:marTop w:val="0"/>
          <w:marBottom w:val="0"/>
          <w:divBdr>
            <w:top w:val="none" w:sz="0" w:space="0" w:color="auto"/>
            <w:left w:val="none" w:sz="0" w:space="0" w:color="auto"/>
            <w:bottom w:val="none" w:sz="0" w:space="0" w:color="auto"/>
            <w:right w:val="none" w:sz="0" w:space="0" w:color="auto"/>
          </w:divBdr>
        </w:div>
        <w:div w:id="1536507622">
          <w:marLeft w:val="0"/>
          <w:marRight w:val="0"/>
          <w:marTop w:val="0"/>
          <w:marBottom w:val="0"/>
          <w:divBdr>
            <w:top w:val="none" w:sz="0" w:space="0" w:color="auto"/>
            <w:left w:val="none" w:sz="0" w:space="0" w:color="auto"/>
            <w:bottom w:val="none" w:sz="0" w:space="0" w:color="auto"/>
            <w:right w:val="none" w:sz="0" w:space="0" w:color="auto"/>
          </w:divBdr>
        </w:div>
        <w:div w:id="1544248712">
          <w:marLeft w:val="0"/>
          <w:marRight w:val="0"/>
          <w:marTop w:val="0"/>
          <w:marBottom w:val="0"/>
          <w:divBdr>
            <w:top w:val="none" w:sz="0" w:space="0" w:color="auto"/>
            <w:left w:val="none" w:sz="0" w:space="0" w:color="auto"/>
            <w:bottom w:val="none" w:sz="0" w:space="0" w:color="auto"/>
            <w:right w:val="none" w:sz="0" w:space="0" w:color="auto"/>
          </w:divBdr>
        </w:div>
        <w:div w:id="1559509828">
          <w:marLeft w:val="0"/>
          <w:marRight w:val="0"/>
          <w:marTop w:val="0"/>
          <w:marBottom w:val="0"/>
          <w:divBdr>
            <w:top w:val="none" w:sz="0" w:space="0" w:color="auto"/>
            <w:left w:val="none" w:sz="0" w:space="0" w:color="auto"/>
            <w:bottom w:val="none" w:sz="0" w:space="0" w:color="auto"/>
            <w:right w:val="none" w:sz="0" w:space="0" w:color="auto"/>
          </w:divBdr>
        </w:div>
        <w:div w:id="1591886593">
          <w:marLeft w:val="0"/>
          <w:marRight w:val="0"/>
          <w:marTop w:val="0"/>
          <w:marBottom w:val="0"/>
          <w:divBdr>
            <w:top w:val="none" w:sz="0" w:space="0" w:color="auto"/>
            <w:left w:val="none" w:sz="0" w:space="0" w:color="auto"/>
            <w:bottom w:val="none" w:sz="0" w:space="0" w:color="auto"/>
            <w:right w:val="none" w:sz="0" w:space="0" w:color="auto"/>
          </w:divBdr>
        </w:div>
        <w:div w:id="1662660474">
          <w:marLeft w:val="0"/>
          <w:marRight w:val="0"/>
          <w:marTop w:val="0"/>
          <w:marBottom w:val="0"/>
          <w:divBdr>
            <w:top w:val="none" w:sz="0" w:space="0" w:color="auto"/>
            <w:left w:val="none" w:sz="0" w:space="0" w:color="auto"/>
            <w:bottom w:val="none" w:sz="0" w:space="0" w:color="auto"/>
            <w:right w:val="none" w:sz="0" w:space="0" w:color="auto"/>
          </w:divBdr>
        </w:div>
        <w:div w:id="1677148109">
          <w:marLeft w:val="0"/>
          <w:marRight w:val="0"/>
          <w:marTop w:val="0"/>
          <w:marBottom w:val="0"/>
          <w:divBdr>
            <w:top w:val="none" w:sz="0" w:space="0" w:color="auto"/>
            <w:left w:val="none" w:sz="0" w:space="0" w:color="auto"/>
            <w:bottom w:val="none" w:sz="0" w:space="0" w:color="auto"/>
            <w:right w:val="none" w:sz="0" w:space="0" w:color="auto"/>
          </w:divBdr>
        </w:div>
        <w:div w:id="1702852244">
          <w:marLeft w:val="0"/>
          <w:marRight w:val="0"/>
          <w:marTop w:val="0"/>
          <w:marBottom w:val="0"/>
          <w:divBdr>
            <w:top w:val="none" w:sz="0" w:space="0" w:color="auto"/>
            <w:left w:val="none" w:sz="0" w:space="0" w:color="auto"/>
            <w:bottom w:val="none" w:sz="0" w:space="0" w:color="auto"/>
            <w:right w:val="none" w:sz="0" w:space="0" w:color="auto"/>
          </w:divBdr>
        </w:div>
        <w:div w:id="1704134788">
          <w:marLeft w:val="0"/>
          <w:marRight w:val="0"/>
          <w:marTop w:val="0"/>
          <w:marBottom w:val="0"/>
          <w:divBdr>
            <w:top w:val="none" w:sz="0" w:space="0" w:color="auto"/>
            <w:left w:val="none" w:sz="0" w:space="0" w:color="auto"/>
            <w:bottom w:val="none" w:sz="0" w:space="0" w:color="auto"/>
            <w:right w:val="none" w:sz="0" w:space="0" w:color="auto"/>
          </w:divBdr>
        </w:div>
        <w:div w:id="1716810128">
          <w:marLeft w:val="0"/>
          <w:marRight w:val="0"/>
          <w:marTop w:val="0"/>
          <w:marBottom w:val="0"/>
          <w:divBdr>
            <w:top w:val="none" w:sz="0" w:space="0" w:color="auto"/>
            <w:left w:val="none" w:sz="0" w:space="0" w:color="auto"/>
            <w:bottom w:val="none" w:sz="0" w:space="0" w:color="auto"/>
            <w:right w:val="none" w:sz="0" w:space="0" w:color="auto"/>
          </w:divBdr>
        </w:div>
        <w:div w:id="1718554594">
          <w:marLeft w:val="0"/>
          <w:marRight w:val="0"/>
          <w:marTop w:val="0"/>
          <w:marBottom w:val="0"/>
          <w:divBdr>
            <w:top w:val="none" w:sz="0" w:space="0" w:color="auto"/>
            <w:left w:val="none" w:sz="0" w:space="0" w:color="auto"/>
            <w:bottom w:val="none" w:sz="0" w:space="0" w:color="auto"/>
            <w:right w:val="none" w:sz="0" w:space="0" w:color="auto"/>
          </w:divBdr>
        </w:div>
        <w:div w:id="1800147158">
          <w:marLeft w:val="0"/>
          <w:marRight w:val="0"/>
          <w:marTop w:val="0"/>
          <w:marBottom w:val="0"/>
          <w:divBdr>
            <w:top w:val="none" w:sz="0" w:space="0" w:color="auto"/>
            <w:left w:val="none" w:sz="0" w:space="0" w:color="auto"/>
            <w:bottom w:val="none" w:sz="0" w:space="0" w:color="auto"/>
            <w:right w:val="none" w:sz="0" w:space="0" w:color="auto"/>
          </w:divBdr>
        </w:div>
        <w:div w:id="1905287360">
          <w:marLeft w:val="0"/>
          <w:marRight w:val="0"/>
          <w:marTop w:val="0"/>
          <w:marBottom w:val="0"/>
          <w:divBdr>
            <w:top w:val="none" w:sz="0" w:space="0" w:color="auto"/>
            <w:left w:val="none" w:sz="0" w:space="0" w:color="auto"/>
            <w:bottom w:val="none" w:sz="0" w:space="0" w:color="auto"/>
            <w:right w:val="none" w:sz="0" w:space="0" w:color="auto"/>
          </w:divBdr>
        </w:div>
        <w:div w:id="1934782584">
          <w:marLeft w:val="0"/>
          <w:marRight w:val="0"/>
          <w:marTop w:val="0"/>
          <w:marBottom w:val="0"/>
          <w:divBdr>
            <w:top w:val="none" w:sz="0" w:space="0" w:color="auto"/>
            <w:left w:val="none" w:sz="0" w:space="0" w:color="auto"/>
            <w:bottom w:val="none" w:sz="0" w:space="0" w:color="auto"/>
            <w:right w:val="none" w:sz="0" w:space="0" w:color="auto"/>
          </w:divBdr>
        </w:div>
        <w:div w:id="1973557445">
          <w:marLeft w:val="0"/>
          <w:marRight w:val="0"/>
          <w:marTop w:val="0"/>
          <w:marBottom w:val="0"/>
          <w:divBdr>
            <w:top w:val="none" w:sz="0" w:space="0" w:color="auto"/>
            <w:left w:val="none" w:sz="0" w:space="0" w:color="auto"/>
            <w:bottom w:val="none" w:sz="0" w:space="0" w:color="auto"/>
            <w:right w:val="none" w:sz="0" w:space="0" w:color="auto"/>
          </w:divBdr>
        </w:div>
        <w:div w:id="2008631642">
          <w:marLeft w:val="0"/>
          <w:marRight w:val="0"/>
          <w:marTop w:val="0"/>
          <w:marBottom w:val="0"/>
          <w:divBdr>
            <w:top w:val="none" w:sz="0" w:space="0" w:color="auto"/>
            <w:left w:val="none" w:sz="0" w:space="0" w:color="auto"/>
            <w:bottom w:val="none" w:sz="0" w:space="0" w:color="auto"/>
            <w:right w:val="none" w:sz="0" w:space="0" w:color="auto"/>
          </w:divBdr>
        </w:div>
        <w:div w:id="2045667281">
          <w:marLeft w:val="0"/>
          <w:marRight w:val="0"/>
          <w:marTop w:val="0"/>
          <w:marBottom w:val="0"/>
          <w:divBdr>
            <w:top w:val="none" w:sz="0" w:space="0" w:color="auto"/>
            <w:left w:val="none" w:sz="0" w:space="0" w:color="auto"/>
            <w:bottom w:val="none" w:sz="0" w:space="0" w:color="auto"/>
            <w:right w:val="none" w:sz="0" w:space="0" w:color="auto"/>
          </w:divBdr>
        </w:div>
        <w:div w:id="2139108123">
          <w:marLeft w:val="0"/>
          <w:marRight w:val="0"/>
          <w:marTop w:val="0"/>
          <w:marBottom w:val="0"/>
          <w:divBdr>
            <w:top w:val="none" w:sz="0" w:space="0" w:color="auto"/>
            <w:left w:val="none" w:sz="0" w:space="0" w:color="auto"/>
            <w:bottom w:val="none" w:sz="0" w:space="0" w:color="auto"/>
            <w:right w:val="none" w:sz="0" w:space="0" w:color="auto"/>
          </w:divBdr>
        </w:div>
      </w:divsChild>
    </w:div>
    <w:div w:id="2076658079">
      <w:bodyDiv w:val="1"/>
      <w:marLeft w:val="0"/>
      <w:marRight w:val="0"/>
      <w:marTop w:val="0"/>
      <w:marBottom w:val="0"/>
      <w:divBdr>
        <w:top w:val="none" w:sz="0" w:space="0" w:color="auto"/>
        <w:left w:val="none" w:sz="0" w:space="0" w:color="auto"/>
        <w:bottom w:val="none" w:sz="0" w:space="0" w:color="auto"/>
        <w:right w:val="none" w:sz="0" w:space="0" w:color="auto"/>
      </w:divBdr>
      <w:divsChild>
        <w:div w:id="1242986864">
          <w:marLeft w:val="0"/>
          <w:marRight w:val="1"/>
          <w:marTop w:val="0"/>
          <w:marBottom w:val="0"/>
          <w:divBdr>
            <w:top w:val="none" w:sz="0" w:space="0" w:color="auto"/>
            <w:left w:val="none" w:sz="0" w:space="0" w:color="auto"/>
            <w:bottom w:val="none" w:sz="0" w:space="0" w:color="auto"/>
            <w:right w:val="none" w:sz="0" w:space="0" w:color="auto"/>
          </w:divBdr>
          <w:divsChild>
            <w:div w:id="622689624">
              <w:marLeft w:val="0"/>
              <w:marRight w:val="0"/>
              <w:marTop w:val="0"/>
              <w:marBottom w:val="0"/>
              <w:divBdr>
                <w:top w:val="none" w:sz="0" w:space="0" w:color="auto"/>
                <w:left w:val="none" w:sz="0" w:space="0" w:color="auto"/>
                <w:bottom w:val="none" w:sz="0" w:space="0" w:color="auto"/>
                <w:right w:val="none" w:sz="0" w:space="0" w:color="auto"/>
              </w:divBdr>
              <w:divsChild>
                <w:div w:id="1220366499">
                  <w:marLeft w:val="0"/>
                  <w:marRight w:val="1"/>
                  <w:marTop w:val="0"/>
                  <w:marBottom w:val="0"/>
                  <w:divBdr>
                    <w:top w:val="none" w:sz="0" w:space="0" w:color="auto"/>
                    <w:left w:val="none" w:sz="0" w:space="0" w:color="auto"/>
                    <w:bottom w:val="none" w:sz="0" w:space="0" w:color="auto"/>
                    <w:right w:val="none" w:sz="0" w:space="0" w:color="auto"/>
                  </w:divBdr>
                  <w:divsChild>
                    <w:div w:id="915892977">
                      <w:marLeft w:val="0"/>
                      <w:marRight w:val="0"/>
                      <w:marTop w:val="0"/>
                      <w:marBottom w:val="0"/>
                      <w:divBdr>
                        <w:top w:val="none" w:sz="0" w:space="0" w:color="auto"/>
                        <w:left w:val="none" w:sz="0" w:space="0" w:color="auto"/>
                        <w:bottom w:val="none" w:sz="0" w:space="0" w:color="auto"/>
                        <w:right w:val="none" w:sz="0" w:space="0" w:color="auto"/>
                      </w:divBdr>
                      <w:divsChild>
                        <w:div w:id="452136682">
                          <w:marLeft w:val="0"/>
                          <w:marRight w:val="0"/>
                          <w:marTop w:val="0"/>
                          <w:marBottom w:val="0"/>
                          <w:divBdr>
                            <w:top w:val="none" w:sz="0" w:space="0" w:color="auto"/>
                            <w:left w:val="none" w:sz="0" w:space="0" w:color="auto"/>
                            <w:bottom w:val="none" w:sz="0" w:space="0" w:color="auto"/>
                            <w:right w:val="none" w:sz="0" w:space="0" w:color="auto"/>
                          </w:divBdr>
                          <w:divsChild>
                            <w:div w:id="1373575407">
                              <w:marLeft w:val="0"/>
                              <w:marRight w:val="0"/>
                              <w:marTop w:val="120"/>
                              <w:marBottom w:val="360"/>
                              <w:divBdr>
                                <w:top w:val="none" w:sz="0" w:space="0" w:color="auto"/>
                                <w:left w:val="none" w:sz="0" w:space="0" w:color="auto"/>
                                <w:bottom w:val="none" w:sz="0" w:space="0" w:color="auto"/>
                                <w:right w:val="none" w:sz="0" w:space="0" w:color="auto"/>
                              </w:divBdr>
                              <w:divsChild>
                                <w:div w:id="1003968550">
                                  <w:marLeft w:val="0"/>
                                  <w:marRight w:val="0"/>
                                  <w:marTop w:val="0"/>
                                  <w:marBottom w:val="0"/>
                                  <w:divBdr>
                                    <w:top w:val="none" w:sz="0" w:space="0" w:color="auto"/>
                                    <w:left w:val="none" w:sz="0" w:space="0" w:color="auto"/>
                                    <w:bottom w:val="none" w:sz="0" w:space="0" w:color="auto"/>
                                    <w:right w:val="none" w:sz="0" w:space="0" w:color="auto"/>
                                  </w:divBdr>
                                </w:div>
                                <w:div w:id="130312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9017991">
      <w:bodyDiv w:val="1"/>
      <w:marLeft w:val="0"/>
      <w:marRight w:val="0"/>
      <w:marTop w:val="0"/>
      <w:marBottom w:val="0"/>
      <w:divBdr>
        <w:top w:val="none" w:sz="0" w:space="0" w:color="auto"/>
        <w:left w:val="none" w:sz="0" w:space="0" w:color="auto"/>
        <w:bottom w:val="none" w:sz="0" w:space="0" w:color="auto"/>
        <w:right w:val="none" w:sz="0" w:space="0" w:color="auto"/>
      </w:divBdr>
    </w:div>
    <w:div w:id="2080012852">
      <w:bodyDiv w:val="1"/>
      <w:marLeft w:val="0"/>
      <w:marRight w:val="0"/>
      <w:marTop w:val="0"/>
      <w:marBottom w:val="0"/>
      <w:divBdr>
        <w:top w:val="none" w:sz="0" w:space="0" w:color="auto"/>
        <w:left w:val="none" w:sz="0" w:space="0" w:color="auto"/>
        <w:bottom w:val="none" w:sz="0" w:space="0" w:color="auto"/>
        <w:right w:val="none" w:sz="0" w:space="0" w:color="auto"/>
      </w:divBdr>
    </w:div>
    <w:div w:id="2093695344">
      <w:bodyDiv w:val="1"/>
      <w:marLeft w:val="0"/>
      <w:marRight w:val="0"/>
      <w:marTop w:val="0"/>
      <w:marBottom w:val="0"/>
      <w:divBdr>
        <w:top w:val="none" w:sz="0" w:space="0" w:color="auto"/>
        <w:left w:val="none" w:sz="0" w:space="0" w:color="auto"/>
        <w:bottom w:val="none" w:sz="0" w:space="0" w:color="auto"/>
        <w:right w:val="none" w:sz="0" w:space="0" w:color="auto"/>
      </w:divBdr>
    </w:div>
    <w:div w:id="2098668842">
      <w:bodyDiv w:val="1"/>
      <w:marLeft w:val="0"/>
      <w:marRight w:val="0"/>
      <w:marTop w:val="0"/>
      <w:marBottom w:val="0"/>
      <w:divBdr>
        <w:top w:val="none" w:sz="0" w:space="0" w:color="auto"/>
        <w:left w:val="none" w:sz="0" w:space="0" w:color="auto"/>
        <w:bottom w:val="none" w:sz="0" w:space="0" w:color="auto"/>
        <w:right w:val="none" w:sz="0" w:space="0" w:color="auto"/>
      </w:divBdr>
    </w:div>
    <w:div w:id="2109696726">
      <w:bodyDiv w:val="1"/>
      <w:marLeft w:val="0"/>
      <w:marRight w:val="0"/>
      <w:marTop w:val="0"/>
      <w:marBottom w:val="0"/>
      <w:divBdr>
        <w:top w:val="none" w:sz="0" w:space="0" w:color="auto"/>
        <w:left w:val="none" w:sz="0" w:space="0" w:color="auto"/>
        <w:bottom w:val="none" w:sz="0" w:space="0" w:color="auto"/>
        <w:right w:val="none" w:sz="0" w:space="0" w:color="auto"/>
      </w:divBdr>
      <w:divsChild>
        <w:div w:id="415053270">
          <w:marLeft w:val="0"/>
          <w:marRight w:val="0"/>
          <w:marTop w:val="0"/>
          <w:marBottom w:val="0"/>
          <w:divBdr>
            <w:top w:val="none" w:sz="0" w:space="0" w:color="auto"/>
            <w:left w:val="none" w:sz="0" w:space="0" w:color="auto"/>
            <w:bottom w:val="none" w:sz="0" w:space="0" w:color="auto"/>
            <w:right w:val="none" w:sz="0" w:space="0" w:color="auto"/>
          </w:divBdr>
          <w:divsChild>
            <w:div w:id="1361324526">
              <w:marLeft w:val="0"/>
              <w:marRight w:val="0"/>
              <w:marTop w:val="0"/>
              <w:marBottom w:val="0"/>
              <w:divBdr>
                <w:top w:val="single" w:sz="6" w:space="30" w:color="EFEFEF"/>
                <w:left w:val="none" w:sz="0" w:space="0" w:color="auto"/>
                <w:bottom w:val="none" w:sz="0" w:space="0" w:color="auto"/>
                <w:right w:val="none" w:sz="0" w:space="0" w:color="auto"/>
              </w:divBdr>
              <w:divsChild>
                <w:div w:id="2119522339">
                  <w:marLeft w:val="0"/>
                  <w:marRight w:val="0"/>
                  <w:marTop w:val="0"/>
                  <w:marBottom w:val="0"/>
                  <w:divBdr>
                    <w:top w:val="none" w:sz="0" w:space="0" w:color="auto"/>
                    <w:left w:val="none" w:sz="0" w:space="0" w:color="auto"/>
                    <w:bottom w:val="none" w:sz="0" w:space="0" w:color="auto"/>
                    <w:right w:val="none" w:sz="0" w:space="0" w:color="auto"/>
                  </w:divBdr>
                  <w:divsChild>
                    <w:div w:id="327515338">
                      <w:marLeft w:val="-90"/>
                      <w:marRight w:val="-90"/>
                      <w:marTop w:val="0"/>
                      <w:marBottom w:val="0"/>
                      <w:divBdr>
                        <w:top w:val="none" w:sz="0" w:space="0" w:color="auto"/>
                        <w:left w:val="none" w:sz="0" w:space="0" w:color="auto"/>
                        <w:bottom w:val="none" w:sz="0" w:space="0" w:color="auto"/>
                        <w:right w:val="none" w:sz="0" w:space="0" w:color="auto"/>
                      </w:divBdr>
                      <w:divsChild>
                        <w:div w:id="1072388146">
                          <w:marLeft w:val="0"/>
                          <w:marRight w:val="0"/>
                          <w:marTop w:val="0"/>
                          <w:marBottom w:val="0"/>
                          <w:divBdr>
                            <w:top w:val="none" w:sz="0" w:space="0" w:color="auto"/>
                            <w:left w:val="none" w:sz="0" w:space="0" w:color="auto"/>
                            <w:bottom w:val="none" w:sz="0" w:space="0" w:color="auto"/>
                            <w:right w:val="none" w:sz="0" w:space="0" w:color="auto"/>
                          </w:divBdr>
                          <w:divsChild>
                            <w:div w:id="2029016769">
                              <w:marLeft w:val="0"/>
                              <w:marRight w:val="0"/>
                              <w:marTop w:val="0"/>
                              <w:marBottom w:val="0"/>
                              <w:divBdr>
                                <w:top w:val="none" w:sz="0" w:space="0" w:color="auto"/>
                                <w:left w:val="none" w:sz="0" w:space="0" w:color="auto"/>
                                <w:bottom w:val="none" w:sz="0" w:space="0" w:color="auto"/>
                                <w:right w:val="none" w:sz="0" w:space="0" w:color="auto"/>
                              </w:divBdr>
                              <w:divsChild>
                                <w:div w:id="714618937">
                                  <w:marLeft w:val="0"/>
                                  <w:marRight w:val="0"/>
                                  <w:marTop w:val="0"/>
                                  <w:marBottom w:val="0"/>
                                  <w:divBdr>
                                    <w:top w:val="none" w:sz="0" w:space="0" w:color="auto"/>
                                    <w:left w:val="none" w:sz="0" w:space="0" w:color="auto"/>
                                    <w:bottom w:val="none" w:sz="0" w:space="0" w:color="auto"/>
                                    <w:right w:val="single" w:sz="6" w:space="23" w:color="DEDEDE"/>
                                  </w:divBdr>
                                  <w:divsChild>
                                    <w:div w:id="1900478949">
                                      <w:marLeft w:val="0"/>
                                      <w:marRight w:val="0"/>
                                      <w:marTop w:val="0"/>
                                      <w:marBottom w:val="0"/>
                                      <w:divBdr>
                                        <w:top w:val="none" w:sz="0" w:space="0" w:color="auto"/>
                                        <w:left w:val="none" w:sz="0" w:space="0" w:color="auto"/>
                                        <w:bottom w:val="none" w:sz="0" w:space="0" w:color="auto"/>
                                        <w:right w:val="none" w:sz="0" w:space="0" w:color="auto"/>
                                      </w:divBdr>
                                      <w:divsChild>
                                        <w:div w:id="1228418014">
                                          <w:marLeft w:val="0"/>
                                          <w:marRight w:val="0"/>
                                          <w:marTop w:val="0"/>
                                          <w:marBottom w:val="0"/>
                                          <w:divBdr>
                                            <w:top w:val="none" w:sz="0" w:space="0" w:color="auto"/>
                                            <w:left w:val="none" w:sz="0" w:space="0" w:color="auto"/>
                                            <w:bottom w:val="none" w:sz="0" w:space="0" w:color="auto"/>
                                            <w:right w:val="none" w:sz="0" w:space="0" w:color="auto"/>
                                          </w:divBdr>
                                        </w:div>
                                        <w:div w:id="2041125615">
                                          <w:marLeft w:val="0"/>
                                          <w:marRight w:val="0"/>
                                          <w:marTop w:val="0"/>
                                          <w:marBottom w:val="0"/>
                                          <w:divBdr>
                                            <w:top w:val="none" w:sz="0" w:space="0" w:color="auto"/>
                                            <w:left w:val="none" w:sz="0" w:space="0" w:color="auto"/>
                                            <w:bottom w:val="none" w:sz="0" w:space="0" w:color="auto"/>
                                            <w:right w:val="none" w:sz="0" w:space="0" w:color="auto"/>
                                          </w:divBdr>
                                          <w:divsChild>
                                            <w:div w:id="764412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9276353">
      <w:bodyDiv w:val="1"/>
      <w:marLeft w:val="0"/>
      <w:marRight w:val="0"/>
      <w:marTop w:val="0"/>
      <w:marBottom w:val="0"/>
      <w:divBdr>
        <w:top w:val="none" w:sz="0" w:space="0" w:color="auto"/>
        <w:left w:val="none" w:sz="0" w:space="0" w:color="auto"/>
        <w:bottom w:val="none" w:sz="0" w:space="0" w:color="auto"/>
        <w:right w:val="none" w:sz="0" w:space="0" w:color="auto"/>
      </w:divBdr>
    </w:div>
    <w:div w:id="2129466880">
      <w:bodyDiv w:val="1"/>
      <w:marLeft w:val="0"/>
      <w:marRight w:val="0"/>
      <w:marTop w:val="0"/>
      <w:marBottom w:val="0"/>
      <w:divBdr>
        <w:top w:val="none" w:sz="0" w:space="0" w:color="auto"/>
        <w:left w:val="none" w:sz="0" w:space="0" w:color="auto"/>
        <w:bottom w:val="none" w:sz="0" w:space="0" w:color="auto"/>
        <w:right w:val="none" w:sz="0" w:space="0" w:color="auto"/>
      </w:divBdr>
      <w:divsChild>
        <w:div w:id="1674332875">
          <w:marLeft w:val="0"/>
          <w:marRight w:val="0"/>
          <w:marTop w:val="0"/>
          <w:marBottom w:val="0"/>
          <w:divBdr>
            <w:top w:val="none" w:sz="0" w:space="0" w:color="auto"/>
            <w:left w:val="none" w:sz="0" w:space="0" w:color="auto"/>
            <w:bottom w:val="none" w:sz="0" w:space="0" w:color="auto"/>
            <w:right w:val="none" w:sz="0" w:space="0" w:color="auto"/>
          </w:divBdr>
        </w:div>
      </w:divsChild>
    </w:div>
    <w:div w:id="2134245879">
      <w:bodyDiv w:val="1"/>
      <w:marLeft w:val="0"/>
      <w:marRight w:val="0"/>
      <w:marTop w:val="0"/>
      <w:marBottom w:val="0"/>
      <w:divBdr>
        <w:top w:val="none" w:sz="0" w:space="0" w:color="auto"/>
        <w:left w:val="none" w:sz="0" w:space="0" w:color="auto"/>
        <w:bottom w:val="none" w:sz="0" w:space="0" w:color="auto"/>
        <w:right w:val="none" w:sz="0" w:space="0" w:color="auto"/>
      </w:divBdr>
    </w:div>
    <w:div w:id="2135245181">
      <w:bodyDiv w:val="1"/>
      <w:marLeft w:val="0"/>
      <w:marRight w:val="0"/>
      <w:marTop w:val="0"/>
      <w:marBottom w:val="0"/>
      <w:divBdr>
        <w:top w:val="none" w:sz="0" w:space="0" w:color="auto"/>
        <w:left w:val="none" w:sz="0" w:space="0" w:color="auto"/>
        <w:bottom w:val="none" w:sz="0" w:space="0" w:color="auto"/>
        <w:right w:val="none" w:sz="0" w:space="0" w:color="auto"/>
      </w:divBdr>
    </w:div>
    <w:div w:id="213779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F49EB-D3B8-4B02-BFAB-126AAB03B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edoj</dc:creator>
  <cp:lastModifiedBy>Lisa Howerton</cp:lastModifiedBy>
  <cp:revision>2</cp:revision>
  <cp:lastPrinted>2018-02-01T10:47:00Z</cp:lastPrinted>
  <dcterms:created xsi:type="dcterms:W3CDTF">2018-03-19T18:11:00Z</dcterms:created>
  <dcterms:modified xsi:type="dcterms:W3CDTF">2018-03-19T18:11:00Z</dcterms:modified>
</cp:coreProperties>
</file>